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054BB" w14:textId="77777777" w:rsidR="00E30018" w:rsidRDefault="00E30018" w:rsidP="008738F2">
      <w:pPr>
        <w:spacing w:after="0"/>
        <w:jc w:val="center"/>
      </w:pPr>
      <w:r>
        <w:t xml:space="preserve">Programa de Pós-Graduação em </w:t>
      </w:r>
      <w:r w:rsidRPr="00E30018">
        <w:t>Sistemática, Taxonomia Animal e Biodiversidade</w:t>
      </w:r>
    </w:p>
    <w:p w14:paraId="07CF5C5C" w14:textId="77777777" w:rsidR="00E30018" w:rsidRDefault="00E30018" w:rsidP="007F2635">
      <w:pPr>
        <w:jc w:val="center"/>
      </w:pPr>
      <w:r w:rsidRPr="00E30018">
        <w:t>Museu de Zoologia da Universidade de São Paulo</w:t>
      </w:r>
    </w:p>
    <w:p w14:paraId="3916E168" w14:textId="77777777" w:rsidR="004C210B" w:rsidRDefault="004C210B" w:rsidP="007F2635">
      <w:pPr>
        <w:jc w:val="center"/>
      </w:pPr>
    </w:p>
    <w:p w14:paraId="3DD21E29" w14:textId="77777777" w:rsidR="00E30018" w:rsidRPr="00B43AA8" w:rsidRDefault="003271CC" w:rsidP="007F2635">
      <w:pPr>
        <w:jc w:val="center"/>
        <w:rPr>
          <w:b/>
          <w:caps/>
          <w:sz w:val="28"/>
        </w:rPr>
      </w:pPr>
      <w:r>
        <w:rPr>
          <w:b/>
          <w:caps/>
          <w:sz w:val="28"/>
        </w:rPr>
        <w:t>Relatório CAPES-sucupira 201</w:t>
      </w:r>
      <w:r w:rsidR="003B4AEE">
        <w:rPr>
          <w:b/>
          <w:caps/>
          <w:sz w:val="28"/>
        </w:rPr>
        <w:t>9</w:t>
      </w:r>
      <w:r w:rsidR="00A721C9">
        <w:rPr>
          <w:b/>
          <w:caps/>
          <w:sz w:val="28"/>
        </w:rPr>
        <w:t xml:space="preserve"> </w:t>
      </w:r>
      <w:r w:rsidR="00CE5755">
        <w:rPr>
          <w:b/>
          <w:caps/>
          <w:sz w:val="28"/>
        </w:rPr>
        <w:t>–</w:t>
      </w:r>
      <w:r w:rsidR="00A721C9">
        <w:rPr>
          <w:b/>
          <w:caps/>
          <w:sz w:val="28"/>
        </w:rPr>
        <w:t xml:space="preserve"> </w:t>
      </w:r>
      <w:r w:rsidR="006C44CF">
        <w:rPr>
          <w:b/>
          <w:caps/>
          <w:sz w:val="28"/>
        </w:rPr>
        <w:t>orientadores</w:t>
      </w:r>
    </w:p>
    <w:p w14:paraId="40DBDA65" w14:textId="77777777" w:rsidR="00887874" w:rsidRDefault="00887874" w:rsidP="009271BB">
      <w:pPr>
        <w:spacing w:after="80"/>
        <w:ind w:left="1134" w:right="1133"/>
        <w:jc w:val="center"/>
        <w:rPr>
          <w:color w:val="FF0000"/>
        </w:rPr>
      </w:pPr>
    </w:p>
    <w:p w14:paraId="4D5623D1" w14:textId="77777777" w:rsidR="00342127" w:rsidRPr="00D8648A" w:rsidRDefault="00901AA4" w:rsidP="00342127">
      <w:pPr>
        <w:spacing w:after="80"/>
        <w:ind w:left="1134" w:right="1133"/>
        <w:jc w:val="center"/>
        <w:rPr>
          <w:b/>
          <w:caps/>
          <w:color w:val="FF0000"/>
        </w:rPr>
      </w:pPr>
      <w:r w:rsidRPr="00D8648A">
        <w:rPr>
          <w:b/>
          <w:caps/>
          <w:color w:val="FF0000"/>
        </w:rPr>
        <w:t xml:space="preserve">*** </w:t>
      </w:r>
      <w:r w:rsidR="00342127" w:rsidRPr="00D8648A">
        <w:rPr>
          <w:b/>
          <w:caps/>
          <w:color w:val="FF0000"/>
        </w:rPr>
        <w:t xml:space="preserve">Informar somente </w:t>
      </w:r>
      <w:r w:rsidR="00D8648A" w:rsidRPr="00D8648A">
        <w:rPr>
          <w:b/>
          <w:caps/>
          <w:color w:val="FF0000"/>
        </w:rPr>
        <w:t>atividade</w:t>
      </w:r>
      <w:r w:rsidR="00D8648A">
        <w:rPr>
          <w:b/>
          <w:caps/>
          <w:color w:val="FF0000"/>
        </w:rPr>
        <w:t>s</w:t>
      </w:r>
      <w:r w:rsidR="00D8648A" w:rsidRPr="00D8648A">
        <w:rPr>
          <w:b/>
          <w:caps/>
          <w:color w:val="FF0000"/>
        </w:rPr>
        <w:t xml:space="preserve"> </w:t>
      </w:r>
      <w:r w:rsidR="00342127" w:rsidRPr="00D8648A">
        <w:rPr>
          <w:b/>
          <w:caps/>
          <w:color w:val="FF0000"/>
        </w:rPr>
        <w:t>re</w:t>
      </w:r>
      <w:r w:rsidR="00D8648A" w:rsidRPr="00D8648A">
        <w:rPr>
          <w:b/>
          <w:caps/>
          <w:color w:val="FF0000"/>
        </w:rPr>
        <w:t xml:space="preserve">alizadas em </w:t>
      </w:r>
      <w:r w:rsidR="00342127" w:rsidRPr="00D8648A">
        <w:rPr>
          <w:b/>
          <w:caps/>
          <w:color w:val="FF0000"/>
        </w:rPr>
        <w:t>201</w:t>
      </w:r>
      <w:r w:rsidR="003B4AEE">
        <w:rPr>
          <w:b/>
          <w:caps/>
          <w:color w:val="FF0000"/>
        </w:rPr>
        <w:t>9</w:t>
      </w:r>
      <w:r w:rsidRPr="00D8648A">
        <w:rPr>
          <w:b/>
          <w:caps/>
          <w:color w:val="FF0000"/>
        </w:rPr>
        <w:t xml:space="preserve"> ***</w:t>
      </w:r>
    </w:p>
    <w:p w14:paraId="7CA8DB91" w14:textId="77777777" w:rsidR="00342127" w:rsidRDefault="00342127" w:rsidP="00342127">
      <w:pPr>
        <w:spacing w:after="80"/>
        <w:ind w:left="1134" w:right="1133"/>
        <w:jc w:val="center"/>
        <w:rPr>
          <w:color w:val="FF0000"/>
        </w:rPr>
      </w:pPr>
    </w:p>
    <w:p w14:paraId="74FC574A" w14:textId="77777777" w:rsidR="00342127" w:rsidRDefault="00342127" w:rsidP="00126030">
      <w:pPr>
        <w:spacing w:after="80"/>
        <w:rPr>
          <w:caps/>
        </w:rPr>
      </w:pPr>
    </w:p>
    <w:p w14:paraId="0FAD976A" w14:textId="77777777" w:rsidR="00E30018" w:rsidRPr="00893EF7" w:rsidRDefault="007F2635" w:rsidP="006B47BD">
      <w:pPr>
        <w:keepNext/>
        <w:spacing w:after="80"/>
        <w:outlineLvl w:val="0"/>
        <w:rPr>
          <w:caps/>
        </w:rPr>
      </w:pPr>
      <w:r w:rsidRPr="00893EF7">
        <w:rPr>
          <w:caps/>
        </w:rPr>
        <w:t>1. Dados gera</w:t>
      </w:r>
      <w:r w:rsidR="00CB4453">
        <w:rPr>
          <w:caps/>
        </w:rPr>
        <w:t>i</w:t>
      </w:r>
      <w:r w:rsidRPr="00893EF7">
        <w:rPr>
          <w:caps/>
        </w:rPr>
        <w:t>s</w:t>
      </w:r>
    </w:p>
    <w:tbl>
      <w:tblPr>
        <w:tblStyle w:val="Tabelacomgrade"/>
        <w:tblW w:w="962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2"/>
        <w:gridCol w:w="7506"/>
      </w:tblGrid>
      <w:tr w:rsidR="00F65296" w14:paraId="7FFBC7BB" w14:textId="77777777" w:rsidTr="00F65296">
        <w:tc>
          <w:tcPr>
            <w:tcW w:w="2122" w:type="dxa"/>
          </w:tcPr>
          <w:p w14:paraId="119675C8" w14:textId="77777777" w:rsidR="00F65296" w:rsidRPr="00E30018" w:rsidRDefault="00F65296" w:rsidP="006C44CF">
            <w:pPr>
              <w:spacing w:before="60" w:after="60"/>
            </w:pPr>
            <w:r>
              <w:t xml:space="preserve">Nome </w:t>
            </w:r>
            <w:r w:rsidR="006C44CF">
              <w:t>completo</w:t>
            </w:r>
          </w:p>
        </w:tc>
        <w:tc>
          <w:tcPr>
            <w:tcW w:w="7506" w:type="dxa"/>
          </w:tcPr>
          <w:p w14:paraId="54313CF1" w14:textId="77777777" w:rsidR="00F65296" w:rsidRDefault="00F65296" w:rsidP="00F65296">
            <w:pPr>
              <w:spacing w:before="60" w:after="60"/>
            </w:pPr>
          </w:p>
        </w:tc>
      </w:tr>
    </w:tbl>
    <w:p w14:paraId="792A5D7F" w14:textId="77777777" w:rsidR="00F65296" w:rsidRDefault="00F65296"/>
    <w:p w14:paraId="6951C80C" w14:textId="77777777" w:rsidR="00B4139D" w:rsidRDefault="00B4139D"/>
    <w:p w14:paraId="01745865" w14:textId="77777777" w:rsidR="0031505F" w:rsidRDefault="0031505F" w:rsidP="006B47BD">
      <w:pPr>
        <w:keepNext/>
        <w:spacing w:after="80"/>
        <w:outlineLvl w:val="0"/>
        <w:rPr>
          <w:caps/>
        </w:rPr>
      </w:pPr>
      <w:r w:rsidRPr="0086509B">
        <w:rPr>
          <w:caps/>
        </w:rPr>
        <w:t xml:space="preserve">2. Atividades </w:t>
      </w:r>
      <w:r w:rsidR="0086509B" w:rsidRPr="0086509B">
        <w:rPr>
          <w:caps/>
        </w:rPr>
        <w:t xml:space="preserve">de capacitação </w:t>
      </w:r>
      <w:r w:rsidR="00CA5FCF">
        <w:rPr>
          <w:caps/>
        </w:rPr>
        <w:t>em instituição externa</w:t>
      </w:r>
    </w:p>
    <w:sdt>
      <w:sdtPr>
        <w:id w:val="759567460"/>
      </w:sdtPr>
      <w:sdtEndPr>
        <w:rPr>
          <w:color w:val="7F7F7F" w:themeColor="text1" w:themeTint="80"/>
        </w:rPr>
      </w:sdtEndPr>
      <w:sdtContent>
        <w:sdt>
          <w:sdtPr>
            <w:id w:val="-633414931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972"/>
                <w:gridCol w:w="6656"/>
              </w:tblGrid>
              <w:tr w:rsidR="00CA5FCF" w14:paraId="531E41A3" w14:textId="77777777" w:rsidTr="00764509">
                <w:tc>
                  <w:tcPr>
                    <w:tcW w:w="2972" w:type="dxa"/>
                  </w:tcPr>
                  <w:p w14:paraId="676FBA9C" w14:textId="77777777" w:rsidR="00CA5FCF" w:rsidRDefault="00CA5FCF" w:rsidP="00D77DEA">
                    <w:pPr>
                      <w:keepNext/>
                      <w:spacing w:before="60" w:after="60"/>
                    </w:pPr>
                    <w:r>
                      <w:t>Tipo de atividade</w:t>
                    </w:r>
                  </w:p>
                </w:tc>
                <w:tc>
                  <w:tcPr>
                    <w:tcW w:w="6656" w:type="dxa"/>
                  </w:tcPr>
                  <w:p w14:paraId="4456DB0C" w14:textId="77777777" w:rsidR="00CA5FCF" w:rsidRDefault="00CA5FCF" w:rsidP="00D77DEA">
                    <w:pPr>
                      <w:keepNext/>
                      <w:spacing w:before="60" w:after="60"/>
                    </w:pPr>
                    <w:r>
                      <w:t>[</w:t>
                    </w:r>
                    <w:r w:rsidRPr="00D8648A">
                      <w:t>e.g.</w:t>
                    </w:r>
                    <w:r>
                      <w:t xml:space="preserve"> </w:t>
                    </w:r>
                    <w:r w:rsidR="00074256">
                      <w:t>p</w:t>
                    </w:r>
                    <w:r>
                      <w:t>ós-</w:t>
                    </w:r>
                    <w:r w:rsidR="00074256">
                      <w:t>d</w:t>
                    </w:r>
                    <w:r>
                      <w:t xml:space="preserve">outorado, </w:t>
                    </w:r>
                    <w:r w:rsidR="00074256">
                      <w:t>p</w:t>
                    </w:r>
                    <w:r>
                      <w:t>esquisador</w:t>
                    </w:r>
                    <w:r w:rsidR="00EE4C09">
                      <w:t>/professor</w:t>
                    </w:r>
                    <w:r>
                      <w:t xml:space="preserve"> </w:t>
                    </w:r>
                    <w:r w:rsidR="00074256">
                      <w:t>v</w:t>
                    </w:r>
                    <w:r>
                      <w:t>isitante</w:t>
                    </w:r>
                    <w:r w:rsidR="006C1B6D">
                      <w:t>, período sabático</w:t>
                    </w:r>
                    <w:r>
                      <w:t>]</w:t>
                    </w:r>
                  </w:p>
                </w:tc>
              </w:tr>
              <w:tr w:rsidR="00D8648A" w14:paraId="6FD91F41" w14:textId="77777777" w:rsidTr="00764509">
                <w:tc>
                  <w:tcPr>
                    <w:tcW w:w="2972" w:type="dxa"/>
                  </w:tcPr>
                  <w:p w14:paraId="4AC8E1BB" w14:textId="77777777" w:rsidR="00D8648A" w:rsidRDefault="00D8648A" w:rsidP="00D77DEA">
                    <w:pPr>
                      <w:keepNext/>
                      <w:spacing w:before="60" w:after="60"/>
                    </w:pPr>
                    <w:r>
                      <w:t>Instituição</w:t>
                    </w:r>
                  </w:p>
                </w:tc>
                <w:tc>
                  <w:tcPr>
                    <w:tcW w:w="6656" w:type="dxa"/>
                  </w:tcPr>
                  <w:p w14:paraId="1788A2C5" w14:textId="77777777" w:rsidR="00D8648A" w:rsidRDefault="00D8648A" w:rsidP="00D77DEA">
                    <w:pPr>
                      <w:keepNext/>
                      <w:spacing w:before="60" w:after="60"/>
                    </w:pPr>
                  </w:p>
                </w:tc>
              </w:tr>
              <w:tr w:rsidR="003B6E72" w14:paraId="6BF623CF" w14:textId="77777777" w:rsidTr="00764509">
                <w:tc>
                  <w:tcPr>
                    <w:tcW w:w="2972" w:type="dxa"/>
                  </w:tcPr>
                  <w:p w14:paraId="7790E996" w14:textId="77777777" w:rsidR="003B6E72" w:rsidRDefault="003B6E72" w:rsidP="00D77DEA">
                    <w:pPr>
                      <w:keepNext/>
                      <w:spacing w:before="60" w:after="60"/>
                    </w:pPr>
                    <w:r>
                      <w:t>Cidade</w:t>
                    </w:r>
                  </w:p>
                </w:tc>
                <w:tc>
                  <w:tcPr>
                    <w:tcW w:w="6656" w:type="dxa"/>
                  </w:tcPr>
                  <w:p w14:paraId="0D5E0BC4" w14:textId="77777777" w:rsidR="003B6E72" w:rsidRDefault="003B6E72" w:rsidP="00D77DEA">
                    <w:pPr>
                      <w:keepNext/>
                      <w:spacing w:before="60" w:after="60"/>
                    </w:pPr>
                  </w:p>
                </w:tc>
              </w:tr>
              <w:tr w:rsidR="00CA5FCF" w14:paraId="08595512" w14:textId="77777777" w:rsidTr="00764509">
                <w:tc>
                  <w:tcPr>
                    <w:tcW w:w="2972" w:type="dxa"/>
                  </w:tcPr>
                  <w:p w14:paraId="5CC8B296" w14:textId="77777777" w:rsidR="00CA5FCF" w:rsidRDefault="00CA5FCF" w:rsidP="00D77DEA">
                    <w:pPr>
                      <w:keepNext/>
                      <w:spacing w:before="60" w:after="60"/>
                    </w:pPr>
                    <w:r>
                      <w:t>País</w:t>
                    </w:r>
                  </w:p>
                </w:tc>
                <w:tc>
                  <w:tcPr>
                    <w:tcW w:w="6656" w:type="dxa"/>
                  </w:tcPr>
                  <w:p w14:paraId="1A77FE09" w14:textId="77777777" w:rsidR="00CA5FCF" w:rsidRDefault="00CA5FCF" w:rsidP="00D77DEA">
                    <w:pPr>
                      <w:keepNext/>
                      <w:spacing w:before="60" w:after="60"/>
                    </w:pPr>
                  </w:p>
                </w:tc>
              </w:tr>
              <w:tr w:rsidR="00CA5FCF" w14:paraId="563BC79E" w14:textId="77777777" w:rsidTr="00764509">
                <w:tc>
                  <w:tcPr>
                    <w:tcW w:w="2972" w:type="dxa"/>
                  </w:tcPr>
                  <w:p w14:paraId="6621570C" w14:textId="77777777" w:rsidR="00CA5FCF" w:rsidRDefault="00CA5FCF" w:rsidP="00D77DEA">
                    <w:pPr>
                      <w:keepNext/>
                      <w:spacing w:before="60" w:after="60"/>
                    </w:pPr>
                    <w:r>
                      <w:t xml:space="preserve">Data de início </w:t>
                    </w:r>
                  </w:p>
                </w:tc>
                <w:sdt>
                  <w:sdtPr>
                    <w:id w:val="-932131111"/>
                    <w:placeholder>
                      <w:docPart w:val="1630097E21E046B782103267F46233DD"/>
                    </w:placeholder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656" w:type="dxa"/>
                      </w:tcPr>
                      <w:p w14:paraId="28155A73" w14:textId="77777777" w:rsidR="00CA5FCF" w:rsidRDefault="00CA5FCF" w:rsidP="00D77DEA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D8648A" w14:paraId="288591B0" w14:textId="77777777" w:rsidTr="00764509">
                <w:tc>
                  <w:tcPr>
                    <w:tcW w:w="2972" w:type="dxa"/>
                  </w:tcPr>
                  <w:p w14:paraId="4E65CA12" w14:textId="77777777" w:rsidR="00D8648A" w:rsidRDefault="00CA5FCF" w:rsidP="00D77DEA">
                    <w:pPr>
                      <w:keepNext/>
                      <w:spacing w:before="60" w:after="60"/>
                    </w:pPr>
                    <w:r>
                      <w:t>Data de fim</w:t>
                    </w:r>
                  </w:p>
                </w:tc>
                <w:sdt>
                  <w:sdtPr>
                    <w:id w:val="2113549164"/>
                    <w:placeholder>
                      <w:docPart w:val="D5A2F9062E9C43B6B6988B264B7F447D"/>
                    </w:placeholder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656" w:type="dxa"/>
                      </w:tcPr>
                      <w:p w14:paraId="3205EDEE" w14:textId="77777777" w:rsidR="00D8648A" w:rsidRDefault="00D8648A" w:rsidP="00D77DEA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</w:tbl>
            <w:p w14:paraId="2732D8B1" w14:textId="77777777" w:rsidR="0031505F" w:rsidRPr="00D77DEA" w:rsidRDefault="00D77DEA" w:rsidP="000F330B">
              <w:pPr>
                <w:spacing w:before="120"/>
                <w:jc w:val="right"/>
                <w:rPr>
                  <w:color w:val="7F7F7F" w:themeColor="text1" w:themeTint="80"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>a</w:t>
              </w:r>
              <w:r w:rsidRPr="00D77DEA">
                <w:rPr>
                  <w:color w:val="7F7F7F" w:themeColor="text1" w:themeTint="80"/>
                </w:rPr>
                <w:t xml:space="preserve"> atividade</w:t>
              </w:r>
              <w:r>
                <w:rPr>
                  <w:color w:val="7F7F7F" w:themeColor="text1" w:themeTint="80"/>
                </w:rPr>
                <w:t xml:space="preserve"> ↘</w:t>
              </w:r>
            </w:p>
          </w:sdtContent>
        </w:sdt>
      </w:sdtContent>
    </w:sdt>
    <w:p w14:paraId="64AFCA47" w14:textId="77777777" w:rsidR="0031505F" w:rsidRDefault="0031505F" w:rsidP="0031505F"/>
    <w:p w14:paraId="46EFE6AD" w14:textId="77777777" w:rsidR="006C7361" w:rsidRDefault="00621189" w:rsidP="006B47BD">
      <w:pPr>
        <w:keepNext/>
        <w:spacing w:after="80"/>
        <w:outlineLvl w:val="0"/>
        <w:rPr>
          <w:caps/>
        </w:rPr>
      </w:pPr>
      <w:r>
        <w:rPr>
          <w:caps/>
        </w:rPr>
        <w:t>3</w:t>
      </w:r>
      <w:r w:rsidR="006C7361" w:rsidRPr="002C4148">
        <w:rPr>
          <w:caps/>
        </w:rPr>
        <w:t xml:space="preserve">. Programas </w:t>
      </w:r>
      <w:r w:rsidR="00B4139D">
        <w:rPr>
          <w:caps/>
        </w:rPr>
        <w:t xml:space="preserve">de Pós-Graduação </w:t>
      </w:r>
      <w:r w:rsidR="006C7361" w:rsidRPr="00B4139D">
        <w:rPr>
          <w:caps/>
          <w:u w:val="single"/>
        </w:rPr>
        <w:t>externos</w:t>
      </w:r>
    </w:p>
    <w:sdt>
      <w:sdtPr>
        <w:id w:val="-345256260"/>
      </w:sdtPr>
      <w:sdtEndPr>
        <w:rPr>
          <w:color w:val="7F7F7F" w:themeColor="text1" w:themeTint="80"/>
        </w:rPr>
      </w:sdtEndPr>
      <w:sdtContent>
        <w:sdt>
          <w:sdtPr>
            <w:id w:val="-1460255284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972"/>
                <w:gridCol w:w="6656"/>
              </w:tblGrid>
              <w:tr w:rsidR="007F755C" w14:paraId="401E9CE6" w14:textId="77777777" w:rsidTr="00B4139D">
                <w:tc>
                  <w:tcPr>
                    <w:tcW w:w="2972" w:type="dxa"/>
                  </w:tcPr>
                  <w:p w14:paraId="7C714F5D" w14:textId="77777777" w:rsidR="007F755C" w:rsidRDefault="007F755C" w:rsidP="000F330B">
                    <w:pPr>
                      <w:keepNext/>
                      <w:spacing w:before="60" w:after="60"/>
                    </w:pPr>
                    <w:r>
                      <w:t>Instituição</w:t>
                    </w:r>
                  </w:p>
                </w:tc>
                <w:tc>
                  <w:tcPr>
                    <w:tcW w:w="6656" w:type="dxa"/>
                  </w:tcPr>
                  <w:p w14:paraId="21FE9ECB" w14:textId="77777777" w:rsidR="007F755C" w:rsidRDefault="007F755C" w:rsidP="00D77DEA">
                    <w:pPr>
                      <w:keepNext/>
                      <w:spacing w:before="60" w:after="60"/>
                    </w:pPr>
                  </w:p>
                </w:tc>
              </w:tr>
              <w:tr w:rsidR="002C4148" w14:paraId="7B085DDC" w14:textId="77777777" w:rsidTr="00B4139D">
                <w:tc>
                  <w:tcPr>
                    <w:tcW w:w="2972" w:type="dxa"/>
                  </w:tcPr>
                  <w:p w14:paraId="71760482" w14:textId="77777777" w:rsidR="002C4148" w:rsidRDefault="002C4148" w:rsidP="00D77DEA">
                    <w:pPr>
                      <w:keepNext/>
                      <w:spacing w:before="60" w:after="60"/>
                    </w:pPr>
                    <w:r>
                      <w:t>Nome do Programa</w:t>
                    </w:r>
                  </w:p>
                </w:tc>
                <w:tc>
                  <w:tcPr>
                    <w:tcW w:w="6656" w:type="dxa"/>
                  </w:tcPr>
                  <w:p w14:paraId="5797F114" w14:textId="77777777" w:rsidR="002C4148" w:rsidRDefault="002C4148" w:rsidP="00D77DEA">
                    <w:pPr>
                      <w:keepNext/>
                      <w:spacing w:before="60" w:after="60"/>
                    </w:pPr>
                  </w:p>
                </w:tc>
              </w:tr>
              <w:tr w:rsidR="006C7361" w14:paraId="4E92DBD3" w14:textId="77777777" w:rsidTr="00B4139D">
                <w:tc>
                  <w:tcPr>
                    <w:tcW w:w="2972" w:type="dxa"/>
                  </w:tcPr>
                  <w:p w14:paraId="0B05B9B6" w14:textId="77777777" w:rsidR="006C7361" w:rsidRPr="00DA00F8" w:rsidRDefault="006C7361" w:rsidP="00D77DEA">
                    <w:pPr>
                      <w:keepNext/>
                      <w:spacing w:before="60" w:after="60"/>
                      <w:rPr>
                        <w:highlight w:val="yellow"/>
                      </w:rPr>
                    </w:pPr>
                    <w:r>
                      <w:t>Tipo de credenciamento</w:t>
                    </w:r>
                  </w:p>
                </w:tc>
                <w:sdt>
                  <w:sdtPr>
                    <w:id w:val="-1127922457"/>
                    <w:placeholder>
                      <w:docPart w:val="07C6BB2680B14C3A9D75864170B75D23"/>
                    </w:placeholder>
                    <w:showingPlcHdr/>
                    <w:dropDownList>
                      <w:listItem w:value="Escolher um item."/>
                      <w:listItem w:displayText="Núcleo Permanente" w:value="Núcleo Permanente"/>
                      <w:listItem w:displayText="Colaborador / Pontual" w:value="Colaborador / Pontual"/>
                      <w:listItem w:displayText="Visitante" w:value="Visitante"/>
                    </w:dropDownList>
                  </w:sdtPr>
                  <w:sdtEndPr/>
                  <w:sdtContent>
                    <w:tc>
                      <w:tcPr>
                        <w:tcW w:w="6656" w:type="dxa"/>
                      </w:tcPr>
                      <w:p w14:paraId="75B22719" w14:textId="77777777" w:rsidR="006C7361" w:rsidRDefault="006C7361" w:rsidP="00D77DEA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2C4148" w14:paraId="0C4433D4" w14:textId="77777777" w:rsidTr="00B4139D">
                <w:tc>
                  <w:tcPr>
                    <w:tcW w:w="2972" w:type="dxa"/>
                  </w:tcPr>
                  <w:p w14:paraId="7307FD4C" w14:textId="77777777" w:rsidR="002C4148" w:rsidRDefault="002C4148" w:rsidP="00D77DEA">
                    <w:pPr>
                      <w:keepNext/>
                      <w:spacing w:before="60" w:after="60"/>
                    </w:pPr>
                    <w:r>
                      <w:t>Início do credenciamento</w:t>
                    </w:r>
                  </w:p>
                </w:tc>
                <w:sdt>
                  <w:sdtPr>
                    <w:id w:val="1307889725"/>
                    <w:placeholder>
                      <w:docPart w:val="489365CEC32443DB82F0684B13457ADF"/>
                    </w:placeholder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656" w:type="dxa"/>
                      </w:tcPr>
                      <w:p w14:paraId="148D5009" w14:textId="77777777" w:rsidR="002C4148" w:rsidRDefault="002C4148" w:rsidP="00D77DEA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7F755C" w14:paraId="673481C8" w14:textId="77777777" w:rsidTr="00B4139D">
                <w:tc>
                  <w:tcPr>
                    <w:tcW w:w="2972" w:type="dxa"/>
                  </w:tcPr>
                  <w:p w14:paraId="2F84F53A" w14:textId="77777777" w:rsidR="007F755C" w:rsidRDefault="007F755C" w:rsidP="00D77DEA">
                    <w:pPr>
                      <w:keepNext/>
                      <w:spacing w:before="60" w:after="60"/>
                    </w:pPr>
                    <w:r>
                      <w:t>Carga horária no programa</w:t>
                    </w:r>
                  </w:p>
                </w:tc>
                <w:tc>
                  <w:tcPr>
                    <w:tcW w:w="6656" w:type="dxa"/>
                  </w:tcPr>
                  <w:p w14:paraId="1AC0882A" w14:textId="77777777" w:rsidR="007F755C" w:rsidRDefault="007F755C" w:rsidP="00D77DEA">
                    <w:pPr>
                      <w:keepNext/>
                      <w:spacing w:before="60" w:after="60"/>
                    </w:pPr>
                  </w:p>
                </w:tc>
              </w:tr>
              <w:tr w:rsidR="006C7361" w14:paraId="6E073678" w14:textId="77777777" w:rsidTr="00B4139D">
                <w:tc>
                  <w:tcPr>
                    <w:tcW w:w="2972" w:type="dxa"/>
                  </w:tcPr>
                  <w:p w14:paraId="6463BD48" w14:textId="77777777" w:rsidR="006C7361" w:rsidRDefault="007F755C" w:rsidP="00D77DEA">
                    <w:pPr>
                      <w:keepNext/>
                      <w:spacing w:before="60" w:after="60"/>
                    </w:pPr>
                    <w:r>
                      <w:t>Número de orienta</w:t>
                    </w:r>
                    <w:r w:rsidR="00B4139D">
                      <w:t>ções (concluídas e em andamento)</w:t>
                    </w:r>
                  </w:p>
                </w:tc>
                <w:tc>
                  <w:tcPr>
                    <w:tcW w:w="6656" w:type="dxa"/>
                  </w:tcPr>
                  <w:p w14:paraId="61615503" w14:textId="77777777" w:rsidR="006C7361" w:rsidRDefault="006C7361" w:rsidP="00D77DEA">
                    <w:pPr>
                      <w:keepNext/>
                      <w:spacing w:before="60" w:after="60"/>
                    </w:pPr>
                  </w:p>
                </w:tc>
              </w:tr>
            </w:tbl>
            <w:p w14:paraId="25C18664" w14:textId="77777777" w:rsidR="00D77DEA" w:rsidRPr="00D77DEA" w:rsidRDefault="00D77DEA" w:rsidP="00D77DEA">
              <w:pPr>
                <w:spacing w:before="120"/>
                <w:jc w:val="right"/>
                <w:rPr>
                  <w:color w:val="7F7F7F" w:themeColor="text1" w:themeTint="80"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programa ↘</w:t>
              </w:r>
            </w:p>
          </w:sdtContent>
        </w:sdt>
      </w:sdtContent>
    </w:sdt>
    <w:p w14:paraId="0C4D7A48" w14:textId="77777777" w:rsidR="006C7361" w:rsidRDefault="006C7361" w:rsidP="006C7361"/>
    <w:p w14:paraId="1358C85E" w14:textId="77777777" w:rsidR="00EC1BA5" w:rsidRDefault="00621189" w:rsidP="006B47BD">
      <w:pPr>
        <w:keepNext/>
        <w:spacing w:after="80"/>
        <w:outlineLvl w:val="0"/>
        <w:rPr>
          <w:caps/>
        </w:rPr>
      </w:pPr>
      <w:r>
        <w:rPr>
          <w:caps/>
        </w:rPr>
        <w:t>4</w:t>
      </w:r>
      <w:r w:rsidR="00EC1BA5" w:rsidRPr="00EC1BA5">
        <w:rPr>
          <w:caps/>
        </w:rPr>
        <w:t xml:space="preserve">. </w:t>
      </w:r>
      <w:r w:rsidR="00EC1BA5">
        <w:rPr>
          <w:caps/>
        </w:rPr>
        <w:t>G</w:t>
      </w:r>
      <w:r w:rsidR="002C4148">
        <w:rPr>
          <w:caps/>
        </w:rPr>
        <w:t>r</w:t>
      </w:r>
      <w:r w:rsidR="00EC1BA5">
        <w:rPr>
          <w:caps/>
        </w:rPr>
        <w:t>aduação</w:t>
      </w:r>
    </w:p>
    <w:tbl>
      <w:tblPr>
        <w:tblStyle w:val="Tabelacomgrade"/>
        <w:tblW w:w="962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500"/>
        <w:gridCol w:w="1128"/>
      </w:tblGrid>
      <w:tr w:rsidR="00EC1BA5" w14:paraId="13BB7619" w14:textId="77777777" w:rsidTr="00EC1BA5">
        <w:tc>
          <w:tcPr>
            <w:tcW w:w="8500" w:type="dxa"/>
          </w:tcPr>
          <w:p w14:paraId="500B7811" w14:textId="77777777" w:rsidR="00EC1BA5" w:rsidRDefault="00EC1BA5" w:rsidP="00EC1BA5">
            <w:pPr>
              <w:spacing w:before="60" w:after="60"/>
            </w:pPr>
            <w:r>
              <w:t>Número de orientações de Iniciação Científica (concluídas e em andamento)</w:t>
            </w:r>
          </w:p>
        </w:tc>
        <w:tc>
          <w:tcPr>
            <w:tcW w:w="1128" w:type="dxa"/>
          </w:tcPr>
          <w:p w14:paraId="630A0DAC" w14:textId="77777777" w:rsidR="00EC1BA5" w:rsidRDefault="00EC1BA5" w:rsidP="00EC1BA5">
            <w:pPr>
              <w:spacing w:before="60" w:after="60"/>
            </w:pPr>
          </w:p>
        </w:tc>
      </w:tr>
      <w:tr w:rsidR="00EC1BA5" w14:paraId="0C802016" w14:textId="77777777" w:rsidTr="00EC1BA5">
        <w:tc>
          <w:tcPr>
            <w:tcW w:w="8500" w:type="dxa"/>
          </w:tcPr>
          <w:p w14:paraId="19AE652A" w14:textId="77777777" w:rsidR="00EC1BA5" w:rsidRDefault="00EC1BA5" w:rsidP="00B4139D">
            <w:pPr>
              <w:spacing w:before="60" w:after="60"/>
            </w:pPr>
            <w:r>
              <w:t xml:space="preserve">Número de orientações de Monografias </w:t>
            </w:r>
            <w:r w:rsidR="002C4148">
              <w:t xml:space="preserve">/ TCC </w:t>
            </w:r>
            <w:r>
              <w:t>(concluídas e em andamento)</w:t>
            </w:r>
          </w:p>
        </w:tc>
        <w:tc>
          <w:tcPr>
            <w:tcW w:w="1128" w:type="dxa"/>
          </w:tcPr>
          <w:p w14:paraId="526BCC0E" w14:textId="77777777" w:rsidR="00EC1BA5" w:rsidRDefault="00EC1BA5" w:rsidP="00EC1BA5">
            <w:pPr>
              <w:spacing w:before="60" w:after="60"/>
            </w:pPr>
          </w:p>
        </w:tc>
      </w:tr>
      <w:tr w:rsidR="00EC1BA5" w14:paraId="7CF16CA9" w14:textId="77777777" w:rsidTr="00EC1BA5">
        <w:tc>
          <w:tcPr>
            <w:tcW w:w="8500" w:type="dxa"/>
          </w:tcPr>
          <w:p w14:paraId="2A5BAE28" w14:textId="77777777" w:rsidR="00EC1BA5" w:rsidRDefault="00EC1BA5" w:rsidP="002C4148">
            <w:pPr>
              <w:spacing w:before="60" w:after="60"/>
            </w:pPr>
            <w:r>
              <w:lastRenderedPageBreak/>
              <w:t>Número de tutoria</w:t>
            </w:r>
            <w:r w:rsidR="002C4148">
              <w:t>s</w:t>
            </w:r>
            <w:r>
              <w:t xml:space="preserve"> (</w:t>
            </w:r>
            <w:r w:rsidR="002C4148">
              <w:t>e.g. monitores, estagiários PAE, bolsas técnicas</w:t>
            </w:r>
            <w:r>
              <w:t>)</w:t>
            </w:r>
          </w:p>
        </w:tc>
        <w:tc>
          <w:tcPr>
            <w:tcW w:w="1128" w:type="dxa"/>
          </w:tcPr>
          <w:p w14:paraId="1A34F6EC" w14:textId="77777777" w:rsidR="00EC1BA5" w:rsidRDefault="00EC1BA5" w:rsidP="00EC1BA5">
            <w:pPr>
              <w:spacing w:before="60" w:after="60"/>
            </w:pPr>
          </w:p>
        </w:tc>
      </w:tr>
      <w:tr w:rsidR="00EC1BA5" w14:paraId="2725F0C3" w14:textId="77777777" w:rsidTr="00EC1BA5">
        <w:tc>
          <w:tcPr>
            <w:tcW w:w="8500" w:type="dxa"/>
          </w:tcPr>
          <w:p w14:paraId="54E280AF" w14:textId="77777777" w:rsidR="00EC1BA5" w:rsidRDefault="00EC1BA5" w:rsidP="00EC1BA5">
            <w:pPr>
              <w:spacing w:before="60" w:after="60"/>
            </w:pPr>
            <w:r>
              <w:t>Número de disciplinas ministradas na Graduação</w:t>
            </w:r>
          </w:p>
        </w:tc>
        <w:tc>
          <w:tcPr>
            <w:tcW w:w="1128" w:type="dxa"/>
          </w:tcPr>
          <w:p w14:paraId="106FABFE" w14:textId="77777777" w:rsidR="00EC1BA5" w:rsidRDefault="00EC1BA5" w:rsidP="00EC1BA5">
            <w:pPr>
              <w:spacing w:before="60" w:after="60"/>
            </w:pPr>
          </w:p>
        </w:tc>
      </w:tr>
      <w:tr w:rsidR="00EC1BA5" w14:paraId="000F3F46" w14:textId="77777777" w:rsidTr="00EC1BA5">
        <w:tc>
          <w:tcPr>
            <w:tcW w:w="8500" w:type="dxa"/>
          </w:tcPr>
          <w:p w14:paraId="7592393C" w14:textId="77777777" w:rsidR="00EC1BA5" w:rsidRDefault="00EC1BA5" w:rsidP="00EC1BA5">
            <w:pPr>
              <w:spacing w:before="60" w:after="60"/>
            </w:pPr>
            <w:r>
              <w:t>Carga horária anual na Graduação</w:t>
            </w:r>
          </w:p>
        </w:tc>
        <w:tc>
          <w:tcPr>
            <w:tcW w:w="1128" w:type="dxa"/>
          </w:tcPr>
          <w:p w14:paraId="05AAAF2F" w14:textId="77777777" w:rsidR="00EC1BA5" w:rsidRDefault="00EC1BA5" w:rsidP="00EC1BA5">
            <w:pPr>
              <w:spacing w:before="60" w:after="60"/>
            </w:pPr>
          </w:p>
        </w:tc>
      </w:tr>
    </w:tbl>
    <w:p w14:paraId="63FAFF73" w14:textId="77777777" w:rsidR="00B4139D" w:rsidRDefault="00B4139D" w:rsidP="00EC1BA5"/>
    <w:p w14:paraId="2F26C043" w14:textId="77777777" w:rsidR="00B4139D" w:rsidRDefault="00621189" w:rsidP="006B47BD">
      <w:pPr>
        <w:keepNext/>
        <w:spacing w:after="80"/>
        <w:outlineLvl w:val="0"/>
        <w:rPr>
          <w:caps/>
        </w:rPr>
      </w:pPr>
      <w:r>
        <w:rPr>
          <w:caps/>
        </w:rPr>
        <w:t>5</w:t>
      </w:r>
      <w:r w:rsidR="00B4139D" w:rsidRPr="00EC1BA5">
        <w:rPr>
          <w:caps/>
        </w:rPr>
        <w:t xml:space="preserve">. </w:t>
      </w:r>
      <w:r w:rsidR="00B4139D">
        <w:rPr>
          <w:caps/>
        </w:rPr>
        <w:t>Pós-doutorandos</w:t>
      </w:r>
    </w:p>
    <w:sdt>
      <w:sdtPr>
        <w:id w:val="503330163"/>
      </w:sdtPr>
      <w:sdtEndPr>
        <w:rPr>
          <w:color w:val="7F7F7F" w:themeColor="text1" w:themeTint="80"/>
        </w:rPr>
      </w:sdtEndPr>
      <w:sdtContent>
        <w:sdt>
          <w:sdtPr>
            <w:id w:val="-104193546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221E39" w14:paraId="4ADB838B" w14:textId="77777777" w:rsidTr="00AA19B1">
                <w:tc>
                  <w:tcPr>
                    <w:tcW w:w="2689" w:type="dxa"/>
                  </w:tcPr>
                  <w:p w14:paraId="7CAA9783" w14:textId="77777777" w:rsidR="00221E39" w:rsidRDefault="00221E39" w:rsidP="00D77DEA">
                    <w:pPr>
                      <w:keepNext/>
                      <w:spacing w:before="60" w:after="60"/>
                    </w:pPr>
                    <w:r>
                      <w:t>Nome</w:t>
                    </w:r>
                  </w:p>
                </w:tc>
                <w:tc>
                  <w:tcPr>
                    <w:tcW w:w="6939" w:type="dxa"/>
                  </w:tcPr>
                  <w:p w14:paraId="3783803D" w14:textId="77777777" w:rsidR="00221E39" w:rsidRDefault="00221E39" w:rsidP="00D77DEA">
                    <w:pPr>
                      <w:keepNext/>
                      <w:spacing w:before="60" w:after="60"/>
                    </w:pPr>
                  </w:p>
                </w:tc>
              </w:tr>
              <w:tr w:rsidR="00221E39" w14:paraId="14F5E09C" w14:textId="77777777" w:rsidTr="00AA19B1">
                <w:tc>
                  <w:tcPr>
                    <w:tcW w:w="2689" w:type="dxa"/>
                  </w:tcPr>
                  <w:p w14:paraId="62524E1A" w14:textId="77777777" w:rsidR="00221E39" w:rsidRDefault="00221E39" w:rsidP="00D77DEA">
                    <w:pPr>
                      <w:keepNext/>
                      <w:spacing w:before="60" w:after="60"/>
                    </w:pPr>
                    <w:r>
                      <w:t>CPF</w:t>
                    </w:r>
                  </w:p>
                </w:tc>
                <w:tc>
                  <w:tcPr>
                    <w:tcW w:w="6939" w:type="dxa"/>
                  </w:tcPr>
                  <w:p w14:paraId="0A8B16C9" w14:textId="77777777" w:rsidR="00221E39" w:rsidRDefault="00221E39" w:rsidP="00D77DEA">
                    <w:pPr>
                      <w:keepNext/>
                      <w:spacing w:before="60" w:after="60"/>
                    </w:pPr>
                  </w:p>
                </w:tc>
              </w:tr>
              <w:tr w:rsidR="00221E39" w14:paraId="5BA1E1AD" w14:textId="77777777" w:rsidTr="00AA19B1">
                <w:tc>
                  <w:tcPr>
                    <w:tcW w:w="2689" w:type="dxa"/>
                  </w:tcPr>
                  <w:p w14:paraId="37B66E01" w14:textId="77777777" w:rsidR="00221E39" w:rsidRDefault="00221E39" w:rsidP="00D77DEA">
                    <w:pPr>
                      <w:keepNext/>
                      <w:spacing w:before="60" w:after="60"/>
                    </w:pPr>
                    <w:r>
                      <w:t>Data de nascimento</w:t>
                    </w:r>
                  </w:p>
                </w:tc>
                <w:sdt>
                  <w:sdtPr>
                    <w:id w:val="141316303"/>
                    <w:placeholder>
                      <w:docPart w:val="3CDA0B995C8146118A8935FE08888800"/>
                    </w:placeholder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CA6F214" w14:textId="77777777" w:rsidR="00221E39" w:rsidRDefault="00221E39" w:rsidP="00D77DEA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221E39" w14:paraId="43EA5FE6" w14:textId="77777777" w:rsidTr="00AA19B1">
                <w:tc>
                  <w:tcPr>
                    <w:tcW w:w="2689" w:type="dxa"/>
                  </w:tcPr>
                  <w:p w14:paraId="6C5B7FCA" w14:textId="77777777" w:rsidR="00221E39" w:rsidRDefault="00221E39" w:rsidP="00D77DEA">
                    <w:pPr>
                      <w:keepNext/>
                      <w:spacing w:before="60" w:after="60"/>
                    </w:pPr>
                    <w:r>
                      <w:t>Sexo</w:t>
                    </w:r>
                  </w:p>
                </w:tc>
                <w:sdt>
                  <w:sdtPr>
                    <w:id w:val="1637211167"/>
                    <w:placeholder>
                      <w:docPart w:val="F4AB9CC0F2DC4D15A9F403132DAE50B8"/>
                    </w:placeholder>
                    <w:showingPlcHdr/>
                    <w:dropDownList>
                      <w:listItem w:value="Escolher um item."/>
                      <w:listItem w:displayText="Masculino" w:value="Masculino"/>
                      <w:listItem w:displayText="Feminino" w:value="Feminin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D424F56" w14:textId="77777777" w:rsidR="00221E39" w:rsidRDefault="00221E39" w:rsidP="00D77DEA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221E39" w14:paraId="663D2836" w14:textId="77777777" w:rsidTr="00AA19B1">
                <w:tc>
                  <w:tcPr>
                    <w:tcW w:w="2689" w:type="dxa"/>
                  </w:tcPr>
                  <w:p w14:paraId="116DC33D" w14:textId="77777777" w:rsidR="00221E39" w:rsidRDefault="00221E39" w:rsidP="00D77DEA">
                    <w:pPr>
                      <w:keepNext/>
                      <w:spacing w:before="60" w:after="60"/>
                    </w:pPr>
                    <w:r>
                      <w:t>Nacionalidade</w:t>
                    </w:r>
                  </w:p>
                </w:tc>
                <w:tc>
                  <w:tcPr>
                    <w:tcW w:w="6939" w:type="dxa"/>
                  </w:tcPr>
                  <w:p w14:paraId="3AE7B5FB" w14:textId="77777777" w:rsidR="00221E39" w:rsidRDefault="00221E39" w:rsidP="00D77DEA">
                    <w:pPr>
                      <w:keepNext/>
                      <w:spacing w:before="60" w:after="60"/>
                    </w:pPr>
                  </w:p>
                </w:tc>
              </w:tr>
              <w:tr w:rsidR="00221E39" w14:paraId="662FE8EE" w14:textId="77777777" w:rsidTr="00AA19B1">
                <w:tc>
                  <w:tcPr>
                    <w:tcW w:w="2689" w:type="dxa"/>
                  </w:tcPr>
                  <w:p w14:paraId="533C8B23" w14:textId="77777777" w:rsidR="00221E39" w:rsidRDefault="00221E39" w:rsidP="00D77DEA">
                    <w:pPr>
                      <w:keepNext/>
                      <w:spacing w:before="60" w:after="60"/>
                    </w:pPr>
                    <w:proofErr w:type="spellStart"/>
                    <w:r>
                      <w:t>Email</w:t>
                    </w:r>
                    <w:proofErr w:type="spellEnd"/>
                  </w:p>
                </w:tc>
                <w:tc>
                  <w:tcPr>
                    <w:tcW w:w="6939" w:type="dxa"/>
                  </w:tcPr>
                  <w:p w14:paraId="54B2B0A7" w14:textId="77777777" w:rsidR="00221E39" w:rsidRDefault="00221E39" w:rsidP="00D77DEA">
                    <w:pPr>
                      <w:keepNext/>
                      <w:spacing w:before="60" w:after="60"/>
                    </w:pPr>
                  </w:p>
                </w:tc>
              </w:tr>
              <w:tr w:rsidR="00221E39" w14:paraId="5656003D" w14:textId="77777777" w:rsidTr="00AA19B1">
                <w:tc>
                  <w:tcPr>
                    <w:tcW w:w="2689" w:type="dxa"/>
                  </w:tcPr>
                  <w:p w14:paraId="5707F2BD" w14:textId="77777777" w:rsidR="00221E39" w:rsidRDefault="00221E39" w:rsidP="00D77DEA">
                    <w:pPr>
                      <w:keepNext/>
                      <w:spacing w:before="60" w:after="60"/>
                    </w:pPr>
                    <w:r>
                      <w:t>País no qual obteve o doutorado</w:t>
                    </w:r>
                  </w:p>
                </w:tc>
                <w:tc>
                  <w:tcPr>
                    <w:tcW w:w="6939" w:type="dxa"/>
                  </w:tcPr>
                  <w:p w14:paraId="66F8154C" w14:textId="77777777" w:rsidR="00221E39" w:rsidRDefault="00221E39" w:rsidP="00D77DEA">
                    <w:pPr>
                      <w:keepNext/>
                      <w:spacing w:before="60" w:after="60"/>
                    </w:pPr>
                  </w:p>
                </w:tc>
              </w:tr>
              <w:tr w:rsidR="00221E39" w14:paraId="27DEB74C" w14:textId="77777777" w:rsidTr="00AA19B1">
                <w:tc>
                  <w:tcPr>
                    <w:tcW w:w="2689" w:type="dxa"/>
                  </w:tcPr>
                  <w:p w14:paraId="3C541920" w14:textId="77777777" w:rsidR="00221E39" w:rsidRDefault="00221E39" w:rsidP="00D77DEA">
                    <w:pPr>
                      <w:keepNext/>
                      <w:spacing w:before="60" w:after="60"/>
                    </w:pPr>
                    <w:r>
                      <w:t>Agência de fomento da bolsa de pós-doutorado</w:t>
                    </w:r>
                  </w:p>
                </w:tc>
                <w:tc>
                  <w:tcPr>
                    <w:tcW w:w="6939" w:type="dxa"/>
                  </w:tcPr>
                  <w:p w14:paraId="0154A8DC" w14:textId="77777777" w:rsidR="00221E39" w:rsidRDefault="00221E39" w:rsidP="00D77DEA">
                    <w:pPr>
                      <w:keepNext/>
                      <w:spacing w:before="60" w:after="60"/>
                    </w:pPr>
                  </w:p>
                </w:tc>
              </w:tr>
            </w:tbl>
            <w:p w14:paraId="262A9B01" w14:textId="77777777" w:rsidR="00D77DEA" w:rsidRPr="00D77DEA" w:rsidRDefault="00D77DEA" w:rsidP="00D77DEA">
              <w:pPr>
                <w:spacing w:before="120"/>
                <w:jc w:val="right"/>
                <w:rPr>
                  <w:color w:val="7F7F7F" w:themeColor="text1" w:themeTint="80"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</w:t>
              </w:r>
              <w:proofErr w:type="spellStart"/>
              <w:r w:rsidR="002604BA">
                <w:rPr>
                  <w:color w:val="7F7F7F" w:themeColor="text1" w:themeTint="80"/>
                </w:rPr>
                <w:t>pós-doutorando</w:t>
              </w:r>
              <w:proofErr w:type="spellEnd"/>
              <w:r>
                <w:rPr>
                  <w:color w:val="7F7F7F" w:themeColor="text1" w:themeTint="80"/>
                </w:rPr>
                <w:t xml:space="preserve"> ↘</w:t>
              </w:r>
            </w:p>
          </w:sdtContent>
        </w:sdt>
      </w:sdtContent>
    </w:sdt>
    <w:p w14:paraId="4B8943C6" w14:textId="77777777" w:rsidR="00B4139D" w:rsidRDefault="00B4139D" w:rsidP="00B4139D"/>
    <w:p w14:paraId="6BF9F348" w14:textId="77777777" w:rsidR="00115BC0" w:rsidRDefault="00115BC0" w:rsidP="00893DD0">
      <w:pPr>
        <w:outlineLvl w:val="0"/>
      </w:pPr>
      <w:r>
        <w:rPr>
          <w:caps/>
        </w:rPr>
        <w:t>6</w:t>
      </w:r>
      <w:r w:rsidRPr="00EC1BA5">
        <w:rPr>
          <w:caps/>
        </w:rPr>
        <w:t xml:space="preserve">. </w:t>
      </w:r>
      <w:r w:rsidRPr="005F2233">
        <w:rPr>
          <w:caps/>
          <w:u w:val="single"/>
        </w:rPr>
        <w:t>Participação ou coordenação</w:t>
      </w:r>
      <w:r w:rsidRPr="005F2233">
        <w:rPr>
          <w:caps/>
        </w:rPr>
        <w:t xml:space="preserve"> de Projetos de pesquisa com financiamento </w:t>
      </w:r>
      <w:r w:rsidRPr="005F2233">
        <w:t>(</w:t>
      </w:r>
      <w:r w:rsidRPr="005F2233">
        <w:rPr>
          <w:u w:val="single"/>
        </w:rPr>
        <w:t>inclui Bolsa de Produtividade em Pesquisa</w:t>
      </w:r>
      <w:r w:rsidRPr="005F2233">
        <w:t xml:space="preserve">, Auxílios Regulares, Projetos Temáticos, </w:t>
      </w:r>
      <w:proofErr w:type="spellStart"/>
      <w:proofErr w:type="gramStart"/>
      <w:r w:rsidRPr="005F2233">
        <w:t>NAPs</w:t>
      </w:r>
      <w:proofErr w:type="spellEnd"/>
      <w:r w:rsidRPr="005F2233">
        <w:t>, etc.</w:t>
      </w:r>
      <w:proofErr w:type="gramEnd"/>
      <w:r w:rsidRPr="005F2233">
        <w:t>)</w:t>
      </w:r>
    </w:p>
    <w:sdt>
      <w:sdtPr>
        <w:rPr>
          <w:caps/>
        </w:rPr>
        <w:id w:val="-349801852"/>
      </w:sdtPr>
      <w:sdtEndPr>
        <w:rPr>
          <w:caps w:val="0"/>
          <w:color w:val="7F7F7F" w:themeColor="text1" w:themeTint="80"/>
        </w:rPr>
      </w:sdtEndPr>
      <w:sdtContent>
        <w:sdt>
          <w:sdtPr>
            <w:rPr>
              <w:caps/>
            </w:rPr>
            <w:id w:val="-119696312"/>
            <w:placeholder>
              <w:docPart w:val="DefaultPlaceholder_-1854013436"/>
            </w:placeholder>
          </w:sdtPr>
          <w:sdtEndPr>
            <w:rPr>
              <w:caps w:val="0"/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6B47BD" w14:paraId="40D86382" w14:textId="77777777" w:rsidTr="00E20100">
                <w:tc>
                  <w:tcPr>
                    <w:tcW w:w="2689" w:type="dxa"/>
                  </w:tcPr>
                  <w:p w14:paraId="6EF70C56" w14:textId="77777777" w:rsidR="006B47BD" w:rsidRDefault="006B47BD" w:rsidP="006B47BD">
                    <w:pPr>
                      <w:keepNext/>
                      <w:spacing w:before="60" w:after="60"/>
                    </w:pPr>
                    <w:r>
                      <w:t>Título do Projeto</w:t>
                    </w:r>
                  </w:p>
                </w:tc>
                <w:tc>
                  <w:tcPr>
                    <w:tcW w:w="6939" w:type="dxa"/>
                  </w:tcPr>
                  <w:p w14:paraId="16A130C3" w14:textId="77777777" w:rsidR="006B47BD" w:rsidRDefault="006B47BD" w:rsidP="006B47BD">
                    <w:pPr>
                      <w:keepNext/>
                      <w:spacing w:before="60" w:after="60"/>
                    </w:pPr>
                  </w:p>
                </w:tc>
              </w:tr>
              <w:tr w:rsidR="006B47BD" w14:paraId="41E764A6" w14:textId="77777777" w:rsidTr="00E20100">
                <w:tc>
                  <w:tcPr>
                    <w:tcW w:w="2689" w:type="dxa"/>
                  </w:tcPr>
                  <w:p w14:paraId="486E54AF" w14:textId="77777777" w:rsidR="006B47BD" w:rsidRDefault="006B47BD" w:rsidP="006B47BD">
                    <w:pPr>
                      <w:keepNext/>
                      <w:spacing w:before="60" w:after="60"/>
                    </w:pPr>
                    <w:r>
                      <w:t>Resumo / Descrição sucinta</w:t>
                    </w:r>
                  </w:p>
                </w:tc>
                <w:tc>
                  <w:tcPr>
                    <w:tcW w:w="6939" w:type="dxa"/>
                  </w:tcPr>
                  <w:p w14:paraId="4BB38AFA" w14:textId="77777777" w:rsidR="006B47BD" w:rsidRDefault="006B47BD" w:rsidP="006B47BD">
                    <w:pPr>
                      <w:keepNext/>
                      <w:spacing w:before="60" w:after="60"/>
                    </w:pPr>
                  </w:p>
                </w:tc>
              </w:tr>
              <w:tr w:rsidR="006B47BD" w14:paraId="75D2EAFB" w14:textId="77777777" w:rsidTr="00E20100">
                <w:tc>
                  <w:tcPr>
                    <w:tcW w:w="2689" w:type="dxa"/>
                  </w:tcPr>
                  <w:p w14:paraId="650D0740" w14:textId="77777777" w:rsidR="006B47BD" w:rsidRDefault="006B47BD" w:rsidP="006B47BD">
                    <w:pPr>
                      <w:keepNext/>
                      <w:spacing w:before="60" w:after="60"/>
                    </w:pPr>
                    <w:r>
                      <w:t>Data de início</w:t>
                    </w:r>
                  </w:p>
                </w:tc>
                <w:sdt>
                  <w:sdtPr>
                    <w:id w:val="1540249038"/>
                    <w:placeholder>
                      <w:docPart w:val="7DCA1C2BA3034738A06107A291986EE2"/>
                    </w:placeholder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FDBFF03" w14:textId="77777777" w:rsidR="006B47BD" w:rsidRDefault="006B47BD" w:rsidP="006B47BD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6B47BD" w14:paraId="7E3B2DDD" w14:textId="77777777" w:rsidTr="00E20100">
                <w:tc>
                  <w:tcPr>
                    <w:tcW w:w="2689" w:type="dxa"/>
                  </w:tcPr>
                  <w:p w14:paraId="378D97AB" w14:textId="77777777" w:rsidR="006B47BD" w:rsidRDefault="006B47BD" w:rsidP="006B47BD">
                    <w:pPr>
                      <w:keepNext/>
                      <w:spacing w:before="60" w:after="60"/>
                    </w:pPr>
                    <w:r>
                      <w:t>Data de fim</w:t>
                    </w:r>
                  </w:p>
                </w:tc>
                <w:sdt>
                  <w:sdtPr>
                    <w:id w:val="-387729970"/>
                    <w:placeholder>
                      <w:docPart w:val="CEA7E40E547B4BFF8504B20D6D2C1A96"/>
                    </w:placeholder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4E0057F5" w14:textId="77777777" w:rsidR="006B47BD" w:rsidRDefault="006B47BD" w:rsidP="006B47BD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6B47BD" w14:paraId="23AD2C2B" w14:textId="77777777" w:rsidTr="00E20100">
                <w:tc>
                  <w:tcPr>
                    <w:tcW w:w="2689" w:type="dxa"/>
                  </w:tcPr>
                  <w:p w14:paraId="3F5B6BA6" w14:textId="77777777" w:rsidR="006B47BD" w:rsidRDefault="006B47BD" w:rsidP="006B47BD">
                    <w:pPr>
                      <w:keepNext/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1922452759"/>
                    <w:placeholder>
                      <w:docPart w:val="758DB0E24EAD450DB503E8F20B0B421A"/>
                    </w:placeholder>
                    <w:showingPlcHdr/>
                    <w:dropDownList>
                      <w:listItem w:value="Escolher um item."/>
                      <w:listItem w:displayText="Pesquisa" w:value="Pesquisa"/>
                      <w:listItem w:displayText="Extensão" w:value="Extensão"/>
                      <w:listItem w:displayText="Inovação" w:value="Inovação"/>
                      <w:listItem w:displayText="Outro" w:value="Outro"/>
                      <w:listItem w:displayText="Projeto interinstitucional" w:value="Projeto interinstitucion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13D9C97" w14:textId="77777777" w:rsidR="006B47BD" w:rsidRDefault="006B47BD" w:rsidP="006B47BD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6B47BD" w14:paraId="7C42EBE0" w14:textId="77777777" w:rsidTr="00E20100">
                <w:tc>
                  <w:tcPr>
                    <w:tcW w:w="2689" w:type="dxa"/>
                  </w:tcPr>
                  <w:p w14:paraId="458422E5" w14:textId="77777777" w:rsidR="006B47BD" w:rsidRPr="00600293" w:rsidRDefault="006B47BD" w:rsidP="006B47BD">
                    <w:pPr>
                      <w:keepNext/>
                      <w:spacing w:before="60" w:after="60"/>
                    </w:pPr>
                    <w:r>
                      <w:t>Linha de pesquisa do PPG</w:t>
                    </w:r>
                  </w:p>
                </w:tc>
                <w:sdt>
                  <w:sdtPr>
                    <w:id w:val="-1920863307"/>
                    <w:placeholder>
                      <w:docPart w:val="900A357578C64BA3A3C13ECEC7892673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93B8AA6" w14:textId="77777777" w:rsidR="006B47BD" w:rsidRDefault="006B47BD" w:rsidP="006B47BD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EA4014" w14:paraId="50DA84AA" w14:textId="77777777" w:rsidTr="00E20100">
                <w:tc>
                  <w:tcPr>
                    <w:tcW w:w="2689" w:type="dxa"/>
                  </w:tcPr>
                  <w:p w14:paraId="2E5FEE08" w14:textId="77777777" w:rsidR="00EA4014" w:rsidRDefault="00EA4014" w:rsidP="006B47BD">
                    <w:pPr>
                      <w:keepNext/>
                      <w:spacing w:before="60" w:after="60"/>
                    </w:pPr>
                    <w:r>
                      <w:t>Coordenador</w:t>
                    </w:r>
                  </w:p>
                </w:tc>
                <w:tc>
                  <w:tcPr>
                    <w:tcW w:w="6939" w:type="dxa"/>
                  </w:tcPr>
                  <w:p w14:paraId="313B73E9" w14:textId="77777777" w:rsidR="00EA4014" w:rsidRDefault="00EA4014" w:rsidP="006B47BD">
                    <w:pPr>
                      <w:keepNext/>
                      <w:spacing w:before="60" w:after="60"/>
                    </w:pPr>
                  </w:p>
                </w:tc>
              </w:tr>
              <w:tr w:rsidR="00EA4014" w:rsidRPr="00EA4014" w14:paraId="0332846F" w14:textId="77777777" w:rsidTr="00E20100">
                <w:tc>
                  <w:tcPr>
                    <w:tcW w:w="2689" w:type="dxa"/>
                  </w:tcPr>
                  <w:p w14:paraId="6A20517C" w14:textId="77777777" w:rsidR="00EA4014" w:rsidRDefault="00EA4014" w:rsidP="006B47BD">
                    <w:pPr>
                      <w:keepNext/>
                      <w:spacing w:before="60" w:after="60"/>
                    </w:pPr>
                    <w:r>
                      <w:t>Demais membros</w:t>
                    </w:r>
                  </w:p>
                </w:tc>
                <w:sdt>
                  <w:sdtPr>
                    <w:id w:val="-311797198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1812057705"/>
                          <w:placeholder>
                            <w:docPart w:val="DefaultPlaceholder_-1854013436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74E2F92E" w14:textId="77777777" w:rsidR="00EA4014" w:rsidRPr="00EA4014" w:rsidRDefault="00EA4014" w:rsidP="00EA4014">
                            <w:pPr>
                              <w:keepNext/>
                              <w:spacing w:before="60" w:after="60"/>
                            </w:pPr>
                          </w:p>
                          <w:p w14:paraId="427E5292" w14:textId="77777777" w:rsidR="00EA4014" w:rsidRPr="00EA4014" w:rsidRDefault="00EA4014" w:rsidP="00EA4014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] para incluir mais um membro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6B47BD" w14:paraId="5BA2D1C8" w14:textId="77777777" w:rsidTr="00E20100">
                <w:tc>
                  <w:tcPr>
                    <w:tcW w:w="2689" w:type="dxa"/>
                  </w:tcPr>
                  <w:p w14:paraId="440F3E30" w14:textId="77777777" w:rsidR="006B47BD" w:rsidRPr="00600293" w:rsidRDefault="006B47BD" w:rsidP="006B47BD">
                    <w:pPr>
                      <w:keepNext/>
                      <w:spacing w:before="60" w:after="60"/>
                    </w:pPr>
                    <w:r>
                      <w:t>Categoria do financiamento</w:t>
                    </w:r>
                  </w:p>
                </w:tc>
                <w:sdt>
                  <w:sdtPr>
                    <w:id w:val="-1533036444"/>
                    <w:placeholder>
                      <w:docPart w:val="1A198D0A929947D79F171021B9C133A2"/>
                    </w:placeholder>
                    <w:showingPlcHdr/>
                    <w:dropDownList>
                      <w:listItem w:value="Escolher um item."/>
                      <w:listItem w:displayText="Bolsa de Produtividade PQ" w:value="Bolsa de Produtividade PQ"/>
                      <w:listItem w:displayText="Auxílio à Pesquisa (Regular, Proj. Temático, Universal, Protax, etc.)" w:value="Auxílio à Pesquisa (Regular, Proj. Temático, Universal, Protax, etc.)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7D18332" w14:textId="77777777" w:rsidR="006B47BD" w:rsidRDefault="006B47BD" w:rsidP="006B47BD">
                        <w:pPr>
                          <w:keepNext/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6B47BD" w14:paraId="6EA57F8A" w14:textId="77777777" w:rsidTr="00E20100">
                <w:tc>
                  <w:tcPr>
                    <w:tcW w:w="2689" w:type="dxa"/>
                  </w:tcPr>
                  <w:p w14:paraId="1056BD7A" w14:textId="77777777" w:rsidR="006B47BD" w:rsidRDefault="006B47BD" w:rsidP="006B47BD">
                    <w:pPr>
                      <w:keepNext/>
                      <w:spacing w:before="60" w:after="60"/>
                    </w:pPr>
                    <w:r>
                      <w:t>Órgão financiador</w:t>
                    </w:r>
                  </w:p>
                </w:tc>
                <w:tc>
                  <w:tcPr>
                    <w:tcW w:w="6939" w:type="dxa"/>
                  </w:tcPr>
                  <w:p w14:paraId="6AAFA04C" w14:textId="77777777" w:rsidR="006B47BD" w:rsidRDefault="006B47BD" w:rsidP="006B47BD">
                    <w:pPr>
                      <w:keepNext/>
                      <w:spacing w:before="60" w:after="60"/>
                    </w:pPr>
                  </w:p>
                </w:tc>
              </w:tr>
              <w:tr w:rsidR="006B47BD" w14:paraId="76D852F9" w14:textId="77777777" w:rsidTr="00E20100">
                <w:tc>
                  <w:tcPr>
                    <w:tcW w:w="2689" w:type="dxa"/>
                  </w:tcPr>
                  <w:p w14:paraId="5E1ABB9B" w14:textId="77777777" w:rsidR="006B47BD" w:rsidRDefault="006B47BD" w:rsidP="006B47BD">
                    <w:pPr>
                      <w:keepNext/>
                      <w:spacing w:before="60" w:after="60"/>
                    </w:pPr>
                    <w:r>
                      <w:t>Valor total concedido</w:t>
                    </w:r>
                  </w:p>
                </w:tc>
                <w:tc>
                  <w:tcPr>
                    <w:tcW w:w="6939" w:type="dxa"/>
                  </w:tcPr>
                  <w:p w14:paraId="429C077E" w14:textId="77777777" w:rsidR="006B47BD" w:rsidRDefault="006B47BD" w:rsidP="006B47BD">
                    <w:pPr>
                      <w:keepNext/>
                      <w:spacing w:before="60" w:after="60"/>
                    </w:pPr>
                  </w:p>
                </w:tc>
              </w:tr>
            </w:tbl>
            <w:p w14:paraId="63F4115E" w14:textId="77777777" w:rsidR="006B47BD" w:rsidRPr="00D77DEA" w:rsidRDefault="006B47BD" w:rsidP="006B47BD">
              <w:pPr>
                <w:spacing w:before="120"/>
                <w:jc w:val="right"/>
                <w:rPr>
                  <w:color w:val="7F7F7F" w:themeColor="text1" w:themeTint="80"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projeto ↘</w:t>
              </w:r>
            </w:p>
          </w:sdtContent>
        </w:sdt>
      </w:sdtContent>
    </w:sdt>
    <w:p w14:paraId="254B272E" w14:textId="77777777" w:rsidR="006B47BD" w:rsidRDefault="006B47BD" w:rsidP="006B47BD"/>
    <w:p w14:paraId="4F2AD5FE" w14:textId="77777777" w:rsidR="00936227" w:rsidRDefault="00936227" w:rsidP="00936227"/>
    <w:p w14:paraId="396059A6" w14:textId="77777777" w:rsidR="00795FEF" w:rsidRPr="006D2E86" w:rsidRDefault="00621189" w:rsidP="00C31EAA">
      <w:pPr>
        <w:outlineLvl w:val="0"/>
        <w:rPr>
          <w:caps/>
        </w:rPr>
      </w:pPr>
      <w:r>
        <w:rPr>
          <w:caps/>
        </w:rPr>
        <w:lastRenderedPageBreak/>
        <w:t>7</w:t>
      </w:r>
      <w:r w:rsidR="00795FEF" w:rsidRPr="006D2E86">
        <w:rPr>
          <w:caps/>
        </w:rPr>
        <w:t>. Produção bibliográfica</w:t>
      </w:r>
    </w:p>
    <w:p w14:paraId="405C101E" w14:textId="77777777" w:rsidR="007F2635" w:rsidRDefault="00621189" w:rsidP="00C31EAA">
      <w:pPr>
        <w:spacing w:after="80"/>
        <w:outlineLvl w:val="1"/>
        <w:rPr>
          <w:caps/>
        </w:rPr>
      </w:pPr>
      <w:r>
        <w:rPr>
          <w:caps/>
        </w:rPr>
        <w:t>7</w:t>
      </w:r>
      <w:r w:rsidR="007F2635" w:rsidRPr="00893EF7">
        <w:rPr>
          <w:caps/>
        </w:rPr>
        <w:t>.</w:t>
      </w:r>
      <w:r w:rsidR="00795FEF">
        <w:rPr>
          <w:caps/>
        </w:rPr>
        <w:t>1.</w:t>
      </w:r>
      <w:r w:rsidR="007F2635" w:rsidRPr="00893EF7">
        <w:rPr>
          <w:caps/>
        </w:rPr>
        <w:t xml:space="preserve"> </w:t>
      </w:r>
      <w:r w:rsidR="003271CC">
        <w:rPr>
          <w:caps/>
        </w:rPr>
        <w:t>Artigos em periódicos</w:t>
      </w:r>
      <w:r w:rsidR="00027FD4">
        <w:rPr>
          <w:caps/>
        </w:rPr>
        <w:t xml:space="preserve"> </w:t>
      </w:r>
      <w:r w:rsidR="00F46E11">
        <w:rPr>
          <w:caps/>
        </w:rPr>
        <w:t xml:space="preserve"> </w:t>
      </w:r>
    </w:p>
    <w:p w14:paraId="26E32E6F" w14:textId="77777777" w:rsidR="00764509" w:rsidRDefault="00764509" w:rsidP="00764509">
      <w:pPr>
        <w:spacing w:before="160" w:after="0"/>
        <w:ind w:right="1134"/>
        <w:rPr>
          <w:i/>
          <w:color w:val="FF0000"/>
          <w:u w:val="single"/>
        </w:rPr>
      </w:pPr>
      <w:r>
        <w:rPr>
          <w:i/>
          <w:color w:val="FF0000"/>
        </w:rPr>
        <w:t xml:space="preserve">1) Dentre os artigos listados, assinale em fonte VERMELHA aquele que, na sua opinião, é o </w:t>
      </w:r>
      <w:r w:rsidRPr="00F46E11">
        <w:rPr>
          <w:i/>
          <w:color w:val="FF0000"/>
        </w:rPr>
        <w:t>mais importante publicado no ano</w:t>
      </w:r>
      <w:r>
        <w:rPr>
          <w:i/>
          <w:color w:val="FF0000"/>
        </w:rPr>
        <w:t xml:space="preserve"> </w:t>
      </w:r>
      <w:r w:rsidRPr="00F46E11">
        <w:rPr>
          <w:i/>
          <w:color w:val="FF0000"/>
          <w:u w:val="single"/>
        </w:rPr>
        <w:t>em coautoria com orientando</w:t>
      </w:r>
      <w:r>
        <w:rPr>
          <w:i/>
          <w:color w:val="FF0000"/>
          <w:u w:val="single"/>
        </w:rPr>
        <w:t xml:space="preserve"> </w:t>
      </w:r>
      <w:r w:rsidRPr="00404453">
        <w:rPr>
          <w:i/>
          <w:color w:val="FF0000"/>
          <w:u w:val="single"/>
        </w:rPr>
        <w:t>ou egresso</w:t>
      </w:r>
      <w:r>
        <w:rPr>
          <w:i/>
          <w:color w:val="FF0000"/>
          <w:u w:val="single"/>
        </w:rPr>
        <w:t xml:space="preserve"> </w:t>
      </w:r>
      <w:r w:rsidRPr="00F46E11">
        <w:rPr>
          <w:i/>
          <w:color w:val="FF0000"/>
          <w:u w:val="single"/>
        </w:rPr>
        <w:t>do Programa</w:t>
      </w:r>
    </w:p>
    <w:p w14:paraId="74792280" w14:textId="77777777" w:rsidR="00764509" w:rsidRPr="00764509" w:rsidRDefault="00764509" w:rsidP="00764509">
      <w:pPr>
        <w:spacing w:before="160" w:after="240"/>
        <w:ind w:right="1134"/>
        <w:rPr>
          <w:i/>
          <w:color w:val="0070C0"/>
        </w:rPr>
      </w:pPr>
      <w:r w:rsidRPr="00764509">
        <w:rPr>
          <w:i/>
          <w:color w:val="0070C0"/>
        </w:rPr>
        <w:t>2) Dentre os artigos listados, assinale em fonte AZUL aquele que, na sua opinião, é o mais</w:t>
      </w:r>
      <w:r>
        <w:rPr>
          <w:i/>
          <w:color w:val="0070C0"/>
        </w:rPr>
        <w:t xml:space="preserve"> </w:t>
      </w:r>
      <w:r w:rsidRPr="00764509">
        <w:rPr>
          <w:i/>
          <w:color w:val="0070C0"/>
        </w:rPr>
        <w:t>importante publicado no ano</w:t>
      </w:r>
      <w:r>
        <w:rPr>
          <w:i/>
          <w:color w:val="0070C0"/>
        </w:rPr>
        <w:t>,</w:t>
      </w:r>
      <w:r w:rsidRPr="00764509">
        <w:rPr>
          <w:i/>
          <w:color w:val="0070C0"/>
        </w:rPr>
        <w:t xml:space="preserve"> independentemente dos coautores</w:t>
      </w:r>
      <w:r w:rsidR="007627AE">
        <w:rPr>
          <w:i/>
          <w:color w:val="0070C0"/>
        </w:rPr>
        <w:t xml:space="preserve"> (ignore caso seja o mesmo</w:t>
      </w:r>
      <w:r w:rsidR="00E719CA">
        <w:rPr>
          <w:i/>
          <w:color w:val="0070C0"/>
        </w:rPr>
        <w:t xml:space="preserve"> artigo</w:t>
      </w:r>
      <w:r w:rsidR="007627AE">
        <w:rPr>
          <w:i/>
          <w:color w:val="0070C0"/>
        </w:rPr>
        <w:t xml:space="preserve"> já assinalado em vermelho)</w:t>
      </w:r>
      <w:r w:rsidRPr="00764509">
        <w:rPr>
          <w:i/>
          <w:color w:val="0070C0"/>
        </w:rPr>
        <w:t>.</w:t>
      </w:r>
    </w:p>
    <w:sdt>
      <w:sdtPr>
        <w:id w:val="2141220609"/>
      </w:sdtPr>
      <w:sdtEndPr>
        <w:rPr>
          <w:color w:val="7F7F7F" w:themeColor="text1" w:themeTint="80"/>
        </w:rPr>
      </w:sdtEndPr>
      <w:sdtContent>
        <w:sdt>
          <w:sdtPr>
            <w:id w:val="-1583054303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C57AD7" w14:paraId="6B0F6BE9" w14:textId="77777777" w:rsidTr="0008766D">
                <w:tc>
                  <w:tcPr>
                    <w:tcW w:w="2689" w:type="dxa"/>
                  </w:tcPr>
                  <w:p w14:paraId="662D81F5" w14:textId="77777777" w:rsidR="00C57AD7" w:rsidRDefault="00C57AD7" w:rsidP="0008766D">
                    <w:pPr>
                      <w:spacing w:before="60" w:after="60"/>
                    </w:pPr>
                    <w:r>
                      <w:t>Título do artigo</w:t>
                    </w:r>
                  </w:p>
                </w:tc>
                <w:tc>
                  <w:tcPr>
                    <w:tcW w:w="6939" w:type="dxa"/>
                  </w:tcPr>
                  <w:p w14:paraId="7ADF7EC6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8164C" w14:paraId="16EFE54F" w14:textId="77777777" w:rsidTr="0008766D">
                <w:tc>
                  <w:tcPr>
                    <w:tcW w:w="2689" w:type="dxa"/>
                  </w:tcPr>
                  <w:p w14:paraId="49ABBEC2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1109350133"/>
                    <w:placeholder>
                      <w:docPart w:val="2510F24D6D404A64A7E2553E622FD883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CC1EEB8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A95F49" w:rsidRPr="00EA4014" w14:paraId="5BBE3A7B" w14:textId="77777777" w:rsidTr="00E20100">
                <w:tc>
                  <w:tcPr>
                    <w:tcW w:w="2689" w:type="dxa"/>
                  </w:tcPr>
                  <w:p w14:paraId="0C3CC0B9" w14:textId="77777777" w:rsidR="00A95F49" w:rsidRDefault="00A95F49" w:rsidP="00515C55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1315220068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579403485"/>
                          <w:placeholder>
                            <w:docPart w:val="D038815E9EDD4FAB80FD5120B029D70F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11BA3574" w14:textId="77777777" w:rsidR="00A95F49" w:rsidRPr="00EA4014" w:rsidRDefault="00A95F49" w:rsidP="00E20100">
                            <w:pPr>
                              <w:keepNext/>
                              <w:spacing w:before="60" w:after="60"/>
                            </w:pPr>
                          </w:p>
                          <w:p w14:paraId="2FA1581E" w14:textId="77777777" w:rsidR="00A95F49" w:rsidRPr="00EA4014" w:rsidRDefault="00A95F49" w:rsidP="00347363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 w:rsidR="00347363"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DA00F8" w14:paraId="64366B11" w14:textId="77777777" w:rsidTr="00027FD4">
                <w:tc>
                  <w:tcPr>
                    <w:tcW w:w="2689" w:type="dxa"/>
                  </w:tcPr>
                  <w:p w14:paraId="2BD67ABE" w14:textId="77777777" w:rsidR="00DA00F8" w:rsidRPr="00E30018" w:rsidRDefault="00DA00F8" w:rsidP="00DA00F8">
                    <w:pPr>
                      <w:spacing w:before="60" w:after="60"/>
                    </w:pPr>
                    <w:r>
                      <w:t>Periódico</w:t>
                    </w:r>
                    <w:r w:rsidR="00027FD4">
                      <w:t xml:space="preserve"> (nome completo)</w:t>
                    </w:r>
                  </w:p>
                </w:tc>
                <w:tc>
                  <w:tcPr>
                    <w:tcW w:w="6939" w:type="dxa"/>
                  </w:tcPr>
                  <w:p w14:paraId="5E2FA0BD" w14:textId="77777777" w:rsidR="00DA00F8" w:rsidRDefault="00DA00F8" w:rsidP="00DA00F8">
                    <w:pPr>
                      <w:spacing w:before="60" w:after="60"/>
                    </w:pPr>
                  </w:p>
                </w:tc>
              </w:tr>
              <w:tr w:rsidR="00FA1C81" w14:paraId="06208CD5" w14:textId="77777777" w:rsidTr="00027FD4">
                <w:tc>
                  <w:tcPr>
                    <w:tcW w:w="2689" w:type="dxa"/>
                  </w:tcPr>
                  <w:p w14:paraId="16B66769" w14:textId="77777777" w:rsidR="00FA1C81" w:rsidRDefault="00FA1C81" w:rsidP="00DA00F8">
                    <w:pPr>
                      <w:spacing w:before="60" w:after="60"/>
                    </w:pPr>
                    <w:r>
                      <w:t>Volume</w:t>
                    </w:r>
                  </w:p>
                </w:tc>
                <w:tc>
                  <w:tcPr>
                    <w:tcW w:w="6939" w:type="dxa"/>
                  </w:tcPr>
                  <w:p w14:paraId="6EA9E0C3" w14:textId="77777777" w:rsidR="00FA1C81" w:rsidRDefault="00FA1C81" w:rsidP="00DA00F8">
                    <w:pPr>
                      <w:spacing w:before="60" w:after="60"/>
                    </w:pPr>
                  </w:p>
                </w:tc>
              </w:tr>
              <w:tr w:rsidR="00DA00F8" w14:paraId="7ADABFC3" w14:textId="77777777" w:rsidTr="00027FD4">
                <w:tc>
                  <w:tcPr>
                    <w:tcW w:w="2689" w:type="dxa"/>
                  </w:tcPr>
                  <w:p w14:paraId="29C781C0" w14:textId="77777777" w:rsidR="00DA00F8" w:rsidRPr="00E30018" w:rsidRDefault="00DA00F8" w:rsidP="00DA00F8">
                    <w:pPr>
                      <w:spacing w:before="60" w:after="60"/>
                    </w:pPr>
                    <w:r>
                      <w:t>Página inicial</w:t>
                    </w:r>
                  </w:p>
                </w:tc>
                <w:tc>
                  <w:tcPr>
                    <w:tcW w:w="6939" w:type="dxa"/>
                  </w:tcPr>
                  <w:p w14:paraId="65C96955" w14:textId="77777777" w:rsidR="00DA00F8" w:rsidRDefault="00DA00F8" w:rsidP="00DA00F8">
                    <w:pPr>
                      <w:spacing w:before="60" w:after="60"/>
                    </w:pPr>
                  </w:p>
                </w:tc>
              </w:tr>
              <w:tr w:rsidR="00FA1C81" w14:paraId="29DB9125" w14:textId="77777777" w:rsidTr="00027FD4">
                <w:tc>
                  <w:tcPr>
                    <w:tcW w:w="2689" w:type="dxa"/>
                  </w:tcPr>
                  <w:p w14:paraId="34FB8C88" w14:textId="77777777" w:rsidR="00FA1C81" w:rsidRDefault="00FA1C81" w:rsidP="00DA00F8">
                    <w:pPr>
                      <w:spacing w:before="60" w:after="60"/>
                    </w:pPr>
                    <w:r>
                      <w:t>Página final</w:t>
                    </w:r>
                  </w:p>
                </w:tc>
                <w:tc>
                  <w:tcPr>
                    <w:tcW w:w="6939" w:type="dxa"/>
                  </w:tcPr>
                  <w:p w14:paraId="314B1E71" w14:textId="77777777" w:rsidR="00FA1C81" w:rsidRDefault="00FA1C81" w:rsidP="00DA00F8">
                    <w:pPr>
                      <w:spacing w:before="60" w:after="60"/>
                    </w:pPr>
                  </w:p>
                </w:tc>
              </w:tr>
              <w:tr w:rsidR="00DA00F8" w14:paraId="00AD658F" w14:textId="77777777" w:rsidTr="00027FD4">
                <w:tc>
                  <w:tcPr>
                    <w:tcW w:w="2689" w:type="dxa"/>
                  </w:tcPr>
                  <w:p w14:paraId="675C05D7" w14:textId="77777777" w:rsidR="00DA00F8" w:rsidRPr="00DA00F8" w:rsidRDefault="00DA00F8" w:rsidP="00DA00F8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5058FB4C" w14:textId="77777777" w:rsidR="00DA00F8" w:rsidRDefault="00DA00F8" w:rsidP="00DA00F8">
                    <w:pPr>
                      <w:spacing w:before="60" w:after="60"/>
                    </w:pPr>
                  </w:p>
                </w:tc>
              </w:tr>
              <w:tr w:rsidR="00DA00F8" w14:paraId="6DA66AB1" w14:textId="77777777" w:rsidTr="00027FD4">
                <w:tc>
                  <w:tcPr>
                    <w:tcW w:w="2689" w:type="dxa"/>
                  </w:tcPr>
                  <w:p w14:paraId="171DD55A" w14:textId="77777777" w:rsidR="00DA00F8" w:rsidRDefault="00DA00F8" w:rsidP="00DA00F8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1151408076"/>
                    <w:placeholder>
                      <w:docPart w:val="FF92DD09DF1046E79589227F98812005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E8E8C39" w14:textId="77777777" w:rsidR="00DA00F8" w:rsidRDefault="00DA00F8" w:rsidP="00DA00F8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027FD4" w14:paraId="56922D35" w14:textId="77777777" w:rsidTr="00027FD4">
                <w:tc>
                  <w:tcPr>
                    <w:tcW w:w="2689" w:type="dxa"/>
                  </w:tcPr>
                  <w:p w14:paraId="2457F3D3" w14:textId="77777777" w:rsidR="00027FD4" w:rsidRPr="00600293" w:rsidRDefault="00027FD4" w:rsidP="00DA00F8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1317148429"/>
                    <w:placeholder>
                      <w:docPart w:val="71C6EE30B7AF4F4385A701465EA39AD2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D31B24D" w14:textId="77777777" w:rsidR="00027FD4" w:rsidRDefault="00027FD4" w:rsidP="00DA00F8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40DD200C" w14:textId="77777777" w:rsidR="009F58AB" w:rsidRDefault="00347363" w:rsidP="00347363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>a publicação ↘</w:t>
              </w:r>
            </w:p>
          </w:sdtContent>
        </w:sdt>
      </w:sdtContent>
    </w:sdt>
    <w:p w14:paraId="7E23455F" w14:textId="77777777" w:rsidR="006A6D66" w:rsidRDefault="006A6D66" w:rsidP="00126030">
      <w:pPr>
        <w:spacing w:after="80"/>
        <w:rPr>
          <w:caps/>
        </w:rPr>
      </w:pPr>
    </w:p>
    <w:p w14:paraId="2A2945A0" w14:textId="77777777" w:rsidR="00AA18B9" w:rsidRDefault="00AA18B9" w:rsidP="00126030">
      <w:pPr>
        <w:spacing w:after="80"/>
        <w:rPr>
          <w:caps/>
        </w:rPr>
      </w:pPr>
    </w:p>
    <w:p w14:paraId="0C60C533" w14:textId="77777777" w:rsidR="00E71E74" w:rsidRDefault="00621189" w:rsidP="00C31EAA">
      <w:pPr>
        <w:spacing w:after="80"/>
        <w:outlineLvl w:val="1"/>
        <w:rPr>
          <w:caps/>
        </w:rPr>
      </w:pPr>
      <w:r>
        <w:rPr>
          <w:caps/>
        </w:rPr>
        <w:t>7</w:t>
      </w:r>
      <w:r w:rsidR="00795FEF">
        <w:rPr>
          <w:caps/>
        </w:rPr>
        <w:t>.2</w:t>
      </w:r>
      <w:r w:rsidR="00E71E74" w:rsidRPr="00893EF7">
        <w:rPr>
          <w:caps/>
        </w:rPr>
        <w:t xml:space="preserve">. </w:t>
      </w:r>
      <w:r w:rsidR="00B8298C">
        <w:rPr>
          <w:caps/>
        </w:rPr>
        <w:t>L</w:t>
      </w:r>
      <w:r w:rsidR="00556FDB">
        <w:rPr>
          <w:caps/>
        </w:rPr>
        <w:t>ivros e capítulos de livros</w:t>
      </w:r>
      <w:r w:rsidR="00E71E74">
        <w:rPr>
          <w:caps/>
        </w:rPr>
        <w:t xml:space="preserve"> </w:t>
      </w:r>
    </w:p>
    <w:sdt>
      <w:sdtPr>
        <w:id w:val="357628448"/>
      </w:sdtPr>
      <w:sdtEndPr>
        <w:rPr>
          <w:color w:val="7F7F7F" w:themeColor="text1" w:themeTint="80"/>
        </w:rPr>
      </w:sdtEndPr>
      <w:sdtContent>
        <w:sdt>
          <w:sdtPr>
            <w:id w:val="525913792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C57AD7" w14:paraId="1C22D687" w14:textId="77777777" w:rsidTr="0008766D">
                <w:tc>
                  <w:tcPr>
                    <w:tcW w:w="2689" w:type="dxa"/>
                  </w:tcPr>
                  <w:p w14:paraId="7779E03C" w14:textId="77777777" w:rsidR="00C57AD7" w:rsidRDefault="00C57AD7" w:rsidP="0008766D">
                    <w:pPr>
                      <w:spacing w:before="60" w:after="60"/>
                    </w:pPr>
                    <w:r>
                      <w:t>Título do livro</w:t>
                    </w:r>
                    <w:r w:rsidR="00AF0ACA">
                      <w:t xml:space="preserve"> ou capítulo</w:t>
                    </w:r>
                  </w:p>
                </w:tc>
                <w:tc>
                  <w:tcPr>
                    <w:tcW w:w="6939" w:type="dxa"/>
                  </w:tcPr>
                  <w:p w14:paraId="199C4C2B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8164C" w14:paraId="0C932328" w14:textId="77777777" w:rsidTr="0008766D">
                <w:tc>
                  <w:tcPr>
                    <w:tcW w:w="2689" w:type="dxa"/>
                  </w:tcPr>
                  <w:p w14:paraId="7F8CC8C3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1784331988"/>
                    <w:placeholder>
                      <w:docPart w:val="C1175D65EF294E17A033D37B6A734A07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6FEEB3B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0F330B" w:rsidRPr="00EA4014" w14:paraId="5204C2D5" w14:textId="77777777" w:rsidTr="001509E1">
                <w:tc>
                  <w:tcPr>
                    <w:tcW w:w="2689" w:type="dxa"/>
                  </w:tcPr>
                  <w:p w14:paraId="03B87E84" w14:textId="77777777" w:rsidR="000F330B" w:rsidRDefault="000F330B" w:rsidP="00515C55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48387255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2080473637"/>
                          <w:placeholder>
                            <w:docPart w:val="0179615E833345DD91DF454669EC5AB2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57DA3E48" w14:textId="77777777" w:rsidR="000F330B" w:rsidRPr="00EA4014" w:rsidRDefault="000F330B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6A943010" w14:textId="77777777" w:rsidR="000F330B" w:rsidRPr="00EA4014" w:rsidRDefault="000F330B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AF0ACA" w14:paraId="007455C6" w14:textId="77777777" w:rsidTr="0008766D">
                <w:tc>
                  <w:tcPr>
                    <w:tcW w:w="2689" w:type="dxa"/>
                  </w:tcPr>
                  <w:p w14:paraId="1BB34A3C" w14:textId="77777777" w:rsidR="00AF0ACA" w:rsidRDefault="00AF0ACA" w:rsidP="00AF0ACA">
                    <w:pPr>
                      <w:spacing w:before="60" w:after="60"/>
                    </w:pPr>
                    <w:r>
                      <w:t>Título do livro</w:t>
                    </w:r>
                  </w:p>
                </w:tc>
                <w:tc>
                  <w:tcPr>
                    <w:tcW w:w="6939" w:type="dxa"/>
                  </w:tcPr>
                  <w:p w14:paraId="4833A601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E71E74" w14:paraId="67831298" w14:textId="77777777" w:rsidTr="0008766D">
                <w:tc>
                  <w:tcPr>
                    <w:tcW w:w="2689" w:type="dxa"/>
                  </w:tcPr>
                  <w:p w14:paraId="0A0B4581" w14:textId="77777777" w:rsidR="00E71E74" w:rsidRPr="00E30018" w:rsidRDefault="00556FDB" w:rsidP="0008766D">
                    <w:pPr>
                      <w:spacing w:before="60" w:after="60"/>
                    </w:pPr>
                    <w:r>
                      <w:t>ISBN</w:t>
                    </w:r>
                  </w:p>
                </w:tc>
                <w:tc>
                  <w:tcPr>
                    <w:tcW w:w="6939" w:type="dxa"/>
                  </w:tcPr>
                  <w:p w14:paraId="6D761EA8" w14:textId="77777777" w:rsidR="00E71E74" w:rsidRDefault="00E71E74" w:rsidP="0008766D">
                    <w:pPr>
                      <w:spacing w:before="60" w:after="60"/>
                    </w:pPr>
                  </w:p>
                </w:tc>
              </w:tr>
              <w:tr w:rsidR="00556FDB" w14:paraId="369870E3" w14:textId="77777777" w:rsidTr="0008766D">
                <w:tc>
                  <w:tcPr>
                    <w:tcW w:w="2689" w:type="dxa"/>
                  </w:tcPr>
                  <w:p w14:paraId="2A6D47AF" w14:textId="77777777" w:rsidR="00556FDB" w:rsidRDefault="00556FDB" w:rsidP="0008766D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623124731"/>
                    <w:placeholder>
                      <w:docPart w:val="3C049D4E8A0F4AC6BC85902C0D4C2EF0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D63BEB8" w14:textId="77777777" w:rsidR="00556FDB" w:rsidRDefault="00556FDB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E71E74" w14:paraId="6BD5AC26" w14:textId="77777777" w:rsidTr="0008766D">
                <w:tc>
                  <w:tcPr>
                    <w:tcW w:w="2689" w:type="dxa"/>
                  </w:tcPr>
                  <w:p w14:paraId="112F785A" w14:textId="77777777" w:rsidR="00E71E74" w:rsidRPr="00DA00F8" w:rsidRDefault="00E71E74" w:rsidP="0008766D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6528DDE6" w14:textId="77777777" w:rsidR="00E71E74" w:rsidRDefault="00E71E74" w:rsidP="0008766D">
                    <w:pPr>
                      <w:spacing w:before="60" w:after="60"/>
                    </w:pPr>
                  </w:p>
                </w:tc>
              </w:tr>
              <w:tr w:rsidR="00556FDB" w14:paraId="5CE04793" w14:textId="77777777" w:rsidTr="0008766D">
                <w:tc>
                  <w:tcPr>
                    <w:tcW w:w="2689" w:type="dxa"/>
                  </w:tcPr>
                  <w:p w14:paraId="7F3A27B6" w14:textId="77777777" w:rsidR="00556FDB" w:rsidRDefault="00556FDB" w:rsidP="0008766D">
                    <w:pPr>
                      <w:spacing w:before="60" w:after="60"/>
                    </w:pPr>
                    <w:r>
                      <w:t>Cidade / País</w:t>
                    </w:r>
                  </w:p>
                </w:tc>
                <w:tc>
                  <w:tcPr>
                    <w:tcW w:w="6939" w:type="dxa"/>
                  </w:tcPr>
                  <w:p w14:paraId="75125F55" w14:textId="77777777" w:rsidR="00556FDB" w:rsidRDefault="00556FDB" w:rsidP="0008766D">
                    <w:pPr>
                      <w:spacing w:before="60" w:after="60"/>
                    </w:pPr>
                  </w:p>
                </w:tc>
              </w:tr>
              <w:tr w:rsidR="00556FDB" w14:paraId="5E03A22D" w14:textId="77777777" w:rsidTr="0008766D">
                <w:tc>
                  <w:tcPr>
                    <w:tcW w:w="2689" w:type="dxa"/>
                  </w:tcPr>
                  <w:p w14:paraId="2326AA72" w14:textId="77777777" w:rsidR="00556FDB" w:rsidRPr="00600293" w:rsidRDefault="00556FDB" w:rsidP="00556FDB">
                    <w:pPr>
                      <w:spacing w:before="60" w:after="60"/>
                    </w:pPr>
                    <w:r>
                      <w:t>Natureza da obra</w:t>
                    </w:r>
                  </w:p>
                </w:tc>
                <w:sdt>
                  <w:sdtPr>
                    <w:id w:val="-540285031"/>
                    <w:placeholder>
                      <w:docPart w:val="2CCD67B611DF46B48BFAE69B1DC171C2"/>
                    </w:placeholder>
                    <w:showingPlcHdr/>
                    <w:dropDownList>
                      <w:listItem w:value="Escolher um item."/>
                      <w:listItem w:displayText="Obra única" w:value="Obra única"/>
                      <w:listItem w:displayText="Coleção" w:value="Coleção"/>
                      <w:listItem w:displayText="Coletânea" w:value="Coletânea"/>
                      <w:listItem w:displayText="Enciclopédia" w:value="Enciclopédia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D659B4D" w14:textId="77777777" w:rsidR="00556FDB" w:rsidRDefault="00556FDB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556FDB" w14:paraId="5534ACA6" w14:textId="77777777" w:rsidTr="0008766D">
                <w:tc>
                  <w:tcPr>
                    <w:tcW w:w="2689" w:type="dxa"/>
                  </w:tcPr>
                  <w:p w14:paraId="4C7183F2" w14:textId="77777777" w:rsidR="00556FDB" w:rsidRPr="00600293" w:rsidRDefault="00556FDB" w:rsidP="00C4199C">
                    <w:pPr>
                      <w:spacing w:before="60" w:after="60"/>
                    </w:pPr>
                    <w:r>
                      <w:lastRenderedPageBreak/>
                      <w:t xml:space="preserve">Natureza </w:t>
                    </w:r>
                    <w:proofErr w:type="gramStart"/>
                    <w:r>
                      <w:t xml:space="preserve">da </w:t>
                    </w:r>
                    <w:r w:rsidR="00C4199C">
                      <w:t>conteúdo</w:t>
                    </w:r>
                    <w:proofErr w:type="gramEnd"/>
                  </w:p>
                </w:tc>
                <w:sdt>
                  <w:sdtPr>
                    <w:id w:val="1002326291"/>
                    <w:placeholder>
                      <w:docPart w:val="7F264BD6DAD04F1DABF003A8C1F3F4F0"/>
                    </w:placeholder>
                    <w:showingPlcHdr/>
                    <w:dropDownList>
                      <w:listItem w:value="Escolher um item."/>
                      <w:listItem w:displayText="Pesquisa" w:value="Pesquisa"/>
                      <w:listItem w:displayText="Didática" w:value="Didática"/>
                      <w:listItem w:displayText="Técnica / Manual" w:value="Técnica / Manual"/>
                      <w:listItem w:displayText="Tradução" w:value="Tradução"/>
                      <w:listItem w:displayText="Artística" w:value="Artística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9DFAE76" w14:textId="77777777" w:rsidR="00556FDB" w:rsidRDefault="00556FDB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C4199C" w14:paraId="4589DC45" w14:textId="77777777" w:rsidTr="0008766D">
                <w:tc>
                  <w:tcPr>
                    <w:tcW w:w="2689" w:type="dxa"/>
                  </w:tcPr>
                  <w:p w14:paraId="60D03697" w14:textId="77777777" w:rsidR="00C4199C" w:rsidRPr="00600293" w:rsidRDefault="00C4199C" w:rsidP="0008766D">
                    <w:pPr>
                      <w:spacing w:before="60" w:after="60"/>
                    </w:pPr>
                    <w:r w:rsidRPr="00C4199C">
                      <w:t>Tipo da Contribuição</w:t>
                    </w:r>
                  </w:p>
                </w:tc>
                <w:sdt>
                  <w:sdtPr>
                    <w:id w:val="1306284890"/>
                    <w:placeholder>
                      <w:docPart w:val="143A7AF6F99342C88DDF4CB603A42C50"/>
                    </w:placeholder>
                    <w:showingPlcHdr/>
                    <w:dropDownList>
                      <w:listItem w:value="Escolher um item."/>
                      <w:listItem w:displayText="Obra completa" w:value="Obra completa"/>
                      <w:listItem w:displayText="Capítulo" w:value="Capítulo"/>
                      <w:listItem w:displayText="Prefácio" w:value="Prefácio"/>
                      <w:listItem w:displayText="Posfácio" w:value="Posfácio"/>
                      <w:listItem w:displayText="Introdução" w:value="Introdução"/>
                      <w:listItem w:displayText="Verbete" w:value="Verbete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ECB3A57" w14:textId="77777777" w:rsidR="00C4199C" w:rsidRDefault="00C4199C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4A2D5C" w14:paraId="4A6CD2B2" w14:textId="77777777" w:rsidTr="0008766D">
                <w:tc>
                  <w:tcPr>
                    <w:tcW w:w="2689" w:type="dxa"/>
                  </w:tcPr>
                  <w:p w14:paraId="54D4138A" w14:textId="77777777" w:rsidR="004A2D5C" w:rsidRPr="00E30018" w:rsidRDefault="004A2D5C" w:rsidP="004A2D5C">
                    <w:pPr>
                      <w:spacing w:before="60" w:after="60"/>
                    </w:pPr>
                    <w:r>
                      <w:t>Página inicial</w:t>
                    </w:r>
                  </w:p>
                </w:tc>
                <w:tc>
                  <w:tcPr>
                    <w:tcW w:w="6939" w:type="dxa"/>
                  </w:tcPr>
                  <w:p w14:paraId="66FE721E" w14:textId="77777777" w:rsidR="004A2D5C" w:rsidRDefault="004A2D5C" w:rsidP="004A2D5C">
                    <w:pPr>
                      <w:spacing w:before="60" w:after="60"/>
                    </w:pPr>
                  </w:p>
                </w:tc>
              </w:tr>
              <w:tr w:rsidR="004A2D5C" w14:paraId="5EB66C7B" w14:textId="77777777" w:rsidTr="0008766D">
                <w:tc>
                  <w:tcPr>
                    <w:tcW w:w="2689" w:type="dxa"/>
                  </w:tcPr>
                  <w:p w14:paraId="4BDBE2C9" w14:textId="77777777" w:rsidR="004A2D5C" w:rsidRDefault="004A2D5C" w:rsidP="004A2D5C">
                    <w:pPr>
                      <w:spacing w:before="60" w:after="60"/>
                    </w:pPr>
                    <w:r>
                      <w:t>Página final</w:t>
                    </w:r>
                  </w:p>
                </w:tc>
                <w:tc>
                  <w:tcPr>
                    <w:tcW w:w="6939" w:type="dxa"/>
                  </w:tcPr>
                  <w:p w14:paraId="4D9816FB" w14:textId="77777777" w:rsidR="004A2D5C" w:rsidRDefault="004A2D5C" w:rsidP="004A2D5C">
                    <w:pPr>
                      <w:spacing w:before="60" w:after="60"/>
                    </w:pPr>
                  </w:p>
                </w:tc>
              </w:tr>
              <w:tr w:rsidR="00C4199C" w14:paraId="7F207D99" w14:textId="77777777" w:rsidTr="0008766D">
                <w:tc>
                  <w:tcPr>
                    <w:tcW w:w="2689" w:type="dxa"/>
                  </w:tcPr>
                  <w:p w14:paraId="176C8799" w14:textId="77777777" w:rsidR="00C4199C" w:rsidRDefault="00C4199C" w:rsidP="0008766D">
                    <w:pPr>
                      <w:spacing w:before="60" w:after="60"/>
                    </w:pPr>
                    <w:r>
                      <w:t>Editora</w:t>
                    </w:r>
                  </w:p>
                </w:tc>
                <w:tc>
                  <w:tcPr>
                    <w:tcW w:w="6939" w:type="dxa"/>
                  </w:tcPr>
                  <w:p w14:paraId="399AB50D" w14:textId="77777777" w:rsidR="00C4199C" w:rsidRDefault="00C4199C" w:rsidP="0008766D">
                    <w:pPr>
                      <w:spacing w:before="60" w:after="60"/>
                    </w:pPr>
                  </w:p>
                </w:tc>
              </w:tr>
              <w:tr w:rsidR="00E71E74" w14:paraId="6F9CA417" w14:textId="77777777" w:rsidTr="0008766D">
                <w:tc>
                  <w:tcPr>
                    <w:tcW w:w="2689" w:type="dxa"/>
                  </w:tcPr>
                  <w:p w14:paraId="1C7F5A89" w14:textId="77777777" w:rsidR="00E71E74" w:rsidRPr="00600293" w:rsidRDefault="00E71E74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-1883401644"/>
                    <w:placeholder>
                      <w:docPart w:val="704902E86E4548A295FCF1F5B10CBC23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CC0E84C" w14:textId="77777777" w:rsidR="00E71E74" w:rsidRDefault="00E71E74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6750098E" w14:textId="77777777" w:rsidR="000F330B" w:rsidRDefault="000F330B" w:rsidP="000F330B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>a publicação ↘</w:t>
              </w:r>
            </w:p>
          </w:sdtContent>
        </w:sdt>
      </w:sdtContent>
    </w:sdt>
    <w:p w14:paraId="048B6887" w14:textId="77777777" w:rsidR="00E71E74" w:rsidRDefault="00E71E74" w:rsidP="00E71E74">
      <w:pPr>
        <w:spacing w:after="80"/>
        <w:rPr>
          <w:caps/>
        </w:rPr>
      </w:pPr>
    </w:p>
    <w:p w14:paraId="7335B1A5" w14:textId="77777777" w:rsidR="006A6D66" w:rsidRDefault="006A6D66" w:rsidP="00E71E74">
      <w:pPr>
        <w:spacing w:after="80"/>
        <w:rPr>
          <w:caps/>
        </w:rPr>
      </w:pPr>
    </w:p>
    <w:p w14:paraId="6DED0664" w14:textId="77777777" w:rsidR="00795FEF" w:rsidRPr="00795FEF" w:rsidRDefault="00621189" w:rsidP="00C31EAA">
      <w:pPr>
        <w:spacing w:after="80"/>
        <w:outlineLvl w:val="1"/>
      </w:pPr>
      <w:r>
        <w:rPr>
          <w:caps/>
        </w:rPr>
        <w:t>7</w:t>
      </w:r>
      <w:r w:rsidR="00795FEF">
        <w:rPr>
          <w:caps/>
        </w:rPr>
        <w:t>.</w:t>
      </w:r>
      <w:r w:rsidR="00C57AD7">
        <w:rPr>
          <w:caps/>
        </w:rPr>
        <w:t>3</w:t>
      </w:r>
      <w:r w:rsidR="00795FEF" w:rsidRPr="00893EF7">
        <w:rPr>
          <w:caps/>
        </w:rPr>
        <w:t xml:space="preserve">. </w:t>
      </w:r>
      <w:r w:rsidR="00795FEF">
        <w:rPr>
          <w:caps/>
        </w:rPr>
        <w:t xml:space="preserve">Trabalho em anais </w:t>
      </w:r>
      <w:r w:rsidR="00795FEF" w:rsidRPr="00795FEF">
        <w:t>(</w:t>
      </w:r>
      <w:r w:rsidR="00795FEF">
        <w:t>e.g. resumos em congressos)</w:t>
      </w:r>
    </w:p>
    <w:sdt>
      <w:sdtPr>
        <w:id w:val="1967546538"/>
      </w:sdtPr>
      <w:sdtEndPr>
        <w:rPr>
          <w:color w:val="7F7F7F" w:themeColor="text1" w:themeTint="80"/>
        </w:rPr>
      </w:sdtEndPr>
      <w:sdtContent>
        <w:sdt>
          <w:sdtPr>
            <w:id w:val="454838299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C57AD7" w14:paraId="16306F0F" w14:textId="77777777" w:rsidTr="0008766D">
                <w:tc>
                  <w:tcPr>
                    <w:tcW w:w="2689" w:type="dxa"/>
                  </w:tcPr>
                  <w:p w14:paraId="391B297B" w14:textId="77777777" w:rsidR="00C57AD7" w:rsidRDefault="00C57AD7" w:rsidP="0008766D">
                    <w:pPr>
                      <w:spacing w:before="60" w:after="60"/>
                    </w:pPr>
                    <w:r>
                      <w:t>Título do trabalho</w:t>
                    </w:r>
                  </w:p>
                </w:tc>
                <w:tc>
                  <w:tcPr>
                    <w:tcW w:w="6939" w:type="dxa"/>
                  </w:tcPr>
                  <w:p w14:paraId="621336F6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8164C" w14:paraId="30376397" w14:textId="77777777" w:rsidTr="0008766D">
                <w:tc>
                  <w:tcPr>
                    <w:tcW w:w="2689" w:type="dxa"/>
                  </w:tcPr>
                  <w:p w14:paraId="5B21574F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373125561"/>
                    <w:placeholder>
                      <w:docPart w:val="993158F06E0C4090AF71305B103CEE5C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91F48C5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2604BA" w:rsidRPr="00EA4014" w14:paraId="55D29039" w14:textId="77777777" w:rsidTr="001509E1">
                <w:tc>
                  <w:tcPr>
                    <w:tcW w:w="2689" w:type="dxa"/>
                  </w:tcPr>
                  <w:p w14:paraId="57F47045" w14:textId="77777777" w:rsidR="002604BA" w:rsidRDefault="002604BA" w:rsidP="00515C55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1447534384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1699503210"/>
                          <w:placeholder>
                            <w:docPart w:val="F918333734DB46A6BECD0D9D67459BD4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5783EDCB" w14:textId="77777777" w:rsidR="002604BA" w:rsidRPr="00EA4014" w:rsidRDefault="002604BA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7B465FB5" w14:textId="77777777" w:rsidR="002604BA" w:rsidRPr="00EA4014" w:rsidRDefault="002604BA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CC3307" w14:paraId="1448E996" w14:textId="77777777" w:rsidTr="0008766D">
                <w:tc>
                  <w:tcPr>
                    <w:tcW w:w="2689" w:type="dxa"/>
                  </w:tcPr>
                  <w:p w14:paraId="09F3C316" w14:textId="77777777" w:rsidR="00CC3307" w:rsidRDefault="00CC3307" w:rsidP="0008766D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1847979592"/>
                    <w:placeholder>
                      <w:docPart w:val="F2802E28366941EA88DEE152867AD016"/>
                    </w:placeholder>
                    <w:showingPlcHdr/>
                    <w:dropDownList>
                      <w:listItem w:value="Escolher um item."/>
                      <w:listItem w:displayText="Resumo" w:value="Resumo"/>
                      <w:listItem w:displayText="Resumo expandido" w:value="Resumo expandido"/>
                      <w:listItem w:displayText="Trabalho completo" w:value="Trabalho complet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78FD771" w14:textId="77777777" w:rsidR="00CC3307" w:rsidRDefault="00CC3307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280774" w14:paraId="2D379E77" w14:textId="77777777" w:rsidTr="0008766D">
                <w:tc>
                  <w:tcPr>
                    <w:tcW w:w="2689" w:type="dxa"/>
                  </w:tcPr>
                  <w:p w14:paraId="4C35E9AC" w14:textId="77777777" w:rsidR="00280774" w:rsidRDefault="00280774" w:rsidP="0008766D">
                    <w:pPr>
                      <w:spacing w:before="60" w:after="60"/>
                    </w:pPr>
                    <w:r>
                      <w:t>Nome do evento</w:t>
                    </w:r>
                  </w:p>
                </w:tc>
                <w:tc>
                  <w:tcPr>
                    <w:tcW w:w="6939" w:type="dxa"/>
                  </w:tcPr>
                  <w:p w14:paraId="4B523E94" w14:textId="77777777" w:rsidR="00280774" w:rsidRDefault="00280774" w:rsidP="0008766D">
                    <w:pPr>
                      <w:spacing w:before="60" w:after="60"/>
                    </w:pPr>
                  </w:p>
                </w:tc>
              </w:tr>
              <w:tr w:rsidR="00795FEF" w14:paraId="7FB7953F" w14:textId="77777777" w:rsidTr="0008766D">
                <w:tc>
                  <w:tcPr>
                    <w:tcW w:w="2689" w:type="dxa"/>
                  </w:tcPr>
                  <w:p w14:paraId="49C707E2" w14:textId="77777777" w:rsidR="00795FEF" w:rsidRPr="00E30018" w:rsidRDefault="00280774" w:rsidP="0008766D">
                    <w:pPr>
                      <w:spacing w:before="60" w:after="60"/>
                    </w:pPr>
                    <w:r>
                      <w:t>País</w:t>
                    </w:r>
                  </w:p>
                </w:tc>
                <w:tc>
                  <w:tcPr>
                    <w:tcW w:w="6939" w:type="dxa"/>
                  </w:tcPr>
                  <w:p w14:paraId="73863BF8" w14:textId="77777777" w:rsidR="00795FEF" w:rsidRDefault="00795FEF" w:rsidP="0008766D">
                    <w:pPr>
                      <w:spacing w:before="60" w:after="60"/>
                    </w:pPr>
                  </w:p>
                </w:tc>
              </w:tr>
              <w:tr w:rsidR="00280774" w14:paraId="6A5AF8E5" w14:textId="77777777" w:rsidTr="0008766D">
                <w:tc>
                  <w:tcPr>
                    <w:tcW w:w="2689" w:type="dxa"/>
                  </w:tcPr>
                  <w:p w14:paraId="40E59157" w14:textId="77777777" w:rsidR="00280774" w:rsidRDefault="00280774" w:rsidP="00280774">
                    <w:pPr>
                      <w:spacing w:before="60" w:after="60"/>
                    </w:pPr>
                    <w:r>
                      <w:t>Título dos anais</w:t>
                    </w:r>
                  </w:p>
                </w:tc>
                <w:tc>
                  <w:tcPr>
                    <w:tcW w:w="6939" w:type="dxa"/>
                  </w:tcPr>
                  <w:p w14:paraId="42058F65" w14:textId="77777777" w:rsidR="00280774" w:rsidRDefault="00280774" w:rsidP="0008766D">
                    <w:pPr>
                      <w:spacing w:before="60" w:after="60"/>
                    </w:pPr>
                  </w:p>
                </w:tc>
              </w:tr>
              <w:tr w:rsidR="00280774" w14:paraId="5E71529A" w14:textId="77777777" w:rsidTr="0008766D">
                <w:tc>
                  <w:tcPr>
                    <w:tcW w:w="2689" w:type="dxa"/>
                  </w:tcPr>
                  <w:p w14:paraId="3F0B55EA" w14:textId="77777777" w:rsidR="00280774" w:rsidRDefault="00280774" w:rsidP="00280774">
                    <w:pPr>
                      <w:spacing w:before="60" w:after="60"/>
                    </w:pPr>
                    <w:r>
                      <w:t>Volume</w:t>
                    </w:r>
                  </w:p>
                </w:tc>
                <w:tc>
                  <w:tcPr>
                    <w:tcW w:w="6939" w:type="dxa"/>
                  </w:tcPr>
                  <w:p w14:paraId="30EBBAFD" w14:textId="77777777" w:rsidR="00280774" w:rsidRDefault="00280774" w:rsidP="0008766D">
                    <w:pPr>
                      <w:spacing w:before="60" w:after="60"/>
                    </w:pPr>
                  </w:p>
                </w:tc>
              </w:tr>
              <w:tr w:rsidR="00280774" w14:paraId="5C1CBFD5" w14:textId="77777777" w:rsidTr="0008766D">
                <w:tc>
                  <w:tcPr>
                    <w:tcW w:w="2689" w:type="dxa"/>
                  </w:tcPr>
                  <w:p w14:paraId="3C7ABDDB" w14:textId="77777777" w:rsidR="00280774" w:rsidRPr="00DA00F8" w:rsidRDefault="00280774" w:rsidP="0008766D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4BD24137" w14:textId="77777777" w:rsidR="00280774" w:rsidRDefault="00280774" w:rsidP="0008766D">
                    <w:pPr>
                      <w:spacing w:before="60" w:after="60"/>
                    </w:pPr>
                  </w:p>
                </w:tc>
              </w:tr>
              <w:tr w:rsidR="00795FEF" w14:paraId="55E8E182" w14:textId="77777777" w:rsidTr="0008766D">
                <w:tc>
                  <w:tcPr>
                    <w:tcW w:w="2689" w:type="dxa"/>
                  </w:tcPr>
                  <w:p w14:paraId="55F83AF3" w14:textId="77777777" w:rsidR="00795FEF" w:rsidRDefault="00795FEF" w:rsidP="0008766D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485523073"/>
                    <w:placeholder>
                      <w:docPart w:val="44EE7F7E37034D3AAC3AABDFC800A9B9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EFA5DAF" w14:textId="77777777" w:rsidR="00795FEF" w:rsidRDefault="00795FEF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795FEF" w14:paraId="738FA775" w14:textId="77777777" w:rsidTr="0008766D">
                <w:tc>
                  <w:tcPr>
                    <w:tcW w:w="2689" w:type="dxa"/>
                  </w:tcPr>
                  <w:p w14:paraId="62201762" w14:textId="77777777" w:rsidR="00795FEF" w:rsidRPr="00600293" w:rsidRDefault="00795FEF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1161664486"/>
                    <w:placeholder>
                      <w:docPart w:val="DED3AC11D7D74FA380ED7706E13BC639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42DFEAB" w14:textId="77777777" w:rsidR="00795FEF" w:rsidRDefault="00795FEF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69181C54" w14:textId="77777777" w:rsidR="002604BA" w:rsidRDefault="002604BA" w:rsidP="002604BA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trabalho↘</w:t>
              </w:r>
            </w:p>
          </w:sdtContent>
        </w:sdt>
      </w:sdtContent>
    </w:sdt>
    <w:p w14:paraId="5D03A0D9" w14:textId="77777777" w:rsidR="00795FEF" w:rsidRDefault="00795FEF" w:rsidP="00795FEF">
      <w:pPr>
        <w:spacing w:after="80"/>
        <w:rPr>
          <w:caps/>
        </w:rPr>
      </w:pPr>
    </w:p>
    <w:p w14:paraId="6F3E98F8" w14:textId="77777777" w:rsidR="006A6D66" w:rsidRDefault="006A6D66" w:rsidP="00795FEF">
      <w:pPr>
        <w:spacing w:after="80"/>
        <w:rPr>
          <w:caps/>
        </w:rPr>
      </w:pPr>
    </w:p>
    <w:p w14:paraId="4F7F50C3" w14:textId="77777777" w:rsidR="00A038FE" w:rsidRDefault="00621189" w:rsidP="00C31EAA">
      <w:pPr>
        <w:spacing w:after="80"/>
        <w:outlineLvl w:val="1"/>
        <w:rPr>
          <w:caps/>
        </w:rPr>
      </w:pPr>
      <w:r>
        <w:rPr>
          <w:caps/>
        </w:rPr>
        <w:t>7</w:t>
      </w:r>
      <w:r w:rsidR="00795FEF">
        <w:rPr>
          <w:caps/>
        </w:rPr>
        <w:t>.4</w:t>
      </w:r>
      <w:r w:rsidR="00A038FE" w:rsidRPr="00893EF7">
        <w:rPr>
          <w:caps/>
        </w:rPr>
        <w:t xml:space="preserve">. </w:t>
      </w:r>
      <w:r w:rsidR="00A038FE">
        <w:rPr>
          <w:caps/>
        </w:rPr>
        <w:t xml:space="preserve">Artigos em revistas ou jornais de divulgação </w:t>
      </w:r>
      <w:r w:rsidR="00A038FE">
        <w:t xml:space="preserve">(e.g., </w:t>
      </w:r>
      <w:proofErr w:type="spellStart"/>
      <w:r w:rsidR="00E71E74">
        <w:t>National</w:t>
      </w:r>
      <w:proofErr w:type="spellEnd"/>
      <w:r w:rsidR="00E71E74">
        <w:t xml:space="preserve"> </w:t>
      </w:r>
      <w:proofErr w:type="spellStart"/>
      <w:r w:rsidR="00E71E74">
        <w:t>Geographic</w:t>
      </w:r>
      <w:proofErr w:type="spellEnd"/>
      <w:r w:rsidR="00E71E74">
        <w:t>, Folha de S. Paulo</w:t>
      </w:r>
      <w:r w:rsidR="00A038FE">
        <w:t>)</w:t>
      </w:r>
    </w:p>
    <w:sdt>
      <w:sdtPr>
        <w:id w:val="1173455105"/>
      </w:sdtPr>
      <w:sdtEndPr>
        <w:rPr>
          <w:color w:val="7F7F7F" w:themeColor="text1" w:themeTint="80"/>
        </w:rPr>
      </w:sdtEndPr>
      <w:sdtContent>
        <w:sdt>
          <w:sdtPr>
            <w:id w:val="-1189443881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C57AD7" w14:paraId="679EA187" w14:textId="77777777" w:rsidTr="0008766D">
                <w:tc>
                  <w:tcPr>
                    <w:tcW w:w="2689" w:type="dxa"/>
                  </w:tcPr>
                  <w:p w14:paraId="624A2D9E" w14:textId="77777777" w:rsidR="00C57AD7" w:rsidRDefault="00C57AD7" w:rsidP="0008766D">
                    <w:pPr>
                      <w:spacing w:before="60" w:after="60"/>
                    </w:pPr>
                    <w:r>
                      <w:t>Título do artigo</w:t>
                    </w:r>
                  </w:p>
                </w:tc>
                <w:tc>
                  <w:tcPr>
                    <w:tcW w:w="6939" w:type="dxa"/>
                  </w:tcPr>
                  <w:p w14:paraId="52C4EC00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A038FE" w14:paraId="580C006E" w14:textId="77777777" w:rsidTr="0008766D">
                <w:tc>
                  <w:tcPr>
                    <w:tcW w:w="2689" w:type="dxa"/>
                  </w:tcPr>
                  <w:p w14:paraId="4BA7969A" w14:textId="77777777" w:rsidR="00A038FE" w:rsidRPr="00E30018" w:rsidRDefault="00E71E74" w:rsidP="0008766D">
                    <w:pPr>
                      <w:spacing w:before="60" w:after="60"/>
                    </w:pPr>
                    <w:r>
                      <w:t>Data</w:t>
                    </w:r>
                    <w:r w:rsidR="00A038FE">
                      <w:t xml:space="preserve"> da publicação</w:t>
                    </w:r>
                  </w:p>
                </w:tc>
                <w:sdt>
                  <w:sdtPr>
                    <w:id w:val="-1505352149"/>
                    <w:placeholder>
                      <w:docPart w:val="1C551250A8F64B67970FCD15123D164B"/>
                    </w:placeholder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749749F" w14:textId="77777777" w:rsidR="00A038FE" w:rsidRDefault="00E71E74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C8164C" w14:paraId="51667256" w14:textId="77777777" w:rsidTr="0008766D">
                <w:tc>
                  <w:tcPr>
                    <w:tcW w:w="2689" w:type="dxa"/>
                  </w:tcPr>
                  <w:p w14:paraId="5F7961C9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1454744460"/>
                    <w:placeholder>
                      <w:docPart w:val="2813BA58B0444E8DA325BE4296151D34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4EA95674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845E89" w:rsidRPr="00EA4014" w14:paraId="70DC11FA" w14:textId="77777777" w:rsidTr="001509E1">
                <w:tc>
                  <w:tcPr>
                    <w:tcW w:w="2689" w:type="dxa"/>
                  </w:tcPr>
                  <w:p w14:paraId="623D310B" w14:textId="77777777" w:rsidR="00845E89" w:rsidRDefault="00845E89" w:rsidP="00515C55">
                    <w:pPr>
                      <w:keepNext/>
                      <w:spacing w:before="60" w:after="60"/>
                    </w:pPr>
                    <w:r>
                      <w:lastRenderedPageBreak/>
                      <w:t>Autor (nome completo)</w:t>
                    </w:r>
                  </w:p>
                </w:tc>
                <w:sdt>
                  <w:sdtPr>
                    <w:id w:val="1885293666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1691366875"/>
                          <w:placeholder>
                            <w:docPart w:val="5022320CE5FC4F768BCAE47C63780F8B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608F7119" w14:textId="77777777" w:rsidR="00845E89" w:rsidRPr="00EA4014" w:rsidRDefault="00845E89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79F2C0D1" w14:textId="77777777" w:rsidR="00845E89" w:rsidRPr="00EA4014" w:rsidRDefault="00845E89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A038FE" w14:paraId="5D870799" w14:textId="77777777" w:rsidTr="0008766D">
                <w:tc>
                  <w:tcPr>
                    <w:tcW w:w="2689" w:type="dxa"/>
                  </w:tcPr>
                  <w:p w14:paraId="45AA8DFE" w14:textId="77777777" w:rsidR="00A038FE" w:rsidRPr="00E30018" w:rsidRDefault="00E71E74" w:rsidP="00E71E74">
                    <w:pPr>
                      <w:spacing w:before="60" w:after="60"/>
                    </w:pPr>
                    <w:r>
                      <w:t>Nome completo da revista ou jornal</w:t>
                    </w:r>
                  </w:p>
                </w:tc>
                <w:tc>
                  <w:tcPr>
                    <w:tcW w:w="6939" w:type="dxa"/>
                  </w:tcPr>
                  <w:p w14:paraId="3B1631F3" w14:textId="77777777" w:rsidR="00A038FE" w:rsidRDefault="00A038FE" w:rsidP="0008766D">
                    <w:pPr>
                      <w:spacing w:before="60" w:after="60"/>
                    </w:pPr>
                  </w:p>
                </w:tc>
              </w:tr>
              <w:tr w:rsidR="00A038FE" w14:paraId="100E3770" w14:textId="77777777" w:rsidTr="0008766D">
                <w:tc>
                  <w:tcPr>
                    <w:tcW w:w="2689" w:type="dxa"/>
                  </w:tcPr>
                  <w:p w14:paraId="203B6DFF" w14:textId="77777777" w:rsidR="00A038FE" w:rsidRPr="00E30018" w:rsidRDefault="00A038FE" w:rsidP="0008766D">
                    <w:pPr>
                      <w:spacing w:before="60" w:after="60"/>
                    </w:pPr>
                    <w:r>
                      <w:t>Página inicial</w:t>
                    </w:r>
                  </w:p>
                </w:tc>
                <w:tc>
                  <w:tcPr>
                    <w:tcW w:w="6939" w:type="dxa"/>
                  </w:tcPr>
                  <w:p w14:paraId="22F79B51" w14:textId="77777777" w:rsidR="00A038FE" w:rsidRDefault="00A038FE" w:rsidP="0008766D">
                    <w:pPr>
                      <w:spacing w:before="60" w:after="60"/>
                    </w:pPr>
                  </w:p>
                </w:tc>
              </w:tr>
              <w:tr w:rsidR="00A038FE" w14:paraId="4936C08F" w14:textId="77777777" w:rsidTr="0008766D">
                <w:tc>
                  <w:tcPr>
                    <w:tcW w:w="2689" w:type="dxa"/>
                  </w:tcPr>
                  <w:p w14:paraId="0C718255" w14:textId="77777777" w:rsidR="00A038FE" w:rsidRPr="00DA00F8" w:rsidRDefault="00A038FE" w:rsidP="0008766D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79A1A4A8" w14:textId="77777777" w:rsidR="00A038FE" w:rsidRDefault="00A038FE" w:rsidP="0008766D">
                    <w:pPr>
                      <w:spacing w:before="60" w:after="60"/>
                    </w:pPr>
                  </w:p>
                </w:tc>
              </w:tr>
              <w:tr w:rsidR="00A038FE" w14:paraId="5E87E3BA" w14:textId="77777777" w:rsidTr="0008766D">
                <w:tc>
                  <w:tcPr>
                    <w:tcW w:w="2689" w:type="dxa"/>
                  </w:tcPr>
                  <w:p w14:paraId="54860DC8" w14:textId="77777777" w:rsidR="00A038FE" w:rsidRDefault="00A038FE" w:rsidP="0008766D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719244787"/>
                    <w:placeholder>
                      <w:docPart w:val="5C101332C58D41458790306579A4EC29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5CB97B6" w14:textId="77777777" w:rsidR="00A038FE" w:rsidRDefault="00A038FE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A038FE" w14:paraId="406A6B87" w14:textId="77777777" w:rsidTr="0008766D">
                <w:tc>
                  <w:tcPr>
                    <w:tcW w:w="2689" w:type="dxa"/>
                  </w:tcPr>
                  <w:p w14:paraId="1E3842C5" w14:textId="77777777" w:rsidR="00A038FE" w:rsidRPr="00600293" w:rsidRDefault="00A038FE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-1815024559"/>
                    <w:placeholder>
                      <w:docPart w:val="32D90BA097EA4713952D5FE76E8EAD70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F663E21" w14:textId="77777777" w:rsidR="00A038FE" w:rsidRDefault="00A038FE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4DABF77A" w14:textId="77777777" w:rsidR="00845E89" w:rsidRDefault="00845E89" w:rsidP="00845E89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</w:t>
              </w:r>
              <w:r w:rsidR="00AA18B9">
                <w:rPr>
                  <w:color w:val="7F7F7F" w:themeColor="text1" w:themeTint="80"/>
                </w:rPr>
                <w:t xml:space="preserve">artigo </w:t>
              </w:r>
              <w:r>
                <w:rPr>
                  <w:color w:val="7F7F7F" w:themeColor="text1" w:themeTint="80"/>
                </w:rPr>
                <w:t>↘</w:t>
              </w:r>
            </w:p>
          </w:sdtContent>
        </w:sdt>
      </w:sdtContent>
    </w:sdt>
    <w:p w14:paraId="5941F091" w14:textId="77777777" w:rsidR="00A038FE" w:rsidRDefault="00A038FE" w:rsidP="00A038FE">
      <w:pPr>
        <w:spacing w:after="80"/>
        <w:rPr>
          <w:caps/>
        </w:rPr>
      </w:pPr>
    </w:p>
    <w:p w14:paraId="51B6BE12" w14:textId="77777777" w:rsidR="006A6D66" w:rsidRDefault="006A6D66" w:rsidP="00A038FE">
      <w:pPr>
        <w:spacing w:after="80"/>
        <w:rPr>
          <w:caps/>
        </w:rPr>
      </w:pPr>
    </w:p>
    <w:p w14:paraId="6AA698BF" w14:textId="77777777" w:rsidR="00C57AD7" w:rsidRDefault="00621189" w:rsidP="00C31EAA">
      <w:pPr>
        <w:spacing w:after="80"/>
        <w:outlineLvl w:val="1"/>
        <w:rPr>
          <w:caps/>
        </w:rPr>
      </w:pPr>
      <w:r>
        <w:rPr>
          <w:caps/>
        </w:rPr>
        <w:t>7</w:t>
      </w:r>
      <w:r w:rsidR="00C57AD7">
        <w:rPr>
          <w:caps/>
        </w:rPr>
        <w:t>.5</w:t>
      </w:r>
      <w:r w:rsidR="00C57AD7" w:rsidRPr="00893EF7">
        <w:rPr>
          <w:caps/>
        </w:rPr>
        <w:t xml:space="preserve">. </w:t>
      </w:r>
      <w:r w:rsidR="00C57AD7">
        <w:rPr>
          <w:caps/>
        </w:rPr>
        <w:t xml:space="preserve">Tradução </w:t>
      </w:r>
    </w:p>
    <w:sdt>
      <w:sdtPr>
        <w:id w:val="-1175647189"/>
      </w:sdtPr>
      <w:sdtEndPr>
        <w:rPr>
          <w:color w:val="7F7F7F" w:themeColor="text1" w:themeTint="80"/>
        </w:rPr>
      </w:sdtEndPr>
      <w:sdtContent>
        <w:sdt>
          <w:sdtPr>
            <w:id w:val="694728887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C57AD7" w14:paraId="581380BB" w14:textId="77777777" w:rsidTr="00C57AD7">
                <w:tc>
                  <w:tcPr>
                    <w:tcW w:w="2689" w:type="dxa"/>
                  </w:tcPr>
                  <w:p w14:paraId="143EB9EC" w14:textId="77777777" w:rsidR="00C57AD7" w:rsidRDefault="00C57AD7" w:rsidP="00AF0ACA">
                    <w:pPr>
                      <w:spacing w:before="60" w:after="60"/>
                    </w:pPr>
                    <w:r>
                      <w:t xml:space="preserve">Título do </w:t>
                    </w:r>
                    <w:r w:rsidR="00AF0ACA">
                      <w:t>trabalho</w:t>
                    </w:r>
                  </w:p>
                </w:tc>
                <w:tc>
                  <w:tcPr>
                    <w:tcW w:w="6939" w:type="dxa"/>
                  </w:tcPr>
                  <w:p w14:paraId="456F40BE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8164C" w14:paraId="234EF0ED" w14:textId="77777777" w:rsidTr="00C57AD7">
                <w:tc>
                  <w:tcPr>
                    <w:tcW w:w="2689" w:type="dxa"/>
                  </w:tcPr>
                  <w:p w14:paraId="7F3E5940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864446317"/>
                    <w:placeholder>
                      <w:docPart w:val="FE931388D8A54B57ACDE7309EFBDDA6C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5F2EBDB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AA18B9" w:rsidRPr="00EA4014" w14:paraId="032CCC84" w14:textId="77777777" w:rsidTr="001509E1">
                <w:tc>
                  <w:tcPr>
                    <w:tcW w:w="2689" w:type="dxa"/>
                  </w:tcPr>
                  <w:p w14:paraId="267D68B3" w14:textId="77777777" w:rsidR="00AA18B9" w:rsidRDefault="00AA18B9" w:rsidP="00515C55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727302770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1129771440"/>
                          <w:placeholder>
                            <w:docPart w:val="38A864E8708D4ACDBE829D4ACD6346DB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34266223" w14:textId="77777777" w:rsidR="00AA18B9" w:rsidRPr="00EA4014" w:rsidRDefault="00AA18B9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3F8F9AA7" w14:textId="77777777" w:rsidR="00AA18B9" w:rsidRPr="00EA4014" w:rsidRDefault="00AA18B9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C57AD7" w14:paraId="7BCFEEEB" w14:textId="77777777" w:rsidTr="0008766D">
                <w:tc>
                  <w:tcPr>
                    <w:tcW w:w="2689" w:type="dxa"/>
                  </w:tcPr>
                  <w:p w14:paraId="68AEA13E" w14:textId="77777777" w:rsidR="00C57AD7" w:rsidRDefault="00C57AD7" w:rsidP="0008766D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-795213152"/>
                    <w:placeholder>
                      <w:docPart w:val="C703FB152EFD4E11990F8FBAD6CDAA57"/>
                    </w:placeholder>
                    <w:showingPlcHdr/>
                    <w:dropDownList>
                      <w:listItem w:value="Escolher um item."/>
                      <w:listItem w:displayText="Artigo" w:value="Artigo"/>
                      <w:listItem w:displayText="Livro" w:value="Livro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E6CB7B2" w14:textId="77777777" w:rsidR="00C57AD7" w:rsidRDefault="00C57AD7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C57AD7" w14:paraId="59D518A6" w14:textId="77777777" w:rsidTr="00C57AD7">
                <w:tc>
                  <w:tcPr>
                    <w:tcW w:w="2689" w:type="dxa"/>
                  </w:tcPr>
                  <w:p w14:paraId="730DA39B" w14:textId="77777777" w:rsidR="00C57AD7" w:rsidRPr="00E30018" w:rsidRDefault="00C57AD7" w:rsidP="00C57AD7">
                    <w:pPr>
                      <w:spacing w:before="60" w:after="60"/>
                    </w:pPr>
                    <w:r>
                      <w:t>Nome do autor traduzido</w:t>
                    </w:r>
                  </w:p>
                </w:tc>
                <w:tc>
                  <w:tcPr>
                    <w:tcW w:w="6939" w:type="dxa"/>
                  </w:tcPr>
                  <w:p w14:paraId="6D4A636C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57AD7" w14:paraId="1B1B405F" w14:textId="77777777" w:rsidTr="00C57AD7">
                <w:tc>
                  <w:tcPr>
                    <w:tcW w:w="2689" w:type="dxa"/>
                  </w:tcPr>
                  <w:p w14:paraId="5F1F803B" w14:textId="77777777" w:rsidR="00C57AD7" w:rsidRPr="00E30018" w:rsidRDefault="00C57AD7" w:rsidP="00C57AD7">
                    <w:pPr>
                      <w:spacing w:before="60" w:after="60"/>
                    </w:pPr>
                    <w:r>
                      <w:t>Título original da obra</w:t>
                    </w:r>
                  </w:p>
                </w:tc>
                <w:tc>
                  <w:tcPr>
                    <w:tcW w:w="6939" w:type="dxa"/>
                  </w:tcPr>
                  <w:p w14:paraId="56872ECD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57AD7" w14:paraId="2A8AEFBF" w14:textId="77777777" w:rsidTr="00C57AD7">
                <w:tc>
                  <w:tcPr>
                    <w:tcW w:w="2689" w:type="dxa"/>
                  </w:tcPr>
                  <w:p w14:paraId="7F814470" w14:textId="77777777" w:rsidR="00C57AD7" w:rsidRPr="00DA00F8" w:rsidRDefault="00C57AD7" w:rsidP="0008766D">
                    <w:pPr>
                      <w:spacing w:before="60" w:after="60"/>
                    </w:pPr>
                    <w:r>
                      <w:t>Idioma original</w:t>
                    </w:r>
                  </w:p>
                </w:tc>
                <w:tc>
                  <w:tcPr>
                    <w:tcW w:w="6939" w:type="dxa"/>
                  </w:tcPr>
                  <w:p w14:paraId="1D2B8B47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57AD7" w14:paraId="5A82D7E3" w14:textId="77777777" w:rsidTr="00C57AD7">
                <w:tc>
                  <w:tcPr>
                    <w:tcW w:w="2689" w:type="dxa"/>
                  </w:tcPr>
                  <w:p w14:paraId="2F1C3AC5" w14:textId="77777777" w:rsidR="00C57AD7" w:rsidRDefault="00C57AD7" w:rsidP="0008766D">
                    <w:pPr>
                      <w:spacing w:before="60" w:after="60"/>
                    </w:pPr>
                    <w:r>
                      <w:t>Idioma da tradução</w:t>
                    </w:r>
                  </w:p>
                </w:tc>
                <w:tc>
                  <w:tcPr>
                    <w:tcW w:w="6939" w:type="dxa"/>
                  </w:tcPr>
                  <w:p w14:paraId="69075CDF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57AD7" w14:paraId="66E2397F" w14:textId="77777777" w:rsidTr="00C57AD7">
                <w:tc>
                  <w:tcPr>
                    <w:tcW w:w="2689" w:type="dxa"/>
                  </w:tcPr>
                  <w:p w14:paraId="68A1097C" w14:textId="77777777" w:rsidR="00C57AD7" w:rsidRPr="00027FD4" w:rsidRDefault="00C57AD7" w:rsidP="00C57AD7">
                    <w:pPr>
                      <w:spacing w:before="60" w:after="60"/>
                    </w:pPr>
                    <w:r>
                      <w:t>Nome da editora</w:t>
                    </w:r>
                  </w:p>
                </w:tc>
                <w:tc>
                  <w:tcPr>
                    <w:tcW w:w="6939" w:type="dxa"/>
                  </w:tcPr>
                  <w:p w14:paraId="04F5DB14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57AD7" w14:paraId="48C47E02" w14:textId="77777777" w:rsidTr="00C57AD7">
                <w:tc>
                  <w:tcPr>
                    <w:tcW w:w="2689" w:type="dxa"/>
                  </w:tcPr>
                  <w:p w14:paraId="0FC4B5ED" w14:textId="77777777" w:rsidR="00C57AD7" w:rsidRDefault="00C57AD7" w:rsidP="0008766D">
                    <w:pPr>
                      <w:spacing w:before="60" w:after="60"/>
                    </w:pPr>
                    <w:r>
                      <w:t>Cidade da editora</w:t>
                    </w:r>
                  </w:p>
                </w:tc>
                <w:tc>
                  <w:tcPr>
                    <w:tcW w:w="6939" w:type="dxa"/>
                  </w:tcPr>
                  <w:p w14:paraId="0883F116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57AD7" w14:paraId="3A2142D0" w14:textId="77777777" w:rsidTr="00C57AD7">
                <w:tc>
                  <w:tcPr>
                    <w:tcW w:w="2689" w:type="dxa"/>
                  </w:tcPr>
                  <w:p w14:paraId="3522E23A" w14:textId="77777777" w:rsidR="00C57AD7" w:rsidRDefault="00C57AD7" w:rsidP="0008766D">
                    <w:pPr>
                      <w:spacing w:before="60" w:after="60"/>
                    </w:pPr>
                    <w:r>
                      <w:t>País da editora</w:t>
                    </w:r>
                  </w:p>
                </w:tc>
                <w:tc>
                  <w:tcPr>
                    <w:tcW w:w="6939" w:type="dxa"/>
                  </w:tcPr>
                  <w:p w14:paraId="164D9A33" w14:textId="77777777" w:rsidR="00C57AD7" w:rsidRDefault="00C57AD7" w:rsidP="0008766D">
                    <w:pPr>
                      <w:spacing w:before="60" w:after="60"/>
                    </w:pPr>
                  </w:p>
                </w:tc>
              </w:tr>
              <w:tr w:rsidR="00C57AD7" w14:paraId="48D96227" w14:textId="77777777" w:rsidTr="00C57AD7">
                <w:tc>
                  <w:tcPr>
                    <w:tcW w:w="2689" w:type="dxa"/>
                  </w:tcPr>
                  <w:p w14:paraId="290CE674" w14:textId="77777777" w:rsidR="00C57AD7" w:rsidRDefault="00C57AD7" w:rsidP="0008766D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-1922547664"/>
                    <w:placeholder>
                      <w:docPart w:val="7B563D3D2C2E48FDA8B732A9C367C32C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EF1AF27" w14:textId="77777777" w:rsidR="00C57AD7" w:rsidRDefault="00C57AD7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C57AD7" w14:paraId="7BF10383" w14:textId="77777777" w:rsidTr="00C57AD7">
                <w:tc>
                  <w:tcPr>
                    <w:tcW w:w="2689" w:type="dxa"/>
                  </w:tcPr>
                  <w:p w14:paraId="56975D17" w14:textId="77777777" w:rsidR="00C57AD7" w:rsidRPr="00600293" w:rsidRDefault="00C57AD7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-1199546576"/>
                    <w:placeholder>
                      <w:docPart w:val="BA00F29B19574922A23882C1163F3D1D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7DB1CEA" w14:textId="77777777" w:rsidR="00C57AD7" w:rsidRDefault="00C57AD7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6820B5DE" w14:textId="77777777" w:rsidR="00AA18B9" w:rsidRDefault="00AA18B9" w:rsidP="00AA18B9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>a tradução↘</w:t>
              </w:r>
            </w:p>
          </w:sdtContent>
        </w:sdt>
      </w:sdtContent>
    </w:sdt>
    <w:p w14:paraId="49EDFA76" w14:textId="77777777" w:rsidR="00C57AD7" w:rsidRDefault="00C57AD7" w:rsidP="00C57AD7">
      <w:pPr>
        <w:spacing w:after="80"/>
        <w:rPr>
          <w:caps/>
        </w:rPr>
      </w:pPr>
    </w:p>
    <w:p w14:paraId="49AE6186" w14:textId="77777777" w:rsidR="006A6D66" w:rsidRDefault="006A6D66" w:rsidP="00C57AD7">
      <w:pPr>
        <w:spacing w:after="80"/>
        <w:rPr>
          <w:caps/>
        </w:rPr>
      </w:pPr>
    </w:p>
    <w:p w14:paraId="41E037A8" w14:textId="77777777" w:rsidR="00C31EAA" w:rsidRDefault="00621189" w:rsidP="00C31EAA">
      <w:pPr>
        <w:spacing w:after="80"/>
        <w:outlineLvl w:val="1"/>
        <w:rPr>
          <w:caps/>
        </w:rPr>
      </w:pPr>
      <w:r>
        <w:rPr>
          <w:caps/>
        </w:rPr>
        <w:t>7</w:t>
      </w:r>
      <w:r w:rsidR="00C31EAA">
        <w:rPr>
          <w:caps/>
        </w:rPr>
        <w:t>.6</w:t>
      </w:r>
      <w:r w:rsidR="00C31EAA" w:rsidRPr="00893EF7">
        <w:rPr>
          <w:caps/>
        </w:rPr>
        <w:t xml:space="preserve">. </w:t>
      </w:r>
      <w:r w:rsidR="00C31EAA">
        <w:rPr>
          <w:caps/>
        </w:rPr>
        <w:t xml:space="preserve">Outro </w:t>
      </w:r>
    </w:p>
    <w:sdt>
      <w:sdtPr>
        <w:id w:val="-2121982480"/>
      </w:sdtPr>
      <w:sdtEndPr>
        <w:rPr>
          <w:color w:val="7F7F7F" w:themeColor="text1" w:themeTint="80"/>
        </w:rPr>
      </w:sdtEndPr>
      <w:sdtContent>
        <w:sdt>
          <w:sdtPr>
            <w:id w:val="47657953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C31EAA" w14:paraId="7277BE0B" w14:textId="77777777" w:rsidTr="0008766D">
                <w:tc>
                  <w:tcPr>
                    <w:tcW w:w="2689" w:type="dxa"/>
                  </w:tcPr>
                  <w:p w14:paraId="51C40A09" w14:textId="77777777" w:rsidR="00C31EAA" w:rsidRDefault="00C31EAA" w:rsidP="00AF0ACA">
                    <w:pPr>
                      <w:spacing w:before="60" w:after="60"/>
                    </w:pPr>
                    <w:r>
                      <w:t xml:space="preserve">Título do </w:t>
                    </w:r>
                    <w:r w:rsidR="00AF0ACA">
                      <w:t>trabalho</w:t>
                    </w:r>
                  </w:p>
                </w:tc>
                <w:tc>
                  <w:tcPr>
                    <w:tcW w:w="6939" w:type="dxa"/>
                  </w:tcPr>
                  <w:p w14:paraId="68C1EB96" w14:textId="77777777" w:rsidR="00C31EAA" w:rsidRDefault="00C31EAA" w:rsidP="0008766D">
                    <w:pPr>
                      <w:spacing w:before="60" w:after="60"/>
                    </w:pPr>
                  </w:p>
                </w:tc>
              </w:tr>
              <w:tr w:rsidR="00C8164C" w14:paraId="3950D134" w14:textId="77777777" w:rsidTr="0008766D">
                <w:tc>
                  <w:tcPr>
                    <w:tcW w:w="2689" w:type="dxa"/>
                  </w:tcPr>
                  <w:p w14:paraId="76C2A30E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1392034543"/>
                    <w:placeholder>
                      <w:docPart w:val="251BAC5F437F4285A93C8B13F72F787F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3F6420E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4D2A68" w:rsidRPr="00EA4014" w14:paraId="3264B088" w14:textId="77777777" w:rsidTr="001509E1">
                <w:tc>
                  <w:tcPr>
                    <w:tcW w:w="2689" w:type="dxa"/>
                  </w:tcPr>
                  <w:p w14:paraId="6C76819E" w14:textId="77777777" w:rsidR="004D2A68" w:rsidRDefault="004D2A68" w:rsidP="00515C55">
                    <w:pPr>
                      <w:keepNext/>
                      <w:spacing w:before="60" w:after="60"/>
                    </w:pPr>
                    <w:r>
                      <w:lastRenderedPageBreak/>
                      <w:t>Autor (nome completo)</w:t>
                    </w:r>
                  </w:p>
                </w:tc>
                <w:sdt>
                  <w:sdtPr>
                    <w:id w:val="1970237598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1417782820"/>
                          <w:placeholder>
                            <w:docPart w:val="14B5CD3EFEA64EC383BE2179AE6A9C32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1957806A" w14:textId="77777777" w:rsidR="004D2A68" w:rsidRPr="00EA4014" w:rsidRDefault="004D2A68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4CE61948" w14:textId="77777777" w:rsidR="004D2A68" w:rsidRPr="00EA4014" w:rsidRDefault="004D2A68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AF0ACA" w14:paraId="7C29A9AA" w14:textId="77777777" w:rsidTr="0008766D">
                <w:tc>
                  <w:tcPr>
                    <w:tcW w:w="2689" w:type="dxa"/>
                  </w:tcPr>
                  <w:p w14:paraId="5BD50EEC" w14:textId="77777777" w:rsidR="00AF0ACA" w:rsidRDefault="00AF0ACA" w:rsidP="0008766D">
                    <w:pPr>
                      <w:spacing w:before="60" w:after="60"/>
                    </w:pPr>
                    <w:r>
                      <w:t>Natureza do trabalho</w:t>
                    </w:r>
                  </w:p>
                </w:tc>
                <w:tc>
                  <w:tcPr>
                    <w:tcW w:w="6939" w:type="dxa"/>
                  </w:tcPr>
                  <w:p w14:paraId="17AA5272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C31EAA" w14:paraId="6A50376F" w14:textId="77777777" w:rsidTr="0008766D">
                <w:tc>
                  <w:tcPr>
                    <w:tcW w:w="2689" w:type="dxa"/>
                  </w:tcPr>
                  <w:p w14:paraId="655EDF2F" w14:textId="77777777" w:rsidR="00C31EAA" w:rsidRPr="00027FD4" w:rsidRDefault="00C31EAA" w:rsidP="0008766D">
                    <w:pPr>
                      <w:spacing w:before="60" w:after="60"/>
                    </w:pPr>
                    <w:r>
                      <w:t>Nome da editora</w:t>
                    </w:r>
                  </w:p>
                </w:tc>
                <w:tc>
                  <w:tcPr>
                    <w:tcW w:w="6939" w:type="dxa"/>
                  </w:tcPr>
                  <w:p w14:paraId="03A4F4CE" w14:textId="77777777" w:rsidR="00C31EAA" w:rsidRDefault="00C31EAA" w:rsidP="0008766D">
                    <w:pPr>
                      <w:spacing w:before="60" w:after="60"/>
                    </w:pPr>
                  </w:p>
                </w:tc>
              </w:tr>
              <w:tr w:rsidR="00C31EAA" w14:paraId="49957E34" w14:textId="77777777" w:rsidTr="0008766D">
                <w:tc>
                  <w:tcPr>
                    <w:tcW w:w="2689" w:type="dxa"/>
                  </w:tcPr>
                  <w:p w14:paraId="226B8ACC" w14:textId="77777777" w:rsidR="00C31EAA" w:rsidRDefault="00AF0ACA" w:rsidP="0008766D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12B8760D" w14:textId="77777777" w:rsidR="00C31EAA" w:rsidRDefault="00C31EAA" w:rsidP="0008766D">
                    <w:pPr>
                      <w:spacing w:before="60" w:after="60"/>
                    </w:pPr>
                  </w:p>
                </w:tc>
              </w:tr>
              <w:tr w:rsidR="00C31EAA" w14:paraId="6790985F" w14:textId="77777777" w:rsidTr="0008766D">
                <w:tc>
                  <w:tcPr>
                    <w:tcW w:w="2689" w:type="dxa"/>
                  </w:tcPr>
                  <w:p w14:paraId="0717748D" w14:textId="77777777" w:rsidR="00C31EAA" w:rsidRDefault="00C31EAA" w:rsidP="0008766D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-954562463"/>
                    <w:placeholder>
                      <w:docPart w:val="F7AF9E3F742C42F9BC896D9712BDA445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9DEE8AA" w14:textId="77777777" w:rsidR="00C31EAA" w:rsidRDefault="00C31EAA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C31EAA" w14:paraId="32D954DF" w14:textId="77777777" w:rsidTr="0008766D">
                <w:tc>
                  <w:tcPr>
                    <w:tcW w:w="2689" w:type="dxa"/>
                  </w:tcPr>
                  <w:p w14:paraId="313273D1" w14:textId="77777777" w:rsidR="00C31EAA" w:rsidRPr="00600293" w:rsidRDefault="00C31EAA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1138772104"/>
                    <w:placeholder>
                      <w:docPart w:val="5248C62535D5490783E2DD5B273BBD1E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791E3B3" w14:textId="77777777" w:rsidR="00C31EAA" w:rsidRDefault="00C31EAA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5699B8D1" w14:textId="77777777" w:rsidR="004D2A68" w:rsidRDefault="004D2A68" w:rsidP="004D2A68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item ↘</w:t>
              </w:r>
            </w:p>
          </w:sdtContent>
        </w:sdt>
      </w:sdtContent>
    </w:sdt>
    <w:p w14:paraId="6254008B" w14:textId="77777777" w:rsidR="00C31EAA" w:rsidRDefault="00C31EAA" w:rsidP="00C31EAA">
      <w:pPr>
        <w:spacing w:after="80"/>
        <w:rPr>
          <w:caps/>
        </w:rPr>
      </w:pPr>
    </w:p>
    <w:p w14:paraId="4BA5AD70" w14:textId="77777777" w:rsidR="006A6D66" w:rsidRDefault="006A6D66" w:rsidP="00C31EAA">
      <w:pPr>
        <w:spacing w:after="80"/>
        <w:rPr>
          <w:caps/>
        </w:rPr>
      </w:pPr>
    </w:p>
    <w:p w14:paraId="2DFB6C78" w14:textId="77777777" w:rsidR="00795FEF" w:rsidRPr="00893EF7" w:rsidRDefault="00621189" w:rsidP="00C31EAA">
      <w:pPr>
        <w:spacing w:after="80"/>
        <w:outlineLvl w:val="1"/>
        <w:rPr>
          <w:caps/>
        </w:rPr>
      </w:pPr>
      <w:r>
        <w:rPr>
          <w:caps/>
        </w:rPr>
        <w:t>7</w:t>
      </w:r>
      <w:r w:rsidR="00795FEF" w:rsidRPr="00795FEF">
        <w:rPr>
          <w:caps/>
        </w:rPr>
        <w:t>.</w:t>
      </w:r>
      <w:r w:rsidR="00C31EAA">
        <w:rPr>
          <w:caps/>
        </w:rPr>
        <w:t>7</w:t>
      </w:r>
      <w:r w:rsidR="00795FEF" w:rsidRPr="00893EF7">
        <w:rPr>
          <w:caps/>
        </w:rPr>
        <w:t xml:space="preserve">. </w:t>
      </w:r>
      <w:r w:rsidR="00795FEF">
        <w:rPr>
          <w:caps/>
        </w:rPr>
        <w:t>Números</w:t>
      </w:r>
      <w:r w:rsidR="00B3760C">
        <w:rPr>
          <w:caps/>
        </w:rPr>
        <w:t xml:space="preserve"> </w:t>
      </w:r>
    </w:p>
    <w:tbl>
      <w:tblPr>
        <w:tblStyle w:val="Tabelacomgrade"/>
        <w:tblW w:w="962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500"/>
        <w:gridCol w:w="1128"/>
      </w:tblGrid>
      <w:tr w:rsidR="00795FEF" w14:paraId="41F2247B" w14:textId="77777777" w:rsidTr="007A1E0E">
        <w:tc>
          <w:tcPr>
            <w:tcW w:w="8500" w:type="dxa"/>
          </w:tcPr>
          <w:p w14:paraId="217CF5B6" w14:textId="77777777" w:rsidR="00795FEF" w:rsidRPr="00E30018" w:rsidRDefault="00795FEF" w:rsidP="0008766D">
            <w:pPr>
              <w:spacing w:before="60" w:after="60"/>
            </w:pPr>
            <w:r>
              <w:t>Número total de produções bibliográficas</w:t>
            </w:r>
          </w:p>
        </w:tc>
        <w:tc>
          <w:tcPr>
            <w:tcW w:w="1128" w:type="dxa"/>
          </w:tcPr>
          <w:p w14:paraId="51EB10D9" w14:textId="77777777" w:rsidR="00795FEF" w:rsidRDefault="00795FEF" w:rsidP="0008766D">
            <w:pPr>
              <w:spacing w:before="60" w:after="60"/>
            </w:pPr>
          </w:p>
        </w:tc>
      </w:tr>
      <w:tr w:rsidR="00795FEF" w14:paraId="1B97E963" w14:textId="77777777" w:rsidTr="007A1E0E">
        <w:tc>
          <w:tcPr>
            <w:tcW w:w="8500" w:type="dxa"/>
          </w:tcPr>
          <w:p w14:paraId="016E5FC0" w14:textId="77777777" w:rsidR="00795FEF" w:rsidRPr="00E30018" w:rsidRDefault="00795FEF" w:rsidP="001A703E">
            <w:pPr>
              <w:spacing w:before="60" w:after="60"/>
            </w:pPr>
            <w:r>
              <w:t>Número total de produções bibliográficas em coautoria com orienta</w:t>
            </w:r>
            <w:r w:rsidR="001A703E">
              <w:t>ndo(s)</w:t>
            </w:r>
          </w:p>
        </w:tc>
        <w:tc>
          <w:tcPr>
            <w:tcW w:w="1128" w:type="dxa"/>
          </w:tcPr>
          <w:p w14:paraId="025BECCB" w14:textId="77777777" w:rsidR="00795FEF" w:rsidRDefault="00795FEF" w:rsidP="0008766D">
            <w:pPr>
              <w:spacing w:before="60" w:after="60"/>
            </w:pPr>
          </w:p>
        </w:tc>
      </w:tr>
      <w:tr w:rsidR="00795FEF" w14:paraId="6A8147F4" w14:textId="77777777" w:rsidTr="007A1E0E">
        <w:tc>
          <w:tcPr>
            <w:tcW w:w="8500" w:type="dxa"/>
          </w:tcPr>
          <w:p w14:paraId="2DE13E70" w14:textId="77777777" w:rsidR="00795FEF" w:rsidRPr="00E30018" w:rsidRDefault="00795FEF" w:rsidP="0008766D">
            <w:pPr>
              <w:spacing w:before="60" w:after="60"/>
            </w:pPr>
            <w:r>
              <w:t xml:space="preserve">Número total de produções bibliográficas em coautoria com </w:t>
            </w:r>
            <w:r w:rsidR="007A1E0E">
              <w:t>pesquisador(es) estrangeiro(s)</w:t>
            </w:r>
          </w:p>
        </w:tc>
        <w:tc>
          <w:tcPr>
            <w:tcW w:w="1128" w:type="dxa"/>
          </w:tcPr>
          <w:p w14:paraId="3525141C" w14:textId="77777777" w:rsidR="00795FEF" w:rsidRDefault="00795FEF" w:rsidP="0008766D">
            <w:pPr>
              <w:spacing w:before="60" w:after="60"/>
            </w:pPr>
          </w:p>
        </w:tc>
      </w:tr>
      <w:tr w:rsidR="003C4727" w14:paraId="6524E5F2" w14:textId="77777777" w:rsidTr="007A1E0E">
        <w:tc>
          <w:tcPr>
            <w:tcW w:w="8500" w:type="dxa"/>
          </w:tcPr>
          <w:p w14:paraId="7CB252A9" w14:textId="77777777" w:rsidR="003C4727" w:rsidRPr="00E30018" w:rsidRDefault="003C4727" w:rsidP="003C4727">
            <w:pPr>
              <w:spacing w:before="60" w:after="60"/>
            </w:pPr>
            <w:r>
              <w:t>Número total de coautor(es) estrangeiro(s) em toda a produção bibliográfica</w:t>
            </w:r>
            <w:r w:rsidR="00B3760C">
              <w:t xml:space="preserve"> do ano</w:t>
            </w:r>
          </w:p>
        </w:tc>
        <w:tc>
          <w:tcPr>
            <w:tcW w:w="1128" w:type="dxa"/>
          </w:tcPr>
          <w:p w14:paraId="601A1F05" w14:textId="77777777" w:rsidR="003C4727" w:rsidRDefault="003C4727" w:rsidP="003C4727">
            <w:pPr>
              <w:spacing w:before="60" w:after="60"/>
            </w:pPr>
          </w:p>
        </w:tc>
      </w:tr>
    </w:tbl>
    <w:p w14:paraId="53965AAA" w14:textId="77777777" w:rsidR="00795FEF" w:rsidRDefault="00795FEF" w:rsidP="00795FEF">
      <w:pPr>
        <w:spacing w:after="80"/>
        <w:rPr>
          <w:caps/>
        </w:rPr>
      </w:pPr>
    </w:p>
    <w:p w14:paraId="4A211F39" w14:textId="77777777" w:rsidR="00DF53CD" w:rsidRPr="00E30018" w:rsidRDefault="00DF53CD" w:rsidP="00DF53CD"/>
    <w:p w14:paraId="73B7A406" w14:textId="77777777" w:rsidR="00AF0ACA" w:rsidRPr="006D2E86" w:rsidRDefault="00621189" w:rsidP="00AF0ACA">
      <w:pPr>
        <w:outlineLvl w:val="0"/>
        <w:rPr>
          <w:caps/>
        </w:rPr>
      </w:pPr>
      <w:r>
        <w:rPr>
          <w:caps/>
        </w:rPr>
        <w:t>8</w:t>
      </w:r>
      <w:r w:rsidR="00AF0ACA" w:rsidRPr="006D2E86">
        <w:rPr>
          <w:caps/>
        </w:rPr>
        <w:t>. Produção Técnica</w:t>
      </w:r>
    </w:p>
    <w:p w14:paraId="671C5D9C" w14:textId="77777777" w:rsidR="00AF0ACA" w:rsidRDefault="00621189" w:rsidP="00AF0ACA">
      <w:pPr>
        <w:spacing w:after="80"/>
        <w:outlineLvl w:val="1"/>
        <w:rPr>
          <w:caps/>
        </w:rPr>
      </w:pPr>
      <w:r>
        <w:rPr>
          <w:caps/>
        </w:rPr>
        <w:t>8</w:t>
      </w:r>
      <w:r w:rsidR="00AF0ACA" w:rsidRPr="00893EF7">
        <w:rPr>
          <w:caps/>
        </w:rPr>
        <w:t>.</w:t>
      </w:r>
      <w:r w:rsidR="00AF0ACA">
        <w:rPr>
          <w:caps/>
        </w:rPr>
        <w:t>1.</w:t>
      </w:r>
      <w:r w:rsidR="00AF0ACA" w:rsidRPr="00893EF7">
        <w:rPr>
          <w:caps/>
        </w:rPr>
        <w:t xml:space="preserve"> </w:t>
      </w:r>
      <w:r w:rsidR="00AF0ACA">
        <w:rPr>
          <w:caps/>
        </w:rPr>
        <w:t xml:space="preserve">Apresentação de trabalho </w:t>
      </w:r>
      <w:r w:rsidR="00AF0ACA" w:rsidRPr="00AF0ACA">
        <w:t>(</w:t>
      </w:r>
      <w:r w:rsidR="00AF0ACA">
        <w:t xml:space="preserve">e.g. palestras, apresentações e painéis em congressos, </w:t>
      </w:r>
      <w:r w:rsidR="00AF0ACA" w:rsidRPr="001A76C5">
        <w:rPr>
          <w:u w:val="single"/>
        </w:rPr>
        <w:t>exceto</w:t>
      </w:r>
      <w:r w:rsidR="00FE20F2">
        <w:rPr>
          <w:u w:val="single"/>
        </w:rPr>
        <w:t xml:space="preserve"> cursos de curta duração </w:t>
      </w:r>
      <w:r w:rsidR="001A76C5" w:rsidRPr="001A76C5">
        <w:rPr>
          <w:u w:val="single"/>
        </w:rPr>
        <w:t>– veja item 3.2</w:t>
      </w:r>
      <w:r w:rsidR="00AF0ACA" w:rsidRPr="00AF0ACA">
        <w:t>)</w:t>
      </w:r>
    </w:p>
    <w:sdt>
      <w:sdtPr>
        <w:id w:val="173000224"/>
      </w:sdtPr>
      <w:sdtEndPr>
        <w:rPr>
          <w:color w:val="7F7F7F" w:themeColor="text1" w:themeTint="80"/>
        </w:rPr>
      </w:sdtEndPr>
      <w:sdtContent>
        <w:sdt>
          <w:sdtPr>
            <w:id w:val="-1120996893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AF0ACA" w14:paraId="0BEC4B8C" w14:textId="77777777" w:rsidTr="00AF0ACA">
                <w:tc>
                  <w:tcPr>
                    <w:tcW w:w="2689" w:type="dxa"/>
                  </w:tcPr>
                  <w:p w14:paraId="46400502" w14:textId="77777777" w:rsidR="00AF0ACA" w:rsidRDefault="00AF0ACA" w:rsidP="002B4091">
                    <w:pPr>
                      <w:spacing w:before="60" w:after="60"/>
                    </w:pPr>
                    <w:r>
                      <w:t>Título d</w:t>
                    </w:r>
                    <w:r w:rsidR="002B4091">
                      <w:t>a apresentação</w:t>
                    </w:r>
                  </w:p>
                </w:tc>
                <w:tc>
                  <w:tcPr>
                    <w:tcW w:w="6939" w:type="dxa"/>
                  </w:tcPr>
                  <w:p w14:paraId="210D07AD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C8164C" w14:paraId="373AA36A" w14:textId="77777777" w:rsidTr="00AF0ACA">
                <w:tc>
                  <w:tcPr>
                    <w:tcW w:w="2689" w:type="dxa"/>
                  </w:tcPr>
                  <w:p w14:paraId="031AE938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637332970"/>
                    <w:placeholder>
                      <w:docPart w:val="0D4C9A84D4304475A32AFB45EBC5521B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A71B507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515C55" w:rsidRPr="00EA4014" w14:paraId="3306FB8D" w14:textId="77777777" w:rsidTr="001509E1">
                <w:tc>
                  <w:tcPr>
                    <w:tcW w:w="2689" w:type="dxa"/>
                  </w:tcPr>
                  <w:p w14:paraId="5F9BEA21" w14:textId="77777777" w:rsidR="00515C55" w:rsidRDefault="00515C55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1739047215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1850470507"/>
                          <w:placeholder>
                            <w:docPart w:val="A0D6410BD93643BD879C93CFBCA80326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7B71DEE8" w14:textId="77777777" w:rsidR="00515C55" w:rsidRPr="00EA4014" w:rsidRDefault="00515C55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5A817233" w14:textId="77777777" w:rsidR="00515C55" w:rsidRPr="00EA4014" w:rsidRDefault="00515C55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AF0ACA" w14:paraId="74A36957" w14:textId="77777777" w:rsidTr="00AF0ACA">
                <w:tc>
                  <w:tcPr>
                    <w:tcW w:w="2689" w:type="dxa"/>
                  </w:tcPr>
                  <w:p w14:paraId="2DED0EB7" w14:textId="77777777" w:rsidR="00AF0ACA" w:rsidRDefault="00AF0ACA" w:rsidP="0008766D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962695468"/>
                    <w:placeholder>
                      <w:docPart w:val="89F81960B2D34E7183A73DDBEA5D37F9"/>
                    </w:placeholder>
                    <w:showingPlcHdr/>
                    <w:dropDownList>
                      <w:listItem w:value="Escolher um item."/>
                      <w:listItem w:displayText="Comunicação" w:value="Comunicação"/>
                      <w:listItem w:displayText="Conferência" w:value="Conferência"/>
                      <w:listItem w:displayText="Congresso" w:value="Congresso"/>
                      <w:listItem w:displayText="Seminário" w:value="Seminário"/>
                      <w:listItem w:displayText="Simpósio" w:value="Simpósio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A5A48AF" w14:textId="77777777" w:rsidR="00AF0ACA" w:rsidRDefault="00AF0ACA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AF0ACA" w14:paraId="79E520D5" w14:textId="77777777" w:rsidTr="00AF0ACA">
                <w:tc>
                  <w:tcPr>
                    <w:tcW w:w="2689" w:type="dxa"/>
                  </w:tcPr>
                  <w:p w14:paraId="3C0D33E7" w14:textId="77777777" w:rsidR="00AF0ACA" w:rsidRPr="00E30018" w:rsidRDefault="00AF0ACA" w:rsidP="0008766D">
                    <w:pPr>
                      <w:spacing w:before="60" w:after="60"/>
                    </w:pPr>
                    <w:r>
                      <w:t>Evento</w:t>
                    </w:r>
                  </w:p>
                </w:tc>
                <w:tc>
                  <w:tcPr>
                    <w:tcW w:w="6939" w:type="dxa"/>
                  </w:tcPr>
                  <w:p w14:paraId="618D0426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AF0ACA" w14:paraId="456FCB85" w14:textId="77777777" w:rsidTr="00AF0ACA">
                <w:tc>
                  <w:tcPr>
                    <w:tcW w:w="2689" w:type="dxa"/>
                  </w:tcPr>
                  <w:p w14:paraId="66299552" w14:textId="77777777" w:rsidR="00AF0ACA" w:rsidRPr="00DA00F8" w:rsidRDefault="00AF0ACA" w:rsidP="0008766D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64525410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AF0ACA" w14:paraId="73286B4D" w14:textId="77777777" w:rsidTr="00AF0ACA">
                <w:tc>
                  <w:tcPr>
                    <w:tcW w:w="2689" w:type="dxa"/>
                  </w:tcPr>
                  <w:p w14:paraId="6CDF81C2" w14:textId="77777777" w:rsidR="00AF0ACA" w:rsidRDefault="00AF0ACA" w:rsidP="00A66AD8">
                    <w:pPr>
                      <w:spacing w:before="60" w:after="60"/>
                    </w:pPr>
                    <w:r>
                      <w:t xml:space="preserve">Local </w:t>
                    </w:r>
                    <w:r w:rsidR="00B8298C">
                      <w:t xml:space="preserve">(sede) </w:t>
                    </w:r>
                    <w:r>
                      <w:t xml:space="preserve">do evento </w:t>
                    </w:r>
                  </w:p>
                </w:tc>
                <w:tc>
                  <w:tcPr>
                    <w:tcW w:w="6939" w:type="dxa"/>
                  </w:tcPr>
                  <w:p w14:paraId="5581E483" w14:textId="77777777" w:rsidR="00AF0ACA" w:rsidRDefault="00A66AD8" w:rsidP="0008766D">
                    <w:pPr>
                      <w:spacing w:before="60" w:after="60"/>
                    </w:pPr>
                    <w:r>
                      <w:t>[e.g. Universidade de São Paulo]</w:t>
                    </w:r>
                  </w:p>
                </w:tc>
              </w:tr>
              <w:tr w:rsidR="00AF0ACA" w14:paraId="7E9903FE" w14:textId="77777777" w:rsidTr="00AF0ACA">
                <w:tc>
                  <w:tcPr>
                    <w:tcW w:w="2689" w:type="dxa"/>
                  </w:tcPr>
                  <w:p w14:paraId="70A95085" w14:textId="77777777" w:rsidR="00AF0ACA" w:rsidRDefault="00AF0ACA" w:rsidP="00AF0ACA">
                    <w:pPr>
                      <w:spacing w:before="60" w:after="60"/>
                    </w:pPr>
                    <w:r>
                      <w:t>Cidade</w:t>
                    </w:r>
                  </w:p>
                </w:tc>
                <w:tc>
                  <w:tcPr>
                    <w:tcW w:w="6939" w:type="dxa"/>
                  </w:tcPr>
                  <w:p w14:paraId="2A82FFB8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AF0ACA" w14:paraId="022D2222" w14:textId="77777777" w:rsidTr="00AF0ACA">
                <w:tc>
                  <w:tcPr>
                    <w:tcW w:w="2689" w:type="dxa"/>
                  </w:tcPr>
                  <w:p w14:paraId="4F3B126C" w14:textId="77777777" w:rsidR="00AF0ACA" w:rsidRDefault="00AF0ACA" w:rsidP="0008766D">
                    <w:pPr>
                      <w:spacing w:before="60" w:after="60"/>
                    </w:pPr>
                    <w:r>
                      <w:t>País</w:t>
                    </w:r>
                  </w:p>
                </w:tc>
                <w:tc>
                  <w:tcPr>
                    <w:tcW w:w="6939" w:type="dxa"/>
                  </w:tcPr>
                  <w:p w14:paraId="283E897C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AF0ACA" w14:paraId="0C0B6DFC" w14:textId="77777777" w:rsidTr="00AF0ACA">
                <w:tc>
                  <w:tcPr>
                    <w:tcW w:w="2689" w:type="dxa"/>
                  </w:tcPr>
                  <w:p w14:paraId="18831BCA" w14:textId="77777777" w:rsidR="00AF0ACA" w:rsidRDefault="00AF0ACA" w:rsidP="0008766D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706375512"/>
                    <w:placeholder>
                      <w:docPart w:val="32E9E45B4C23476B804FD453AA205519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8CDD904" w14:textId="77777777" w:rsidR="00AF0ACA" w:rsidRDefault="00AF0ACA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AF0ACA" w14:paraId="542FA6D6" w14:textId="77777777" w:rsidTr="00AF0ACA">
                <w:tc>
                  <w:tcPr>
                    <w:tcW w:w="2689" w:type="dxa"/>
                  </w:tcPr>
                  <w:p w14:paraId="2D871605" w14:textId="77777777" w:rsidR="00AF0ACA" w:rsidRPr="00600293" w:rsidRDefault="00AF0ACA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-334769290"/>
                    <w:placeholder>
                      <w:docPart w:val="5A23BD601192439991117FF552C7E274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2647D82" w14:textId="77777777" w:rsidR="00AF0ACA" w:rsidRDefault="00AF0ACA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43204BF0" w14:textId="77777777" w:rsidR="00515C55" w:rsidRDefault="00515C55" w:rsidP="00515C55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trabalho ↘</w:t>
              </w:r>
            </w:p>
          </w:sdtContent>
        </w:sdt>
      </w:sdtContent>
    </w:sdt>
    <w:p w14:paraId="490E1B1E" w14:textId="77777777" w:rsidR="00AF0ACA" w:rsidRDefault="00AF0ACA" w:rsidP="00AF0ACA">
      <w:pPr>
        <w:spacing w:after="80"/>
        <w:rPr>
          <w:caps/>
        </w:rPr>
      </w:pPr>
    </w:p>
    <w:p w14:paraId="3D331B13" w14:textId="77777777" w:rsidR="006A6D66" w:rsidRDefault="006A6D66" w:rsidP="00AF0ACA">
      <w:pPr>
        <w:spacing w:after="80"/>
        <w:rPr>
          <w:caps/>
        </w:rPr>
      </w:pPr>
    </w:p>
    <w:p w14:paraId="6CA28530" w14:textId="77777777" w:rsidR="00AF0ACA" w:rsidRPr="001A76C5" w:rsidRDefault="00621189" w:rsidP="00AF0ACA">
      <w:pPr>
        <w:spacing w:after="80"/>
        <w:outlineLvl w:val="1"/>
      </w:pPr>
      <w:r>
        <w:rPr>
          <w:caps/>
        </w:rPr>
        <w:t>8</w:t>
      </w:r>
      <w:r w:rsidR="00AF0ACA" w:rsidRPr="00893EF7">
        <w:rPr>
          <w:caps/>
        </w:rPr>
        <w:t>.</w:t>
      </w:r>
      <w:r w:rsidR="00AF0ACA">
        <w:rPr>
          <w:caps/>
        </w:rPr>
        <w:t>2.</w:t>
      </w:r>
      <w:r w:rsidR="00AF0ACA" w:rsidRPr="00893EF7">
        <w:rPr>
          <w:caps/>
        </w:rPr>
        <w:t xml:space="preserve"> </w:t>
      </w:r>
      <w:r w:rsidR="00AF0ACA">
        <w:rPr>
          <w:caps/>
        </w:rPr>
        <w:t xml:space="preserve">Curso de curta duração </w:t>
      </w:r>
      <w:r w:rsidR="001A76C5" w:rsidRPr="001A76C5">
        <w:t xml:space="preserve">(e.g. </w:t>
      </w:r>
      <w:r w:rsidR="008C4B0A">
        <w:t>minicursos</w:t>
      </w:r>
      <w:r w:rsidR="001A76C5">
        <w:t>, workshops, oficinas</w:t>
      </w:r>
      <w:r w:rsidR="001A76C5" w:rsidRPr="001A76C5">
        <w:t>)</w:t>
      </w:r>
    </w:p>
    <w:sdt>
      <w:sdtPr>
        <w:id w:val="-2006502226"/>
      </w:sdtPr>
      <w:sdtEndPr>
        <w:rPr>
          <w:color w:val="7F7F7F" w:themeColor="text1" w:themeTint="80"/>
        </w:rPr>
      </w:sdtEndPr>
      <w:sdtContent>
        <w:sdt>
          <w:sdtPr>
            <w:id w:val="-1285040377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AF0ACA" w14:paraId="5A069DA3" w14:textId="77777777" w:rsidTr="0008766D">
                <w:tc>
                  <w:tcPr>
                    <w:tcW w:w="2689" w:type="dxa"/>
                  </w:tcPr>
                  <w:p w14:paraId="31DC61BF" w14:textId="77777777" w:rsidR="00AF0ACA" w:rsidRDefault="00AF0ACA" w:rsidP="002B4091">
                    <w:pPr>
                      <w:spacing w:before="60" w:after="60"/>
                    </w:pPr>
                    <w:r>
                      <w:t xml:space="preserve">Título do </w:t>
                    </w:r>
                    <w:r w:rsidR="002B4091">
                      <w:t>curso</w:t>
                    </w:r>
                  </w:p>
                </w:tc>
                <w:tc>
                  <w:tcPr>
                    <w:tcW w:w="6939" w:type="dxa"/>
                  </w:tcPr>
                  <w:p w14:paraId="6E9EB806" w14:textId="77777777" w:rsidR="00AF0ACA" w:rsidRDefault="00AF0ACA" w:rsidP="0008766D">
                    <w:pPr>
                      <w:spacing w:before="60" w:after="60"/>
                    </w:pPr>
                  </w:p>
                </w:tc>
              </w:tr>
              <w:tr w:rsidR="00C8164C" w14:paraId="1B196EB0" w14:textId="77777777" w:rsidTr="0008766D">
                <w:tc>
                  <w:tcPr>
                    <w:tcW w:w="2689" w:type="dxa"/>
                  </w:tcPr>
                  <w:p w14:paraId="4ADA5FF0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872195057"/>
                    <w:placeholder>
                      <w:docPart w:val="F38192862E3C4919BBB690C899E1E5C1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69F5F57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515C55" w:rsidRPr="00EA4014" w14:paraId="08A55A5D" w14:textId="77777777" w:rsidTr="001509E1">
                <w:tc>
                  <w:tcPr>
                    <w:tcW w:w="2689" w:type="dxa"/>
                  </w:tcPr>
                  <w:p w14:paraId="39B826DC" w14:textId="77777777" w:rsidR="00515C55" w:rsidRDefault="00515C55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198783286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1957325880"/>
                          <w:placeholder>
                            <w:docPart w:val="F5521D44CE2140E6A9CBB1294F226420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68B7A65A" w14:textId="77777777" w:rsidR="00515C55" w:rsidRPr="00EA4014" w:rsidRDefault="00515C55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6875C221" w14:textId="77777777" w:rsidR="00515C55" w:rsidRPr="00EA4014" w:rsidRDefault="00515C55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AF0ACA" w14:paraId="255F104D" w14:textId="77777777" w:rsidTr="0008766D">
                <w:tc>
                  <w:tcPr>
                    <w:tcW w:w="2689" w:type="dxa"/>
                  </w:tcPr>
                  <w:p w14:paraId="4A884440" w14:textId="77777777" w:rsidR="00AF0ACA" w:rsidRDefault="00AF0ACA" w:rsidP="001A76C5">
                    <w:pPr>
                      <w:spacing w:before="60" w:after="60"/>
                    </w:pPr>
                    <w:r>
                      <w:t>N</w:t>
                    </w:r>
                    <w:r w:rsidR="001A76C5">
                      <w:t>ível</w:t>
                    </w:r>
                  </w:p>
                </w:tc>
                <w:sdt>
                  <w:sdtPr>
                    <w:id w:val="-1036882948"/>
                    <w:placeholder>
                      <w:docPart w:val="199AA93EA83F40D78BCFF7201E7375A6"/>
                    </w:placeholder>
                    <w:showingPlcHdr/>
                    <w:dropDownList>
                      <w:listItem w:value="Escolher um item."/>
                      <w:listItem w:displayText="Especialização" w:value="Especialização"/>
                      <w:listItem w:displayText="Aperfeiçoamento" w:value="Aperfeiçoamento"/>
                      <w:listItem w:displayText="Extensão" w:value="Extensão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8AF3A5E" w14:textId="77777777" w:rsidR="00AF0ACA" w:rsidRDefault="00AF0ACA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1A76C5" w14:paraId="400CC445" w14:textId="77777777" w:rsidTr="0008766D">
                <w:tc>
                  <w:tcPr>
                    <w:tcW w:w="2689" w:type="dxa"/>
                  </w:tcPr>
                  <w:p w14:paraId="4B011FE1" w14:textId="77777777" w:rsidR="001A76C5" w:rsidRDefault="001A76C5" w:rsidP="0008766D">
                    <w:pPr>
                      <w:spacing w:before="60" w:after="60"/>
                    </w:pPr>
                    <w:r>
                      <w:t>Participação dos autores</w:t>
                    </w:r>
                  </w:p>
                </w:tc>
                <w:sdt>
                  <w:sdtPr>
                    <w:id w:val="-1485543657"/>
                    <w:placeholder>
                      <w:docPart w:val="89C87C0887744827A7F7AA7183CD00F1"/>
                    </w:placeholder>
                    <w:showingPlcHdr/>
                    <w:dropDownList>
                      <w:listItem w:value="Escolher um item."/>
                      <w:listItem w:displayText="Ministrante / Docente" w:value="Ministrante / Docente"/>
                      <w:listItem w:displayText="Organizador" w:value="Organizador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530E6A4" w14:textId="77777777" w:rsidR="001A76C5" w:rsidRDefault="001A76C5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7759E4" w14:paraId="7CA42773" w14:textId="77777777" w:rsidTr="0008766D">
                <w:tc>
                  <w:tcPr>
                    <w:tcW w:w="2689" w:type="dxa"/>
                  </w:tcPr>
                  <w:p w14:paraId="44D268BA" w14:textId="77777777" w:rsidR="007759E4" w:rsidRDefault="007759E4" w:rsidP="007759E4">
                    <w:pPr>
                      <w:spacing w:before="60" w:after="60"/>
                    </w:pPr>
                    <w:r>
                      <w:t>I</w:t>
                    </w:r>
                    <w:r w:rsidRPr="007759E4">
                      <w:t xml:space="preserve">nstituição </w:t>
                    </w:r>
                    <w:r>
                      <w:t>P</w:t>
                    </w:r>
                    <w:r w:rsidRPr="007759E4">
                      <w:t>romotora</w:t>
                    </w:r>
                  </w:p>
                </w:tc>
                <w:tc>
                  <w:tcPr>
                    <w:tcW w:w="6939" w:type="dxa"/>
                  </w:tcPr>
                  <w:p w14:paraId="5708835B" w14:textId="77777777" w:rsidR="007759E4" w:rsidRDefault="007759E4" w:rsidP="0008766D">
                    <w:pPr>
                      <w:spacing w:before="60" w:after="60"/>
                    </w:pPr>
                  </w:p>
                </w:tc>
              </w:tr>
              <w:tr w:rsidR="007759E4" w14:paraId="004FF3E4" w14:textId="77777777" w:rsidTr="0008766D">
                <w:tc>
                  <w:tcPr>
                    <w:tcW w:w="2689" w:type="dxa"/>
                  </w:tcPr>
                  <w:p w14:paraId="408A6E79" w14:textId="77777777" w:rsidR="007759E4" w:rsidRDefault="007759E4" w:rsidP="007759E4">
                    <w:pPr>
                      <w:spacing w:before="60" w:after="60"/>
                    </w:pPr>
                    <w:r>
                      <w:t>L</w:t>
                    </w:r>
                    <w:r w:rsidRPr="007759E4">
                      <w:t>ocal</w:t>
                    </w:r>
                  </w:p>
                </w:tc>
                <w:tc>
                  <w:tcPr>
                    <w:tcW w:w="6939" w:type="dxa"/>
                  </w:tcPr>
                  <w:p w14:paraId="19BCF000" w14:textId="77777777" w:rsidR="007759E4" w:rsidRDefault="007759E4" w:rsidP="0008766D">
                    <w:pPr>
                      <w:spacing w:before="60" w:after="60"/>
                    </w:pPr>
                  </w:p>
                </w:tc>
              </w:tr>
              <w:tr w:rsidR="00AF0ACA" w14:paraId="494AA7C2" w14:textId="77777777" w:rsidTr="0008766D">
                <w:tc>
                  <w:tcPr>
                    <w:tcW w:w="2689" w:type="dxa"/>
                  </w:tcPr>
                  <w:p w14:paraId="164C14AC" w14:textId="77777777" w:rsidR="00AF0ACA" w:rsidRPr="00600293" w:rsidRDefault="00AF0ACA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1288705396"/>
                    <w:placeholder>
                      <w:docPart w:val="A10CFD6F8F4A4BEFB5EA3A490D0610A6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FC1CFB7" w14:textId="77777777" w:rsidR="00AF0ACA" w:rsidRDefault="00AF0ACA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50128854" w14:textId="77777777" w:rsidR="00515C55" w:rsidRDefault="00515C55" w:rsidP="00515C55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curso ↘</w:t>
              </w:r>
            </w:p>
          </w:sdtContent>
        </w:sdt>
      </w:sdtContent>
    </w:sdt>
    <w:p w14:paraId="7204E9F6" w14:textId="77777777" w:rsidR="00AF0ACA" w:rsidRDefault="00AF0ACA" w:rsidP="00AF0ACA">
      <w:pPr>
        <w:spacing w:after="80"/>
        <w:rPr>
          <w:caps/>
        </w:rPr>
      </w:pPr>
    </w:p>
    <w:p w14:paraId="41906E57" w14:textId="77777777" w:rsidR="006A6D66" w:rsidRDefault="006A6D66" w:rsidP="00AF0ACA">
      <w:pPr>
        <w:spacing w:after="80"/>
        <w:rPr>
          <w:caps/>
        </w:rPr>
      </w:pPr>
    </w:p>
    <w:p w14:paraId="5CE5CFB4" w14:textId="77777777" w:rsidR="00185132" w:rsidRPr="004C1204" w:rsidRDefault="00621189" w:rsidP="00185132">
      <w:pPr>
        <w:spacing w:after="80"/>
        <w:outlineLvl w:val="1"/>
      </w:pPr>
      <w:r>
        <w:rPr>
          <w:caps/>
        </w:rPr>
        <w:t>8</w:t>
      </w:r>
      <w:r w:rsidR="00185132">
        <w:rPr>
          <w:caps/>
        </w:rPr>
        <w:t>.3</w:t>
      </w:r>
      <w:r w:rsidR="00185132" w:rsidRPr="00893EF7">
        <w:rPr>
          <w:caps/>
        </w:rPr>
        <w:t xml:space="preserve">. </w:t>
      </w:r>
      <w:r w:rsidR="00185132">
        <w:rPr>
          <w:caps/>
        </w:rPr>
        <w:t>Peer</w:t>
      </w:r>
      <w:r w:rsidR="008C2F62">
        <w:rPr>
          <w:caps/>
        </w:rPr>
        <w:t xml:space="preserve"> </w:t>
      </w:r>
      <w:r w:rsidR="00185132">
        <w:rPr>
          <w:caps/>
        </w:rPr>
        <w:t>review</w:t>
      </w:r>
      <w:r w:rsidR="008C2F62">
        <w:rPr>
          <w:caps/>
        </w:rPr>
        <w:t>, pareceres</w:t>
      </w:r>
      <w:r w:rsidR="004C1204">
        <w:rPr>
          <w:caps/>
        </w:rPr>
        <w:t>, assessorias, consultorias</w:t>
      </w:r>
      <w:r w:rsidR="00185132">
        <w:rPr>
          <w:caps/>
        </w:rPr>
        <w:t xml:space="preserve"> e outr</w:t>
      </w:r>
      <w:r w:rsidR="003B6E72">
        <w:rPr>
          <w:caps/>
        </w:rPr>
        <w:t>a</w:t>
      </w:r>
      <w:r w:rsidR="00185132">
        <w:rPr>
          <w:caps/>
        </w:rPr>
        <w:t xml:space="preserve">s </w:t>
      </w:r>
      <w:r w:rsidR="003B6E72">
        <w:rPr>
          <w:caps/>
        </w:rPr>
        <w:t xml:space="preserve">atividades </w:t>
      </w:r>
      <w:r w:rsidR="00185132">
        <w:rPr>
          <w:caps/>
        </w:rPr>
        <w:t>técnic</w:t>
      </w:r>
      <w:r w:rsidR="003B6E72">
        <w:rPr>
          <w:caps/>
        </w:rPr>
        <w:t>a</w:t>
      </w:r>
      <w:r w:rsidR="00185132">
        <w:rPr>
          <w:caps/>
        </w:rPr>
        <w:t>s</w:t>
      </w:r>
      <w:r w:rsidR="00185132" w:rsidRPr="004C1204">
        <w:t xml:space="preserve"> </w:t>
      </w:r>
    </w:p>
    <w:sdt>
      <w:sdtPr>
        <w:id w:val="-1394500060"/>
      </w:sdtPr>
      <w:sdtEndPr>
        <w:rPr>
          <w:color w:val="7F7F7F" w:themeColor="text1" w:themeTint="80"/>
        </w:rPr>
      </w:sdtEndPr>
      <w:sdtContent>
        <w:sdt>
          <w:sdtPr>
            <w:id w:val="2075770290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4C1204" w14:paraId="1CC0D08B" w14:textId="77777777" w:rsidTr="0008766D">
                <w:tc>
                  <w:tcPr>
                    <w:tcW w:w="2689" w:type="dxa"/>
                  </w:tcPr>
                  <w:p w14:paraId="775E0CE5" w14:textId="77777777" w:rsidR="004C1204" w:rsidRDefault="004C1204" w:rsidP="0008766D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2080249971"/>
                    <w:placeholder>
                      <w:docPart w:val="A63CEC91DCA441D4B42C9EDC93F4CDF7"/>
                    </w:placeholder>
                    <w:showingPlcHdr/>
                    <w:dropDownList>
                      <w:listItem w:value="Escolher um item."/>
                      <w:listItem w:displayText="Parecer" w:value="Parecer"/>
                      <w:listItem w:displayText="Assessoria" w:value="Assessoria"/>
                      <w:listItem w:displayText="Consultoria" w:value="Consultoria"/>
                      <w:listItem w:displayText="Elaboração de projeto" w:value="Elaboração de projeto"/>
                      <w:listItem w:displayText="Relatório técnico" w:value="Relatório técnico"/>
                      <w:listItem w:displayText="Outra" w:value="Outra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E21AB98" w14:textId="77777777" w:rsidR="004C1204" w:rsidRDefault="004C1204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185132" w14:paraId="40350A65" w14:textId="77777777" w:rsidTr="0008766D">
                <w:tc>
                  <w:tcPr>
                    <w:tcW w:w="2689" w:type="dxa"/>
                  </w:tcPr>
                  <w:p w14:paraId="2C0D34BF" w14:textId="77777777" w:rsidR="00185132" w:rsidRDefault="00185132" w:rsidP="007D1397">
                    <w:pPr>
                      <w:spacing w:before="60" w:after="60"/>
                    </w:pPr>
                    <w:r>
                      <w:t xml:space="preserve">Título da atividade ou trabalho </w:t>
                    </w:r>
                  </w:p>
                </w:tc>
                <w:tc>
                  <w:tcPr>
                    <w:tcW w:w="6939" w:type="dxa"/>
                  </w:tcPr>
                  <w:p w14:paraId="11AD4B79" w14:textId="77777777" w:rsidR="00185132" w:rsidRDefault="007D1397" w:rsidP="007D1397">
                    <w:pPr>
                      <w:spacing w:before="60" w:after="60"/>
                    </w:pPr>
                    <w:r>
                      <w:t xml:space="preserve">[e.g. Assessoria </w:t>
                    </w:r>
                    <w:proofErr w:type="spellStart"/>
                    <w:r w:rsidRPr="007D1397">
                      <w:t>ad-hoc</w:t>
                    </w:r>
                    <w:proofErr w:type="spellEnd"/>
                    <w:r w:rsidRPr="007D1397">
                      <w:t xml:space="preserve"> para periódico</w:t>
                    </w:r>
                    <w:r>
                      <w:t xml:space="preserve"> </w:t>
                    </w:r>
                    <w:proofErr w:type="spellStart"/>
                    <w:r>
                      <w:t>Zootaxa</w:t>
                    </w:r>
                    <w:proofErr w:type="spellEnd"/>
                    <w:r>
                      <w:t>]</w:t>
                    </w:r>
                  </w:p>
                </w:tc>
              </w:tr>
              <w:tr w:rsidR="00C8164C" w14:paraId="60B85E99" w14:textId="77777777" w:rsidTr="0008766D">
                <w:tc>
                  <w:tcPr>
                    <w:tcW w:w="2689" w:type="dxa"/>
                  </w:tcPr>
                  <w:p w14:paraId="4DDC8953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1133243445"/>
                    <w:placeholder>
                      <w:docPart w:val="6E29C43B79114A62AC9F4C4EF4564FCF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08D1DAE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871980" w:rsidRPr="00EA4014" w14:paraId="33E497E4" w14:textId="77777777" w:rsidTr="001509E1">
                <w:tc>
                  <w:tcPr>
                    <w:tcW w:w="2689" w:type="dxa"/>
                  </w:tcPr>
                  <w:p w14:paraId="1C11EAE0" w14:textId="77777777" w:rsidR="00871980" w:rsidRDefault="00871980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806237623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1476369968"/>
                          <w:placeholder>
                            <w:docPart w:val="F879A18A94724AD0904BF378DC19FEDA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766C5E4D" w14:textId="77777777" w:rsidR="00871980" w:rsidRPr="00EA4014" w:rsidRDefault="00871980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366AA264" w14:textId="77777777" w:rsidR="00871980" w:rsidRPr="00EA4014" w:rsidRDefault="00871980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185132" w14:paraId="0E21C2BF" w14:textId="77777777" w:rsidTr="0008766D">
                <w:tc>
                  <w:tcPr>
                    <w:tcW w:w="2689" w:type="dxa"/>
                  </w:tcPr>
                  <w:p w14:paraId="63A3DD31" w14:textId="77777777" w:rsidR="00185132" w:rsidRPr="00027FD4" w:rsidRDefault="00185132" w:rsidP="0008766D">
                    <w:pPr>
                      <w:spacing w:before="60" w:after="60"/>
                    </w:pPr>
                    <w:r>
                      <w:t>Finalidade</w:t>
                    </w:r>
                  </w:p>
                </w:tc>
                <w:tc>
                  <w:tcPr>
                    <w:tcW w:w="6939" w:type="dxa"/>
                  </w:tcPr>
                  <w:p w14:paraId="20699910" w14:textId="77777777" w:rsidR="00185132" w:rsidRDefault="007D1397" w:rsidP="0008766D">
                    <w:pPr>
                      <w:spacing w:before="60" w:after="60"/>
                    </w:pPr>
                    <w:r>
                      <w:t>[e.g. avaliação de manuscrito submetido para publicação]</w:t>
                    </w:r>
                  </w:p>
                </w:tc>
              </w:tr>
              <w:tr w:rsidR="004C1204" w14:paraId="105EFA67" w14:textId="77777777" w:rsidTr="0008766D">
                <w:tc>
                  <w:tcPr>
                    <w:tcW w:w="2689" w:type="dxa"/>
                  </w:tcPr>
                  <w:p w14:paraId="4038DB40" w14:textId="77777777" w:rsidR="004C1204" w:rsidRDefault="004C1204" w:rsidP="00A66AD8">
                    <w:pPr>
                      <w:spacing w:before="60" w:after="60"/>
                    </w:pPr>
                    <w:r>
                      <w:t>Duração em meses</w:t>
                    </w:r>
                  </w:p>
                </w:tc>
                <w:tc>
                  <w:tcPr>
                    <w:tcW w:w="6939" w:type="dxa"/>
                  </w:tcPr>
                  <w:p w14:paraId="603FF320" w14:textId="77777777" w:rsidR="004C1204" w:rsidRDefault="004C1204" w:rsidP="0008766D">
                    <w:pPr>
                      <w:spacing w:before="60" w:after="60"/>
                    </w:pPr>
                  </w:p>
                </w:tc>
              </w:tr>
              <w:tr w:rsidR="004C1204" w14:paraId="304C17A4" w14:textId="77777777" w:rsidTr="0008766D">
                <w:tc>
                  <w:tcPr>
                    <w:tcW w:w="2689" w:type="dxa"/>
                  </w:tcPr>
                  <w:p w14:paraId="26B90AD9" w14:textId="77777777" w:rsidR="004C1204" w:rsidRDefault="004C1204" w:rsidP="0008766D">
                    <w:pPr>
                      <w:spacing w:before="60" w:after="60"/>
                    </w:pPr>
                    <w:r>
                      <w:t>Disponibilidade</w:t>
                    </w:r>
                  </w:p>
                </w:tc>
                <w:sdt>
                  <w:sdtPr>
                    <w:id w:val="-2142263523"/>
                    <w:placeholder>
                      <w:docPart w:val="E31343796B604320915C1CDE815DDA7F"/>
                    </w:placeholder>
                    <w:showingPlcHdr/>
                    <w:dropDownList>
                      <w:listItem w:value="Escolher um item."/>
                      <w:listItem w:displayText="Restrita / Sigilosa" w:value="Restrita / Sigilosa"/>
                      <w:listItem w:displayText="Irrestrita / Aberta" w:value="Irrestrita / Aberta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3E200F9" w14:textId="77777777" w:rsidR="004C1204" w:rsidRDefault="004C1204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185132" w14:paraId="001F6C9A" w14:textId="77777777" w:rsidTr="0008766D">
                <w:tc>
                  <w:tcPr>
                    <w:tcW w:w="2689" w:type="dxa"/>
                  </w:tcPr>
                  <w:p w14:paraId="7233B77B" w14:textId="77777777" w:rsidR="00185132" w:rsidRPr="00600293" w:rsidRDefault="00185132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-1350794637"/>
                    <w:placeholder>
                      <w:docPart w:val="25EBCACE0032454EB590DA239A1A72AF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4512DFC5" w14:textId="77777777" w:rsidR="00185132" w:rsidRDefault="00185132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5095EFDD" w14:textId="77777777" w:rsidR="00871980" w:rsidRDefault="00871980" w:rsidP="00871980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>a atividade ↘</w:t>
              </w:r>
            </w:p>
          </w:sdtContent>
        </w:sdt>
      </w:sdtContent>
    </w:sdt>
    <w:p w14:paraId="231FD9AA" w14:textId="77777777" w:rsidR="00185132" w:rsidRDefault="00185132" w:rsidP="00185132">
      <w:pPr>
        <w:spacing w:after="80"/>
        <w:rPr>
          <w:caps/>
        </w:rPr>
      </w:pPr>
    </w:p>
    <w:p w14:paraId="17EE1199" w14:textId="77777777" w:rsidR="006A6D66" w:rsidRDefault="006A6D66" w:rsidP="00185132">
      <w:pPr>
        <w:spacing w:after="80"/>
        <w:rPr>
          <w:caps/>
        </w:rPr>
      </w:pPr>
    </w:p>
    <w:p w14:paraId="2325CEF6" w14:textId="77777777" w:rsidR="009F04C6" w:rsidRPr="00185132" w:rsidRDefault="00621189" w:rsidP="009F04C6">
      <w:pPr>
        <w:spacing w:after="80"/>
        <w:outlineLvl w:val="1"/>
      </w:pPr>
      <w:r>
        <w:rPr>
          <w:caps/>
        </w:rPr>
        <w:t>8</w:t>
      </w:r>
      <w:r w:rsidR="009F04C6">
        <w:rPr>
          <w:caps/>
        </w:rPr>
        <w:t>.</w:t>
      </w:r>
      <w:r w:rsidR="007D1397">
        <w:rPr>
          <w:caps/>
        </w:rPr>
        <w:t>4</w:t>
      </w:r>
      <w:r w:rsidR="009F04C6" w:rsidRPr="00893EF7">
        <w:rPr>
          <w:caps/>
        </w:rPr>
        <w:t xml:space="preserve">. </w:t>
      </w:r>
      <w:r w:rsidR="009F04C6">
        <w:rPr>
          <w:caps/>
        </w:rPr>
        <w:t>Editoria</w:t>
      </w:r>
      <w:r w:rsidR="00185132">
        <w:rPr>
          <w:caps/>
        </w:rPr>
        <w:t xml:space="preserve"> </w:t>
      </w:r>
      <w:r w:rsidR="00185132" w:rsidRPr="00185132">
        <w:t>(e.g. membro de corpo editorial de periódico)</w:t>
      </w:r>
    </w:p>
    <w:sdt>
      <w:sdtPr>
        <w:id w:val="-1542280186"/>
      </w:sdtPr>
      <w:sdtEndPr>
        <w:rPr>
          <w:color w:val="7F7F7F" w:themeColor="text1" w:themeTint="80"/>
        </w:rPr>
      </w:sdtEndPr>
      <w:sdtContent>
        <w:sdt>
          <w:sdtPr>
            <w:id w:val="361946494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9F04C6" w14:paraId="40D6BC67" w14:textId="77777777" w:rsidTr="0008766D">
                <w:tc>
                  <w:tcPr>
                    <w:tcW w:w="2689" w:type="dxa"/>
                  </w:tcPr>
                  <w:p w14:paraId="7C816591" w14:textId="77777777" w:rsidR="009F04C6" w:rsidRDefault="009F04C6" w:rsidP="0009745D">
                    <w:pPr>
                      <w:spacing w:before="60" w:after="60"/>
                    </w:pPr>
                    <w:r>
                      <w:t xml:space="preserve">Título </w:t>
                    </w:r>
                    <w:r w:rsidR="0009745D">
                      <w:t>da atividade ou trabalho</w:t>
                    </w:r>
                  </w:p>
                </w:tc>
                <w:tc>
                  <w:tcPr>
                    <w:tcW w:w="6939" w:type="dxa"/>
                  </w:tcPr>
                  <w:p w14:paraId="0B226058" w14:textId="77777777" w:rsidR="009F04C6" w:rsidRDefault="0009745D" w:rsidP="0008766D">
                    <w:pPr>
                      <w:spacing w:before="60" w:after="60"/>
                    </w:pPr>
                    <w:r>
                      <w:t xml:space="preserve">[e.g. editor de área do periódico </w:t>
                    </w:r>
                    <w:proofErr w:type="spellStart"/>
                    <w:r>
                      <w:t>Zootaxa</w:t>
                    </w:r>
                    <w:proofErr w:type="spellEnd"/>
                    <w:r>
                      <w:t>]</w:t>
                    </w:r>
                  </w:p>
                </w:tc>
              </w:tr>
              <w:tr w:rsidR="009F04C6" w14:paraId="1C00A9C5" w14:textId="77777777" w:rsidTr="0008766D">
                <w:tc>
                  <w:tcPr>
                    <w:tcW w:w="2689" w:type="dxa"/>
                  </w:tcPr>
                  <w:p w14:paraId="09068A3F" w14:textId="77777777" w:rsidR="009F04C6" w:rsidRPr="00C8164C" w:rsidRDefault="00C8164C" w:rsidP="00C8164C">
                    <w:pPr>
                      <w:spacing w:before="60" w:after="60"/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86274230"/>
                    <w:placeholder>
                      <w:docPart w:val="E59699D74708449EAD3462319B283305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AF249A8" w14:textId="77777777" w:rsidR="009F04C6" w:rsidRDefault="009F04C6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9A3ECA" w:rsidRPr="00EA4014" w14:paraId="5D1CE4FC" w14:textId="77777777" w:rsidTr="001509E1">
                <w:tc>
                  <w:tcPr>
                    <w:tcW w:w="2689" w:type="dxa"/>
                  </w:tcPr>
                  <w:p w14:paraId="607DA815" w14:textId="77777777" w:rsidR="009A3ECA" w:rsidRDefault="009A3ECA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513114076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2097855306"/>
                          <w:placeholder>
                            <w:docPart w:val="F43EC87AF2434B36B74A9248E617F53F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4FA60C56" w14:textId="77777777" w:rsidR="009A3ECA" w:rsidRPr="00EA4014" w:rsidRDefault="009A3ECA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30342FDC" w14:textId="77777777" w:rsidR="009A3ECA" w:rsidRPr="00EA4014" w:rsidRDefault="009A3ECA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08766D" w14:paraId="7513FC04" w14:textId="77777777" w:rsidTr="0008766D">
                <w:tc>
                  <w:tcPr>
                    <w:tcW w:w="2689" w:type="dxa"/>
                  </w:tcPr>
                  <w:p w14:paraId="38897E20" w14:textId="77777777" w:rsidR="0008766D" w:rsidRPr="00600293" w:rsidRDefault="0008766D" w:rsidP="0008766D">
                    <w:pPr>
                      <w:spacing w:before="60" w:after="60"/>
                    </w:pPr>
                    <w:r>
                      <w:t>Tipo</w:t>
                    </w:r>
                  </w:p>
                </w:tc>
                <w:sdt>
                  <w:sdtPr>
                    <w:id w:val="-634246339"/>
                    <w:placeholder>
                      <w:docPart w:val="520319E138434515B6F15180088D1A7C"/>
                    </w:placeholder>
                    <w:showingPlcHdr/>
                    <w:dropDownList>
                      <w:listItem w:value="Escolher um item."/>
                      <w:listItem w:displayText="Editoração" w:value="Editoração"/>
                      <w:listItem w:displayText="Edição" w:value="Edição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DB85EA8" w14:textId="77777777" w:rsidR="0008766D" w:rsidRDefault="0008766D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08766D" w14:paraId="6C16CF7E" w14:textId="77777777" w:rsidTr="0008766D">
                <w:tc>
                  <w:tcPr>
                    <w:tcW w:w="2689" w:type="dxa"/>
                  </w:tcPr>
                  <w:p w14:paraId="1AB80D02" w14:textId="77777777" w:rsidR="0008766D" w:rsidRPr="00600293" w:rsidRDefault="0008766D" w:rsidP="0008766D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-690676405"/>
                    <w:placeholder>
                      <w:docPart w:val="FFBF1E3092A44DCD9801A9CCDB25E1BC"/>
                    </w:placeholder>
                    <w:showingPlcHdr/>
                    <w:dropDownList>
                      <w:listItem w:value="Escolher um item."/>
                      <w:listItem w:displayText="Periódico" w:value="Periódico"/>
                      <w:listItem w:displayText="Livro" w:value="Livro"/>
                      <w:listItem w:displayText="Catálogo" w:value="Catálogo"/>
                      <w:listItem w:displayText="Anais" w:value="Anais"/>
                      <w:listItem w:displayText="Coletânea" w:value="Coletânea"/>
                      <w:listItem w:displayText="Enciclopédia" w:value="Enciclopédia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1D7BA67" w14:textId="77777777" w:rsidR="0008766D" w:rsidRDefault="0008766D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9F04C6" w14:paraId="1786C3EE" w14:textId="77777777" w:rsidTr="0008766D">
                <w:tc>
                  <w:tcPr>
                    <w:tcW w:w="2689" w:type="dxa"/>
                  </w:tcPr>
                  <w:p w14:paraId="4222F8F4" w14:textId="77777777" w:rsidR="009F04C6" w:rsidRDefault="0008766D" w:rsidP="0008766D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52B57CEF" w14:textId="77777777" w:rsidR="009F04C6" w:rsidRDefault="009F04C6" w:rsidP="0008766D">
                    <w:pPr>
                      <w:spacing w:before="60" w:after="60"/>
                    </w:pPr>
                  </w:p>
                </w:tc>
              </w:tr>
              <w:tr w:rsidR="0008766D" w14:paraId="586510CF" w14:textId="77777777" w:rsidTr="0008766D">
                <w:tc>
                  <w:tcPr>
                    <w:tcW w:w="2689" w:type="dxa"/>
                  </w:tcPr>
                  <w:p w14:paraId="2817328A" w14:textId="77777777" w:rsidR="0008766D" w:rsidRDefault="0008766D" w:rsidP="0008766D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-1105495262"/>
                    <w:placeholder>
                      <w:docPart w:val="1D71DA64241246F4AAD18E0BEBFE21C9"/>
                    </w:placeholder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CFAB100" w14:textId="77777777" w:rsidR="0008766D" w:rsidRDefault="0008766D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9F04C6" w14:paraId="640FDA2F" w14:textId="77777777" w:rsidTr="0008766D">
                <w:tc>
                  <w:tcPr>
                    <w:tcW w:w="2689" w:type="dxa"/>
                  </w:tcPr>
                  <w:p w14:paraId="3842BDCD" w14:textId="77777777" w:rsidR="009F04C6" w:rsidRPr="00600293" w:rsidRDefault="009F04C6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1239297845"/>
                    <w:placeholder>
                      <w:docPart w:val="0097CA48D478421DA6BF2CAF12C6781C"/>
                    </w:placeholder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3782AD3" w14:textId="77777777" w:rsidR="009F04C6" w:rsidRDefault="009F04C6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4F322EE4" w14:textId="77777777" w:rsidR="00D47293" w:rsidRDefault="00D47293" w:rsidP="00D47293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>a atividade ↘</w:t>
              </w:r>
            </w:p>
          </w:sdtContent>
        </w:sdt>
      </w:sdtContent>
    </w:sdt>
    <w:p w14:paraId="533DB74B" w14:textId="77777777" w:rsidR="009F04C6" w:rsidRDefault="009F04C6" w:rsidP="00AF0ACA">
      <w:pPr>
        <w:spacing w:after="80"/>
        <w:rPr>
          <w:caps/>
        </w:rPr>
      </w:pPr>
    </w:p>
    <w:p w14:paraId="01ADA99E" w14:textId="77777777" w:rsidR="006A6D66" w:rsidRDefault="006A6D66" w:rsidP="00AF0ACA">
      <w:pPr>
        <w:spacing w:after="80"/>
        <w:rPr>
          <w:caps/>
        </w:rPr>
      </w:pPr>
    </w:p>
    <w:p w14:paraId="7E50BF0D" w14:textId="77777777" w:rsidR="009F04C6" w:rsidRDefault="00621189" w:rsidP="009F04C6">
      <w:pPr>
        <w:spacing w:after="80"/>
        <w:outlineLvl w:val="1"/>
        <w:rPr>
          <w:caps/>
        </w:rPr>
      </w:pPr>
      <w:r>
        <w:rPr>
          <w:caps/>
        </w:rPr>
        <w:t>8</w:t>
      </w:r>
      <w:r w:rsidR="009F04C6">
        <w:rPr>
          <w:caps/>
        </w:rPr>
        <w:t>.</w:t>
      </w:r>
      <w:r w:rsidR="006C26E2">
        <w:rPr>
          <w:caps/>
        </w:rPr>
        <w:t>5</w:t>
      </w:r>
      <w:r w:rsidR="009F04C6" w:rsidRPr="00893EF7">
        <w:rPr>
          <w:caps/>
        </w:rPr>
        <w:t xml:space="preserve">. </w:t>
      </w:r>
      <w:r w:rsidR="0008766D">
        <w:rPr>
          <w:caps/>
        </w:rPr>
        <w:t xml:space="preserve">Organização de evento </w:t>
      </w:r>
      <w:r w:rsidR="0008766D" w:rsidRPr="0008766D">
        <w:t>(</w:t>
      </w:r>
      <w:r w:rsidR="0008766D">
        <w:t>e.g. ciclo de palestras, encontro</w:t>
      </w:r>
      <w:r w:rsidR="00A66AD8">
        <w:t>, exposição</w:t>
      </w:r>
      <w:r w:rsidR="0008766D" w:rsidRPr="0008766D">
        <w:t>)</w:t>
      </w:r>
    </w:p>
    <w:sdt>
      <w:sdtPr>
        <w:id w:val="566537833"/>
      </w:sdtPr>
      <w:sdtEndPr>
        <w:rPr>
          <w:color w:val="7F7F7F" w:themeColor="text1" w:themeTint="80"/>
        </w:rPr>
      </w:sdtEndPr>
      <w:sdtContent>
        <w:sdt>
          <w:sdtPr>
            <w:id w:val="-482855750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9F04C6" w14:paraId="574A0EE5" w14:textId="77777777" w:rsidTr="0008766D">
                <w:tc>
                  <w:tcPr>
                    <w:tcW w:w="2689" w:type="dxa"/>
                  </w:tcPr>
                  <w:p w14:paraId="7ABE5FD1" w14:textId="77777777" w:rsidR="009F04C6" w:rsidRDefault="009F04C6" w:rsidP="0008766D">
                    <w:pPr>
                      <w:spacing w:before="60" w:after="60"/>
                    </w:pPr>
                    <w:r>
                      <w:t xml:space="preserve">Título do </w:t>
                    </w:r>
                    <w:r w:rsidR="0008766D">
                      <w:t>evento</w:t>
                    </w:r>
                  </w:p>
                </w:tc>
                <w:tc>
                  <w:tcPr>
                    <w:tcW w:w="6939" w:type="dxa"/>
                  </w:tcPr>
                  <w:p w14:paraId="746EBCB3" w14:textId="77777777" w:rsidR="009F04C6" w:rsidRDefault="009F04C6" w:rsidP="0008766D">
                    <w:pPr>
                      <w:spacing w:before="60" w:after="60"/>
                    </w:pPr>
                  </w:p>
                </w:tc>
              </w:tr>
              <w:tr w:rsidR="009F04C6" w14:paraId="13F10D71" w14:textId="77777777" w:rsidTr="0008766D">
                <w:tc>
                  <w:tcPr>
                    <w:tcW w:w="2689" w:type="dxa"/>
                  </w:tcPr>
                  <w:p w14:paraId="4F2A485F" w14:textId="77777777" w:rsidR="009F04C6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1208489022"/>
                    <w:placeholder>
                      <w:docPart w:val="6B27C39F8D0F48558636D5933087AE4F"/>
                    </w:placeholder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42754E8" w14:textId="77777777" w:rsidR="009F04C6" w:rsidRDefault="009F04C6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9A3ECA" w:rsidRPr="00EA4014" w14:paraId="02E3712B" w14:textId="77777777" w:rsidTr="001509E1">
                <w:tc>
                  <w:tcPr>
                    <w:tcW w:w="2689" w:type="dxa"/>
                  </w:tcPr>
                  <w:p w14:paraId="219D74A1" w14:textId="77777777" w:rsidR="009A3ECA" w:rsidRDefault="009A3ECA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1071695512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695580025"/>
                          <w:placeholder>
                            <w:docPart w:val="7A45FBC6BE9343438902A30953A2962C"/>
                          </w:placeholder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30901064" w14:textId="77777777" w:rsidR="009A3ECA" w:rsidRPr="00EA4014" w:rsidRDefault="009A3ECA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21D1A63F" w14:textId="77777777" w:rsidR="009A3ECA" w:rsidRPr="00EA4014" w:rsidRDefault="009A3ECA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A66AD8" w14:paraId="7FD9332C" w14:textId="77777777" w:rsidTr="00EC1BA5">
                <w:tc>
                  <w:tcPr>
                    <w:tcW w:w="2689" w:type="dxa"/>
                  </w:tcPr>
                  <w:p w14:paraId="6A792D86" w14:textId="77777777" w:rsidR="00A66AD8" w:rsidRPr="00600293" w:rsidRDefault="00A66AD8" w:rsidP="00EC1BA5">
                    <w:pPr>
                      <w:spacing w:before="60" w:after="60"/>
                    </w:pPr>
                    <w:r>
                      <w:t>Tipo</w:t>
                    </w:r>
                  </w:p>
                </w:tc>
                <w:sdt>
                  <w:sdtPr>
                    <w:id w:val="-1026013954"/>
                    <w:placeholder>
                      <w:docPart w:val="E569ABCD95774C88B0CAF583CDE1E459"/>
                    </w:placeholder>
                    <w:showingPlcHdr/>
                    <w:dropDownList>
                      <w:listItem w:value="Escolher um item."/>
                      <w:listItem w:displayText="Congresso" w:value="Congresso"/>
                      <w:listItem w:displayText="Exposição" w:value="Exposição"/>
                      <w:listItem w:displayText="Concurso" w:value="Concurso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45D462A5" w14:textId="77777777" w:rsidR="00A66AD8" w:rsidRDefault="00A66AD8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A66AD8" w14:paraId="0A83AEDA" w14:textId="77777777" w:rsidTr="00EC1BA5">
                <w:tc>
                  <w:tcPr>
                    <w:tcW w:w="2689" w:type="dxa"/>
                  </w:tcPr>
                  <w:p w14:paraId="4A8D1A04" w14:textId="77777777" w:rsidR="00A66AD8" w:rsidRPr="00600293" w:rsidRDefault="00A66AD8" w:rsidP="00EC1BA5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-233156605"/>
                    <w:showingPlcHdr/>
                    <w:dropDownList>
                      <w:listItem w:value="Escolher um item."/>
                      <w:listItem w:displayText="Organização" w:value="Organização"/>
                      <w:listItem w:displayText="Curadoria" w:value="Curadoria"/>
                      <w:listItem w:displayText="Montagem" w:value="Montagem"/>
                      <w:listItem w:displayText="Museografia" w:value="Museografia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22BEF2F" w14:textId="77777777" w:rsidR="00A66AD8" w:rsidRDefault="00A66AD8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9F04C6" w14:paraId="713ABAA2" w14:textId="77777777" w:rsidTr="0008766D">
                <w:tc>
                  <w:tcPr>
                    <w:tcW w:w="2689" w:type="dxa"/>
                  </w:tcPr>
                  <w:p w14:paraId="78D78D53" w14:textId="77777777" w:rsidR="009F04C6" w:rsidRDefault="00A66AD8" w:rsidP="0008766D">
                    <w:pPr>
                      <w:spacing w:before="60" w:after="60"/>
                    </w:pPr>
                    <w:r>
                      <w:t>Duração em dias</w:t>
                    </w:r>
                  </w:p>
                </w:tc>
                <w:tc>
                  <w:tcPr>
                    <w:tcW w:w="6939" w:type="dxa"/>
                  </w:tcPr>
                  <w:p w14:paraId="0055A8D6" w14:textId="77777777" w:rsidR="009F04C6" w:rsidRDefault="009F04C6" w:rsidP="0008766D">
                    <w:pPr>
                      <w:spacing w:before="60" w:after="60"/>
                    </w:pPr>
                  </w:p>
                </w:tc>
              </w:tr>
              <w:tr w:rsidR="00A66AD8" w14:paraId="120932A8" w14:textId="77777777" w:rsidTr="00EC1BA5">
                <w:tc>
                  <w:tcPr>
                    <w:tcW w:w="2689" w:type="dxa"/>
                  </w:tcPr>
                  <w:p w14:paraId="7516CF16" w14:textId="77777777" w:rsidR="00A66AD8" w:rsidRPr="00600293" w:rsidRDefault="00A66AD8" w:rsidP="00EC1BA5">
                    <w:pPr>
                      <w:spacing w:before="60" w:after="60"/>
                    </w:pPr>
                    <w:r>
                      <w:t>Itinerante</w:t>
                    </w:r>
                  </w:p>
                </w:tc>
                <w:sdt>
                  <w:sdtPr>
                    <w:id w:val="-1367277233"/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7137F59" w14:textId="77777777" w:rsidR="00A66AD8" w:rsidRDefault="00A66AD8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A66AD8" w14:paraId="7F3A4375" w14:textId="77777777" w:rsidTr="00EC1BA5">
                <w:tc>
                  <w:tcPr>
                    <w:tcW w:w="2689" w:type="dxa"/>
                  </w:tcPr>
                  <w:p w14:paraId="05E908CA" w14:textId="77777777" w:rsidR="00A66AD8" w:rsidRPr="00600293" w:rsidRDefault="00A66AD8" w:rsidP="00EC1BA5">
                    <w:pPr>
                      <w:spacing w:before="60" w:after="60"/>
                    </w:pPr>
                    <w:r>
                      <w:t>Disponibilidade de catálogo do evento</w:t>
                    </w:r>
                  </w:p>
                </w:tc>
                <w:sdt>
                  <w:sdtPr>
                    <w:id w:val="1959830832"/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802D1DF" w14:textId="77777777" w:rsidR="00A66AD8" w:rsidRDefault="00A66AD8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9F04C6" w14:paraId="1F010475" w14:textId="77777777" w:rsidTr="0008766D">
                <w:tc>
                  <w:tcPr>
                    <w:tcW w:w="2689" w:type="dxa"/>
                  </w:tcPr>
                  <w:p w14:paraId="793ACB79" w14:textId="77777777" w:rsidR="009F04C6" w:rsidRPr="00027FD4" w:rsidRDefault="00A66AD8" w:rsidP="0008766D">
                    <w:pPr>
                      <w:spacing w:before="60" w:after="60"/>
                    </w:pPr>
                    <w:r>
                      <w:t xml:space="preserve">Local </w:t>
                    </w:r>
                    <w:r w:rsidR="00B8298C">
                      <w:t xml:space="preserve">(sede) </w:t>
                    </w:r>
                    <w:r>
                      <w:t>do evento</w:t>
                    </w:r>
                  </w:p>
                </w:tc>
                <w:tc>
                  <w:tcPr>
                    <w:tcW w:w="6939" w:type="dxa"/>
                  </w:tcPr>
                  <w:p w14:paraId="5F9CD76B" w14:textId="77777777" w:rsidR="009F04C6" w:rsidRDefault="00B8298C" w:rsidP="0008766D">
                    <w:pPr>
                      <w:spacing w:before="60" w:after="60"/>
                    </w:pPr>
                    <w:r>
                      <w:t>[e.g. Universidade de São Paulo]</w:t>
                    </w:r>
                  </w:p>
                </w:tc>
              </w:tr>
              <w:tr w:rsidR="00B8298C" w14:paraId="053E9268" w14:textId="77777777" w:rsidTr="0008766D">
                <w:tc>
                  <w:tcPr>
                    <w:tcW w:w="2689" w:type="dxa"/>
                  </w:tcPr>
                  <w:p w14:paraId="0514B527" w14:textId="77777777" w:rsidR="00B8298C" w:rsidRDefault="00B8298C" w:rsidP="0008766D">
                    <w:pPr>
                      <w:spacing w:before="60" w:after="60"/>
                    </w:pPr>
                    <w:r>
                      <w:t>Cidade</w:t>
                    </w:r>
                  </w:p>
                </w:tc>
                <w:tc>
                  <w:tcPr>
                    <w:tcW w:w="6939" w:type="dxa"/>
                  </w:tcPr>
                  <w:p w14:paraId="067658F0" w14:textId="77777777" w:rsidR="00B8298C" w:rsidRDefault="00B8298C" w:rsidP="0008766D">
                    <w:pPr>
                      <w:spacing w:before="60" w:after="60"/>
                    </w:pPr>
                  </w:p>
                </w:tc>
              </w:tr>
              <w:tr w:rsidR="00B8298C" w14:paraId="1DE93CEC" w14:textId="77777777" w:rsidTr="0008766D">
                <w:tc>
                  <w:tcPr>
                    <w:tcW w:w="2689" w:type="dxa"/>
                  </w:tcPr>
                  <w:p w14:paraId="4C83617E" w14:textId="77777777" w:rsidR="00B8298C" w:rsidRDefault="00B8298C" w:rsidP="0008766D">
                    <w:pPr>
                      <w:spacing w:before="60" w:after="60"/>
                    </w:pPr>
                    <w:r>
                      <w:t>País</w:t>
                    </w:r>
                  </w:p>
                </w:tc>
                <w:tc>
                  <w:tcPr>
                    <w:tcW w:w="6939" w:type="dxa"/>
                  </w:tcPr>
                  <w:p w14:paraId="67400413" w14:textId="77777777" w:rsidR="00B8298C" w:rsidRDefault="00B8298C" w:rsidP="0008766D">
                    <w:pPr>
                      <w:spacing w:before="60" w:after="60"/>
                    </w:pPr>
                  </w:p>
                </w:tc>
              </w:tr>
              <w:tr w:rsidR="009F04C6" w14:paraId="38D62955" w14:textId="77777777" w:rsidTr="0008766D">
                <w:tc>
                  <w:tcPr>
                    <w:tcW w:w="2689" w:type="dxa"/>
                  </w:tcPr>
                  <w:p w14:paraId="17D2F26B" w14:textId="77777777" w:rsidR="009F04C6" w:rsidRPr="00600293" w:rsidRDefault="009F04C6" w:rsidP="0008766D">
                    <w:pPr>
                      <w:spacing w:before="60" w:after="60"/>
                    </w:pPr>
                    <w:r>
                      <w:t>Linha de pesquisa</w:t>
                    </w:r>
                    <w:r w:rsidR="008C4B0A">
                      <w:t xml:space="preserve"> do PPG</w:t>
                    </w:r>
                  </w:p>
                </w:tc>
                <w:sdt>
                  <w:sdtPr>
                    <w:id w:val="-521478695"/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2AAADB1" w14:textId="77777777" w:rsidR="009F04C6" w:rsidRDefault="009F04C6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0AFC670B" w14:textId="77777777" w:rsidR="009159B2" w:rsidRDefault="009159B2" w:rsidP="009159B2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evento ↘</w:t>
              </w:r>
            </w:p>
          </w:sdtContent>
        </w:sdt>
      </w:sdtContent>
    </w:sdt>
    <w:p w14:paraId="1009B736" w14:textId="77777777" w:rsidR="009F04C6" w:rsidRDefault="009F04C6" w:rsidP="009F04C6">
      <w:pPr>
        <w:spacing w:after="80"/>
        <w:rPr>
          <w:caps/>
        </w:rPr>
      </w:pPr>
    </w:p>
    <w:p w14:paraId="5FC65E85" w14:textId="77777777" w:rsidR="006A6D66" w:rsidRDefault="006A6D66" w:rsidP="009F04C6">
      <w:pPr>
        <w:spacing w:after="80"/>
        <w:rPr>
          <w:caps/>
        </w:rPr>
      </w:pPr>
    </w:p>
    <w:p w14:paraId="5824EE3B" w14:textId="77777777" w:rsidR="00801600" w:rsidRDefault="00621189" w:rsidP="00801600">
      <w:pPr>
        <w:spacing w:after="80"/>
        <w:outlineLvl w:val="1"/>
        <w:rPr>
          <w:caps/>
        </w:rPr>
      </w:pPr>
      <w:r>
        <w:rPr>
          <w:caps/>
        </w:rPr>
        <w:t>8</w:t>
      </w:r>
      <w:r w:rsidR="00801600">
        <w:rPr>
          <w:caps/>
        </w:rPr>
        <w:t>.6</w:t>
      </w:r>
      <w:r w:rsidR="00801600" w:rsidRPr="00893EF7">
        <w:rPr>
          <w:caps/>
        </w:rPr>
        <w:t xml:space="preserve">. </w:t>
      </w:r>
      <w:r w:rsidR="00801600">
        <w:rPr>
          <w:caps/>
        </w:rPr>
        <w:t>Participação em programa de rádio, tv, internet</w:t>
      </w:r>
    </w:p>
    <w:sdt>
      <w:sdtPr>
        <w:id w:val="-712030145"/>
      </w:sdtPr>
      <w:sdtEndPr>
        <w:rPr>
          <w:color w:val="7F7F7F" w:themeColor="text1" w:themeTint="80"/>
        </w:rPr>
      </w:sdtEndPr>
      <w:sdtContent>
        <w:sdt>
          <w:sdtPr>
            <w:id w:val="-1350792208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801600" w14:paraId="17397296" w14:textId="77777777" w:rsidTr="00EC1BA5">
                <w:tc>
                  <w:tcPr>
                    <w:tcW w:w="2689" w:type="dxa"/>
                  </w:tcPr>
                  <w:p w14:paraId="1BD42614" w14:textId="77777777" w:rsidR="00801600" w:rsidRDefault="00801600" w:rsidP="00801600">
                    <w:pPr>
                      <w:spacing w:before="60" w:after="60"/>
                    </w:pPr>
                    <w:r>
                      <w:t>Título do programa</w:t>
                    </w:r>
                  </w:p>
                </w:tc>
                <w:tc>
                  <w:tcPr>
                    <w:tcW w:w="6939" w:type="dxa"/>
                  </w:tcPr>
                  <w:p w14:paraId="34C57C2C" w14:textId="77777777" w:rsidR="00801600" w:rsidRDefault="00801600" w:rsidP="00EC1BA5">
                    <w:pPr>
                      <w:spacing w:before="60" w:after="60"/>
                    </w:pPr>
                  </w:p>
                </w:tc>
              </w:tr>
              <w:tr w:rsidR="00C8164C" w14:paraId="5ECB8A4E" w14:textId="77777777" w:rsidTr="00EC1BA5">
                <w:tc>
                  <w:tcPr>
                    <w:tcW w:w="2689" w:type="dxa"/>
                  </w:tcPr>
                  <w:p w14:paraId="11EDACBA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1102069128"/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60812F1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CA3994" w:rsidRPr="00EA4014" w14:paraId="38CC4A40" w14:textId="77777777" w:rsidTr="001509E1">
                <w:tc>
                  <w:tcPr>
                    <w:tcW w:w="2689" w:type="dxa"/>
                  </w:tcPr>
                  <w:p w14:paraId="4185BB9C" w14:textId="77777777" w:rsidR="00CA3994" w:rsidRDefault="00CA3994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803617039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1830640640"/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427B3161" w14:textId="77777777" w:rsidR="00CA3994" w:rsidRPr="00EA4014" w:rsidRDefault="00CA3994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0B222AB0" w14:textId="77777777" w:rsidR="00CA3994" w:rsidRPr="00EA4014" w:rsidRDefault="00CA3994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801600" w14:paraId="07D90876" w14:textId="77777777" w:rsidTr="00EC1BA5">
                <w:tc>
                  <w:tcPr>
                    <w:tcW w:w="2689" w:type="dxa"/>
                  </w:tcPr>
                  <w:p w14:paraId="10494874" w14:textId="77777777" w:rsidR="00801600" w:rsidRPr="00600293" w:rsidRDefault="00801600" w:rsidP="00EC1BA5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sdt>
                  <w:sdtPr>
                    <w:id w:val="2029526645"/>
                    <w:showingPlcHdr/>
                    <w:dropDownList>
                      <w:listItem w:value="Escolher um item."/>
                      <w:listItem w:displayText="Entrevista" w:value="Entrevista"/>
                      <w:listItem w:displayText="Mesa redonda" w:value="Mesa redonda"/>
                      <w:listItem w:displayText="Comentário" w:value="Comentário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66D3D64" w14:textId="77777777" w:rsidR="00801600" w:rsidRDefault="00801600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801600" w14:paraId="722BA895" w14:textId="77777777" w:rsidTr="00EC1BA5">
                <w:tc>
                  <w:tcPr>
                    <w:tcW w:w="2689" w:type="dxa"/>
                  </w:tcPr>
                  <w:p w14:paraId="2C265642" w14:textId="77777777" w:rsidR="00801600" w:rsidRDefault="00957B85" w:rsidP="00957B85">
                    <w:pPr>
                      <w:spacing w:before="60" w:after="60"/>
                    </w:pPr>
                    <w:r>
                      <w:t>Emissora / Canal</w:t>
                    </w:r>
                  </w:p>
                </w:tc>
                <w:tc>
                  <w:tcPr>
                    <w:tcW w:w="6939" w:type="dxa"/>
                  </w:tcPr>
                  <w:p w14:paraId="55C7EF14" w14:textId="77777777" w:rsidR="00801600" w:rsidRDefault="00801600" w:rsidP="00EC1BA5">
                    <w:pPr>
                      <w:spacing w:before="60" w:after="60"/>
                    </w:pPr>
                  </w:p>
                </w:tc>
              </w:tr>
              <w:tr w:rsidR="00957B85" w14:paraId="32BDD678" w14:textId="77777777" w:rsidTr="00EC1BA5">
                <w:tc>
                  <w:tcPr>
                    <w:tcW w:w="2689" w:type="dxa"/>
                  </w:tcPr>
                  <w:p w14:paraId="0FEF3F90" w14:textId="77777777" w:rsidR="00957B85" w:rsidRPr="00E30018" w:rsidRDefault="00957B85" w:rsidP="00957B85">
                    <w:pPr>
                      <w:spacing w:before="60" w:after="60"/>
                    </w:pPr>
                    <w:r>
                      <w:t>Data</w:t>
                    </w:r>
                  </w:p>
                </w:tc>
                <w:sdt>
                  <w:sdtPr>
                    <w:id w:val="1977030934"/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8662C49" w14:textId="77777777" w:rsidR="00957B85" w:rsidRDefault="00957B85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801600" w14:paraId="29C556FE" w14:textId="77777777" w:rsidTr="00EC1BA5">
                <w:tc>
                  <w:tcPr>
                    <w:tcW w:w="2689" w:type="dxa"/>
                  </w:tcPr>
                  <w:p w14:paraId="37D98D4A" w14:textId="77777777" w:rsidR="00801600" w:rsidRPr="00027FD4" w:rsidRDefault="00957B85" w:rsidP="00EC1BA5">
                    <w:pPr>
                      <w:spacing w:before="60" w:after="60"/>
                    </w:pPr>
                    <w:r>
                      <w:t>Duração em minutos</w:t>
                    </w:r>
                  </w:p>
                </w:tc>
                <w:tc>
                  <w:tcPr>
                    <w:tcW w:w="6939" w:type="dxa"/>
                  </w:tcPr>
                  <w:p w14:paraId="300E259A" w14:textId="77777777" w:rsidR="00801600" w:rsidRDefault="00801600" w:rsidP="00EC1BA5">
                    <w:pPr>
                      <w:spacing w:before="60" w:after="60"/>
                    </w:pPr>
                  </w:p>
                </w:tc>
              </w:tr>
              <w:tr w:rsidR="00801600" w14:paraId="0DBF8871" w14:textId="77777777" w:rsidTr="00EC1BA5">
                <w:tc>
                  <w:tcPr>
                    <w:tcW w:w="2689" w:type="dxa"/>
                  </w:tcPr>
                  <w:p w14:paraId="12A72425" w14:textId="77777777" w:rsidR="00801600" w:rsidRPr="00600293" w:rsidRDefault="00801600" w:rsidP="00EC1BA5">
                    <w:pPr>
                      <w:spacing w:before="60" w:after="60"/>
                    </w:pPr>
                    <w:r>
                      <w:t>Linha de pesquisa do PPG</w:t>
                    </w:r>
                  </w:p>
                </w:tc>
                <w:sdt>
                  <w:sdtPr>
                    <w:id w:val="1223956943"/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31225910" w14:textId="77777777" w:rsidR="00801600" w:rsidRDefault="00801600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07E2116C" w14:textId="77777777" w:rsidR="00CA3994" w:rsidRDefault="00CA3994" w:rsidP="00CA3994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 w:rsidR="002E147C">
                <w:rPr>
                  <w:color w:val="7F7F7F" w:themeColor="text1" w:themeTint="80"/>
                </w:rPr>
                <w:t>a</w:t>
              </w:r>
              <w:r>
                <w:rPr>
                  <w:color w:val="7F7F7F" w:themeColor="text1" w:themeTint="80"/>
                </w:rPr>
                <w:t xml:space="preserve"> </w:t>
              </w:r>
              <w:r w:rsidR="002E147C">
                <w:rPr>
                  <w:color w:val="7F7F7F" w:themeColor="text1" w:themeTint="80"/>
                </w:rPr>
                <w:t xml:space="preserve">participação </w:t>
              </w:r>
              <w:r>
                <w:rPr>
                  <w:color w:val="7F7F7F" w:themeColor="text1" w:themeTint="80"/>
                </w:rPr>
                <w:t>↘</w:t>
              </w:r>
            </w:p>
          </w:sdtContent>
        </w:sdt>
      </w:sdtContent>
    </w:sdt>
    <w:p w14:paraId="06C322D2" w14:textId="77777777" w:rsidR="006A6D66" w:rsidRDefault="006A6D66" w:rsidP="00801600">
      <w:pPr>
        <w:spacing w:after="80"/>
        <w:rPr>
          <w:caps/>
        </w:rPr>
      </w:pPr>
    </w:p>
    <w:p w14:paraId="071B89D1" w14:textId="77777777" w:rsidR="0008766D" w:rsidRDefault="00621189" w:rsidP="0008766D">
      <w:pPr>
        <w:spacing w:after="80"/>
        <w:outlineLvl w:val="1"/>
        <w:rPr>
          <w:caps/>
        </w:rPr>
      </w:pPr>
      <w:r>
        <w:rPr>
          <w:caps/>
        </w:rPr>
        <w:t>8</w:t>
      </w:r>
      <w:r w:rsidR="0008766D">
        <w:rPr>
          <w:caps/>
        </w:rPr>
        <w:t>.</w:t>
      </w:r>
      <w:r w:rsidR="00801600">
        <w:rPr>
          <w:caps/>
        </w:rPr>
        <w:t>7</w:t>
      </w:r>
      <w:r w:rsidR="0008766D" w:rsidRPr="00893EF7">
        <w:rPr>
          <w:caps/>
        </w:rPr>
        <w:t xml:space="preserve">. </w:t>
      </w:r>
      <w:r w:rsidR="0008766D">
        <w:rPr>
          <w:caps/>
        </w:rPr>
        <w:t>Desenvolvimento de material didático</w:t>
      </w:r>
    </w:p>
    <w:sdt>
      <w:sdtPr>
        <w:id w:val="-1862738302"/>
      </w:sdtPr>
      <w:sdtEndPr>
        <w:rPr>
          <w:color w:val="7F7F7F" w:themeColor="text1" w:themeTint="80"/>
        </w:rPr>
      </w:sdtEndPr>
      <w:sdtContent>
        <w:sdt>
          <w:sdtPr>
            <w:id w:val="-1140957208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08766D" w14:paraId="1CDCE361" w14:textId="77777777" w:rsidTr="0008766D">
                <w:tc>
                  <w:tcPr>
                    <w:tcW w:w="2689" w:type="dxa"/>
                  </w:tcPr>
                  <w:p w14:paraId="4682BAE4" w14:textId="77777777" w:rsidR="0008766D" w:rsidRDefault="0008766D" w:rsidP="0008766D">
                    <w:pPr>
                      <w:spacing w:before="60" w:after="60"/>
                    </w:pPr>
                    <w:r>
                      <w:t>Título do trabalho</w:t>
                    </w:r>
                  </w:p>
                </w:tc>
                <w:tc>
                  <w:tcPr>
                    <w:tcW w:w="6939" w:type="dxa"/>
                  </w:tcPr>
                  <w:p w14:paraId="20489DDD" w14:textId="77777777" w:rsidR="0008766D" w:rsidRDefault="0008766D" w:rsidP="0008766D">
                    <w:pPr>
                      <w:spacing w:before="60" w:after="60"/>
                    </w:pPr>
                  </w:p>
                </w:tc>
              </w:tr>
              <w:tr w:rsidR="00C8164C" w14:paraId="5F66E0BA" w14:textId="77777777" w:rsidTr="0008766D">
                <w:tc>
                  <w:tcPr>
                    <w:tcW w:w="2689" w:type="dxa"/>
                  </w:tcPr>
                  <w:p w14:paraId="610BCDA3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212236122"/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CDCD868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2E147C" w:rsidRPr="00EA4014" w14:paraId="341AFA8F" w14:textId="77777777" w:rsidTr="001509E1">
                <w:tc>
                  <w:tcPr>
                    <w:tcW w:w="2689" w:type="dxa"/>
                  </w:tcPr>
                  <w:p w14:paraId="08C81C56" w14:textId="77777777" w:rsidR="002E147C" w:rsidRDefault="002E147C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2102787825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290517774"/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7FF3BDC5" w14:textId="77777777" w:rsidR="002E147C" w:rsidRPr="00EA4014" w:rsidRDefault="002E147C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44C4270D" w14:textId="77777777" w:rsidR="002E147C" w:rsidRPr="00EA4014" w:rsidRDefault="002E147C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08766D" w14:paraId="3BB91986" w14:textId="77777777" w:rsidTr="0008766D">
                <w:tc>
                  <w:tcPr>
                    <w:tcW w:w="2689" w:type="dxa"/>
                  </w:tcPr>
                  <w:p w14:paraId="0A0B1BD1" w14:textId="77777777" w:rsidR="0008766D" w:rsidRDefault="0008766D" w:rsidP="0008766D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tc>
                  <w:tcPr>
                    <w:tcW w:w="6939" w:type="dxa"/>
                  </w:tcPr>
                  <w:p w14:paraId="6736C890" w14:textId="77777777" w:rsidR="0008766D" w:rsidRDefault="0008766D" w:rsidP="0008766D">
                    <w:pPr>
                      <w:spacing w:before="60" w:after="60"/>
                    </w:pPr>
                  </w:p>
                </w:tc>
              </w:tr>
              <w:tr w:rsidR="0008766D" w14:paraId="44A83B7D" w14:textId="77777777" w:rsidTr="0008766D">
                <w:tc>
                  <w:tcPr>
                    <w:tcW w:w="2689" w:type="dxa"/>
                  </w:tcPr>
                  <w:p w14:paraId="47150205" w14:textId="77777777" w:rsidR="0008766D" w:rsidRPr="00027FD4" w:rsidRDefault="0008766D" w:rsidP="0008766D">
                    <w:pPr>
                      <w:spacing w:before="60" w:after="60"/>
                    </w:pPr>
                    <w:r>
                      <w:t>Finalidade</w:t>
                    </w:r>
                  </w:p>
                </w:tc>
                <w:tc>
                  <w:tcPr>
                    <w:tcW w:w="6939" w:type="dxa"/>
                  </w:tcPr>
                  <w:p w14:paraId="0BFB5994" w14:textId="77777777" w:rsidR="0008766D" w:rsidRDefault="0008766D" w:rsidP="0008766D">
                    <w:pPr>
                      <w:spacing w:before="60" w:after="60"/>
                    </w:pPr>
                  </w:p>
                </w:tc>
              </w:tr>
              <w:tr w:rsidR="0008766D" w14:paraId="1BCEA902" w14:textId="77777777" w:rsidTr="0008766D">
                <w:tc>
                  <w:tcPr>
                    <w:tcW w:w="2689" w:type="dxa"/>
                  </w:tcPr>
                  <w:p w14:paraId="04FEF125" w14:textId="77777777" w:rsidR="0008766D" w:rsidRPr="00600293" w:rsidRDefault="0008766D" w:rsidP="0008766D">
                    <w:pPr>
                      <w:spacing w:before="60" w:after="60"/>
                    </w:pPr>
                    <w:r>
                      <w:t>Linha de pesquisa do PPG</w:t>
                    </w:r>
                  </w:p>
                </w:tc>
                <w:sdt>
                  <w:sdtPr>
                    <w:id w:val="527459233"/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4375DDE6" w14:textId="77777777" w:rsidR="0008766D" w:rsidRDefault="0008766D" w:rsidP="0008766D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62366D25" w14:textId="77777777" w:rsidR="002E147C" w:rsidRDefault="002E147C" w:rsidP="002E147C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material ↘</w:t>
              </w:r>
            </w:p>
          </w:sdtContent>
        </w:sdt>
      </w:sdtContent>
    </w:sdt>
    <w:p w14:paraId="5D05FFDA" w14:textId="77777777" w:rsidR="008738F2" w:rsidRDefault="008738F2" w:rsidP="008738F2">
      <w:pPr>
        <w:rPr>
          <w:caps/>
        </w:rPr>
      </w:pPr>
    </w:p>
    <w:p w14:paraId="4A353F1D" w14:textId="77777777" w:rsidR="007A1E0E" w:rsidRDefault="00621189" w:rsidP="007A1E0E">
      <w:pPr>
        <w:spacing w:after="80"/>
        <w:outlineLvl w:val="1"/>
        <w:rPr>
          <w:caps/>
        </w:rPr>
      </w:pPr>
      <w:r>
        <w:rPr>
          <w:caps/>
        </w:rPr>
        <w:t>8</w:t>
      </w:r>
      <w:r w:rsidR="007A1E0E">
        <w:rPr>
          <w:caps/>
        </w:rPr>
        <w:t>.8</w:t>
      </w:r>
      <w:r w:rsidR="007A1E0E" w:rsidRPr="00893EF7">
        <w:rPr>
          <w:caps/>
        </w:rPr>
        <w:t xml:space="preserve">. </w:t>
      </w:r>
      <w:r w:rsidR="007A1E0E">
        <w:rPr>
          <w:caps/>
        </w:rPr>
        <w:t>Relatório de pesquisa</w:t>
      </w:r>
    </w:p>
    <w:sdt>
      <w:sdtPr>
        <w:id w:val="1582557974"/>
      </w:sdtPr>
      <w:sdtEndPr>
        <w:rPr>
          <w:color w:val="7F7F7F" w:themeColor="text1" w:themeTint="80"/>
        </w:rPr>
      </w:sdtEndPr>
      <w:sdtContent>
        <w:sdt>
          <w:sdtPr>
            <w:id w:val="1149793466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7A1E0E" w14:paraId="33B98A4E" w14:textId="77777777" w:rsidTr="00EC1BA5">
                <w:tc>
                  <w:tcPr>
                    <w:tcW w:w="2689" w:type="dxa"/>
                  </w:tcPr>
                  <w:p w14:paraId="77C30B1B" w14:textId="77777777" w:rsidR="007A1E0E" w:rsidRDefault="007A1E0E" w:rsidP="00EC1BA5">
                    <w:pPr>
                      <w:spacing w:before="60" w:after="60"/>
                    </w:pPr>
                    <w:r>
                      <w:t>Título do trabalho</w:t>
                    </w:r>
                  </w:p>
                </w:tc>
                <w:tc>
                  <w:tcPr>
                    <w:tcW w:w="6939" w:type="dxa"/>
                  </w:tcPr>
                  <w:p w14:paraId="108E0745" w14:textId="77777777" w:rsidR="007A1E0E" w:rsidRDefault="007A1E0E" w:rsidP="00EC1BA5">
                    <w:pPr>
                      <w:spacing w:before="60" w:after="60"/>
                    </w:pPr>
                  </w:p>
                </w:tc>
              </w:tr>
              <w:tr w:rsidR="00C8164C" w14:paraId="2C7BC0FA" w14:textId="77777777" w:rsidTr="00EC1BA5">
                <w:tc>
                  <w:tcPr>
                    <w:tcW w:w="2689" w:type="dxa"/>
                  </w:tcPr>
                  <w:p w14:paraId="6FFB9A90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1817868190"/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22658A6A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443B10" w:rsidRPr="00EA4014" w14:paraId="7140DBB6" w14:textId="77777777" w:rsidTr="001509E1">
                <w:tc>
                  <w:tcPr>
                    <w:tcW w:w="2689" w:type="dxa"/>
                  </w:tcPr>
                  <w:p w14:paraId="22A700B4" w14:textId="77777777" w:rsidR="00443B10" w:rsidRDefault="00443B10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930803773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-228693718"/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7BD2B09C" w14:textId="77777777" w:rsidR="00443B10" w:rsidRPr="00EA4014" w:rsidRDefault="00443B10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5CCE4BDA" w14:textId="77777777" w:rsidR="00443B10" w:rsidRPr="00EA4014" w:rsidRDefault="00443B10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7A1E0E" w14:paraId="373BD798" w14:textId="77777777" w:rsidTr="00EC1BA5">
                <w:tc>
                  <w:tcPr>
                    <w:tcW w:w="2689" w:type="dxa"/>
                  </w:tcPr>
                  <w:p w14:paraId="6039B613" w14:textId="77777777" w:rsidR="007A1E0E" w:rsidRDefault="007A1E0E" w:rsidP="00EC1BA5">
                    <w:pPr>
                      <w:spacing w:before="60" w:after="60"/>
                    </w:pPr>
                    <w:r>
                      <w:t>Natureza</w:t>
                    </w:r>
                  </w:p>
                </w:tc>
                <w:tc>
                  <w:tcPr>
                    <w:tcW w:w="6939" w:type="dxa"/>
                  </w:tcPr>
                  <w:p w14:paraId="210AD28B" w14:textId="77777777" w:rsidR="007A1E0E" w:rsidRDefault="007A1E0E" w:rsidP="00EC1BA5">
                    <w:pPr>
                      <w:spacing w:before="60" w:after="60"/>
                    </w:pPr>
                  </w:p>
                </w:tc>
              </w:tr>
              <w:tr w:rsidR="007A1E0E" w14:paraId="59F95CAB" w14:textId="77777777" w:rsidTr="00EC1BA5">
                <w:tc>
                  <w:tcPr>
                    <w:tcW w:w="2689" w:type="dxa"/>
                  </w:tcPr>
                  <w:p w14:paraId="0DCAA56F" w14:textId="77777777" w:rsidR="007A1E0E" w:rsidRPr="00027FD4" w:rsidRDefault="007A1E0E" w:rsidP="007A1E0E">
                    <w:pPr>
                      <w:spacing w:before="60" w:after="60"/>
                    </w:pPr>
                    <w:r>
                      <w:t>Projeto de pesquisa</w:t>
                    </w:r>
                  </w:p>
                </w:tc>
                <w:tc>
                  <w:tcPr>
                    <w:tcW w:w="6939" w:type="dxa"/>
                  </w:tcPr>
                  <w:p w14:paraId="3239442E" w14:textId="77777777" w:rsidR="007A1E0E" w:rsidRDefault="007A1E0E" w:rsidP="00EC1BA5">
                    <w:pPr>
                      <w:spacing w:before="60" w:after="60"/>
                    </w:pPr>
                  </w:p>
                </w:tc>
              </w:tr>
              <w:tr w:rsidR="007A1E0E" w14:paraId="3CB62526" w14:textId="77777777" w:rsidTr="00EC1BA5">
                <w:tc>
                  <w:tcPr>
                    <w:tcW w:w="2689" w:type="dxa"/>
                  </w:tcPr>
                  <w:p w14:paraId="4E6502A8" w14:textId="77777777" w:rsidR="007A1E0E" w:rsidRDefault="007A1E0E" w:rsidP="007A1E0E">
                    <w:pPr>
                      <w:spacing w:before="60" w:after="60"/>
                    </w:pPr>
                    <w:r>
                      <w:t>Idioma</w:t>
                    </w:r>
                  </w:p>
                </w:tc>
                <w:tc>
                  <w:tcPr>
                    <w:tcW w:w="6939" w:type="dxa"/>
                  </w:tcPr>
                  <w:p w14:paraId="1423CE83" w14:textId="77777777" w:rsidR="007A1E0E" w:rsidRDefault="007A1E0E" w:rsidP="00EC1BA5">
                    <w:pPr>
                      <w:spacing w:before="60" w:after="60"/>
                    </w:pPr>
                  </w:p>
                </w:tc>
              </w:tr>
              <w:tr w:rsidR="007A1E0E" w14:paraId="1DD79AEB" w14:textId="77777777" w:rsidTr="00EC1BA5">
                <w:tc>
                  <w:tcPr>
                    <w:tcW w:w="2689" w:type="dxa"/>
                  </w:tcPr>
                  <w:p w14:paraId="32BBE711" w14:textId="77777777" w:rsidR="007A1E0E" w:rsidRDefault="007A1E0E" w:rsidP="00EC1BA5">
                    <w:pPr>
                      <w:spacing w:before="60" w:after="60"/>
                    </w:pPr>
                    <w:r>
                      <w:t>Disponibilidade</w:t>
                    </w:r>
                  </w:p>
                </w:tc>
                <w:sdt>
                  <w:sdtPr>
                    <w:id w:val="-1021156200"/>
                    <w:showingPlcHdr/>
                    <w:dropDownList>
                      <w:listItem w:value="Escolher um item."/>
                      <w:listItem w:displayText="Restrita / Sigilosa" w:value="Restrita / Sigilosa"/>
                      <w:listItem w:displayText="Irrestrita / Aberta" w:value="Irrestrita / Aberta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D9C3CDB" w14:textId="77777777" w:rsidR="007A1E0E" w:rsidRDefault="007A1E0E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7A1E0E" w14:paraId="7B4F2A97" w14:textId="77777777" w:rsidTr="00EC1BA5">
                <w:tc>
                  <w:tcPr>
                    <w:tcW w:w="2689" w:type="dxa"/>
                  </w:tcPr>
                  <w:p w14:paraId="735ED880" w14:textId="77777777" w:rsidR="007A1E0E" w:rsidRDefault="007A1E0E" w:rsidP="00EC1BA5">
                    <w:pPr>
                      <w:spacing w:before="60" w:after="60"/>
                    </w:pPr>
                    <w:r w:rsidRPr="00027FD4">
                      <w:t>Meio de divulgação</w:t>
                    </w:r>
                  </w:p>
                </w:tc>
                <w:sdt>
                  <w:sdtPr>
                    <w:id w:val="-2088988325"/>
                    <w:showingPlcHdr/>
                    <w:dropDownList>
                      <w:listItem w:value="Escolher um item."/>
                      <w:listItem w:displayText="Impresso" w:value="Impresso"/>
                      <w:listItem w:displayText="Digital" w:value="Digital"/>
                      <w:listItem w:displayText="Outro" w:value="Outr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8A48A02" w14:textId="77777777" w:rsidR="007A1E0E" w:rsidRDefault="007A1E0E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7A1E0E" w14:paraId="23B65D12" w14:textId="77777777" w:rsidTr="00EC1BA5">
                <w:tc>
                  <w:tcPr>
                    <w:tcW w:w="2689" w:type="dxa"/>
                  </w:tcPr>
                  <w:p w14:paraId="2721E814" w14:textId="77777777" w:rsidR="007A1E0E" w:rsidRPr="00600293" w:rsidRDefault="007A1E0E" w:rsidP="00EC1BA5">
                    <w:pPr>
                      <w:spacing w:before="60" w:after="60"/>
                    </w:pPr>
                    <w:r>
                      <w:t>Linha de pesquisa do PPG</w:t>
                    </w:r>
                  </w:p>
                </w:tc>
                <w:sdt>
                  <w:sdtPr>
                    <w:id w:val="1841728940"/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AD11F9B" w14:textId="77777777" w:rsidR="007A1E0E" w:rsidRDefault="007A1E0E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261D3443" w14:textId="77777777" w:rsidR="00443B10" w:rsidRDefault="00443B10" w:rsidP="00443B10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relatório ↘</w:t>
              </w:r>
            </w:p>
          </w:sdtContent>
        </w:sdt>
      </w:sdtContent>
    </w:sdt>
    <w:p w14:paraId="496AB512" w14:textId="77777777" w:rsidR="007A1E0E" w:rsidRDefault="007A1E0E" w:rsidP="007A1E0E">
      <w:pPr>
        <w:rPr>
          <w:caps/>
        </w:rPr>
      </w:pPr>
    </w:p>
    <w:p w14:paraId="1DB15F5D" w14:textId="77777777" w:rsidR="006A6D66" w:rsidRDefault="006A6D66" w:rsidP="007A1E0E">
      <w:pPr>
        <w:rPr>
          <w:caps/>
        </w:rPr>
      </w:pPr>
    </w:p>
    <w:p w14:paraId="38A434DF" w14:textId="77777777" w:rsidR="007A1E0E" w:rsidRDefault="00621189" w:rsidP="007A1E0E">
      <w:pPr>
        <w:spacing w:after="80"/>
        <w:outlineLvl w:val="1"/>
        <w:rPr>
          <w:caps/>
        </w:rPr>
      </w:pPr>
      <w:r>
        <w:rPr>
          <w:caps/>
        </w:rPr>
        <w:t>8</w:t>
      </w:r>
      <w:r w:rsidR="007A1E0E">
        <w:rPr>
          <w:caps/>
        </w:rPr>
        <w:t>.</w:t>
      </w:r>
      <w:r w:rsidR="006A6D66">
        <w:rPr>
          <w:caps/>
        </w:rPr>
        <w:t>9</w:t>
      </w:r>
      <w:r w:rsidR="007A1E0E" w:rsidRPr="00893EF7">
        <w:rPr>
          <w:caps/>
        </w:rPr>
        <w:t xml:space="preserve">. </w:t>
      </w:r>
      <w:r w:rsidR="007A1E0E">
        <w:rPr>
          <w:caps/>
        </w:rPr>
        <w:t>Outro</w:t>
      </w:r>
    </w:p>
    <w:sdt>
      <w:sdtPr>
        <w:id w:val="-1254975078"/>
      </w:sdtPr>
      <w:sdtEndPr>
        <w:rPr>
          <w:color w:val="7F7F7F" w:themeColor="text1" w:themeTint="80"/>
        </w:rPr>
      </w:sdtEndPr>
      <w:sdtContent>
        <w:sdt>
          <w:sdtPr>
            <w:id w:val="-1931346245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ayout w:type="fixed"/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7A1E0E" w14:paraId="5FA06A72" w14:textId="77777777" w:rsidTr="00EC1BA5">
                <w:tc>
                  <w:tcPr>
                    <w:tcW w:w="2689" w:type="dxa"/>
                  </w:tcPr>
                  <w:p w14:paraId="0E8D30CC" w14:textId="77777777" w:rsidR="007A1E0E" w:rsidRDefault="007A1E0E" w:rsidP="00EC1BA5">
                    <w:pPr>
                      <w:spacing w:before="60" w:after="60"/>
                    </w:pPr>
                    <w:r>
                      <w:t>Título do trabalho</w:t>
                    </w:r>
                  </w:p>
                </w:tc>
                <w:tc>
                  <w:tcPr>
                    <w:tcW w:w="6939" w:type="dxa"/>
                  </w:tcPr>
                  <w:p w14:paraId="5995B728" w14:textId="77777777" w:rsidR="007A1E0E" w:rsidRDefault="007A1E0E" w:rsidP="00EC1BA5">
                    <w:pPr>
                      <w:spacing w:before="60" w:after="60"/>
                    </w:pPr>
                  </w:p>
                </w:tc>
              </w:tr>
              <w:tr w:rsidR="00C8164C" w14:paraId="188E92E9" w14:textId="77777777" w:rsidTr="00EC1BA5">
                <w:tc>
                  <w:tcPr>
                    <w:tcW w:w="2689" w:type="dxa"/>
                  </w:tcPr>
                  <w:p w14:paraId="28208D5A" w14:textId="77777777" w:rsidR="00C8164C" w:rsidRPr="00DA00F8" w:rsidRDefault="00C8164C" w:rsidP="00C8164C">
                    <w:pPr>
                      <w:spacing w:before="60" w:after="60"/>
                      <w:rPr>
                        <w:highlight w:val="yellow"/>
                      </w:rPr>
                    </w:pPr>
                    <w:r w:rsidRPr="00C8164C">
                      <w:t xml:space="preserve">Produção vinculada a </w:t>
                    </w:r>
                    <w:r>
                      <w:t xml:space="preserve">Dissertação ou Tese </w:t>
                    </w:r>
                    <w:r w:rsidRPr="00C8164C">
                      <w:rPr>
                        <w:u w:val="single"/>
                      </w:rPr>
                      <w:t>concluíd</w:t>
                    </w:r>
                    <w:r>
                      <w:rPr>
                        <w:u w:val="single"/>
                      </w:rPr>
                      <w:t>a</w:t>
                    </w:r>
                    <w:r w:rsidRPr="00C8164C">
                      <w:rPr>
                        <w:u w:val="single"/>
                      </w:rPr>
                      <w:t xml:space="preserve"> (nesse ou em outro Programa)</w:t>
                    </w:r>
                    <w:r w:rsidRPr="00C8164C">
                      <w:t>?</w:t>
                    </w:r>
                  </w:p>
                </w:tc>
                <w:sdt>
                  <w:sdtPr>
                    <w:id w:val="-1994627128"/>
                    <w:showingPlcHdr/>
                    <w:dropDownList>
                      <w:listItem w:value="Escolher um item."/>
                      <w:listItem w:displayText="Sim" w:value="Sim"/>
                      <w:listItem w:displayText="Não" w:value="Não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03DB8BCB" w14:textId="77777777" w:rsidR="00C8164C" w:rsidRDefault="00C8164C" w:rsidP="00C8164C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C55C92" w:rsidRPr="00EA4014" w14:paraId="612D6183" w14:textId="77777777" w:rsidTr="001509E1">
                <w:tc>
                  <w:tcPr>
                    <w:tcW w:w="2689" w:type="dxa"/>
                  </w:tcPr>
                  <w:p w14:paraId="30A6B5E9" w14:textId="77777777" w:rsidR="00C55C92" w:rsidRDefault="00C55C92" w:rsidP="001509E1">
                    <w:pPr>
                      <w:keepNext/>
                      <w:spacing w:before="60" w:after="60"/>
                    </w:pPr>
                    <w:r>
                      <w:t>Autor (nome completo)</w:t>
                    </w:r>
                  </w:p>
                </w:tc>
                <w:sdt>
                  <w:sdtPr>
                    <w:id w:val="-281807585"/>
                  </w:sdtPr>
                  <w:sdtEndPr>
                    <w:rPr>
                      <w:color w:val="7F7F7F" w:themeColor="text1" w:themeTint="80"/>
                      <w:sz w:val="18"/>
                    </w:rPr>
                  </w:sdtEndPr>
                  <w:sdtContent>
                    <w:tc>
                      <w:tcPr>
                        <w:tcW w:w="6939" w:type="dxa"/>
                      </w:tcPr>
                      <w:sdt>
                        <w:sdtPr>
                          <w:id w:val="180862077"/>
                        </w:sdtPr>
                        <w:sdtEndPr>
                          <w:rPr>
                            <w:color w:val="7F7F7F" w:themeColor="text1" w:themeTint="80"/>
                            <w:sz w:val="18"/>
                          </w:rPr>
                        </w:sdtEndPr>
                        <w:sdtContent>
                          <w:p w14:paraId="069D6724" w14:textId="77777777" w:rsidR="00C55C92" w:rsidRPr="00EA4014" w:rsidRDefault="00C55C92" w:rsidP="001509E1">
                            <w:pPr>
                              <w:keepNext/>
                              <w:spacing w:before="60" w:after="60"/>
                            </w:pPr>
                          </w:p>
                          <w:p w14:paraId="5F8A8C18" w14:textId="77777777" w:rsidR="00C55C92" w:rsidRPr="00EA4014" w:rsidRDefault="00C55C92" w:rsidP="001509E1">
                            <w:pPr>
                              <w:keepNext/>
                              <w:spacing w:before="60" w:after="60"/>
                              <w:jc w:val="right"/>
                            </w:pP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>Clique em [</w:t>
                            </w:r>
                            <w:r w:rsidRPr="00347363">
                              <w:rPr>
                                <w:b/>
                                <w:color w:val="4472C4" w:themeColor="accent5"/>
                                <w:sz w:val="18"/>
                              </w:rPr>
                              <w:t>+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] para incluir mais um </w:t>
                            </w:r>
                            <w:r>
                              <w:rPr>
                                <w:color w:val="7F7F7F" w:themeColor="text1" w:themeTint="80"/>
                                <w:sz w:val="18"/>
                              </w:rPr>
                              <w:t>autor</w:t>
                            </w:r>
                            <w:r w:rsidRPr="00EA4014">
                              <w:rPr>
                                <w:color w:val="7F7F7F" w:themeColor="text1" w:themeTint="80"/>
                                <w:sz w:val="18"/>
                              </w:rPr>
                              <w:t xml:space="preserve"> ↘</w:t>
                            </w:r>
                          </w:p>
                        </w:sdtContent>
                      </w:sdt>
                    </w:tc>
                  </w:sdtContent>
                </w:sdt>
              </w:tr>
              <w:tr w:rsidR="007A1E0E" w14:paraId="57B7BFB1" w14:textId="77777777" w:rsidTr="00EC1BA5">
                <w:tc>
                  <w:tcPr>
                    <w:tcW w:w="2689" w:type="dxa"/>
                  </w:tcPr>
                  <w:p w14:paraId="2502D4E7" w14:textId="77777777" w:rsidR="007A1E0E" w:rsidRDefault="007A1E0E" w:rsidP="00EC1BA5">
                    <w:pPr>
                      <w:spacing w:before="60" w:after="60"/>
                    </w:pPr>
                    <w:r>
                      <w:t>Informações complementares</w:t>
                    </w:r>
                  </w:p>
                </w:tc>
                <w:tc>
                  <w:tcPr>
                    <w:tcW w:w="6939" w:type="dxa"/>
                  </w:tcPr>
                  <w:p w14:paraId="78AE747C" w14:textId="77777777" w:rsidR="007A1E0E" w:rsidRDefault="007A1E0E" w:rsidP="00EC1BA5">
                    <w:pPr>
                      <w:spacing w:before="60" w:after="60"/>
                    </w:pPr>
                  </w:p>
                </w:tc>
              </w:tr>
              <w:tr w:rsidR="007A1E0E" w14:paraId="4F27352E" w14:textId="77777777" w:rsidTr="00EC1BA5">
                <w:tc>
                  <w:tcPr>
                    <w:tcW w:w="2689" w:type="dxa"/>
                  </w:tcPr>
                  <w:p w14:paraId="3F41D2E0" w14:textId="77777777" w:rsidR="007A1E0E" w:rsidRPr="00600293" w:rsidRDefault="007A1E0E" w:rsidP="00EC1BA5">
                    <w:pPr>
                      <w:spacing w:before="60" w:after="60"/>
                    </w:pPr>
                    <w:r>
                      <w:t>Linha de pesquisa do PPG</w:t>
                    </w:r>
                  </w:p>
                </w:tc>
                <w:sdt>
                  <w:sdtPr>
                    <w:id w:val="-410622393"/>
                    <w:showingPlcHdr/>
                    <w:dropDownList>
                      <w:listItem w:value="Escolher um item."/>
                      <w:listItem w:displayText="Filogenia e evolução" w:value="Filogenia e evolução"/>
                      <w:listItem w:displayText="Taxonomia e biodiversidade animal" w:value="Taxonomia e biodiversidade animal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5B43B297" w14:textId="77777777" w:rsidR="007A1E0E" w:rsidRDefault="007A1E0E" w:rsidP="00EC1BA5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</w:tbl>
            <w:p w14:paraId="2E2FF5E3" w14:textId="77777777" w:rsidR="00C55C92" w:rsidRDefault="00C55C92" w:rsidP="00C55C92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</w:t>
              </w:r>
              <w:r w:rsidR="00AE7B73">
                <w:rPr>
                  <w:color w:val="7F7F7F" w:themeColor="text1" w:themeTint="80"/>
                </w:rPr>
                <w:t>item</w:t>
              </w:r>
              <w:r>
                <w:rPr>
                  <w:color w:val="7F7F7F" w:themeColor="text1" w:themeTint="80"/>
                </w:rPr>
                <w:t xml:space="preserve"> ↘</w:t>
              </w:r>
            </w:p>
          </w:sdtContent>
        </w:sdt>
      </w:sdtContent>
    </w:sdt>
    <w:p w14:paraId="00F8C695" w14:textId="77777777" w:rsidR="007A1E0E" w:rsidRDefault="007A1E0E" w:rsidP="007A1E0E">
      <w:pPr>
        <w:rPr>
          <w:caps/>
        </w:rPr>
      </w:pPr>
    </w:p>
    <w:p w14:paraId="62E6EFAF" w14:textId="77777777" w:rsidR="006A6D66" w:rsidRDefault="006A6D66" w:rsidP="007A1E0E">
      <w:pPr>
        <w:rPr>
          <w:caps/>
        </w:rPr>
      </w:pPr>
    </w:p>
    <w:p w14:paraId="5085F733" w14:textId="77777777" w:rsidR="007A1E0E" w:rsidRPr="00893EF7" w:rsidRDefault="00621189" w:rsidP="007A1E0E">
      <w:pPr>
        <w:spacing w:after="80"/>
        <w:outlineLvl w:val="1"/>
        <w:rPr>
          <w:caps/>
        </w:rPr>
      </w:pPr>
      <w:r>
        <w:rPr>
          <w:caps/>
        </w:rPr>
        <w:t>8</w:t>
      </w:r>
      <w:r w:rsidR="007A1E0E" w:rsidRPr="00795FEF">
        <w:rPr>
          <w:caps/>
        </w:rPr>
        <w:t>.</w:t>
      </w:r>
      <w:r w:rsidR="006A6D66">
        <w:rPr>
          <w:caps/>
        </w:rPr>
        <w:t>10</w:t>
      </w:r>
      <w:r w:rsidR="007A1E0E" w:rsidRPr="00893EF7">
        <w:rPr>
          <w:caps/>
        </w:rPr>
        <w:t xml:space="preserve">. </w:t>
      </w:r>
      <w:r w:rsidR="007A1E0E">
        <w:rPr>
          <w:caps/>
        </w:rPr>
        <w:t>Números</w:t>
      </w:r>
    </w:p>
    <w:tbl>
      <w:tblPr>
        <w:tblStyle w:val="Tabelacomgrade"/>
        <w:tblW w:w="962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075"/>
        <w:gridCol w:w="1553"/>
      </w:tblGrid>
      <w:tr w:rsidR="007A1E0E" w14:paraId="3107025D" w14:textId="77777777" w:rsidTr="00EC1BA5">
        <w:tc>
          <w:tcPr>
            <w:tcW w:w="8075" w:type="dxa"/>
          </w:tcPr>
          <w:p w14:paraId="3E6930AD" w14:textId="77777777" w:rsidR="007A1E0E" w:rsidRPr="00E30018" w:rsidRDefault="007A1E0E" w:rsidP="007A1E0E">
            <w:pPr>
              <w:spacing w:before="60" w:after="60"/>
            </w:pPr>
            <w:r>
              <w:t>Número total de produções técnicas</w:t>
            </w:r>
          </w:p>
        </w:tc>
        <w:tc>
          <w:tcPr>
            <w:tcW w:w="1553" w:type="dxa"/>
          </w:tcPr>
          <w:p w14:paraId="647D2BD2" w14:textId="77777777" w:rsidR="007A1E0E" w:rsidRDefault="007A1E0E" w:rsidP="00EC1BA5">
            <w:pPr>
              <w:spacing w:before="60" w:after="60"/>
            </w:pPr>
          </w:p>
        </w:tc>
      </w:tr>
      <w:tr w:rsidR="007A1E0E" w14:paraId="7874C7F4" w14:textId="77777777" w:rsidTr="00EC1BA5">
        <w:tc>
          <w:tcPr>
            <w:tcW w:w="8075" w:type="dxa"/>
          </w:tcPr>
          <w:p w14:paraId="74F272EA" w14:textId="77777777" w:rsidR="007A1E0E" w:rsidRPr="00E30018" w:rsidRDefault="007A1E0E" w:rsidP="00EC1BA5">
            <w:pPr>
              <w:spacing w:before="60" w:after="60"/>
            </w:pPr>
            <w:r>
              <w:t>Número total de produções técnicas em coautoria com o orienta</w:t>
            </w:r>
            <w:r w:rsidR="001A703E">
              <w:t>ndo(s)</w:t>
            </w:r>
          </w:p>
        </w:tc>
        <w:tc>
          <w:tcPr>
            <w:tcW w:w="1553" w:type="dxa"/>
          </w:tcPr>
          <w:p w14:paraId="142F5FA4" w14:textId="77777777" w:rsidR="007A1E0E" w:rsidRDefault="007A1E0E" w:rsidP="00EC1BA5">
            <w:pPr>
              <w:spacing w:before="60" w:after="60"/>
            </w:pPr>
          </w:p>
        </w:tc>
      </w:tr>
      <w:tr w:rsidR="007A1E0E" w14:paraId="438717F0" w14:textId="77777777" w:rsidTr="00EC1BA5">
        <w:tc>
          <w:tcPr>
            <w:tcW w:w="8075" w:type="dxa"/>
          </w:tcPr>
          <w:p w14:paraId="3327D061" w14:textId="77777777" w:rsidR="007A1E0E" w:rsidRPr="00E30018" w:rsidRDefault="007A1E0E" w:rsidP="007A1E0E">
            <w:pPr>
              <w:spacing w:before="60" w:after="60"/>
            </w:pPr>
            <w:r>
              <w:t>Número total de produções técnicas em coautoria com pesquisador(es) estrangeiro(s)</w:t>
            </w:r>
          </w:p>
        </w:tc>
        <w:tc>
          <w:tcPr>
            <w:tcW w:w="1553" w:type="dxa"/>
          </w:tcPr>
          <w:p w14:paraId="1971F314" w14:textId="77777777" w:rsidR="007A1E0E" w:rsidRDefault="007A1E0E" w:rsidP="00EC1BA5">
            <w:pPr>
              <w:spacing w:before="60" w:after="60"/>
            </w:pPr>
          </w:p>
        </w:tc>
      </w:tr>
      <w:tr w:rsidR="00B3760C" w14:paraId="0BA8CE08" w14:textId="77777777" w:rsidTr="00EC1BA5">
        <w:tc>
          <w:tcPr>
            <w:tcW w:w="8075" w:type="dxa"/>
          </w:tcPr>
          <w:p w14:paraId="30AE2B94" w14:textId="77777777" w:rsidR="00B3760C" w:rsidRDefault="00B3760C" w:rsidP="00B3760C">
            <w:pPr>
              <w:spacing w:before="60" w:after="60"/>
            </w:pPr>
            <w:r>
              <w:t>Número total de coautor(es) estrangeiro(s) em toda a produção técnica do ano</w:t>
            </w:r>
          </w:p>
        </w:tc>
        <w:tc>
          <w:tcPr>
            <w:tcW w:w="1553" w:type="dxa"/>
          </w:tcPr>
          <w:p w14:paraId="24CA9AFE" w14:textId="77777777" w:rsidR="00B3760C" w:rsidRDefault="00B3760C" w:rsidP="00EC1BA5">
            <w:pPr>
              <w:spacing w:before="60" w:after="60"/>
            </w:pPr>
          </w:p>
        </w:tc>
      </w:tr>
    </w:tbl>
    <w:p w14:paraId="65F4AE85" w14:textId="77777777" w:rsidR="007A1E0E" w:rsidRDefault="007A1E0E" w:rsidP="007A1E0E">
      <w:pPr>
        <w:spacing w:after="80"/>
        <w:rPr>
          <w:caps/>
        </w:rPr>
      </w:pPr>
    </w:p>
    <w:p w14:paraId="76D80532" w14:textId="77777777" w:rsidR="00787F93" w:rsidRDefault="00787F93" w:rsidP="007A1E0E">
      <w:pPr>
        <w:spacing w:after="80"/>
        <w:rPr>
          <w:caps/>
        </w:rPr>
      </w:pPr>
    </w:p>
    <w:p w14:paraId="584C4A0C" w14:textId="77777777" w:rsidR="00787F93" w:rsidRDefault="00787F93" w:rsidP="00787F93">
      <w:pPr>
        <w:spacing w:after="80"/>
        <w:outlineLvl w:val="0"/>
      </w:pPr>
      <w:r>
        <w:rPr>
          <w:caps/>
        </w:rPr>
        <w:t>9</w:t>
      </w:r>
      <w:r w:rsidRPr="00EC1BA5">
        <w:rPr>
          <w:caps/>
        </w:rPr>
        <w:t xml:space="preserve">. </w:t>
      </w:r>
      <w:r w:rsidR="00065135">
        <w:rPr>
          <w:caps/>
        </w:rPr>
        <w:t xml:space="preserve">Participação em bancas </w:t>
      </w:r>
      <w:r w:rsidR="00065135" w:rsidRPr="00065135">
        <w:rPr>
          <w:caps/>
          <w:u w:val="single"/>
        </w:rPr>
        <w:t>externas</w:t>
      </w:r>
      <w:r w:rsidR="00065135">
        <w:rPr>
          <w:caps/>
        </w:rPr>
        <w:t xml:space="preserve"> ao programa</w:t>
      </w:r>
    </w:p>
    <w:sdt>
      <w:sdtPr>
        <w:id w:val="487295429"/>
      </w:sdtPr>
      <w:sdtEndPr>
        <w:rPr>
          <w:color w:val="7F7F7F" w:themeColor="text1" w:themeTint="80"/>
        </w:rPr>
      </w:sdtEndPr>
      <w:sdtContent>
        <w:sdt>
          <w:sdtPr>
            <w:id w:val="-825050476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787F93" w14:paraId="15FBFA0B" w14:textId="77777777" w:rsidTr="00F125B1">
                <w:tc>
                  <w:tcPr>
                    <w:tcW w:w="2689" w:type="dxa"/>
                  </w:tcPr>
                  <w:p w14:paraId="01C18402" w14:textId="77777777" w:rsidR="00787F93" w:rsidRDefault="001141EE" w:rsidP="00F125B1">
                    <w:pPr>
                      <w:spacing w:before="60" w:after="60"/>
                    </w:pPr>
                    <w:r>
                      <w:t>Tipo</w:t>
                    </w:r>
                  </w:p>
                </w:tc>
                <w:sdt>
                  <w:sdtPr>
                    <w:id w:val="-1268853837"/>
                    <w:showingPlcHdr/>
                    <w:dropDownList>
                      <w:listItem w:value="Escolher um item."/>
                      <w:listItem w:displayText="Pesquisa em Biologia" w:value="Pesquisa em Biologia"/>
                      <w:listItem w:displayText="Exame de qualificação" w:value="Exame de qualificação"/>
                      <w:listItem w:displayText="Defesa de Mestrado" w:value="Defesa de Mestrado"/>
                      <w:listItem w:displayText="Defesa de Doutorado" w:value="Defesa de Doutorado"/>
                      <w:listItem w:displayText="Avaliação de Cursos" w:value="Avaliação de Cursos"/>
                      <w:listItem w:displayText="Concursos públicos" w:value="Concursos públicos"/>
                      <w:listItem w:displayText="Outras" w:value="Outras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77F1E570" w14:textId="77777777" w:rsidR="00787F93" w:rsidRDefault="00787F93" w:rsidP="00F125B1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1141EE" w14:paraId="0B48DA0C" w14:textId="77777777" w:rsidTr="00AA19B1">
                <w:tc>
                  <w:tcPr>
                    <w:tcW w:w="2689" w:type="dxa"/>
                  </w:tcPr>
                  <w:p w14:paraId="7EB4483E" w14:textId="77777777" w:rsidR="001141EE" w:rsidRDefault="001141EE" w:rsidP="00AA19B1">
                    <w:pPr>
                      <w:spacing w:before="60" w:after="60"/>
                    </w:pPr>
                    <w:r>
                      <w:t>Categoria</w:t>
                    </w:r>
                  </w:p>
                </w:tc>
                <w:sdt>
                  <w:sdtPr>
                    <w:id w:val="1248916004"/>
                    <w:showingPlcHdr/>
                    <w:dropDownList>
                      <w:listItem w:value="Escolher um item."/>
                      <w:listItem w:displayText="Membro" w:value="Membro"/>
                      <w:listItem w:displayText="Presidente" w:value="Presidente"/>
                    </w:dropDownList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54460F7" w14:textId="77777777" w:rsidR="001141EE" w:rsidRDefault="001141EE" w:rsidP="00AA19B1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Escolher um item.</w:t>
                        </w:r>
                      </w:p>
                    </w:tc>
                  </w:sdtContent>
                </w:sdt>
              </w:tr>
              <w:tr w:rsidR="001141EE" w14:paraId="5F500C80" w14:textId="77777777" w:rsidTr="005F2233">
                <w:tc>
                  <w:tcPr>
                    <w:tcW w:w="2689" w:type="dxa"/>
                  </w:tcPr>
                  <w:p w14:paraId="04E1AA92" w14:textId="77777777" w:rsidR="001141EE" w:rsidRDefault="001141EE" w:rsidP="00AA19B1">
                    <w:pPr>
                      <w:spacing w:before="60" w:after="60"/>
                    </w:pPr>
                    <w:r>
                      <w:t>Instituição ou Programa</w:t>
                    </w:r>
                  </w:p>
                </w:tc>
                <w:tc>
                  <w:tcPr>
                    <w:tcW w:w="6939" w:type="dxa"/>
                  </w:tcPr>
                  <w:p w14:paraId="60595CF5" w14:textId="77777777" w:rsidR="001141EE" w:rsidRDefault="001141EE" w:rsidP="00AA19B1">
                    <w:pPr>
                      <w:spacing w:before="60" w:after="60"/>
                    </w:pPr>
                  </w:p>
                </w:tc>
              </w:tr>
              <w:tr w:rsidR="001141EE" w14:paraId="679B6632" w14:textId="77777777" w:rsidTr="00AA19B1">
                <w:tc>
                  <w:tcPr>
                    <w:tcW w:w="2689" w:type="dxa"/>
                  </w:tcPr>
                  <w:p w14:paraId="1CFC811D" w14:textId="77777777" w:rsidR="001141EE" w:rsidRDefault="001141EE" w:rsidP="001141EE">
                    <w:pPr>
                      <w:spacing w:before="60" w:after="60"/>
                    </w:pPr>
                    <w:r>
                      <w:t>Data</w:t>
                    </w:r>
                  </w:p>
                </w:tc>
                <w:sdt>
                  <w:sdtPr>
                    <w:id w:val="1856761087"/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1DF1FD9E" w14:textId="77777777" w:rsidR="001141EE" w:rsidRDefault="001141EE" w:rsidP="00AA19B1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1141EE" w14:paraId="703B199E" w14:textId="77777777" w:rsidTr="005F2233">
                <w:tc>
                  <w:tcPr>
                    <w:tcW w:w="2689" w:type="dxa"/>
                  </w:tcPr>
                  <w:p w14:paraId="4FAC7729" w14:textId="77777777" w:rsidR="001141EE" w:rsidRDefault="001141EE" w:rsidP="00AA19B1">
                    <w:pPr>
                      <w:spacing w:before="60" w:after="60"/>
                    </w:pPr>
                    <w:r>
                      <w:t>Cidade / País</w:t>
                    </w:r>
                  </w:p>
                </w:tc>
                <w:tc>
                  <w:tcPr>
                    <w:tcW w:w="6939" w:type="dxa"/>
                  </w:tcPr>
                  <w:p w14:paraId="2664486C" w14:textId="77777777" w:rsidR="001141EE" w:rsidRDefault="001141EE" w:rsidP="00AA19B1">
                    <w:pPr>
                      <w:spacing w:before="60" w:after="60"/>
                    </w:pPr>
                  </w:p>
                </w:tc>
              </w:tr>
            </w:tbl>
            <w:p w14:paraId="2652C00E" w14:textId="77777777" w:rsidR="00AE7B73" w:rsidRDefault="00AE7B73" w:rsidP="00AE7B73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>a banca ↘</w:t>
              </w:r>
            </w:p>
          </w:sdtContent>
        </w:sdt>
      </w:sdtContent>
    </w:sdt>
    <w:p w14:paraId="4F9EA417" w14:textId="77777777" w:rsidR="00921F26" w:rsidRDefault="00921F26">
      <w:pPr>
        <w:rPr>
          <w:caps/>
        </w:rPr>
      </w:pPr>
    </w:p>
    <w:p w14:paraId="1409D961" w14:textId="77777777" w:rsidR="00FD0167" w:rsidRDefault="00FD0167" w:rsidP="00FD0167">
      <w:pPr>
        <w:spacing w:after="80"/>
        <w:outlineLvl w:val="0"/>
      </w:pPr>
      <w:r>
        <w:rPr>
          <w:caps/>
        </w:rPr>
        <w:t>10</w:t>
      </w:r>
      <w:r w:rsidRPr="00EC1BA5">
        <w:rPr>
          <w:caps/>
        </w:rPr>
        <w:t xml:space="preserve">. </w:t>
      </w:r>
      <w:r>
        <w:rPr>
          <w:caps/>
        </w:rPr>
        <w:t>Participação/coordenação de sociedades científicas</w:t>
      </w:r>
    </w:p>
    <w:sdt>
      <w:sdtPr>
        <w:id w:val="-260989088"/>
      </w:sdtPr>
      <w:sdtEndPr>
        <w:rPr>
          <w:color w:val="7F7F7F" w:themeColor="text1" w:themeTint="80"/>
        </w:rPr>
      </w:sdtEndPr>
      <w:sdtContent>
        <w:sdt>
          <w:sdtPr>
            <w:id w:val="-1650117741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FD0167" w14:paraId="669B2A1F" w14:textId="77777777" w:rsidTr="00AA19B1">
                <w:tc>
                  <w:tcPr>
                    <w:tcW w:w="2689" w:type="dxa"/>
                  </w:tcPr>
                  <w:p w14:paraId="58E51B9A" w14:textId="77777777" w:rsidR="00FD0167" w:rsidRDefault="00FD0167" w:rsidP="00893DD0">
                    <w:pPr>
                      <w:spacing w:before="60" w:after="60"/>
                    </w:pPr>
                    <w:r>
                      <w:t>Nome da Sociedade</w:t>
                    </w:r>
                  </w:p>
                </w:tc>
                <w:tc>
                  <w:tcPr>
                    <w:tcW w:w="6939" w:type="dxa"/>
                  </w:tcPr>
                  <w:p w14:paraId="6860DA14" w14:textId="77777777" w:rsidR="00FD0167" w:rsidRDefault="00FD0167" w:rsidP="00893DD0">
                    <w:pPr>
                      <w:spacing w:before="60" w:after="60"/>
                    </w:pPr>
                  </w:p>
                </w:tc>
              </w:tr>
              <w:tr w:rsidR="00FD0167" w14:paraId="388C3F13" w14:textId="77777777" w:rsidTr="00AA19B1">
                <w:tc>
                  <w:tcPr>
                    <w:tcW w:w="2689" w:type="dxa"/>
                  </w:tcPr>
                  <w:p w14:paraId="69ABE6F0" w14:textId="77777777" w:rsidR="00FD0167" w:rsidRDefault="00FD0167" w:rsidP="00893DD0">
                    <w:pPr>
                      <w:spacing w:before="60" w:after="60"/>
                    </w:pPr>
                    <w:r>
                      <w:t>Tipo de participação</w:t>
                    </w:r>
                  </w:p>
                </w:tc>
                <w:tc>
                  <w:tcPr>
                    <w:tcW w:w="6939" w:type="dxa"/>
                  </w:tcPr>
                  <w:p w14:paraId="02C772D0" w14:textId="77777777" w:rsidR="00FD0167" w:rsidRDefault="00FD0167" w:rsidP="00893DD0">
                    <w:pPr>
                      <w:spacing w:before="60" w:after="60"/>
                    </w:pPr>
                  </w:p>
                </w:tc>
              </w:tr>
              <w:tr w:rsidR="00FD0167" w14:paraId="02054634" w14:textId="77777777" w:rsidTr="00AA19B1">
                <w:tc>
                  <w:tcPr>
                    <w:tcW w:w="2689" w:type="dxa"/>
                  </w:tcPr>
                  <w:p w14:paraId="775C8781" w14:textId="77777777" w:rsidR="00FD0167" w:rsidRDefault="00FD0167" w:rsidP="00893DD0">
                    <w:pPr>
                      <w:spacing w:before="60" w:after="60"/>
                    </w:pPr>
                    <w:r>
                      <w:t>País</w:t>
                    </w:r>
                  </w:p>
                </w:tc>
                <w:tc>
                  <w:tcPr>
                    <w:tcW w:w="6939" w:type="dxa"/>
                  </w:tcPr>
                  <w:p w14:paraId="33C75B45" w14:textId="77777777" w:rsidR="00FD0167" w:rsidRDefault="00FD0167" w:rsidP="00893DD0">
                    <w:pPr>
                      <w:spacing w:before="60" w:after="60"/>
                    </w:pPr>
                  </w:p>
                </w:tc>
              </w:tr>
            </w:tbl>
            <w:p w14:paraId="1F62EE18" w14:textId="77777777" w:rsidR="00C32EAE" w:rsidRDefault="00C32EAE" w:rsidP="00893DD0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</w:t>
              </w:r>
              <w:r w:rsidR="00893DD0">
                <w:rPr>
                  <w:color w:val="7F7F7F" w:themeColor="text1" w:themeTint="80"/>
                </w:rPr>
                <w:t xml:space="preserve">item </w:t>
              </w:r>
              <w:r>
                <w:rPr>
                  <w:color w:val="7F7F7F" w:themeColor="text1" w:themeTint="80"/>
                </w:rPr>
                <w:t>↘</w:t>
              </w:r>
            </w:p>
          </w:sdtContent>
        </w:sdt>
      </w:sdtContent>
    </w:sdt>
    <w:p w14:paraId="3154C0D9" w14:textId="77777777" w:rsidR="00FD0167" w:rsidRDefault="00FD0167" w:rsidP="00893DD0">
      <w:pPr>
        <w:spacing w:after="80"/>
        <w:rPr>
          <w:caps/>
        </w:rPr>
      </w:pPr>
    </w:p>
    <w:p w14:paraId="1B77232B" w14:textId="77777777" w:rsidR="00FD0167" w:rsidRDefault="00FD0167" w:rsidP="00893DD0">
      <w:pPr>
        <w:spacing w:after="80"/>
        <w:rPr>
          <w:caps/>
        </w:rPr>
      </w:pPr>
    </w:p>
    <w:p w14:paraId="448CF666" w14:textId="77777777" w:rsidR="005B1561" w:rsidRDefault="005B1561" w:rsidP="005B1561">
      <w:pPr>
        <w:spacing w:after="80"/>
        <w:outlineLvl w:val="0"/>
      </w:pPr>
      <w:r>
        <w:rPr>
          <w:caps/>
        </w:rPr>
        <w:t>11</w:t>
      </w:r>
      <w:r w:rsidRPr="00EC1BA5">
        <w:rPr>
          <w:caps/>
        </w:rPr>
        <w:t xml:space="preserve">. </w:t>
      </w:r>
      <w:r>
        <w:rPr>
          <w:caps/>
        </w:rPr>
        <w:t>Prêmios e homenagens recebidas</w:t>
      </w:r>
    </w:p>
    <w:sdt>
      <w:sdtPr>
        <w:id w:val="-1308083990"/>
      </w:sdtPr>
      <w:sdtEndPr>
        <w:rPr>
          <w:color w:val="7F7F7F" w:themeColor="text1" w:themeTint="80"/>
        </w:rPr>
      </w:sdtEndPr>
      <w:sdtContent>
        <w:sdt>
          <w:sdtPr>
            <w:id w:val="526146306"/>
            <w:placeholder>
              <w:docPart w:val="DefaultPlaceholder_-1854013436"/>
            </w:placeholder>
          </w:sdtPr>
          <w:sdtEndPr>
            <w:rPr>
              <w:color w:val="7F7F7F" w:themeColor="text1" w:themeTint="80"/>
            </w:rPr>
          </w:sdtEndPr>
          <w:sdtContent>
            <w:tbl>
              <w:tblPr>
                <w:tblStyle w:val="Tabelacomgrade"/>
                <w:tblW w:w="9628" w:type="dxa"/>
                <w:tblBorders>
                  <w:top w:val="single" w:sz="4" w:space="0" w:color="A6A6A6" w:themeColor="background1" w:themeShade="A6"/>
                  <w:left w:val="single" w:sz="4" w:space="0" w:color="A6A6A6" w:themeColor="background1" w:themeShade="A6"/>
                  <w:bottom w:val="single" w:sz="4" w:space="0" w:color="A6A6A6" w:themeColor="background1" w:themeShade="A6"/>
                  <w:right w:val="single" w:sz="4" w:space="0" w:color="A6A6A6" w:themeColor="background1" w:themeShade="A6"/>
                  <w:insideH w:val="single" w:sz="4" w:space="0" w:color="A6A6A6" w:themeColor="background1" w:themeShade="A6"/>
                  <w:insideV w:val="single" w:sz="4" w:space="0" w:color="A6A6A6" w:themeColor="background1" w:themeShade="A6"/>
                </w:tblBorders>
                <w:tblLook w:val="04A0" w:firstRow="1" w:lastRow="0" w:firstColumn="1" w:lastColumn="0" w:noHBand="0" w:noVBand="1"/>
              </w:tblPr>
              <w:tblGrid>
                <w:gridCol w:w="2689"/>
                <w:gridCol w:w="6939"/>
              </w:tblGrid>
              <w:tr w:rsidR="005B1561" w14:paraId="531E0742" w14:textId="77777777" w:rsidTr="00AA19B1">
                <w:tc>
                  <w:tcPr>
                    <w:tcW w:w="2689" w:type="dxa"/>
                  </w:tcPr>
                  <w:p w14:paraId="6ED56F5C" w14:textId="77777777" w:rsidR="005B1561" w:rsidRDefault="005B1561" w:rsidP="00AA19B1">
                    <w:pPr>
                      <w:spacing w:before="60" w:after="60"/>
                    </w:pPr>
                    <w:r>
                      <w:t>Título da premiação / homenagem</w:t>
                    </w:r>
                  </w:p>
                </w:tc>
                <w:tc>
                  <w:tcPr>
                    <w:tcW w:w="6939" w:type="dxa"/>
                  </w:tcPr>
                  <w:p w14:paraId="0D1E0121" w14:textId="77777777" w:rsidR="005B1561" w:rsidRDefault="005B1561" w:rsidP="00AA19B1">
                    <w:pPr>
                      <w:spacing w:before="60" w:after="60"/>
                    </w:pPr>
                  </w:p>
                </w:tc>
              </w:tr>
              <w:tr w:rsidR="005B1561" w14:paraId="56D94CE6" w14:textId="77777777" w:rsidTr="00AA19B1">
                <w:tc>
                  <w:tcPr>
                    <w:tcW w:w="2689" w:type="dxa"/>
                  </w:tcPr>
                  <w:p w14:paraId="420958A0" w14:textId="77777777" w:rsidR="005B1561" w:rsidRDefault="005B1561" w:rsidP="00AA19B1">
                    <w:pPr>
                      <w:spacing w:before="60" w:after="60"/>
                    </w:pPr>
                    <w:r>
                      <w:t>Instituição promotora</w:t>
                    </w:r>
                  </w:p>
                </w:tc>
                <w:tc>
                  <w:tcPr>
                    <w:tcW w:w="6939" w:type="dxa"/>
                  </w:tcPr>
                  <w:p w14:paraId="7B99D04E" w14:textId="77777777" w:rsidR="005B1561" w:rsidRDefault="005B1561" w:rsidP="00AA19B1">
                    <w:pPr>
                      <w:spacing w:before="60" w:after="60"/>
                    </w:pPr>
                  </w:p>
                </w:tc>
              </w:tr>
              <w:tr w:rsidR="005B1561" w14:paraId="0CC4FFC1" w14:textId="77777777" w:rsidTr="00AA19B1">
                <w:tc>
                  <w:tcPr>
                    <w:tcW w:w="2689" w:type="dxa"/>
                  </w:tcPr>
                  <w:p w14:paraId="69680A77" w14:textId="77777777" w:rsidR="005B1561" w:rsidRDefault="005B1561" w:rsidP="00AA19B1">
                    <w:pPr>
                      <w:spacing w:before="60" w:after="60"/>
                    </w:pPr>
                    <w:r>
                      <w:t>País</w:t>
                    </w:r>
                  </w:p>
                </w:tc>
                <w:tc>
                  <w:tcPr>
                    <w:tcW w:w="6939" w:type="dxa"/>
                  </w:tcPr>
                  <w:p w14:paraId="57665B2F" w14:textId="77777777" w:rsidR="005B1561" w:rsidRDefault="005B1561" w:rsidP="00AA19B1">
                    <w:pPr>
                      <w:spacing w:before="60" w:after="60"/>
                    </w:pPr>
                  </w:p>
                </w:tc>
              </w:tr>
              <w:tr w:rsidR="005B1561" w14:paraId="7F8C4F47" w14:textId="77777777" w:rsidTr="00AA19B1">
                <w:tc>
                  <w:tcPr>
                    <w:tcW w:w="2689" w:type="dxa"/>
                  </w:tcPr>
                  <w:p w14:paraId="7C94553E" w14:textId="77777777" w:rsidR="005B1561" w:rsidRDefault="005B1561" w:rsidP="00AA19B1">
                    <w:pPr>
                      <w:spacing w:before="60" w:after="60"/>
                    </w:pPr>
                    <w:r>
                      <w:t>Data</w:t>
                    </w:r>
                  </w:p>
                </w:tc>
                <w:sdt>
                  <w:sdtPr>
                    <w:id w:val="-406912999"/>
                    <w:showingPlcHdr/>
                    <w:date>
                      <w:dateFormat w:val="dd/MM/yyyy"/>
                      <w:lid w:val="pt-BR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6939" w:type="dxa"/>
                      </w:tcPr>
                      <w:p w14:paraId="61972C53" w14:textId="77777777" w:rsidR="005B1561" w:rsidRDefault="005B1561" w:rsidP="00AA19B1">
                        <w:pPr>
                          <w:spacing w:before="60" w:after="60"/>
                        </w:pPr>
                        <w:r w:rsidRPr="00CB64A1">
                          <w:rPr>
                            <w:rStyle w:val="TextodoEspaoReservado"/>
                          </w:rPr>
                          <w:t>Clique ou toque aqui para inserir uma data.</w:t>
                        </w:r>
                      </w:p>
                    </w:tc>
                  </w:sdtContent>
                </w:sdt>
              </w:tr>
              <w:tr w:rsidR="005B1561" w14:paraId="1BEFA273" w14:textId="77777777" w:rsidTr="00AA19B1">
                <w:tc>
                  <w:tcPr>
                    <w:tcW w:w="2689" w:type="dxa"/>
                  </w:tcPr>
                  <w:p w14:paraId="44CA62E9" w14:textId="77777777" w:rsidR="005B1561" w:rsidRDefault="005B1561" w:rsidP="00AA19B1">
                    <w:pPr>
                      <w:spacing w:before="60" w:after="60"/>
                    </w:pPr>
                    <w:r>
                      <w:t>Descrição</w:t>
                    </w:r>
                  </w:p>
                </w:tc>
                <w:tc>
                  <w:tcPr>
                    <w:tcW w:w="6939" w:type="dxa"/>
                  </w:tcPr>
                  <w:p w14:paraId="234151E6" w14:textId="77777777" w:rsidR="005B1561" w:rsidRDefault="005B1561" w:rsidP="00AA19B1">
                    <w:pPr>
                      <w:spacing w:before="60" w:after="60"/>
                    </w:pPr>
                  </w:p>
                </w:tc>
              </w:tr>
            </w:tbl>
            <w:p w14:paraId="5337CA9A" w14:textId="77777777" w:rsidR="00893DD0" w:rsidRDefault="00893DD0" w:rsidP="00893DD0">
              <w:pPr>
                <w:spacing w:after="80"/>
                <w:jc w:val="right"/>
                <w:rPr>
                  <w:caps/>
                </w:rPr>
              </w:pPr>
              <w:r w:rsidRPr="00D77DEA">
                <w:rPr>
                  <w:color w:val="7F7F7F" w:themeColor="text1" w:themeTint="80"/>
                </w:rPr>
                <w:t>Clique em [</w:t>
              </w:r>
              <w:r w:rsidRPr="00347363">
                <w:rPr>
                  <w:b/>
                  <w:color w:val="4472C4" w:themeColor="accent5"/>
                </w:rPr>
                <w:t>+</w:t>
              </w:r>
              <w:r w:rsidRPr="00D77DEA">
                <w:rPr>
                  <w:color w:val="7F7F7F" w:themeColor="text1" w:themeTint="80"/>
                </w:rPr>
                <w:t>] para incluir mais um</w:t>
              </w:r>
              <w:r>
                <w:rPr>
                  <w:color w:val="7F7F7F" w:themeColor="text1" w:themeTint="80"/>
                </w:rPr>
                <w:t xml:space="preserve"> prêmio ↘</w:t>
              </w:r>
            </w:p>
          </w:sdtContent>
        </w:sdt>
      </w:sdtContent>
    </w:sdt>
    <w:p w14:paraId="1E6451F6" w14:textId="77777777" w:rsidR="005B1561" w:rsidRDefault="005B1561" w:rsidP="00893DD0">
      <w:pPr>
        <w:spacing w:after="80"/>
        <w:rPr>
          <w:caps/>
        </w:rPr>
      </w:pPr>
    </w:p>
    <w:p w14:paraId="09A8FFF2" w14:textId="77777777" w:rsidR="00065135" w:rsidRDefault="001141EE" w:rsidP="00065135">
      <w:pPr>
        <w:spacing w:after="80"/>
        <w:outlineLvl w:val="0"/>
      </w:pPr>
      <w:r>
        <w:rPr>
          <w:caps/>
        </w:rPr>
        <w:t>1</w:t>
      </w:r>
      <w:r w:rsidR="005B1561">
        <w:rPr>
          <w:caps/>
        </w:rPr>
        <w:t>2</w:t>
      </w:r>
      <w:r w:rsidR="00065135" w:rsidRPr="00EC1BA5">
        <w:rPr>
          <w:caps/>
        </w:rPr>
        <w:t xml:space="preserve">. </w:t>
      </w:r>
      <w:r w:rsidR="00065135">
        <w:rPr>
          <w:caps/>
        </w:rPr>
        <w:t>Afastamentos</w:t>
      </w:r>
      <w:r w:rsidR="00307D69">
        <w:rPr>
          <w:caps/>
        </w:rPr>
        <w:t xml:space="preserve"> (</w:t>
      </w:r>
      <w:r w:rsidR="00307D69" w:rsidRPr="00307D69">
        <w:rPr>
          <w:caps/>
          <w:u w:val="single"/>
        </w:rPr>
        <w:t>SOMENTE PARA DOCENTES EXTERNOS AO MZUSP</w:t>
      </w:r>
      <w:r w:rsidR="00307D69">
        <w:rPr>
          <w:caps/>
        </w:rPr>
        <w:t>)</w:t>
      </w:r>
    </w:p>
    <w:tbl>
      <w:tblPr>
        <w:tblStyle w:val="Tabelacomgrade"/>
        <w:tblW w:w="962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065135" w14:paraId="422BB67F" w14:textId="77777777" w:rsidTr="00AA19B1">
        <w:tc>
          <w:tcPr>
            <w:tcW w:w="2689" w:type="dxa"/>
          </w:tcPr>
          <w:p w14:paraId="336F9585" w14:textId="77777777" w:rsidR="00065135" w:rsidRDefault="00065135" w:rsidP="00AA19B1">
            <w:pPr>
              <w:spacing w:before="60" w:after="60"/>
            </w:pPr>
            <w:r>
              <w:t>Motivo do afastamento</w:t>
            </w:r>
          </w:p>
        </w:tc>
        <w:sdt>
          <w:sdtPr>
            <w:id w:val="103241705"/>
            <w:showingPlcHdr/>
            <w:dropDownList>
              <w:listItem w:value="Escolher um item."/>
              <w:listItem w:displayText="Estágio pós-doutoral" w:value="Estágio pós-doutoral"/>
              <w:listItem w:displayText="Estágio Sênior" w:value="Estágio Sênior"/>
              <w:listItem w:displayText="Visita para colaboração" w:value="Visita para colaboração"/>
              <w:listItem w:displayText="Visita técnica" w:value="Visita técnica"/>
              <w:listItem w:displayText="Outro motivo" w:value="Outro motivo"/>
              <w:listItem w:displayText="Outro tipo de afastamento" w:value="Outro tipo de afastamento"/>
            </w:dropDownList>
          </w:sdtPr>
          <w:sdtEndPr/>
          <w:sdtContent>
            <w:tc>
              <w:tcPr>
                <w:tcW w:w="6939" w:type="dxa"/>
              </w:tcPr>
              <w:p w14:paraId="5AC7E868" w14:textId="77777777" w:rsidR="00065135" w:rsidRDefault="00065135" w:rsidP="00AA19B1">
                <w:pPr>
                  <w:spacing w:before="60" w:after="60"/>
                </w:pPr>
                <w:r w:rsidRPr="00CB64A1">
                  <w:rPr>
                    <w:rStyle w:val="TextodoEspaoReservado"/>
                  </w:rPr>
                  <w:t>Escolher um item.</w:t>
                </w:r>
              </w:p>
            </w:tc>
          </w:sdtContent>
        </w:sdt>
      </w:tr>
      <w:tr w:rsidR="00065135" w14:paraId="631056AA" w14:textId="77777777" w:rsidTr="00AA19B1">
        <w:tc>
          <w:tcPr>
            <w:tcW w:w="2689" w:type="dxa"/>
          </w:tcPr>
          <w:p w14:paraId="22050260" w14:textId="77777777" w:rsidR="00065135" w:rsidRDefault="00065135" w:rsidP="00AA19B1">
            <w:pPr>
              <w:spacing w:before="60" w:after="60"/>
            </w:pPr>
            <w:r>
              <w:t>Data de início</w:t>
            </w:r>
          </w:p>
        </w:tc>
        <w:sdt>
          <w:sdtPr>
            <w:id w:val="-362368900"/>
            <w:showingPlcHdr/>
            <w:date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939" w:type="dxa"/>
              </w:tcPr>
              <w:p w14:paraId="3538E75B" w14:textId="77777777" w:rsidR="00065135" w:rsidRDefault="00065135" w:rsidP="00AA19B1">
                <w:pPr>
                  <w:spacing w:before="60" w:after="60"/>
                </w:pPr>
                <w:r w:rsidRPr="00CB64A1">
                  <w:rPr>
                    <w:rStyle w:val="TextodoEspaoReservado"/>
                  </w:rPr>
                  <w:t>Clique ou toque aqui para inserir uma data.</w:t>
                </w:r>
              </w:p>
            </w:tc>
          </w:sdtContent>
        </w:sdt>
      </w:tr>
      <w:tr w:rsidR="00065135" w14:paraId="0AACE476" w14:textId="77777777" w:rsidTr="00AA19B1">
        <w:tc>
          <w:tcPr>
            <w:tcW w:w="2689" w:type="dxa"/>
          </w:tcPr>
          <w:p w14:paraId="04D991FA" w14:textId="77777777" w:rsidR="00065135" w:rsidRDefault="00065135" w:rsidP="00AA19B1">
            <w:pPr>
              <w:spacing w:before="60" w:after="60"/>
            </w:pPr>
            <w:r>
              <w:t>Data de fim</w:t>
            </w:r>
          </w:p>
        </w:tc>
        <w:sdt>
          <w:sdtPr>
            <w:id w:val="-373855011"/>
            <w:showingPlcHdr/>
            <w:date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939" w:type="dxa"/>
              </w:tcPr>
              <w:p w14:paraId="29C1CB9C" w14:textId="77777777" w:rsidR="00065135" w:rsidRDefault="00065135" w:rsidP="00AA19B1">
                <w:pPr>
                  <w:spacing w:before="60" w:after="60"/>
                </w:pPr>
                <w:r w:rsidRPr="00CB64A1">
                  <w:rPr>
                    <w:rStyle w:val="TextodoEspaoReservado"/>
                  </w:rPr>
                  <w:t>Clique ou toque aqui para inserir uma data.</w:t>
                </w:r>
              </w:p>
            </w:tc>
          </w:sdtContent>
        </w:sdt>
      </w:tr>
    </w:tbl>
    <w:p w14:paraId="25C52C9B" w14:textId="77777777" w:rsidR="00307D69" w:rsidRDefault="00307D69" w:rsidP="00307D69">
      <w:pPr>
        <w:spacing w:after="80"/>
        <w:jc w:val="right"/>
        <w:rPr>
          <w:caps/>
        </w:rPr>
      </w:pPr>
      <w:r w:rsidRPr="00D77DEA">
        <w:rPr>
          <w:color w:val="7F7F7F" w:themeColor="text1" w:themeTint="80"/>
        </w:rPr>
        <w:t>Clique em [</w:t>
      </w:r>
      <w:r w:rsidRPr="00347363">
        <w:rPr>
          <w:b/>
          <w:color w:val="4472C4" w:themeColor="accent5"/>
        </w:rPr>
        <w:t>+</w:t>
      </w:r>
      <w:r w:rsidRPr="00D77DEA">
        <w:rPr>
          <w:color w:val="7F7F7F" w:themeColor="text1" w:themeTint="80"/>
        </w:rPr>
        <w:t>] para incluir mais um</w:t>
      </w:r>
      <w:r>
        <w:rPr>
          <w:color w:val="7F7F7F" w:themeColor="text1" w:themeTint="80"/>
        </w:rPr>
        <w:t xml:space="preserve"> afastamento ↘</w:t>
      </w:r>
    </w:p>
    <w:p w14:paraId="184CF075" w14:textId="77777777" w:rsidR="00065135" w:rsidRDefault="00065135">
      <w:pPr>
        <w:rPr>
          <w:caps/>
        </w:rPr>
      </w:pPr>
    </w:p>
    <w:sectPr w:rsidR="00065135" w:rsidSect="00C6673F">
      <w:footerReference w:type="default" r:id="rId8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B42C2" w14:textId="77777777" w:rsidR="00CC5ADA" w:rsidRDefault="00CC5ADA" w:rsidP="00165A04">
      <w:pPr>
        <w:spacing w:after="0" w:line="240" w:lineRule="auto"/>
      </w:pPr>
      <w:r>
        <w:separator/>
      </w:r>
    </w:p>
  </w:endnote>
  <w:endnote w:type="continuationSeparator" w:id="0">
    <w:p w14:paraId="42578033" w14:textId="77777777" w:rsidR="00CC5ADA" w:rsidRDefault="00CC5ADA" w:rsidP="00165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30896908"/>
      <w:docPartObj>
        <w:docPartGallery w:val="Page Numbers (Bottom of Page)"/>
        <w:docPartUnique/>
      </w:docPartObj>
    </w:sdtPr>
    <w:sdtEndPr/>
    <w:sdtContent>
      <w:p w14:paraId="2DD89DC9" w14:textId="77777777" w:rsidR="00764509" w:rsidRDefault="0076450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272A5">
          <w:rPr>
            <w:noProof/>
          </w:rPr>
          <w:t>1</w:t>
        </w:r>
        <w:r>
          <w:fldChar w:fldCharType="end"/>
        </w:r>
      </w:p>
    </w:sdtContent>
  </w:sdt>
  <w:p w14:paraId="6A29F51E" w14:textId="77777777" w:rsidR="00764509" w:rsidRDefault="0076450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B16A2E" w14:textId="77777777" w:rsidR="00CC5ADA" w:rsidRDefault="00CC5ADA" w:rsidP="00165A04">
      <w:pPr>
        <w:spacing w:after="0" w:line="240" w:lineRule="auto"/>
      </w:pPr>
      <w:r>
        <w:separator/>
      </w:r>
    </w:p>
  </w:footnote>
  <w:footnote w:type="continuationSeparator" w:id="0">
    <w:p w14:paraId="2885B693" w14:textId="77777777" w:rsidR="00CC5ADA" w:rsidRDefault="00CC5ADA" w:rsidP="00165A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40C6C"/>
    <w:multiLevelType w:val="hybridMultilevel"/>
    <w:tmpl w:val="963CF39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yMDM0NTU2NTKyMDVT0lEKTi0uzszPAykwrAUAW3iNDiwAAAA="/>
  </w:docVars>
  <w:rsids>
    <w:rsidRoot w:val="00BC3CA8"/>
    <w:rsid w:val="00027FD4"/>
    <w:rsid w:val="00037D78"/>
    <w:rsid w:val="00065135"/>
    <w:rsid w:val="000679E7"/>
    <w:rsid w:val="000714F0"/>
    <w:rsid w:val="00074256"/>
    <w:rsid w:val="0008766D"/>
    <w:rsid w:val="00090D9A"/>
    <w:rsid w:val="0009745D"/>
    <w:rsid w:val="000B4428"/>
    <w:rsid w:val="000E58CB"/>
    <w:rsid w:val="000F330B"/>
    <w:rsid w:val="000F5521"/>
    <w:rsid w:val="00112D91"/>
    <w:rsid w:val="001141EE"/>
    <w:rsid w:val="00115BC0"/>
    <w:rsid w:val="00126030"/>
    <w:rsid w:val="00165A04"/>
    <w:rsid w:val="00185132"/>
    <w:rsid w:val="001A3436"/>
    <w:rsid w:val="001A703E"/>
    <w:rsid w:val="001A76C5"/>
    <w:rsid w:val="001B39DA"/>
    <w:rsid w:val="001C4A6E"/>
    <w:rsid w:val="001E0F9F"/>
    <w:rsid w:val="0020525F"/>
    <w:rsid w:val="002072E1"/>
    <w:rsid w:val="00215A45"/>
    <w:rsid w:val="00221E39"/>
    <w:rsid w:val="0023130A"/>
    <w:rsid w:val="00233010"/>
    <w:rsid w:val="002604BA"/>
    <w:rsid w:val="00280774"/>
    <w:rsid w:val="00282AB2"/>
    <w:rsid w:val="00287218"/>
    <w:rsid w:val="002B4091"/>
    <w:rsid w:val="002C4148"/>
    <w:rsid w:val="002E147C"/>
    <w:rsid w:val="002F769F"/>
    <w:rsid w:val="00307D69"/>
    <w:rsid w:val="0031505F"/>
    <w:rsid w:val="00322E59"/>
    <w:rsid w:val="00325404"/>
    <w:rsid w:val="003271CC"/>
    <w:rsid w:val="00342127"/>
    <w:rsid w:val="00347363"/>
    <w:rsid w:val="00356683"/>
    <w:rsid w:val="003848ED"/>
    <w:rsid w:val="003B0031"/>
    <w:rsid w:val="003B4AEE"/>
    <w:rsid w:val="003B6E72"/>
    <w:rsid w:val="003C4727"/>
    <w:rsid w:val="003F741E"/>
    <w:rsid w:val="00404453"/>
    <w:rsid w:val="00412C25"/>
    <w:rsid w:val="00433FB9"/>
    <w:rsid w:val="00441FE7"/>
    <w:rsid w:val="00443B10"/>
    <w:rsid w:val="00454B41"/>
    <w:rsid w:val="00455F6A"/>
    <w:rsid w:val="0046255A"/>
    <w:rsid w:val="004A2D5C"/>
    <w:rsid w:val="004B17CB"/>
    <w:rsid w:val="004B3478"/>
    <w:rsid w:val="004C1204"/>
    <w:rsid w:val="004C210B"/>
    <w:rsid w:val="004D2A68"/>
    <w:rsid w:val="004E0DF5"/>
    <w:rsid w:val="00515C55"/>
    <w:rsid w:val="005504A6"/>
    <w:rsid w:val="00550AB4"/>
    <w:rsid w:val="00556FDB"/>
    <w:rsid w:val="00575E6B"/>
    <w:rsid w:val="00581DF5"/>
    <w:rsid w:val="005844AF"/>
    <w:rsid w:val="005951D0"/>
    <w:rsid w:val="005A4B47"/>
    <w:rsid w:val="005B1561"/>
    <w:rsid w:val="005C2BA1"/>
    <w:rsid w:val="005C5F47"/>
    <w:rsid w:val="005E6D63"/>
    <w:rsid w:val="005F2233"/>
    <w:rsid w:val="00600293"/>
    <w:rsid w:val="00610ADF"/>
    <w:rsid w:val="00611511"/>
    <w:rsid w:val="00621189"/>
    <w:rsid w:val="00621378"/>
    <w:rsid w:val="00650AD6"/>
    <w:rsid w:val="006A0C42"/>
    <w:rsid w:val="006A1BB5"/>
    <w:rsid w:val="006A663A"/>
    <w:rsid w:val="006A6D66"/>
    <w:rsid w:val="006B47BD"/>
    <w:rsid w:val="006C1B6D"/>
    <w:rsid w:val="006C26E2"/>
    <w:rsid w:val="006C44CF"/>
    <w:rsid w:val="006C62D5"/>
    <w:rsid w:val="006C7361"/>
    <w:rsid w:val="006D2E86"/>
    <w:rsid w:val="00703E3C"/>
    <w:rsid w:val="00711515"/>
    <w:rsid w:val="007272A5"/>
    <w:rsid w:val="007627AE"/>
    <w:rsid w:val="00764509"/>
    <w:rsid w:val="007759E4"/>
    <w:rsid w:val="00787F93"/>
    <w:rsid w:val="00795FEF"/>
    <w:rsid w:val="007A1E0E"/>
    <w:rsid w:val="007A297B"/>
    <w:rsid w:val="007D1397"/>
    <w:rsid w:val="007E0584"/>
    <w:rsid w:val="007E5514"/>
    <w:rsid w:val="007F2635"/>
    <w:rsid w:val="007F755C"/>
    <w:rsid w:val="00801600"/>
    <w:rsid w:val="00810964"/>
    <w:rsid w:val="008128A1"/>
    <w:rsid w:val="008430F1"/>
    <w:rsid w:val="00845E89"/>
    <w:rsid w:val="0085178F"/>
    <w:rsid w:val="00855DBA"/>
    <w:rsid w:val="00862A65"/>
    <w:rsid w:val="0086509B"/>
    <w:rsid w:val="00871980"/>
    <w:rsid w:val="0087279C"/>
    <w:rsid w:val="008738F2"/>
    <w:rsid w:val="00881DB1"/>
    <w:rsid w:val="00887874"/>
    <w:rsid w:val="00893DD0"/>
    <w:rsid w:val="00893EF7"/>
    <w:rsid w:val="008A61A7"/>
    <w:rsid w:val="008B0216"/>
    <w:rsid w:val="008B25EA"/>
    <w:rsid w:val="008C2F62"/>
    <w:rsid w:val="008C4B0A"/>
    <w:rsid w:val="00901AA4"/>
    <w:rsid w:val="00914FA8"/>
    <w:rsid w:val="009159B2"/>
    <w:rsid w:val="00921F26"/>
    <w:rsid w:val="009271BB"/>
    <w:rsid w:val="0093328C"/>
    <w:rsid w:val="00933CF6"/>
    <w:rsid w:val="00936227"/>
    <w:rsid w:val="00957B85"/>
    <w:rsid w:val="00970EA2"/>
    <w:rsid w:val="009A3ECA"/>
    <w:rsid w:val="009E0146"/>
    <w:rsid w:val="009F04C6"/>
    <w:rsid w:val="009F58AB"/>
    <w:rsid w:val="00A0094A"/>
    <w:rsid w:val="00A038FE"/>
    <w:rsid w:val="00A15807"/>
    <w:rsid w:val="00A32B1B"/>
    <w:rsid w:val="00A44B89"/>
    <w:rsid w:val="00A637C5"/>
    <w:rsid w:val="00A65EFC"/>
    <w:rsid w:val="00A66AD8"/>
    <w:rsid w:val="00A721C9"/>
    <w:rsid w:val="00A72A14"/>
    <w:rsid w:val="00A95F49"/>
    <w:rsid w:val="00AA044C"/>
    <w:rsid w:val="00AA18B9"/>
    <w:rsid w:val="00AC21CA"/>
    <w:rsid w:val="00AD61C7"/>
    <w:rsid w:val="00AE7B73"/>
    <w:rsid w:val="00AF0ACA"/>
    <w:rsid w:val="00B21F68"/>
    <w:rsid w:val="00B3760C"/>
    <w:rsid w:val="00B4139D"/>
    <w:rsid w:val="00B43AA8"/>
    <w:rsid w:val="00B63B5F"/>
    <w:rsid w:val="00B81190"/>
    <w:rsid w:val="00B8298C"/>
    <w:rsid w:val="00BA163B"/>
    <w:rsid w:val="00BB3554"/>
    <w:rsid w:val="00BC3CA8"/>
    <w:rsid w:val="00BF4FF8"/>
    <w:rsid w:val="00BF6BCF"/>
    <w:rsid w:val="00C01D0E"/>
    <w:rsid w:val="00C100C9"/>
    <w:rsid w:val="00C2436A"/>
    <w:rsid w:val="00C26856"/>
    <w:rsid w:val="00C31EAA"/>
    <w:rsid w:val="00C32EAE"/>
    <w:rsid w:val="00C343B2"/>
    <w:rsid w:val="00C4199C"/>
    <w:rsid w:val="00C47C76"/>
    <w:rsid w:val="00C51281"/>
    <w:rsid w:val="00C55C92"/>
    <w:rsid w:val="00C57AD7"/>
    <w:rsid w:val="00C6673F"/>
    <w:rsid w:val="00C8164C"/>
    <w:rsid w:val="00C84B81"/>
    <w:rsid w:val="00C90319"/>
    <w:rsid w:val="00CA3994"/>
    <w:rsid w:val="00CA5FCF"/>
    <w:rsid w:val="00CB08C3"/>
    <w:rsid w:val="00CB4453"/>
    <w:rsid w:val="00CC3307"/>
    <w:rsid w:val="00CC5ADA"/>
    <w:rsid w:val="00CE5755"/>
    <w:rsid w:val="00D00453"/>
    <w:rsid w:val="00D01CE4"/>
    <w:rsid w:val="00D05D35"/>
    <w:rsid w:val="00D26A1A"/>
    <w:rsid w:val="00D31893"/>
    <w:rsid w:val="00D41CB7"/>
    <w:rsid w:val="00D47293"/>
    <w:rsid w:val="00D500DF"/>
    <w:rsid w:val="00D56CDE"/>
    <w:rsid w:val="00D644B4"/>
    <w:rsid w:val="00D72D9B"/>
    <w:rsid w:val="00D77DEA"/>
    <w:rsid w:val="00D8648A"/>
    <w:rsid w:val="00D95174"/>
    <w:rsid w:val="00DA00F8"/>
    <w:rsid w:val="00DC0168"/>
    <w:rsid w:val="00DC10CC"/>
    <w:rsid w:val="00DD39DE"/>
    <w:rsid w:val="00DF53CD"/>
    <w:rsid w:val="00E07E25"/>
    <w:rsid w:val="00E135F8"/>
    <w:rsid w:val="00E201DB"/>
    <w:rsid w:val="00E25415"/>
    <w:rsid w:val="00E30018"/>
    <w:rsid w:val="00E313CD"/>
    <w:rsid w:val="00E35F83"/>
    <w:rsid w:val="00E55C30"/>
    <w:rsid w:val="00E57E38"/>
    <w:rsid w:val="00E67560"/>
    <w:rsid w:val="00E719CA"/>
    <w:rsid w:val="00E71E74"/>
    <w:rsid w:val="00EA4014"/>
    <w:rsid w:val="00EB55DF"/>
    <w:rsid w:val="00EC1BA5"/>
    <w:rsid w:val="00EE13D6"/>
    <w:rsid w:val="00EE4C09"/>
    <w:rsid w:val="00EF5291"/>
    <w:rsid w:val="00F049C6"/>
    <w:rsid w:val="00F12561"/>
    <w:rsid w:val="00F2355A"/>
    <w:rsid w:val="00F40E44"/>
    <w:rsid w:val="00F4244D"/>
    <w:rsid w:val="00F46E11"/>
    <w:rsid w:val="00F65296"/>
    <w:rsid w:val="00FA1C81"/>
    <w:rsid w:val="00FC4B01"/>
    <w:rsid w:val="00FD0167"/>
    <w:rsid w:val="00FE20F2"/>
    <w:rsid w:val="00FF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05295"/>
  <w15:docId w15:val="{8F9273E3-3346-47CD-BFD6-584974F3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300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7F2635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165A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65A04"/>
  </w:style>
  <w:style w:type="paragraph" w:styleId="Rodap">
    <w:name w:val="footer"/>
    <w:basedOn w:val="Normal"/>
    <w:link w:val="RodapChar"/>
    <w:uiPriority w:val="99"/>
    <w:unhideWhenUsed/>
    <w:rsid w:val="00165A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65A04"/>
  </w:style>
  <w:style w:type="character" w:styleId="TextodoEspaoReservado">
    <w:name w:val="Placeholder Text"/>
    <w:basedOn w:val="Fontepargpadro"/>
    <w:uiPriority w:val="99"/>
    <w:semiHidden/>
    <w:rsid w:val="00933CF6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F74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F74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F92DD09DF1046E79589227F9881200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7233C1-BAD6-4869-93DA-1B0051ECF176}"/>
      </w:docPartPr>
      <w:docPartBody>
        <w:p w:rsidR="0089351C" w:rsidRDefault="00E7008B" w:rsidP="00E7008B">
          <w:pPr>
            <w:pStyle w:val="FF92DD09DF1046E79589227F98812005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71C6EE30B7AF4F4385A701465EA39A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1BC7A3D-3DF8-4213-BF6D-28445E0A4DA5}"/>
      </w:docPartPr>
      <w:docPartBody>
        <w:p w:rsidR="0089351C" w:rsidRDefault="00E7008B" w:rsidP="00E7008B">
          <w:pPr>
            <w:pStyle w:val="71C6EE30B7AF4F4385A701465EA39AD2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5C101332C58D41458790306579A4EC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14E237-CD0E-4E3D-AF16-3EC48D0B8E91}"/>
      </w:docPartPr>
      <w:docPartBody>
        <w:p w:rsidR="0089351C" w:rsidRDefault="00E7008B" w:rsidP="00E7008B">
          <w:pPr>
            <w:pStyle w:val="5C101332C58D41458790306579A4EC29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32D90BA097EA4713952D5FE76E8EAD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843A44C-FF67-4F98-B982-865BA7C3EA88}"/>
      </w:docPartPr>
      <w:docPartBody>
        <w:p w:rsidR="0089351C" w:rsidRDefault="00E7008B" w:rsidP="00E7008B">
          <w:pPr>
            <w:pStyle w:val="32D90BA097EA4713952D5FE76E8EAD70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1C551250A8F64B67970FCD15123D164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74C556F-24B0-477D-8C04-4A47B28C552F}"/>
      </w:docPartPr>
      <w:docPartBody>
        <w:p w:rsidR="0089351C" w:rsidRDefault="00E7008B" w:rsidP="00E7008B">
          <w:pPr>
            <w:pStyle w:val="1C551250A8F64B67970FCD15123D164B1"/>
          </w:pPr>
          <w:r w:rsidRPr="00CB64A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704902E86E4548A295FCF1F5B10CBC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70615F-815D-406C-8B0A-4C36AF185559}"/>
      </w:docPartPr>
      <w:docPartBody>
        <w:p w:rsidR="0089351C" w:rsidRDefault="00E7008B" w:rsidP="00E7008B">
          <w:pPr>
            <w:pStyle w:val="704902E86E4548A295FCF1F5B10CBC23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3C049D4E8A0F4AC6BC85902C0D4C2EF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EDC848-86DC-4A11-9283-8F7B7F7AEC6A}"/>
      </w:docPartPr>
      <w:docPartBody>
        <w:p w:rsidR="0089351C" w:rsidRDefault="00E7008B" w:rsidP="00E7008B">
          <w:pPr>
            <w:pStyle w:val="3C049D4E8A0F4AC6BC85902C0D4C2EF0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2CCD67B611DF46B48BFAE69B1DC171C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2151EE-2F40-4198-B11D-5BD9F17E723E}"/>
      </w:docPartPr>
      <w:docPartBody>
        <w:p w:rsidR="0089351C" w:rsidRDefault="00E7008B" w:rsidP="00E7008B">
          <w:pPr>
            <w:pStyle w:val="2CCD67B611DF46B48BFAE69B1DC171C2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7F264BD6DAD04F1DABF003A8C1F3F4F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D2A351F-07CE-433E-A3AA-D79548C1C49E}"/>
      </w:docPartPr>
      <w:docPartBody>
        <w:p w:rsidR="0089351C" w:rsidRDefault="00E7008B" w:rsidP="00E7008B">
          <w:pPr>
            <w:pStyle w:val="7F264BD6DAD04F1DABF003A8C1F3F4F0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143A7AF6F99342C88DDF4CB603A42C5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F70A5B-6645-4F35-8DEE-DC5B5E4E33B6}"/>
      </w:docPartPr>
      <w:docPartBody>
        <w:p w:rsidR="0089351C" w:rsidRDefault="00E7008B" w:rsidP="00E7008B">
          <w:pPr>
            <w:pStyle w:val="143A7AF6F99342C88DDF4CB603A42C50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44EE7F7E37034D3AAC3AABDFC800A9B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A086C1-BBEC-4163-BCC5-C59D5589851C}"/>
      </w:docPartPr>
      <w:docPartBody>
        <w:p w:rsidR="0089351C" w:rsidRDefault="00E7008B" w:rsidP="00E7008B">
          <w:pPr>
            <w:pStyle w:val="44EE7F7E37034D3AAC3AABDFC800A9B9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DED3AC11D7D74FA380ED7706E13BC6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3511FC1-5ED3-45E5-8484-38767A93266C}"/>
      </w:docPartPr>
      <w:docPartBody>
        <w:p w:rsidR="0089351C" w:rsidRDefault="00E7008B" w:rsidP="00E7008B">
          <w:pPr>
            <w:pStyle w:val="DED3AC11D7D74FA380ED7706E13BC639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F2802E28366941EA88DEE152867AD01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82D5DD-0DC4-4D00-A822-5EA90785835C}"/>
      </w:docPartPr>
      <w:docPartBody>
        <w:p w:rsidR="0089351C" w:rsidRDefault="00E7008B" w:rsidP="00E7008B">
          <w:pPr>
            <w:pStyle w:val="F2802E28366941EA88DEE152867AD016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7B563D3D2C2E48FDA8B732A9C367C3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690512-D321-4A5D-9DC5-089A4CD40106}"/>
      </w:docPartPr>
      <w:docPartBody>
        <w:p w:rsidR="0089351C" w:rsidRDefault="00E7008B" w:rsidP="00E7008B">
          <w:pPr>
            <w:pStyle w:val="7B563D3D2C2E48FDA8B732A9C367C32C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BA00F29B19574922A23882C1163F3D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BDF64D-66F3-47AE-A3B3-510EDE7F6EDF}"/>
      </w:docPartPr>
      <w:docPartBody>
        <w:p w:rsidR="0089351C" w:rsidRDefault="00E7008B" w:rsidP="00E7008B">
          <w:pPr>
            <w:pStyle w:val="BA00F29B19574922A23882C1163F3D1D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C703FB152EFD4E11990F8FBAD6CDAA5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082C5A6-AA9A-4452-A375-BAC35A4F1FC7}"/>
      </w:docPartPr>
      <w:docPartBody>
        <w:p w:rsidR="0089351C" w:rsidRDefault="00E7008B" w:rsidP="00E7008B">
          <w:pPr>
            <w:pStyle w:val="C703FB152EFD4E11990F8FBAD6CDAA57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F7AF9E3F742C42F9BC896D9712BDA4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525163-8F7A-403E-94C3-DEE8700AD020}"/>
      </w:docPartPr>
      <w:docPartBody>
        <w:p w:rsidR="0089351C" w:rsidRDefault="00E7008B" w:rsidP="00E7008B">
          <w:pPr>
            <w:pStyle w:val="F7AF9E3F742C42F9BC896D9712BDA445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5248C62535D5490783E2DD5B273BBD1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408502-1757-4373-B0D3-7EA7C6C197AE}"/>
      </w:docPartPr>
      <w:docPartBody>
        <w:p w:rsidR="0089351C" w:rsidRDefault="00E7008B" w:rsidP="00E7008B">
          <w:pPr>
            <w:pStyle w:val="5248C62535D5490783E2DD5B273BBD1E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32E9E45B4C23476B804FD453AA20551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38D302-2239-4E1A-A01E-8A542235FEEC}"/>
      </w:docPartPr>
      <w:docPartBody>
        <w:p w:rsidR="0089351C" w:rsidRDefault="00E7008B" w:rsidP="00E7008B">
          <w:pPr>
            <w:pStyle w:val="32E9E45B4C23476B804FD453AA205519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5A23BD601192439991117FF552C7E2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908526-2013-4D1D-9110-5F99DA09F2B4}"/>
      </w:docPartPr>
      <w:docPartBody>
        <w:p w:rsidR="0089351C" w:rsidRDefault="00E7008B" w:rsidP="00E7008B">
          <w:pPr>
            <w:pStyle w:val="5A23BD601192439991117FF552C7E274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89F81960B2D34E7183A73DDBEA5D37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91F1DF2-0269-4116-A250-8FC04E9778A6}"/>
      </w:docPartPr>
      <w:docPartBody>
        <w:p w:rsidR="0089351C" w:rsidRDefault="00E7008B" w:rsidP="00E7008B">
          <w:pPr>
            <w:pStyle w:val="89F81960B2D34E7183A73DDBEA5D37F9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199AA93EA83F40D78BCFF7201E7375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90077A-4326-4318-98A5-A100A7A75E2B}"/>
      </w:docPartPr>
      <w:docPartBody>
        <w:p w:rsidR="0089351C" w:rsidRDefault="00E7008B" w:rsidP="00E7008B">
          <w:pPr>
            <w:pStyle w:val="199AA93EA83F40D78BCFF7201E7375A6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A10CFD6F8F4A4BEFB5EA3A490D0610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83D9F3-5790-47BF-8AC5-036C9FAD1584}"/>
      </w:docPartPr>
      <w:docPartBody>
        <w:p w:rsidR="0089351C" w:rsidRDefault="00E7008B" w:rsidP="00E7008B">
          <w:pPr>
            <w:pStyle w:val="A10CFD6F8F4A4BEFB5EA3A490D0610A6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89C87C0887744827A7F7AA7183CD00F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8A51AD7-E59A-4D33-A0CC-7C2A480E8CE1}"/>
      </w:docPartPr>
      <w:docPartBody>
        <w:p w:rsidR="0089351C" w:rsidRDefault="00E7008B" w:rsidP="00E7008B">
          <w:pPr>
            <w:pStyle w:val="89C87C0887744827A7F7AA7183CD00F1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6B27C39F8D0F48558636D5933087AE4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67CA4F9-4F4A-4C2A-8E7A-CABCE55A97D3}"/>
      </w:docPartPr>
      <w:docPartBody>
        <w:p w:rsidR="0089351C" w:rsidRDefault="00E7008B" w:rsidP="00E7008B">
          <w:pPr>
            <w:pStyle w:val="6B27C39F8D0F48558636D5933087AE4F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E59699D74708449EAD3462319B28330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92121A8-0138-4032-A546-9411D6C5AD4B}"/>
      </w:docPartPr>
      <w:docPartBody>
        <w:p w:rsidR="0089351C" w:rsidRDefault="00E7008B" w:rsidP="00E7008B">
          <w:pPr>
            <w:pStyle w:val="E59699D74708449EAD3462319B283305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0097CA48D478421DA6BF2CAF12C678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7F8BAE-BBE7-4C7E-9BD5-A9B9EAF3EA6E}"/>
      </w:docPartPr>
      <w:docPartBody>
        <w:p w:rsidR="0089351C" w:rsidRDefault="00E7008B" w:rsidP="00E7008B">
          <w:pPr>
            <w:pStyle w:val="0097CA48D478421DA6BF2CAF12C6781C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25EBCACE0032454EB590DA239A1A72A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7CE938-0B1C-427B-A406-A897E9747371}"/>
      </w:docPartPr>
      <w:docPartBody>
        <w:p w:rsidR="0089351C" w:rsidRDefault="00E7008B" w:rsidP="00E7008B">
          <w:pPr>
            <w:pStyle w:val="25EBCACE0032454EB590DA239A1A72AF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A63CEC91DCA441D4B42C9EDC93F4CD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BC1595-1A37-40E4-B36F-24C84006DF86}"/>
      </w:docPartPr>
      <w:docPartBody>
        <w:p w:rsidR="0089351C" w:rsidRDefault="00E7008B" w:rsidP="00E7008B">
          <w:pPr>
            <w:pStyle w:val="A63CEC91DCA441D4B42C9EDC93F4CDF7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E31343796B604320915C1CDE815DDA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F4BBE54-9385-435B-82AE-6CEC0462E4FD}"/>
      </w:docPartPr>
      <w:docPartBody>
        <w:p w:rsidR="0089351C" w:rsidRDefault="00E7008B" w:rsidP="00E7008B">
          <w:pPr>
            <w:pStyle w:val="E31343796B604320915C1CDE815DDA7F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520319E138434515B6F15180088D1A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D96192D-A2C9-446C-B181-CE82F9BEBA7B}"/>
      </w:docPartPr>
      <w:docPartBody>
        <w:p w:rsidR="0089351C" w:rsidRDefault="00E7008B" w:rsidP="00E7008B">
          <w:pPr>
            <w:pStyle w:val="520319E138434515B6F15180088D1A7C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FFBF1E3092A44DCD9801A9CCDB25E1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4CA662-EFA0-4014-AC58-9CA7853B483D}"/>
      </w:docPartPr>
      <w:docPartBody>
        <w:p w:rsidR="0089351C" w:rsidRDefault="00E7008B" w:rsidP="00E7008B">
          <w:pPr>
            <w:pStyle w:val="FFBF1E3092A44DCD9801A9CCDB25E1BC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1D71DA64241246F4AAD18E0BEBFE21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7E68B0-99D7-4D7A-89E8-AAA58AD23C24}"/>
      </w:docPartPr>
      <w:docPartBody>
        <w:p w:rsidR="0089351C" w:rsidRDefault="00E7008B" w:rsidP="00E7008B">
          <w:pPr>
            <w:pStyle w:val="1D71DA64241246F4AAD18E0BEBFE21C9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E569ABCD95774C88B0CAF583CDE1E4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C0BCCBE-6973-440F-B652-81B09F537E3C}"/>
      </w:docPartPr>
      <w:docPartBody>
        <w:p w:rsidR="00561CCD" w:rsidRDefault="00E7008B" w:rsidP="00E7008B">
          <w:pPr>
            <w:pStyle w:val="E569ABCD95774C88B0CAF583CDE1E459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07C6BB2680B14C3A9D75864170B75D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94B922B-B6A7-407A-8E22-783EF9ADCB3B}"/>
      </w:docPartPr>
      <w:docPartBody>
        <w:p w:rsidR="00F03EED" w:rsidRDefault="00E7008B" w:rsidP="00E7008B">
          <w:pPr>
            <w:pStyle w:val="07C6BB2680B14C3A9D75864170B75D23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489365CEC32443DB82F0684B13457A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969D84-3AB4-4C03-ACBB-99727F1C9218}"/>
      </w:docPartPr>
      <w:docPartBody>
        <w:p w:rsidR="00CD40A0" w:rsidRDefault="00E7008B" w:rsidP="00E7008B">
          <w:pPr>
            <w:pStyle w:val="489365CEC32443DB82F0684B13457ADF1"/>
          </w:pPr>
          <w:r w:rsidRPr="00CB64A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5A2F9062E9C43B6B6988B264B7F44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E56EE1-D22B-4B4C-A4B8-EA0C1EC7CE99}"/>
      </w:docPartPr>
      <w:docPartBody>
        <w:p w:rsidR="00CD40A0" w:rsidRDefault="00E7008B" w:rsidP="00E7008B">
          <w:pPr>
            <w:pStyle w:val="D5A2F9062E9C43B6B6988B264B7F447D1"/>
          </w:pPr>
          <w:r w:rsidRPr="00CB64A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1630097E21E046B782103267F46233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2829DA1-56D3-40B3-9357-3D6F188D7A0F}"/>
      </w:docPartPr>
      <w:docPartBody>
        <w:p w:rsidR="00CD40A0" w:rsidRDefault="00E7008B" w:rsidP="00E7008B">
          <w:pPr>
            <w:pStyle w:val="1630097E21E046B782103267F46233DD1"/>
          </w:pPr>
          <w:r w:rsidRPr="00CB64A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6E29C43B79114A62AC9F4C4EF4564FC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9F5C1C8-F3B6-4CE6-A32F-314B458152F0}"/>
      </w:docPartPr>
      <w:docPartBody>
        <w:p w:rsidR="002248BB" w:rsidRDefault="00E7008B" w:rsidP="00E7008B">
          <w:pPr>
            <w:pStyle w:val="6E29C43B79114A62AC9F4C4EF4564FCF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F38192862E3C4919BBB690C899E1E5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15B80DB-89FE-4968-A983-24BFA32D3CA1}"/>
      </w:docPartPr>
      <w:docPartBody>
        <w:p w:rsidR="002248BB" w:rsidRDefault="00E7008B" w:rsidP="00E7008B">
          <w:pPr>
            <w:pStyle w:val="F38192862E3C4919BBB690C899E1E5C1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0D4C9A84D4304475A32AFB45EBC5521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D189BA0-EB82-4824-BDA1-B551E1F66BF5}"/>
      </w:docPartPr>
      <w:docPartBody>
        <w:p w:rsidR="002248BB" w:rsidRDefault="00E7008B" w:rsidP="00E7008B">
          <w:pPr>
            <w:pStyle w:val="0D4C9A84D4304475A32AFB45EBC5521B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251BAC5F437F4285A93C8B13F72F78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2B0AC7-AB91-45B1-84E0-0253E1E42809}"/>
      </w:docPartPr>
      <w:docPartBody>
        <w:p w:rsidR="002248BB" w:rsidRDefault="00E7008B" w:rsidP="00E7008B">
          <w:pPr>
            <w:pStyle w:val="251BAC5F437F4285A93C8B13F72F787F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FE931388D8A54B57ACDE7309EFBDDA6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D663EC-CF9D-4015-B975-CE3FF01436CF}"/>
      </w:docPartPr>
      <w:docPartBody>
        <w:p w:rsidR="002248BB" w:rsidRDefault="00E7008B" w:rsidP="00E7008B">
          <w:pPr>
            <w:pStyle w:val="FE931388D8A54B57ACDE7309EFBDDA6C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2813BA58B0444E8DA325BE4296151D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24969F9-0857-4688-9909-04492E681C0F}"/>
      </w:docPartPr>
      <w:docPartBody>
        <w:p w:rsidR="002248BB" w:rsidRDefault="00E7008B" w:rsidP="00E7008B">
          <w:pPr>
            <w:pStyle w:val="2813BA58B0444E8DA325BE4296151D34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993158F06E0C4090AF71305B103CEE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2AF69A2-B763-4D77-B1CE-0C8938AE5F5D}"/>
      </w:docPartPr>
      <w:docPartBody>
        <w:p w:rsidR="002248BB" w:rsidRDefault="00E7008B" w:rsidP="00E7008B">
          <w:pPr>
            <w:pStyle w:val="993158F06E0C4090AF71305B103CEE5C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C1175D65EF294E17A033D37B6A734A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AA0485-AF84-4D29-A1F8-5965710519D8}"/>
      </w:docPartPr>
      <w:docPartBody>
        <w:p w:rsidR="002248BB" w:rsidRDefault="00E7008B" w:rsidP="00E7008B">
          <w:pPr>
            <w:pStyle w:val="C1175D65EF294E17A033D37B6A734A07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2510F24D6D404A64A7E2553E622FD8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9BA1E0-2A6A-4D8B-B466-751F2638135B}"/>
      </w:docPartPr>
      <w:docPartBody>
        <w:p w:rsidR="002248BB" w:rsidRDefault="00E7008B" w:rsidP="00E7008B">
          <w:pPr>
            <w:pStyle w:val="2510F24D6D404A64A7E2553E622FD883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3CDA0B995C8146118A8935FE088888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EC4C24-A5B2-4008-8601-0E5496C037F3}"/>
      </w:docPartPr>
      <w:docPartBody>
        <w:p w:rsidR="00E7008B" w:rsidRDefault="00E7008B" w:rsidP="00E7008B">
          <w:pPr>
            <w:pStyle w:val="3CDA0B995C8146118A8935FE088888001"/>
          </w:pPr>
          <w:r w:rsidRPr="00CB64A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F4AB9CC0F2DC4D15A9F403132DAE50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6710E1-29EC-4525-B4CD-EEE9949B72A2}"/>
      </w:docPartPr>
      <w:docPartBody>
        <w:p w:rsidR="00E7008B" w:rsidRDefault="00E7008B" w:rsidP="00E7008B">
          <w:pPr>
            <w:pStyle w:val="F4AB9CC0F2DC4D15A9F403132DAE50B81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-18540134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4C2522-701F-4D07-9A03-A2F01A9B8499}"/>
      </w:docPartPr>
      <w:docPartBody>
        <w:p w:rsidR="00B00EF7" w:rsidRDefault="00E7008B"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7DCA1C2BA3034738A06107A291986EE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F8E1570-EDB5-4475-8748-1AFDD67AE159}"/>
      </w:docPartPr>
      <w:docPartBody>
        <w:p w:rsidR="00B00EF7" w:rsidRDefault="00E7008B" w:rsidP="00E7008B">
          <w:pPr>
            <w:pStyle w:val="7DCA1C2BA3034738A06107A291986EE2"/>
          </w:pPr>
          <w:r w:rsidRPr="00CB64A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CEA7E40E547B4BFF8504B20D6D2C1A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239DA1C-3079-42B1-93BA-9B742A62D730}"/>
      </w:docPartPr>
      <w:docPartBody>
        <w:p w:rsidR="00B00EF7" w:rsidRDefault="00E7008B" w:rsidP="00E7008B">
          <w:pPr>
            <w:pStyle w:val="CEA7E40E547B4BFF8504B20D6D2C1A96"/>
          </w:pPr>
          <w:r w:rsidRPr="00CB64A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758DB0E24EAD450DB503E8F20B0B42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F12E20F-091C-421B-ABC5-7BBC2DD3AFD3}"/>
      </w:docPartPr>
      <w:docPartBody>
        <w:p w:rsidR="00B00EF7" w:rsidRDefault="00E7008B" w:rsidP="00E7008B">
          <w:pPr>
            <w:pStyle w:val="758DB0E24EAD450DB503E8F20B0B421A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900A357578C64BA3A3C13ECEC78926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E514C4-B708-4F9B-839C-318A1A3441E6}"/>
      </w:docPartPr>
      <w:docPartBody>
        <w:p w:rsidR="00B00EF7" w:rsidRDefault="00E7008B" w:rsidP="00E7008B">
          <w:pPr>
            <w:pStyle w:val="900A357578C64BA3A3C13ECEC7892673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1A198D0A929947D79F171021B9C133A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FAAED7-06C9-4A29-9DF2-87D806206B0D}"/>
      </w:docPartPr>
      <w:docPartBody>
        <w:p w:rsidR="00B00EF7" w:rsidRDefault="00E7008B" w:rsidP="00E7008B">
          <w:pPr>
            <w:pStyle w:val="1A198D0A929947D79F171021B9C133A2"/>
          </w:pPr>
          <w:r w:rsidRPr="00CB64A1">
            <w:rPr>
              <w:rStyle w:val="TextodoEspaoReservado"/>
            </w:rPr>
            <w:t>Escolher um item.</w:t>
          </w:r>
        </w:p>
      </w:docPartBody>
    </w:docPart>
    <w:docPart>
      <w:docPartPr>
        <w:name w:val="D038815E9EDD4FAB80FD5120B029D70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3F5FFF-26E2-4F57-83AE-9D715D55BE0C}"/>
      </w:docPartPr>
      <w:docPartBody>
        <w:p w:rsidR="00B00EF7" w:rsidRDefault="00E7008B" w:rsidP="00E7008B">
          <w:pPr>
            <w:pStyle w:val="D038815E9EDD4FAB80FD5120B029D70F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0179615E833345DD91DF454669EC5A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0C3557-54C7-4E75-84A1-4DAD4EFDBEE9}"/>
      </w:docPartPr>
      <w:docPartBody>
        <w:p w:rsidR="004E6D09" w:rsidRDefault="00B00EF7" w:rsidP="00B00EF7">
          <w:pPr>
            <w:pStyle w:val="0179615E833345DD91DF454669EC5AB2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918333734DB46A6BECD0D9D67459B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5AB09AA-72F8-4282-8222-99CB047C1354}"/>
      </w:docPartPr>
      <w:docPartBody>
        <w:p w:rsidR="004E6D09" w:rsidRDefault="00B00EF7" w:rsidP="00B00EF7">
          <w:pPr>
            <w:pStyle w:val="F918333734DB46A6BECD0D9D67459BD4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5022320CE5FC4F768BCAE47C63780F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1E8639-5F60-4C8F-800F-6C6BD3F4802D}"/>
      </w:docPartPr>
      <w:docPartBody>
        <w:p w:rsidR="004E6D09" w:rsidRDefault="00B00EF7" w:rsidP="00B00EF7">
          <w:pPr>
            <w:pStyle w:val="5022320CE5FC4F768BCAE47C63780F8B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38A864E8708D4ACDBE829D4ACD6346D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69E3EEE-2263-42B7-8B67-6F8B0081358F}"/>
      </w:docPartPr>
      <w:docPartBody>
        <w:p w:rsidR="004E6D09" w:rsidRDefault="00B00EF7" w:rsidP="00B00EF7">
          <w:pPr>
            <w:pStyle w:val="38A864E8708D4ACDBE829D4ACD6346DB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14B5CD3EFEA64EC383BE2179AE6A9C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9A69350-CFF8-4BD8-B77C-5317993E4182}"/>
      </w:docPartPr>
      <w:docPartBody>
        <w:p w:rsidR="004E6D09" w:rsidRDefault="00B00EF7" w:rsidP="00B00EF7">
          <w:pPr>
            <w:pStyle w:val="14B5CD3EFEA64EC383BE2179AE6A9C32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A0D6410BD93643BD879C93CFBCA8032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AC7FD7-60AD-4AB3-AA34-F5B927B7F059}"/>
      </w:docPartPr>
      <w:docPartBody>
        <w:p w:rsidR="004E6D09" w:rsidRDefault="00B00EF7" w:rsidP="00B00EF7">
          <w:pPr>
            <w:pStyle w:val="A0D6410BD93643BD879C93CFBCA80326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5521D44CE2140E6A9CBB1294F2264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563C0C-745D-4839-93BD-30A2A25EFD9F}"/>
      </w:docPartPr>
      <w:docPartBody>
        <w:p w:rsidR="004E6D09" w:rsidRDefault="00B00EF7" w:rsidP="00B00EF7">
          <w:pPr>
            <w:pStyle w:val="F5521D44CE2140E6A9CBB1294F226420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879A18A94724AD0904BF378DC19FE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C7D2A79-AE01-4783-856D-362AC9F5FC8F}"/>
      </w:docPartPr>
      <w:docPartBody>
        <w:p w:rsidR="004E6D09" w:rsidRDefault="00B00EF7" w:rsidP="00B00EF7">
          <w:pPr>
            <w:pStyle w:val="F879A18A94724AD0904BF378DC19FEDA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43EC87AF2434B36B74A9248E617F53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6D9300-C984-45C4-95EA-809833EDB2AE}"/>
      </w:docPartPr>
      <w:docPartBody>
        <w:p w:rsidR="004E6D09" w:rsidRDefault="00B00EF7" w:rsidP="00B00EF7">
          <w:pPr>
            <w:pStyle w:val="F43EC87AF2434B36B74A9248E617F53F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7A45FBC6BE9343438902A30953A296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9455DA6-C8D1-4F7C-B82C-124E3441F554}"/>
      </w:docPartPr>
      <w:docPartBody>
        <w:p w:rsidR="004E6D09" w:rsidRDefault="00B00EF7" w:rsidP="00B00EF7">
          <w:pPr>
            <w:pStyle w:val="7A45FBC6BE9343438902A30953A2962C"/>
          </w:pPr>
          <w:r w:rsidRPr="00A600E4">
            <w:rPr>
              <w:rStyle w:val="TextodoEspaoReservado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17787"/>
    <w:rsid w:val="00073966"/>
    <w:rsid w:val="0009566E"/>
    <w:rsid w:val="000A1525"/>
    <w:rsid w:val="000A781D"/>
    <w:rsid w:val="001F35AD"/>
    <w:rsid w:val="002248BB"/>
    <w:rsid w:val="002C3E5C"/>
    <w:rsid w:val="00351592"/>
    <w:rsid w:val="00400EFA"/>
    <w:rsid w:val="004E6D09"/>
    <w:rsid w:val="00561CCD"/>
    <w:rsid w:val="005C43DA"/>
    <w:rsid w:val="00634637"/>
    <w:rsid w:val="0089351C"/>
    <w:rsid w:val="008B772C"/>
    <w:rsid w:val="008E089E"/>
    <w:rsid w:val="00A071EB"/>
    <w:rsid w:val="00A90878"/>
    <w:rsid w:val="00B00EF7"/>
    <w:rsid w:val="00B22C7D"/>
    <w:rsid w:val="00BF1274"/>
    <w:rsid w:val="00BF5F2B"/>
    <w:rsid w:val="00C17787"/>
    <w:rsid w:val="00C473C0"/>
    <w:rsid w:val="00C62C58"/>
    <w:rsid w:val="00C85560"/>
    <w:rsid w:val="00CD40A0"/>
    <w:rsid w:val="00D31D60"/>
    <w:rsid w:val="00DC5F28"/>
    <w:rsid w:val="00DD3074"/>
    <w:rsid w:val="00E7008B"/>
    <w:rsid w:val="00EB4686"/>
    <w:rsid w:val="00F03EED"/>
    <w:rsid w:val="00F82720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00EF7"/>
    <w:rPr>
      <w:color w:val="808080"/>
    </w:rPr>
  </w:style>
  <w:style w:type="paragraph" w:customStyle="1" w:styleId="88498BF92DD94774BBBF3EF9BA379E53">
    <w:name w:val="88498BF92DD94774BBBF3EF9BA379E53"/>
    <w:rsid w:val="00F82720"/>
    <w:rPr>
      <w:rFonts w:eastAsiaTheme="minorHAnsi"/>
      <w:lang w:eastAsia="en-US"/>
    </w:rPr>
  </w:style>
  <w:style w:type="paragraph" w:customStyle="1" w:styleId="360521EECF704BB9892935653FFCD171">
    <w:name w:val="360521EECF704BB9892935653FFCD171"/>
    <w:rsid w:val="00F82720"/>
  </w:style>
  <w:style w:type="paragraph" w:customStyle="1" w:styleId="D6292F42426E484996D7061E5DEC4D30">
    <w:name w:val="D6292F42426E484996D7061E5DEC4D30"/>
    <w:rsid w:val="00F82720"/>
  </w:style>
  <w:style w:type="paragraph" w:customStyle="1" w:styleId="3122341435E54FFCA603676429B36E5B">
    <w:name w:val="3122341435E54FFCA603676429B36E5B"/>
    <w:rsid w:val="00F82720"/>
    <w:rPr>
      <w:rFonts w:eastAsiaTheme="minorHAnsi"/>
      <w:lang w:eastAsia="en-US"/>
    </w:rPr>
  </w:style>
  <w:style w:type="paragraph" w:customStyle="1" w:styleId="FAB86EC8BF834893BF43047D69DE0D7B">
    <w:name w:val="FAB86EC8BF834893BF43047D69DE0D7B"/>
    <w:rsid w:val="00F82720"/>
    <w:rPr>
      <w:rFonts w:eastAsiaTheme="minorHAnsi"/>
      <w:lang w:eastAsia="en-US"/>
    </w:rPr>
  </w:style>
  <w:style w:type="paragraph" w:customStyle="1" w:styleId="0629E0DEC1FD4245B6E5F8C505E7D698">
    <w:name w:val="0629E0DEC1FD4245B6E5F8C505E7D698"/>
    <w:rsid w:val="00F82720"/>
    <w:rPr>
      <w:rFonts w:eastAsiaTheme="minorHAnsi"/>
      <w:lang w:eastAsia="en-US"/>
    </w:rPr>
  </w:style>
  <w:style w:type="paragraph" w:customStyle="1" w:styleId="0A765E20101144738EA62ED6885FF904">
    <w:name w:val="0A765E20101144738EA62ED6885FF904"/>
    <w:rsid w:val="00F82720"/>
    <w:rPr>
      <w:rFonts w:eastAsiaTheme="minorHAnsi"/>
      <w:lang w:eastAsia="en-US"/>
    </w:rPr>
  </w:style>
  <w:style w:type="paragraph" w:customStyle="1" w:styleId="87E62A99D18E405E857B203C7D28458A">
    <w:name w:val="87E62A99D18E405E857B203C7D28458A"/>
    <w:rsid w:val="00F82720"/>
    <w:rPr>
      <w:rFonts w:eastAsiaTheme="minorHAnsi"/>
      <w:lang w:eastAsia="en-US"/>
    </w:rPr>
  </w:style>
  <w:style w:type="paragraph" w:customStyle="1" w:styleId="7C64E6397A284BA5B7CF474DB0395CC3">
    <w:name w:val="7C64E6397A284BA5B7CF474DB0395CC3"/>
    <w:rsid w:val="00F82720"/>
  </w:style>
  <w:style w:type="paragraph" w:customStyle="1" w:styleId="CC92E17D948C44D0A016C3FB334987E4">
    <w:name w:val="CC92E17D948C44D0A016C3FB334987E4"/>
    <w:rsid w:val="00F82720"/>
  </w:style>
  <w:style w:type="paragraph" w:customStyle="1" w:styleId="C8BD877A003847E1809BC449DFFC8ABC">
    <w:name w:val="C8BD877A003847E1809BC449DFFC8ABC"/>
    <w:rsid w:val="00F82720"/>
  </w:style>
  <w:style w:type="paragraph" w:customStyle="1" w:styleId="621AFA0AD5BC481AB3E52370093BF475">
    <w:name w:val="621AFA0AD5BC481AB3E52370093BF475"/>
    <w:rsid w:val="00F82720"/>
  </w:style>
  <w:style w:type="paragraph" w:customStyle="1" w:styleId="1B8ACC7A6DCA48D1ACA87E6AB484C152">
    <w:name w:val="1B8ACC7A6DCA48D1ACA87E6AB484C152"/>
    <w:rsid w:val="00F82720"/>
  </w:style>
  <w:style w:type="paragraph" w:customStyle="1" w:styleId="3E2AD07C777A4363AACE1E16FCE74C23">
    <w:name w:val="3E2AD07C777A4363AACE1E16FCE74C23"/>
    <w:rsid w:val="00F82720"/>
  </w:style>
  <w:style w:type="paragraph" w:customStyle="1" w:styleId="EAE49DACD10E43DE91F28AB94642B495">
    <w:name w:val="EAE49DACD10E43DE91F28AB94642B495"/>
    <w:rsid w:val="00073966"/>
  </w:style>
  <w:style w:type="paragraph" w:customStyle="1" w:styleId="2C8ABF0D831D4025996BD85A4526DEC0">
    <w:name w:val="2C8ABF0D831D4025996BD85A4526DEC0"/>
    <w:rsid w:val="00073966"/>
  </w:style>
  <w:style w:type="paragraph" w:customStyle="1" w:styleId="E3054EFC98654425965A3AF38791BA79">
    <w:name w:val="E3054EFC98654425965A3AF38791BA79"/>
    <w:rsid w:val="00073966"/>
  </w:style>
  <w:style w:type="paragraph" w:customStyle="1" w:styleId="050C5EB49BAA40588B1214FBB77400BB">
    <w:name w:val="050C5EB49BAA40588B1214FBB77400BB"/>
    <w:rsid w:val="00073966"/>
  </w:style>
  <w:style w:type="paragraph" w:customStyle="1" w:styleId="4E0435BD3CEB41DFA86C48EEEF85783F">
    <w:name w:val="4E0435BD3CEB41DFA86C48EEEF85783F"/>
    <w:rsid w:val="00073966"/>
  </w:style>
  <w:style w:type="paragraph" w:customStyle="1" w:styleId="77E1CDE3E41046A1BAB5719C25A0F6A8">
    <w:name w:val="77E1CDE3E41046A1BAB5719C25A0F6A8"/>
    <w:rsid w:val="00073966"/>
  </w:style>
  <w:style w:type="paragraph" w:customStyle="1" w:styleId="BB0A842997C94B40BD30F5965A74F161">
    <w:name w:val="BB0A842997C94B40BD30F5965A74F161"/>
    <w:rsid w:val="00073966"/>
  </w:style>
  <w:style w:type="paragraph" w:customStyle="1" w:styleId="DACB4133A004481FBFAB74C62C98E0E0">
    <w:name w:val="DACB4133A004481FBFAB74C62C98E0E0"/>
    <w:rsid w:val="00073966"/>
  </w:style>
  <w:style w:type="paragraph" w:customStyle="1" w:styleId="2333934DB36A4E99B475512D2D54CEA5">
    <w:name w:val="2333934DB36A4E99B475512D2D54CEA5"/>
    <w:rsid w:val="00DC5F28"/>
  </w:style>
  <w:style w:type="paragraph" w:customStyle="1" w:styleId="A699FE794E6C4488BCB9E5825948311F">
    <w:name w:val="A699FE794E6C4488BCB9E5825948311F"/>
    <w:rsid w:val="00DC5F28"/>
  </w:style>
  <w:style w:type="paragraph" w:customStyle="1" w:styleId="80AE861322FE4CBFB772AA8E9C555782">
    <w:name w:val="80AE861322FE4CBFB772AA8E9C555782"/>
    <w:rsid w:val="00DC5F28"/>
  </w:style>
  <w:style w:type="paragraph" w:customStyle="1" w:styleId="573D03E438E343269B8479953F1F5E76">
    <w:name w:val="573D03E438E343269B8479953F1F5E76"/>
    <w:rsid w:val="00DC5F28"/>
  </w:style>
  <w:style w:type="paragraph" w:customStyle="1" w:styleId="DDE7029D34DA493C9869AE2D0520498B">
    <w:name w:val="DDE7029D34DA493C9869AE2D0520498B"/>
    <w:rsid w:val="00DC5F28"/>
  </w:style>
  <w:style w:type="paragraph" w:customStyle="1" w:styleId="E5AFFE296F5742B7A3F9E0F5F8A1A1F3">
    <w:name w:val="E5AFFE296F5742B7A3F9E0F5F8A1A1F3"/>
    <w:rsid w:val="00DC5F28"/>
  </w:style>
  <w:style w:type="paragraph" w:customStyle="1" w:styleId="FF92DD09DF1046E79589227F98812005">
    <w:name w:val="FF92DD09DF1046E79589227F98812005"/>
    <w:rsid w:val="00DC5F28"/>
  </w:style>
  <w:style w:type="paragraph" w:customStyle="1" w:styleId="93B60175564144819BC69C73DC94CA77">
    <w:name w:val="93B60175564144819BC69C73DC94CA77"/>
    <w:rsid w:val="00DC5F28"/>
  </w:style>
  <w:style w:type="paragraph" w:customStyle="1" w:styleId="71C6EE30B7AF4F4385A701465EA39AD2">
    <w:name w:val="71C6EE30B7AF4F4385A701465EA39AD2"/>
    <w:rsid w:val="00DC5F28"/>
  </w:style>
  <w:style w:type="paragraph" w:customStyle="1" w:styleId="6822172F286341588AF01A64BF29D4A0">
    <w:name w:val="6822172F286341588AF01A64BF29D4A0"/>
    <w:rsid w:val="00DC5F28"/>
  </w:style>
  <w:style w:type="paragraph" w:customStyle="1" w:styleId="D373E5A5F657459C9B7E21FB3C0639FE">
    <w:name w:val="D373E5A5F657459C9B7E21FB3C0639FE"/>
    <w:rsid w:val="00DC5F28"/>
  </w:style>
  <w:style w:type="paragraph" w:customStyle="1" w:styleId="6D6C5C580AC14068922A1F1360AF15F8">
    <w:name w:val="6D6C5C580AC14068922A1F1360AF15F8"/>
    <w:rsid w:val="00DC5F28"/>
  </w:style>
  <w:style w:type="paragraph" w:customStyle="1" w:styleId="5C101332C58D41458790306579A4EC29">
    <w:name w:val="5C101332C58D41458790306579A4EC29"/>
    <w:rsid w:val="00DC5F28"/>
  </w:style>
  <w:style w:type="paragraph" w:customStyle="1" w:styleId="CE45B4B571F546C78909C80B25434EF6">
    <w:name w:val="CE45B4B571F546C78909C80B25434EF6"/>
    <w:rsid w:val="00DC5F28"/>
  </w:style>
  <w:style w:type="paragraph" w:customStyle="1" w:styleId="32D90BA097EA4713952D5FE76E8EAD70">
    <w:name w:val="32D90BA097EA4713952D5FE76E8EAD70"/>
    <w:rsid w:val="00DC5F28"/>
  </w:style>
  <w:style w:type="paragraph" w:customStyle="1" w:styleId="1C551250A8F64B67970FCD15123D164B">
    <w:name w:val="1C551250A8F64B67970FCD15123D164B"/>
    <w:rsid w:val="00DC5F28"/>
  </w:style>
  <w:style w:type="paragraph" w:customStyle="1" w:styleId="EF91D7BD3D594B41A9FC3B957296A0F3">
    <w:name w:val="EF91D7BD3D594B41A9FC3B957296A0F3"/>
    <w:rsid w:val="00DC5F28"/>
  </w:style>
  <w:style w:type="paragraph" w:customStyle="1" w:styleId="73B93DD4411146F499C332A6ADFD0775">
    <w:name w:val="73B93DD4411146F499C332A6ADFD0775"/>
    <w:rsid w:val="00DC5F28"/>
  </w:style>
  <w:style w:type="paragraph" w:customStyle="1" w:styleId="704902E86E4548A295FCF1F5B10CBC23">
    <w:name w:val="704902E86E4548A295FCF1F5B10CBC23"/>
    <w:rsid w:val="00DC5F28"/>
  </w:style>
  <w:style w:type="paragraph" w:customStyle="1" w:styleId="3C049D4E8A0F4AC6BC85902C0D4C2EF0">
    <w:name w:val="3C049D4E8A0F4AC6BC85902C0D4C2EF0"/>
    <w:rsid w:val="00DC5F28"/>
  </w:style>
  <w:style w:type="paragraph" w:customStyle="1" w:styleId="2CCD67B611DF46B48BFAE69B1DC171C2">
    <w:name w:val="2CCD67B611DF46B48BFAE69B1DC171C2"/>
    <w:rsid w:val="00DC5F28"/>
  </w:style>
  <w:style w:type="paragraph" w:customStyle="1" w:styleId="9B56C5346DF94D7CBEF4E220F371BCEC">
    <w:name w:val="9B56C5346DF94D7CBEF4E220F371BCEC"/>
    <w:rsid w:val="00DC5F28"/>
  </w:style>
  <w:style w:type="paragraph" w:customStyle="1" w:styleId="06EB5E5712304E0083EA174A5E934C4C">
    <w:name w:val="06EB5E5712304E0083EA174A5E934C4C"/>
    <w:rsid w:val="00DC5F28"/>
  </w:style>
  <w:style w:type="paragraph" w:customStyle="1" w:styleId="184AA2E692E1440DB9E9454A0965CB4D">
    <w:name w:val="184AA2E692E1440DB9E9454A0965CB4D"/>
    <w:rsid w:val="00DC5F28"/>
  </w:style>
  <w:style w:type="paragraph" w:customStyle="1" w:styleId="7F264BD6DAD04F1DABF003A8C1F3F4F0">
    <w:name w:val="7F264BD6DAD04F1DABF003A8C1F3F4F0"/>
    <w:rsid w:val="00DC5F28"/>
  </w:style>
  <w:style w:type="paragraph" w:customStyle="1" w:styleId="143A7AF6F99342C88DDF4CB603A42C50">
    <w:name w:val="143A7AF6F99342C88DDF4CB603A42C50"/>
    <w:rsid w:val="00DC5F28"/>
  </w:style>
  <w:style w:type="paragraph" w:customStyle="1" w:styleId="35723CF10C244824BE9F49C6962CBCCC">
    <w:name w:val="35723CF10C244824BE9F49C6962CBCCC"/>
    <w:rsid w:val="00DC5F28"/>
  </w:style>
  <w:style w:type="paragraph" w:customStyle="1" w:styleId="44EE7F7E37034D3AAC3AABDFC800A9B9">
    <w:name w:val="44EE7F7E37034D3AAC3AABDFC800A9B9"/>
    <w:rsid w:val="00DC5F28"/>
  </w:style>
  <w:style w:type="paragraph" w:customStyle="1" w:styleId="F5AE0CD6F401433DB2576A273DD385A2">
    <w:name w:val="F5AE0CD6F401433DB2576A273DD385A2"/>
    <w:rsid w:val="00DC5F28"/>
  </w:style>
  <w:style w:type="paragraph" w:customStyle="1" w:styleId="5269C38CD7D142B7831D5C6CE13FB210">
    <w:name w:val="5269C38CD7D142B7831D5C6CE13FB210"/>
    <w:rsid w:val="00DC5F28"/>
  </w:style>
  <w:style w:type="paragraph" w:customStyle="1" w:styleId="1851B01860AB49CCAE55F04599197785">
    <w:name w:val="1851B01860AB49CCAE55F04599197785"/>
    <w:rsid w:val="00DC5F28"/>
  </w:style>
  <w:style w:type="paragraph" w:customStyle="1" w:styleId="DED3AC11D7D74FA380ED7706E13BC639">
    <w:name w:val="DED3AC11D7D74FA380ED7706E13BC639"/>
    <w:rsid w:val="00DC5F28"/>
  </w:style>
  <w:style w:type="paragraph" w:customStyle="1" w:styleId="F2802E28366941EA88DEE152867AD016">
    <w:name w:val="F2802E28366941EA88DEE152867AD016"/>
    <w:rsid w:val="00DC5F28"/>
  </w:style>
  <w:style w:type="paragraph" w:customStyle="1" w:styleId="279119D31A4A4F648D8B70B4C59F7822">
    <w:name w:val="279119D31A4A4F648D8B70B4C59F7822"/>
    <w:rsid w:val="0089351C"/>
  </w:style>
  <w:style w:type="paragraph" w:customStyle="1" w:styleId="BD49E77852F94C0AA71B4603195F4DC7">
    <w:name w:val="BD49E77852F94C0AA71B4603195F4DC7"/>
    <w:rsid w:val="0089351C"/>
  </w:style>
  <w:style w:type="paragraph" w:customStyle="1" w:styleId="7B563D3D2C2E48FDA8B732A9C367C32C">
    <w:name w:val="7B563D3D2C2E48FDA8B732A9C367C32C"/>
    <w:rsid w:val="0089351C"/>
  </w:style>
  <w:style w:type="paragraph" w:customStyle="1" w:styleId="BA00F29B19574922A23882C1163F3D1D">
    <w:name w:val="BA00F29B19574922A23882C1163F3D1D"/>
    <w:rsid w:val="0089351C"/>
  </w:style>
  <w:style w:type="paragraph" w:customStyle="1" w:styleId="C703FB152EFD4E11990F8FBAD6CDAA57">
    <w:name w:val="C703FB152EFD4E11990F8FBAD6CDAA57"/>
    <w:rsid w:val="0089351C"/>
  </w:style>
  <w:style w:type="paragraph" w:customStyle="1" w:styleId="08AF42431DEA4C49921A15CB7C27A513">
    <w:name w:val="08AF42431DEA4C49921A15CB7C27A513"/>
    <w:rsid w:val="0089351C"/>
  </w:style>
  <w:style w:type="paragraph" w:customStyle="1" w:styleId="804FD4176EAB42B5B85CE6BEAB9B82F3">
    <w:name w:val="804FD4176EAB42B5B85CE6BEAB9B82F3"/>
    <w:rsid w:val="0089351C"/>
  </w:style>
  <w:style w:type="paragraph" w:customStyle="1" w:styleId="F7AF9E3F742C42F9BC896D9712BDA445">
    <w:name w:val="F7AF9E3F742C42F9BC896D9712BDA445"/>
    <w:rsid w:val="0089351C"/>
  </w:style>
  <w:style w:type="paragraph" w:customStyle="1" w:styleId="5248C62535D5490783E2DD5B273BBD1E">
    <w:name w:val="5248C62535D5490783E2DD5B273BBD1E"/>
    <w:rsid w:val="0089351C"/>
  </w:style>
  <w:style w:type="paragraph" w:customStyle="1" w:styleId="EE28F89B40D249EC948488626908AB1C">
    <w:name w:val="EE28F89B40D249EC948488626908AB1C"/>
    <w:rsid w:val="0089351C"/>
  </w:style>
  <w:style w:type="paragraph" w:customStyle="1" w:styleId="32E9E45B4C23476B804FD453AA205519">
    <w:name w:val="32E9E45B4C23476B804FD453AA205519"/>
    <w:rsid w:val="0089351C"/>
  </w:style>
  <w:style w:type="paragraph" w:customStyle="1" w:styleId="5A23BD601192439991117FF552C7E274">
    <w:name w:val="5A23BD601192439991117FF552C7E274"/>
    <w:rsid w:val="0089351C"/>
  </w:style>
  <w:style w:type="paragraph" w:customStyle="1" w:styleId="89F81960B2D34E7183A73DDBEA5D37F9">
    <w:name w:val="89F81960B2D34E7183A73DDBEA5D37F9"/>
    <w:rsid w:val="0089351C"/>
  </w:style>
  <w:style w:type="paragraph" w:customStyle="1" w:styleId="3BCFED9E7B6146A8AC4AB42FCAF8014D">
    <w:name w:val="3BCFED9E7B6146A8AC4AB42FCAF8014D"/>
    <w:rsid w:val="0089351C"/>
  </w:style>
  <w:style w:type="paragraph" w:customStyle="1" w:styleId="199AA93EA83F40D78BCFF7201E7375A6">
    <w:name w:val="199AA93EA83F40D78BCFF7201E7375A6"/>
    <w:rsid w:val="0089351C"/>
  </w:style>
  <w:style w:type="paragraph" w:customStyle="1" w:styleId="62AF9B0463334A3B808854E551D3F53B">
    <w:name w:val="62AF9B0463334A3B808854E551D3F53B"/>
    <w:rsid w:val="0089351C"/>
  </w:style>
  <w:style w:type="paragraph" w:customStyle="1" w:styleId="A10CFD6F8F4A4BEFB5EA3A490D0610A6">
    <w:name w:val="A10CFD6F8F4A4BEFB5EA3A490D0610A6"/>
    <w:rsid w:val="0089351C"/>
  </w:style>
  <w:style w:type="paragraph" w:customStyle="1" w:styleId="89C87C0887744827A7F7AA7183CD00F1">
    <w:name w:val="89C87C0887744827A7F7AA7183CD00F1"/>
    <w:rsid w:val="0089351C"/>
  </w:style>
  <w:style w:type="paragraph" w:customStyle="1" w:styleId="6B27C39F8D0F48558636D5933087AE4F">
    <w:name w:val="6B27C39F8D0F48558636D5933087AE4F"/>
    <w:rsid w:val="0089351C"/>
  </w:style>
  <w:style w:type="paragraph" w:customStyle="1" w:styleId="5BE20C86518A488AAEB8A9335DE82539">
    <w:name w:val="5BE20C86518A488AAEB8A9335DE82539"/>
    <w:rsid w:val="0089351C"/>
  </w:style>
  <w:style w:type="paragraph" w:customStyle="1" w:styleId="161B48E4FC514332A626DB92D09C8CFF">
    <w:name w:val="161B48E4FC514332A626DB92D09C8CFF"/>
    <w:rsid w:val="0089351C"/>
  </w:style>
  <w:style w:type="paragraph" w:customStyle="1" w:styleId="E59699D74708449EAD3462319B283305">
    <w:name w:val="E59699D74708449EAD3462319B283305"/>
    <w:rsid w:val="0089351C"/>
  </w:style>
  <w:style w:type="paragraph" w:customStyle="1" w:styleId="0097CA48D478421DA6BF2CAF12C6781C">
    <w:name w:val="0097CA48D478421DA6BF2CAF12C6781C"/>
    <w:rsid w:val="0089351C"/>
  </w:style>
  <w:style w:type="paragraph" w:customStyle="1" w:styleId="64A3FAFE94D240B197C28C2FDCE733DF">
    <w:name w:val="64A3FAFE94D240B197C28C2FDCE733DF"/>
    <w:rsid w:val="0089351C"/>
  </w:style>
  <w:style w:type="paragraph" w:customStyle="1" w:styleId="25EBCACE0032454EB590DA239A1A72AF">
    <w:name w:val="25EBCACE0032454EB590DA239A1A72AF"/>
    <w:rsid w:val="0089351C"/>
  </w:style>
  <w:style w:type="paragraph" w:customStyle="1" w:styleId="A87FEC614D7B440C8BF142B91C0AF1BD">
    <w:name w:val="A87FEC614D7B440C8BF142B91C0AF1BD"/>
    <w:rsid w:val="0089351C"/>
  </w:style>
  <w:style w:type="paragraph" w:customStyle="1" w:styleId="A63CEC91DCA441D4B42C9EDC93F4CDF7">
    <w:name w:val="A63CEC91DCA441D4B42C9EDC93F4CDF7"/>
    <w:rsid w:val="0089351C"/>
  </w:style>
  <w:style w:type="paragraph" w:customStyle="1" w:styleId="E31343796B604320915C1CDE815DDA7F">
    <w:name w:val="E31343796B604320915C1CDE815DDA7F"/>
    <w:rsid w:val="0089351C"/>
  </w:style>
  <w:style w:type="paragraph" w:customStyle="1" w:styleId="520319E138434515B6F15180088D1A7C">
    <w:name w:val="520319E138434515B6F15180088D1A7C"/>
    <w:rsid w:val="0089351C"/>
  </w:style>
  <w:style w:type="paragraph" w:customStyle="1" w:styleId="FFBF1E3092A44DCD9801A9CCDB25E1BC">
    <w:name w:val="FFBF1E3092A44DCD9801A9CCDB25E1BC"/>
    <w:rsid w:val="0089351C"/>
  </w:style>
  <w:style w:type="paragraph" w:customStyle="1" w:styleId="1D71DA64241246F4AAD18E0BEBFE21C9">
    <w:name w:val="1D71DA64241246F4AAD18E0BEBFE21C9"/>
    <w:rsid w:val="0089351C"/>
  </w:style>
  <w:style w:type="paragraph" w:customStyle="1" w:styleId="A4568765FB1F40D9B5FF0CAB43268C41">
    <w:name w:val="A4568765FB1F40D9B5FF0CAB43268C41"/>
    <w:rsid w:val="0089351C"/>
  </w:style>
  <w:style w:type="paragraph" w:customStyle="1" w:styleId="6FFCE8288C2243EF845D54A3B7DD1EC7">
    <w:name w:val="6FFCE8288C2243EF845D54A3B7DD1EC7"/>
    <w:rsid w:val="0089351C"/>
  </w:style>
  <w:style w:type="paragraph" w:customStyle="1" w:styleId="E569ABCD95774C88B0CAF583CDE1E459">
    <w:name w:val="E569ABCD95774C88B0CAF583CDE1E459"/>
    <w:rsid w:val="0089351C"/>
  </w:style>
  <w:style w:type="paragraph" w:customStyle="1" w:styleId="D266F6374B704A4F8795D29F1D316033">
    <w:name w:val="D266F6374B704A4F8795D29F1D316033"/>
    <w:rsid w:val="0089351C"/>
  </w:style>
  <w:style w:type="paragraph" w:customStyle="1" w:styleId="A8A0604EDEA74FA9A30057371DBEB709">
    <w:name w:val="A8A0604EDEA74FA9A30057371DBEB709"/>
    <w:rsid w:val="0089351C"/>
  </w:style>
  <w:style w:type="paragraph" w:customStyle="1" w:styleId="F32200AB707C41C6875BE61FFF02C899">
    <w:name w:val="F32200AB707C41C6875BE61FFF02C899"/>
    <w:rsid w:val="0089351C"/>
  </w:style>
  <w:style w:type="paragraph" w:customStyle="1" w:styleId="70446C57B4604B78B4DD2629D8CB2525">
    <w:name w:val="70446C57B4604B78B4DD2629D8CB2525"/>
    <w:rsid w:val="0089351C"/>
  </w:style>
  <w:style w:type="paragraph" w:customStyle="1" w:styleId="1CBF3FC95B7A445AA7E80C657103BB65">
    <w:name w:val="1CBF3FC95B7A445AA7E80C657103BB65"/>
    <w:rsid w:val="0089351C"/>
  </w:style>
  <w:style w:type="paragraph" w:customStyle="1" w:styleId="CD3F9DD2650E4978AF42C003822C0FF7">
    <w:name w:val="CD3F9DD2650E4978AF42C003822C0FF7"/>
    <w:rsid w:val="0089351C"/>
  </w:style>
  <w:style w:type="paragraph" w:customStyle="1" w:styleId="1FA2BE513AE74E21BCAB03C20784E004">
    <w:name w:val="1FA2BE513AE74E21BCAB03C20784E004"/>
    <w:rsid w:val="0089351C"/>
  </w:style>
  <w:style w:type="paragraph" w:customStyle="1" w:styleId="15539078885E4ACDA600632D06318F8F">
    <w:name w:val="15539078885E4ACDA600632D06318F8F"/>
    <w:rsid w:val="0089351C"/>
  </w:style>
  <w:style w:type="paragraph" w:customStyle="1" w:styleId="744F875297BA465B95303EB8EBB41589">
    <w:name w:val="744F875297BA465B95303EB8EBB41589"/>
    <w:rsid w:val="0089351C"/>
  </w:style>
  <w:style w:type="paragraph" w:customStyle="1" w:styleId="A923A526010E4171849A799DACE854CD">
    <w:name w:val="A923A526010E4171849A799DACE854CD"/>
    <w:rsid w:val="0089351C"/>
  </w:style>
  <w:style w:type="paragraph" w:customStyle="1" w:styleId="64147EC0A5594127BF175F0B199885B7">
    <w:name w:val="64147EC0A5594127BF175F0B199885B7"/>
    <w:rsid w:val="0089351C"/>
  </w:style>
  <w:style w:type="paragraph" w:customStyle="1" w:styleId="5F24D7AEFFCA43B6AEF00F6F62C48374">
    <w:name w:val="5F24D7AEFFCA43B6AEF00F6F62C48374"/>
    <w:rsid w:val="0089351C"/>
  </w:style>
  <w:style w:type="paragraph" w:customStyle="1" w:styleId="7BDF5EBF736F4E188B5AE2EB9F7085DC">
    <w:name w:val="7BDF5EBF736F4E188B5AE2EB9F7085DC"/>
    <w:rsid w:val="0089351C"/>
  </w:style>
  <w:style w:type="paragraph" w:customStyle="1" w:styleId="C103F3A594DE4881B5ED6B09411FA158">
    <w:name w:val="C103F3A594DE4881B5ED6B09411FA158"/>
    <w:rsid w:val="0089351C"/>
  </w:style>
  <w:style w:type="paragraph" w:customStyle="1" w:styleId="21DB328D308F424FBCAB79CA9F16E630">
    <w:name w:val="21DB328D308F424FBCAB79CA9F16E630"/>
    <w:rsid w:val="0089351C"/>
  </w:style>
  <w:style w:type="paragraph" w:customStyle="1" w:styleId="AFF79100F09A409DA0F5346D1CA9E7C6">
    <w:name w:val="AFF79100F09A409DA0F5346D1CA9E7C6"/>
    <w:rsid w:val="0089351C"/>
  </w:style>
  <w:style w:type="paragraph" w:customStyle="1" w:styleId="6787D9E8839047328BAF0BD3FA501B45">
    <w:name w:val="6787D9E8839047328BAF0BD3FA501B45"/>
    <w:rsid w:val="0089351C"/>
  </w:style>
  <w:style w:type="paragraph" w:customStyle="1" w:styleId="1E61DA01FDC94ACAB385AE2261FC0180">
    <w:name w:val="1E61DA01FDC94ACAB385AE2261FC0180"/>
    <w:rsid w:val="0089351C"/>
  </w:style>
  <w:style w:type="paragraph" w:customStyle="1" w:styleId="1630B54F7D104067B1BC0289F32BFD0C">
    <w:name w:val="1630B54F7D104067B1BC0289F32BFD0C"/>
    <w:rsid w:val="0089351C"/>
  </w:style>
  <w:style w:type="paragraph" w:customStyle="1" w:styleId="11B771AB09EC49279B80F6363D3BE388">
    <w:name w:val="11B771AB09EC49279B80F6363D3BE388"/>
    <w:rsid w:val="00561CCD"/>
  </w:style>
  <w:style w:type="paragraph" w:customStyle="1" w:styleId="7EA6FA58CD85459E8FEE6FE73B6F24E0">
    <w:name w:val="7EA6FA58CD85459E8FEE6FE73B6F24E0"/>
    <w:rsid w:val="00561CCD"/>
  </w:style>
  <w:style w:type="paragraph" w:customStyle="1" w:styleId="07C6BB2680B14C3A9D75864170B75D23">
    <w:name w:val="07C6BB2680B14C3A9D75864170B75D23"/>
    <w:rsid w:val="00561CCD"/>
  </w:style>
  <w:style w:type="paragraph" w:customStyle="1" w:styleId="2B095B9E6F324CA8959AECCBF9B8B5EA">
    <w:name w:val="2B095B9E6F324CA8959AECCBF9B8B5EA"/>
    <w:rsid w:val="00F03EED"/>
  </w:style>
  <w:style w:type="paragraph" w:customStyle="1" w:styleId="3C7CA81A376844CE9C09A14E8B3F81D0">
    <w:name w:val="3C7CA81A376844CE9C09A14E8B3F81D0"/>
    <w:rsid w:val="00F03EED"/>
  </w:style>
  <w:style w:type="paragraph" w:customStyle="1" w:styleId="5483B3AFE81447468D9F8FA33C6FFA51">
    <w:name w:val="5483B3AFE81447468D9F8FA33C6FFA51"/>
    <w:rsid w:val="00F03EED"/>
  </w:style>
  <w:style w:type="paragraph" w:customStyle="1" w:styleId="489365CEC32443DB82F0684B13457ADF">
    <w:name w:val="489365CEC32443DB82F0684B13457ADF"/>
    <w:rsid w:val="00F03EED"/>
  </w:style>
  <w:style w:type="paragraph" w:customStyle="1" w:styleId="D17742E0B1134B12B50E5D09BAA9F6DB">
    <w:name w:val="D17742E0B1134B12B50E5D09BAA9F6DB"/>
    <w:rsid w:val="00F03EED"/>
  </w:style>
  <w:style w:type="paragraph" w:customStyle="1" w:styleId="E99C021B0C3C427793D29DDB3B1DC047">
    <w:name w:val="E99C021B0C3C427793D29DDB3B1DC047"/>
    <w:rsid w:val="00F03EED"/>
  </w:style>
  <w:style w:type="paragraph" w:customStyle="1" w:styleId="6A7A385A40114907ABA9230D61D8F63C">
    <w:name w:val="6A7A385A40114907ABA9230D61D8F63C"/>
    <w:rsid w:val="00F03EED"/>
  </w:style>
  <w:style w:type="paragraph" w:customStyle="1" w:styleId="425118A4176348ACBCFD47BCD887A811">
    <w:name w:val="425118A4176348ACBCFD47BCD887A811"/>
    <w:rsid w:val="00F03EED"/>
  </w:style>
  <w:style w:type="paragraph" w:customStyle="1" w:styleId="F64327A0522640EE9FDF95943163B85E">
    <w:name w:val="F64327A0522640EE9FDF95943163B85E"/>
    <w:rsid w:val="00F03EED"/>
  </w:style>
  <w:style w:type="paragraph" w:customStyle="1" w:styleId="16F468492FB248D2A12091A866228505">
    <w:name w:val="16F468492FB248D2A12091A866228505"/>
    <w:rsid w:val="00F03EED"/>
  </w:style>
  <w:style w:type="paragraph" w:customStyle="1" w:styleId="26760725E6E84EFA8DAD46752C4BD450">
    <w:name w:val="26760725E6E84EFA8DAD46752C4BD450"/>
    <w:rsid w:val="00F03EED"/>
  </w:style>
  <w:style w:type="paragraph" w:customStyle="1" w:styleId="57B7F1FDDE624E6C86337DDCC9C84989">
    <w:name w:val="57B7F1FDDE624E6C86337DDCC9C84989"/>
    <w:rsid w:val="00F03EED"/>
  </w:style>
  <w:style w:type="paragraph" w:customStyle="1" w:styleId="1F1601D625364137AFAC766D3479FFFA">
    <w:name w:val="1F1601D625364137AFAC766D3479FFFA"/>
    <w:rsid w:val="00F03EED"/>
  </w:style>
  <w:style w:type="paragraph" w:customStyle="1" w:styleId="A2105EF13EA4498A8A997089283C3F84">
    <w:name w:val="A2105EF13EA4498A8A997089283C3F84"/>
    <w:rsid w:val="00F03EED"/>
  </w:style>
  <w:style w:type="paragraph" w:customStyle="1" w:styleId="C4BAE3B3931E400E95AA06D68768FC1C">
    <w:name w:val="C4BAE3B3931E400E95AA06D68768FC1C"/>
    <w:rsid w:val="00F03EED"/>
  </w:style>
  <w:style w:type="paragraph" w:customStyle="1" w:styleId="CBEF1D3655AC4A77BE66362061ADDF67">
    <w:name w:val="CBEF1D3655AC4A77BE66362061ADDF67"/>
    <w:rsid w:val="00F03EED"/>
  </w:style>
  <w:style w:type="paragraph" w:customStyle="1" w:styleId="B64B410F27054DC49BD9D5C6C89616CB">
    <w:name w:val="B64B410F27054DC49BD9D5C6C89616CB"/>
    <w:rsid w:val="00F03EED"/>
  </w:style>
  <w:style w:type="paragraph" w:customStyle="1" w:styleId="34F1637AA0D44C159F2F3D4D0D07B73C">
    <w:name w:val="34F1637AA0D44C159F2F3D4D0D07B73C"/>
    <w:rsid w:val="00F03EED"/>
  </w:style>
  <w:style w:type="paragraph" w:customStyle="1" w:styleId="CABA7A9B74AE4706B73EBC05F8254F2D">
    <w:name w:val="CABA7A9B74AE4706B73EBC05F8254F2D"/>
    <w:rsid w:val="00F03EED"/>
  </w:style>
  <w:style w:type="paragraph" w:customStyle="1" w:styleId="D5A2F9062E9C43B6B6988B264B7F447D">
    <w:name w:val="D5A2F9062E9C43B6B6988B264B7F447D"/>
    <w:rsid w:val="00F03EED"/>
  </w:style>
  <w:style w:type="paragraph" w:customStyle="1" w:styleId="835C72F99D7A4C579C19960858F32C76">
    <w:name w:val="835C72F99D7A4C579C19960858F32C76"/>
    <w:rsid w:val="00F03EED"/>
  </w:style>
  <w:style w:type="paragraph" w:customStyle="1" w:styleId="41BCC9DF25564C62BE86F6BDCDA7345E">
    <w:name w:val="41BCC9DF25564C62BE86F6BDCDA7345E"/>
    <w:rsid w:val="00F03EED"/>
  </w:style>
  <w:style w:type="paragraph" w:customStyle="1" w:styleId="57E70D0BAF2E4F4EBFFE41801A811456">
    <w:name w:val="57E70D0BAF2E4F4EBFFE41801A811456"/>
    <w:rsid w:val="00F03EED"/>
  </w:style>
  <w:style w:type="paragraph" w:customStyle="1" w:styleId="DDC085CED97A4E26A6A3BFD3F69337D5">
    <w:name w:val="DDC085CED97A4E26A6A3BFD3F69337D5"/>
    <w:rsid w:val="00F03EED"/>
  </w:style>
  <w:style w:type="paragraph" w:customStyle="1" w:styleId="1630097E21E046B782103267F46233DD">
    <w:name w:val="1630097E21E046B782103267F46233DD"/>
    <w:rsid w:val="00F03EED"/>
  </w:style>
  <w:style w:type="paragraph" w:customStyle="1" w:styleId="70016C2A97EB477EB78447D77BEC8EE6">
    <w:name w:val="70016C2A97EB477EB78447D77BEC8EE6"/>
    <w:rsid w:val="00F03EED"/>
  </w:style>
  <w:style w:type="paragraph" w:customStyle="1" w:styleId="56D4A5CB19424B50A36B9159F8891AF6">
    <w:name w:val="56D4A5CB19424B50A36B9159F8891AF6"/>
    <w:rsid w:val="00F03EED"/>
  </w:style>
  <w:style w:type="paragraph" w:customStyle="1" w:styleId="A53914D54D2A4DD4A931686CD04D90F3">
    <w:name w:val="A53914D54D2A4DD4A931686CD04D90F3"/>
    <w:rsid w:val="002248BB"/>
  </w:style>
  <w:style w:type="paragraph" w:customStyle="1" w:styleId="25555EECF0CA4E979B175B614D75D9D6">
    <w:name w:val="25555EECF0CA4E979B175B614D75D9D6"/>
    <w:rsid w:val="002248BB"/>
  </w:style>
  <w:style w:type="paragraph" w:customStyle="1" w:styleId="B97992B8C81E4ED2A191159E5D86448A">
    <w:name w:val="B97992B8C81E4ED2A191159E5D86448A"/>
    <w:rsid w:val="002248BB"/>
  </w:style>
  <w:style w:type="paragraph" w:customStyle="1" w:styleId="16B0C1FF14604280AC7A688F93546ECA">
    <w:name w:val="16B0C1FF14604280AC7A688F93546ECA"/>
    <w:rsid w:val="002248BB"/>
  </w:style>
  <w:style w:type="paragraph" w:customStyle="1" w:styleId="ED735297C91A4029AB7DC1FC4E7AE176">
    <w:name w:val="ED735297C91A4029AB7DC1FC4E7AE176"/>
    <w:rsid w:val="002248BB"/>
  </w:style>
  <w:style w:type="paragraph" w:customStyle="1" w:styleId="6E29C43B79114A62AC9F4C4EF4564FCF">
    <w:name w:val="6E29C43B79114A62AC9F4C4EF4564FCF"/>
    <w:rsid w:val="002248BB"/>
  </w:style>
  <w:style w:type="paragraph" w:customStyle="1" w:styleId="F38192862E3C4919BBB690C899E1E5C1">
    <w:name w:val="F38192862E3C4919BBB690C899E1E5C1"/>
    <w:rsid w:val="002248BB"/>
  </w:style>
  <w:style w:type="paragraph" w:customStyle="1" w:styleId="0D4C9A84D4304475A32AFB45EBC5521B">
    <w:name w:val="0D4C9A84D4304475A32AFB45EBC5521B"/>
    <w:rsid w:val="002248BB"/>
  </w:style>
  <w:style w:type="paragraph" w:customStyle="1" w:styleId="251BAC5F437F4285A93C8B13F72F787F">
    <w:name w:val="251BAC5F437F4285A93C8B13F72F787F"/>
    <w:rsid w:val="002248BB"/>
  </w:style>
  <w:style w:type="paragraph" w:customStyle="1" w:styleId="FE931388D8A54B57ACDE7309EFBDDA6C">
    <w:name w:val="FE931388D8A54B57ACDE7309EFBDDA6C"/>
    <w:rsid w:val="002248BB"/>
  </w:style>
  <w:style w:type="paragraph" w:customStyle="1" w:styleId="2813BA58B0444E8DA325BE4296151D34">
    <w:name w:val="2813BA58B0444E8DA325BE4296151D34"/>
    <w:rsid w:val="002248BB"/>
  </w:style>
  <w:style w:type="paragraph" w:customStyle="1" w:styleId="993158F06E0C4090AF71305B103CEE5C">
    <w:name w:val="993158F06E0C4090AF71305B103CEE5C"/>
    <w:rsid w:val="002248BB"/>
  </w:style>
  <w:style w:type="paragraph" w:customStyle="1" w:styleId="C1175D65EF294E17A033D37B6A734A07">
    <w:name w:val="C1175D65EF294E17A033D37B6A734A07"/>
    <w:rsid w:val="002248BB"/>
  </w:style>
  <w:style w:type="paragraph" w:customStyle="1" w:styleId="2510F24D6D404A64A7E2553E622FD883">
    <w:name w:val="2510F24D6D404A64A7E2553E622FD883"/>
    <w:rsid w:val="002248BB"/>
  </w:style>
  <w:style w:type="paragraph" w:customStyle="1" w:styleId="63092631DE484D23A7167CDF54C46939">
    <w:name w:val="63092631DE484D23A7167CDF54C46939"/>
    <w:rsid w:val="002248BB"/>
  </w:style>
  <w:style w:type="paragraph" w:customStyle="1" w:styleId="AD3CB708E00F47D4BDE1DCD75BC8F749">
    <w:name w:val="AD3CB708E00F47D4BDE1DCD75BC8F749"/>
    <w:rsid w:val="002248BB"/>
  </w:style>
  <w:style w:type="paragraph" w:customStyle="1" w:styleId="1B0D9CEA291748AD8DB931492E3A68A7">
    <w:name w:val="1B0D9CEA291748AD8DB931492E3A68A7"/>
    <w:rsid w:val="008B772C"/>
  </w:style>
  <w:style w:type="paragraph" w:customStyle="1" w:styleId="F13B51A91F64457FBD5BAD9C51A7D556">
    <w:name w:val="F13B51A91F64457FBD5BAD9C51A7D556"/>
    <w:rsid w:val="008B772C"/>
  </w:style>
  <w:style w:type="paragraph" w:customStyle="1" w:styleId="D183F2566B314D9394041CF0C7480420">
    <w:name w:val="D183F2566B314D9394041CF0C7480420"/>
    <w:rsid w:val="008B772C"/>
  </w:style>
  <w:style w:type="paragraph" w:customStyle="1" w:styleId="D330E3CE5E5842768A1218985F7571C8">
    <w:name w:val="D330E3CE5E5842768A1218985F7571C8"/>
    <w:rsid w:val="008B772C"/>
  </w:style>
  <w:style w:type="paragraph" w:customStyle="1" w:styleId="AFE05DBF3B97474CB269F60308FBDBD0">
    <w:name w:val="AFE05DBF3B97474CB269F60308FBDBD0"/>
    <w:rsid w:val="008B772C"/>
  </w:style>
  <w:style w:type="paragraph" w:customStyle="1" w:styleId="09B2EAB38F1F4EEFAF77823C38EAE645">
    <w:name w:val="09B2EAB38F1F4EEFAF77823C38EAE645"/>
    <w:rsid w:val="008B772C"/>
  </w:style>
  <w:style w:type="paragraph" w:customStyle="1" w:styleId="3E48F00D678040869D9D7F88F5C26339">
    <w:name w:val="3E48F00D678040869D9D7F88F5C26339"/>
    <w:rsid w:val="008B772C"/>
  </w:style>
  <w:style w:type="paragraph" w:customStyle="1" w:styleId="B14071EAACF74879B8BC2E8A7244A20E">
    <w:name w:val="B14071EAACF74879B8BC2E8A7244A20E"/>
    <w:rsid w:val="008B772C"/>
  </w:style>
  <w:style w:type="paragraph" w:customStyle="1" w:styleId="6589217492E24DAB835DCB82AA6DEB57">
    <w:name w:val="6589217492E24DAB835DCB82AA6DEB57"/>
    <w:rsid w:val="008E089E"/>
  </w:style>
  <w:style w:type="paragraph" w:customStyle="1" w:styleId="75DA4D63497C4D3D90E1DD3C11A9B1EC">
    <w:name w:val="75DA4D63497C4D3D90E1DD3C11A9B1EC"/>
    <w:rsid w:val="008E089E"/>
  </w:style>
  <w:style w:type="paragraph" w:customStyle="1" w:styleId="4DBBB8F4550047CEACA58D3A24A94AF6">
    <w:name w:val="4DBBB8F4550047CEACA58D3A24A94AF6"/>
    <w:rsid w:val="008E089E"/>
  </w:style>
  <w:style w:type="paragraph" w:customStyle="1" w:styleId="697ACE7189ED479BAD9A2DC95A20B8BD">
    <w:name w:val="697ACE7189ED479BAD9A2DC95A20B8BD"/>
    <w:rsid w:val="008E089E"/>
  </w:style>
  <w:style w:type="paragraph" w:customStyle="1" w:styleId="1F75186C55E145398A3211D7347A4E68">
    <w:name w:val="1F75186C55E145398A3211D7347A4E68"/>
    <w:rsid w:val="008E089E"/>
  </w:style>
  <w:style w:type="paragraph" w:customStyle="1" w:styleId="6895663B8CD54AC9B621C4A3FA2E2C55">
    <w:name w:val="6895663B8CD54AC9B621C4A3FA2E2C55"/>
    <w:rsid w:val="008E089E"/>
  </w:style>
  <w:style w:type="paragraph" w:customStyle="1" w:styleId="4F930B0720C04E4B9B34E4B7D4A2B6B7">
    <w:name w:val="4F930B0720C04E4B9B34E4B7D4A2B6B7"/>
    <w:rsid w:val="008E089E"/>
  </w:style>
  <w:style w:type="paragraph" w:customStyle="1" w:styleId="435DE8DD973D4B4C8B9F4079C2526971">
    <w:name w:val="435DE8DD973D4B4C8B9F4079C2526971"/>
    <w:rsid w:val="008E089E"/>
  </w:style>
  <w:style w:type="paragraph" w:customStyle="1" w:styleId="FB4708AA91D24175AAE43293BCCE7479">
    <w:name w:val="FB4708AA91D24175AAE43293BCCE7479"/>
    <w:rsid w:val="008E089E"/>
  </w:style>
  <w:style w:type="paragraph" w:customStyle="1" w:styleId="A82A27E072594514AEEAE8E37EF9511A">
    <w:name w:val="A82A27E072594514AEEAE8E37EF9511A"/>
    <w:rsid w:val="008E089E"/>
  </w:style>
  <w:style w:type="paragraph" w:customStyle="1" w:styleId="3CDA0B995C8146118A8935FE08888800">
    <w:name w:val="3CDA0B995C8146118A8935FE08888800"/>
    <w:rsid w:val="008E089E"/>
  </w:style>
  <w:style w:type="paragraph" w:customStyle="1" w:styleId="EE8DED3F52C24DDFAD8CBAF54D057E31">
    <w:name w:val="EE8DED3F52C24DDFAD8CBAF54D057E31"/>
    <w:rsid w:val="008E089E"/>
  </w:style>
  <w:style w:type="paragraph" w:customStyle="1" w:styleId="9250BB8CED8242758A95C2991D1CBD96">
    <w:name w:val="9250BB8CED8242758A95C2991D1CBD96"/>
    <w:rsid w:val="008E089E"/>
  </w:style>
  <w:style w:type="paragraph" w:customStyle="1" w:styleId="C7A660AEA6B943E59626FA23604C455F">
    <w:name w:val="C7A660AEA6B943E59626FA23604C455F"/>
    <w:rsid w:val="008E089E"/>
  </w:style>
  <w:style w:type="paragraph" w:customStyle="1" w:styleId="33F0A758916F47AE859E5950A68C37A8">
    <w:name w:val="33F0A758916F47AE859E5950A68C37A8"/>
    <w:rsid w:val="008E089E"/>
  </w:style>
  <w:style w:type="paragraph" w:customStyle="1" w:styleId="F4AB9CC0F2DC4D15A9F403132DAE50B8">
    <w:name w:val="F4AB9CC0F2DC4D15A9F403132DAE50B8"/>
    <w:rsid w:val="008E089E"/>
  </w:style>
  <w:style w:type="paragraph" w:customStyle="1" w:styleId="AE90E19B695F4F2A9F89052727C0D407">
    <w:name w:val="AE90E19B695F4F2A9F89052727C0D407"/>
    <w:rsid w:val="00E7008B"/>
  </w:style>
  <w:style w:type="paragraph" w:customStyle="1" w:styleId="32A6E933782C4337BCF09E94A45E0AAC">
    <w:name w:val="32A6E933782C4337BCF09E94A45E0AAC"/>
    <w:rsid w:val="00E7008B"/>
  </w:style>
  <w:style w:type="paragraph" w:customStyle="1" w:styleId="A643D27BE845472491E83A84A1966079">
    <w:name w:val="A643D27BE845472491E83A84A1966079"/>
    <w:rsid w:val="00E7008B"/>
  </w:style>
  <w:style w:type="paragraph" w:customStyle="1" w:styleId="142A73C61219432093F276316C3276A4">
    <w:name w:val="142A73C61219432093F276316C3276A4"/>
    <w:rsid w:val="00E7008B"/>
  </w:style>
  <w:style w:type="paragraph" w:customStyle="1" w:styleId="ED6F3F38C46144B5A1B7C4183EECC96A">
    <w:name w:val="ED6F3F38C46144B5A1B7C4183EECC96A"/>
    <w:rsid w:val="00E7008B"/>
  </w:style>
  <w:style w:type="paragraph" w:customStyle="1" w:styleId="1E9F3F67241943BC8AD523EF6040A8C7">
    <w:name w:val="1E9F3F67241943BC8AD523EF6040A8C7"/>
    <w:rsid w:val="00E7008B"/>
  </w:style>
  <w:style w:type="paragraph" w:customStyle="1" w:styleId="85082A9BDE8148988922BDB4C57252BF">
    <w:name w:val="85082A9BDE8148988922BDB4C57252BF"/>
    <w:rsid w:val="00E7008B"/>
  </w:style>
  <w:style w:type="paragraph" w:customStyle="1" w:styleId="4870168BD6124A7BA80BDCF647877A16">
    <w:name w:val="4870168BD6124A7BA80BDCF647877A16"/>
    <w:rsid w:val="00E7008B"/>
  </w:style>
  <w:style w:type="paragraph" w:customStyle="1" w:styleId="F146C185C5814616A4F3A99FB20D6EB4">
    <w:name w:val="F146C185C5814616A4F3A99FB20D6EB4"/>
    <w:rsid w:val="00E7008B"/>
  </w:style>
  <w:style w:type="paragraph" w:customStyle="1" w:styleId="6CFAD23638BE4351889C1050406F9CB2">
    <w:name w:val="6CFAD23638BE4351889C1050406F9CB2"/>
    <w:rsid w:val="00E7008B"/>
  </w:style>
  <w:style w:type="paragraph" w:customStyle="1" w:styleId="B46122F9968F4D0E919A406A865794A2">
    <w:name w:val="B46122F9968F4D0E919A406A865794A2"/>
    <w:rsid w:val="00E7008B"/>
  </w:style>
  <w:style w:type="paragraph" w:customStyle="1" w:styleId="0CCD7F9A20D04C51ACF52211A1C47F22">
    <w:name w:val="0CCD7F9A20D04C51ACF52211A1C47F22"/>
    <w:rsid w:val="00E7008B"/>
  </w:style>
  <w:style w:type="paragraph" w:customStyle="1" w:styleId="1630097E21E046B782103267F46233DD1">
    <w:name w:val="1630097E21E046B782103267F46233DD1"/>
    <w:rsid w:val="00E7008B"/>
    <w:rPr>
      <w:rFonts w:eastAsiaTheme="minorHAnsi"/>
      <w:lang w:eastAsia="en-US"/>
    </w:rPr>
  </w:style>
  <w:style w:type="paragraph" w:customStyle="1" w:styleId="D5A2F9062E9C43B6B6988B264B7F447D1">
    <w:name w:val="D5A2F9062E9C43B6B6988B264B7F447D1"/>
    <w:rsid w:val="00E7008B"/>
    <w:rPr>
      <w:rFonts w:eastAsiaTheme="minorHAnsi"/>
      <w:lang w:eastAsia="en-US"/>
    </w:rPr>
  </w:style>
  <w:style w:type="paragraph" w:customStyle="1" w:styleId="07C6BB2680B14C3A9D75864170B75D231">
    <w:name w:val="07C6BB2680B14C3A9D75864170B75D231"/>
    <w:rsid w:val="00E7008B"/>
    <w:rPr>
      <w:rFonts w:eastAsiaTheme="minorHAnsi"/>
      <w:lang w:eastAsia="en-US"/>
    </w:rPr>
  </w:style>
  <w:style w:type="paragraph" w:customStyle="1" w:styleId="489365CEC32443DB82F0684B13457ADF1">
    <w:name w:val="489365CEC32443DB82F0684B13457ADF1"/>
    <w:rsid w:val="00E7008B"/>
    <w:rPr>
      <w:rFonts w:eastAsiaTheme="minorHAnsi"/>
      <w:lang w:eastAsia="en-US"/>
    </w:rPr>
  </w:style>
  <w:style w:type="paragraph" w:customStyle="1" w:styleId="3CDA0B995C8146118A8935FE088888001">
    <w:name w:val="3CDA0B995C8146118A8935FE088888001"/>
    <w:rsid w:val="00E7008B"/>
    <w:rPr>
      <w:rFonts w:eastAsiaTheme="minorHAnsi"/>
      <w:lang w:eastAsia="en-US"/>
    </w:rPr>
  </w:style>
  <w:style w:type="paragraph" w:customStyle="1" w:styleId="F4AB9CC0F2DC4D15A9F403132DAE50B81">
    <w:name w:val="F4AB9CC0F2DC4D15A9F403132DAE50B81"/>
    <w:rsid w:val="00E7008B"/>
    <w:rPr>
      <w:rFonts w:eastAsiaTheme="minorHAnsi"/>
      <w:lang w:eastAsia="en-US"/>
    </w:rPr>
  </w:style>
  <w:style w:type="paragraph" w:customStyle="1" w:styleId="D17742E0B1134B12B50E5D09BAA9F6DB1">
    <w:name w:val="D17742E0B1134B12B50E5D09BAA9F6DB1"/>
    <w:rsid w:val="00E7008B"/>
    <w:rPr>
      <w:rFonts w:eastAsiaTheme="minorHAnsi"/>
      <w:lang w:eastAsia="en-US"/>
    </w:rPr>
  </w:style>
  <w:style w:type="paragraph" w:customStyle="1" w:styleId="B14071EAACF74879B8BC2E8A7244A20E1">
    <w:name w:val="B14071EAACF74879B8BC2E8A7244A20E1"/>
    <w:rsid w:val="00E7008B"/>
    <w:rPr>
      <w:rFonts w:eastAsiaTheme="minorHAnsi"/>
      <w:lang w:eastAsia="en-US"/>
    </w:rPr>
  </w:style>
  <w:style w:type="paragraph" w:customStyle="1" w:styleId="E99C021B0C3C427793D29DDB3B1DC0471">
    <w:name w:val="E99C021B0C3C427793D29DDB3B1DC0471"/>
    <w:rsid w:val="00E7008B"/>
    <w:rPr>
      <w:rFonts w:eastAsiaTheme="minorHAnsi"/>
      <w:lang w:eastAsia="en-US"/>
    </w:rPr>
  </w:style>
  <w:style w:type="paragraph" w:customStyle="1" w:styleId="425118A4176348ACBCFD47BCD887A8111">
    <w:name w:val="425118A4176348ACBCFD47BCD887A8111"/>
    <w:rsid w:val="00E7008B"/>
    <w:rPr>
      <w:rFonts w:eastAsiaTheme="minorHAnsi"/>
      <w:lang w:eastAsia="en-US"/>
    </w:rPr>
  </w:style>
  <w:style w:type="paragraph" w:customStyle="1" w:styleId="F64327A0522640EE9FDF95943163B85E1">
    <w:name w:val="F64327A0522640EE9FDF95943163B85E1"/>
    <w:rsid w:val="00E7008B"/>
    <w:rPr>
      <w:rFonts w:eastAsiaTheme="minorHAnsi"/>
      <w:lang w:eastAsia="en-US"/>
    </w:rPr>
  </w:style>
  <w:style w:type="paragraph" w:customStyle="1" w:styleId="2510F24D6D404A64A7E2553E622FD8831">
    <w:name w:val="2510F24D6D404A64A7E2553E622FD8831"/>
    <w:rsid w:val="00E7008B"/>
    <w:rPr>
      <w:rFonts w:eastAsiaTheme="minorHAnsi"/>
      <w:lang w:eastAsia="en-US"/>
    </w:rPr>
  </w:style>
  <w:style w:type="paragraph" w:customStyle="1" w:styleId="FF92DD09DF1046E79589227F988120051">
    <w:name w:val="FF92DD09DF1046E79589227F988120051"/>
    <w:rsid w:val="00E7008B"/>
    <w:rPr>
      <w:rFonts w:eastAsiaTheme="minorHAnsi"/>
      <w:lang w:eastAsia="en-US"/>
    </w:rPr>
  </w:style>
  <w:style w:type="paragraph" w:customStyle="1" w:styleId="71C6EE30B7AF4F4385A701465EA39AD21">
    <w:name w:val="71C6EE30B7AF4F4385A701465EA39AD21"/>
    <w:rsid w:val="00E7008B"/>
    <w:rPr>
      <w:rFonts w:eastAsiaTheme="minorHAnsi"/>
      <w:lang w:eastAsia="en-US"/>
    </w:rPr>
  </w:style>
  <w:style w:type="paragraph" w:customStyle="1" w:styleId="C1175D65EF294E17A033D37B6A734A071">
    <w:name w:val="C1175D65EF294E17A033D37B6A734A071"/>
    <w:rsid w:val="00E7008B"/>
    <w:rPr>
      <w:rFonts w:eastAsiaTheme="minorHAnsi"/>
      <w:lang w:eastAsia="en-US"/>
    </w:rPr>
  </w:style>
  <w:style w:type="paragraph" w:customStyle="1" w:styleId="3C049D4E8A0F4AC6BC85902C0D4C2EF01">
    <w:name w:val="3C049D4E8A0F4AC6BC85902C0D4C2EF01"/>
    <w:rsid w:val="00E7008B"/>
    <w:rPr>
      <w:rFonts w:eastAsiaTheme="minorHAnsi"/>
      <w:lang w:eastAsia="en-US"/>
    </w:rPr>
  </w:style>
  <w:style w:type="paragraph" w:customStyle="1" w:styleId="2CCD67B611DF46B48BFAE69B1DC171C21">
    <w:name w:val="2CCD67B611DF46B48BFAE69B1DC171C21"/>
    <w:rsid w:val="00E7008B"/>
    <w:rPr>
      <w:rFonts w:eastAsiaTheme="minorHAnsi"/>
      <w:lang w:eastAsia="en-US"/>
    </w:rPr>
  </w:style>
  <w:style w:type="paragraph" w:customStyle="1" w:styleId="7F264BD6DAD04F1DABF003A8C1F3F4F01">
    <w:name w:val="7F264BD6DAD04F1DABF003A8C1F3F4F01"/>
    <w:rsid w:val="00E7008B"/>
    <w:rPr>
      <w:rFonts w:eastAsiaTheme="minorHAnsi"/>
      <w:lang w:eastAsia="en-US"/>
    </w:rPr>
  </w:style>
  <w:style w:type="paragraph" w:customStyle="1" w:styleId="143A7AF6F99342C88DDF4CB603A42C501">
    <w:name w:val="143A7AF6F99342C88DDF4CB603A42C501"/>
    <w:rsid w:val="00E7008B"/>
    <w:rPr>
      <w:rFonts w:eastAsiaTheme="minorHAnsi"/>
      <w:lang w:eastAsia="en-US"/>
    </w:rPr>
  </w:style>
  <w:style w:type="paragraph" w:customStyle="1" w:styleId="704902E86E4548A295FCF1F5B10CBC231">
    <w:name w:val="704902E86E4548A295FCF1F5B10CBC231"/>
    <w:rsid w:val="00E7008B"/>
    <w:rPr>
      <w:rFonts w:eastAsiaTheme="minorHAnsi"/>
      <w:lang w:eastAsia="en-US"/>
    </w:rPr>
  </w:style>
  <w:style w:type="paragraph" w:customStyle="1" w:styleId="993158F06E0C4090AF71305B103CEE5C1">
    <w:name w:val="993158F06E0C4090AF71305B103CEE5C1"/>
    <w:rsid w:val="00E7008B"/>
    <w:rPr>
      <w:rFonts w:eastAsiaTheme="minorHAnsi"/>
      <w:lang w:eastAsia="en-US"/>
    </w:rPr>
  </w:style>
  <w:style w:type="paragraph" w:customStyle="1" w:styleId="F2802E28366941EA88DEE152867AD0161">
    <w:name w:val="F2802E28366941EA88DEE152867AD0161"/>
    <w:rsid w:val="00E7008B"/>
    <w:rPr>
      <w:rFonts w:eastAsiaTheme="minorHAnsi"/>
      <w:lang w:eastAsia="en-US"/>
    </w:rPr>
  </w:style>
  <w:style w:type="paragraph" w:customStyle="1" w:styleId="44EE7F7E37034D3AAC3AABDFC800A9B91">
    <w:name w:val="44EE7F7E37034D3AAC3AABDFC800A9B91"/>
    <w:rsid w:val="00E7008B"/>
    <w:rPr>
      <w:rFonts w:eastAsiaTheme="minorHAnsi"/>
      <w:lang w:eastAsia="en-US"/>
    </w:rPr>
  </w:style>
  <w:style w:type="paragraph" w:customStyle="1" w:styleId="DED3AC11D7D74FA380ED7706E13BC6391">
    <w:name w:val="DED3AC11D7D74FA380ED7706E13BC6391"/>
    <w:rsid w:val="00E7008B"/>
    <w:rPr>
      <w:rFonts w:eastAsiaTheme="minorHAnsi"/>
      <w:lang w:eastAsia="en-US"/>
    </w:rPr>
  </w:style>
  <w:style w:type="paragraph" w:customStyle="1" w:styleId="1C551250A8F64B67970FCD15123D164B1">
    <w:name w:val="1C551250A8F64B67970FCD15123D164B1"/>
    <w:rsid w:val="00E7008B"/>
    <w:rPr>
      <w:rFonts w:eastAsiaTheme="minorHAnsi"/>
      <w:lang w:eastAsia="en-US"/>
    </w:rPr>
  </w:style>
  <w:style w:type="paragraph" w:customStyle="1" w:styleId="2813BA58B0444E8DA325BE4296151D341">
    <w:name w:val="2813BA58B0444E8DA325BE4296151D341"/>
    <w:rsid w:val="00E7008B"/>
    <w:rPr>
      <w:rFonts w:eastAsiaTheme="minorHAnsi"/>
      <w:lang w:eastAsia="en-US"/>
    </w:rPr>
  </w:style>
  <w:style w:type="paragraph" w:customStyle="1" w:styleId="5C101332C58D41458790306579A4EC291">
    <w:name w:val="5C101332C58D41458790306579A4EC291"/>
    <w:rsid w:val="00E7008B"/>
    <w:rPr>
      <w:rFonts w:eastAsiaTheme="minorHAnsi"/>
      <w:lang w:eastAsia="en-US"/>
    </w:rPr>
  </w:style>
  <w:style w:type="paragraph" w:customStyle="1" w:styleId="32D90BA097EA4713952D5FE76E8EAD701">
    <w:name w:val="32D90BA097EA4713952D5FE76E8EAD701"/>
    <w:rsid w:val="00E7008B"/>
    <w:rPr>
      <w:rFonts w:eastAsiaTheme="minorHAnsi"/>
      <w:lang w:eastAsia="en-US"/>
    </w:rPr>
  </w:style>
  <w:style w:type="paragraph" w:customStyle="1" w:styleId="FE931388D8A54B57ACDE7309EFBDDA6C1">
    <w:name w:val="FE931388D8A54B57ACDE7309EFBDDA6C1"/>
    <w:rsid w:val="00E7008B"/>
    <w:rPr>
      <w:rFonts w:eastAsiaTheme="minorHAnsi"/>
      <w:lang w:eastAsia="en-US"/>
    </w:rPr>
  </w:style>
  <w:style w:type="paragraph" w:customStyle="1" w:styleId="C703FB152EFD4E11990F8FBAD6CDAA571">
    <w:name w:val="C703FB152EFD4E11990F8FBAD6CDAA571"/>
    <w:rsid w:val="00E7008B"/>
    <w:rPr>
      <w:rFonts w:eastAsiaTheme="minorHAnsi"/>
      <w:lang w:eastAsia="en-US"/>
    </w:rPr>
  </w:style>
  <w:style w:type="paragraph" w:customStyle="1" w:styleId="7B563D3D2C2E48FDA8B732A9C367C32C1">
    <w:name w:val="7B563D3D2C2E48FDA8B732A9C367C32C1"/>
    <w:rsid w:val="00E7008B"/>
    <w:rPr>
      <w:rFonts w:eastAsiaTheme="minorHAnsi"/>
      <w:lang w:eastAsia="en-US"/>
    </w:rPr>
  </w:style>
  <w:style w:type="paragraph" w:customStyle="1" w:styleId="BA00F29B19574922A23882C1163F3D1D1">
    <w:name w:val="BA00F29B19574922A23882C1163F3D1D1"/>
    <w:rsid w:val="00E7008B"/>
    <w:rPr>
      <w:rFonts w:eastAsiaTheme="minorHAnsi"/>
      <w:lang w:eastAsia="en-US"/>
    </w:rPr>
  </w:style>
  <w:style w:type="paragraph" w:customStyle="1" w:styleId="251BAC5F437F4285A93C8B13F72F787F1">
    <w:name w:val="251BAC5F437F4285A93C8B13F72F787F1"/>
    <w:rsid w:val="00E7008B"/>
    <w:rPr>
      <w:rFonts w:eastAsiaTheme="minorHAnsi"/>
      <w:lang w:eastAsia="en-US"/>
    </w:rPr>
  </w:style>
  <w:style w:type="paragraph" w:customStyle="1" w:styleId="F7AF9E3F742C42F9BC896D9712BDA4451">
    <w:name w:val="F7AF9E3F742C42F9BC896D9712BDA4451"/>
    <w:rsid w:val="00E7008B"/>
    <w:rPr>
      <w:rFonts w:eastAsiaTheme="minorHAnsi"/>
      <w:lang w:eastAsia="en-US"/>
    </w:rPr>
  </w:style>
  <w:style w:type="paragraph" w:customStyle="1" w:styleId="5248C62535D5490783E2DD5B273BBD1E1">
    <w:name w:val="5248C62535D5490783E2DD5B273BBD1E1"/>
    <w:rsid w:val="00E7008B"/>
    <w:rPr>
      <w:rFonts w:eastAsiaTheme="minorHAnsi"/>
      <w:lang w:eastAsia="en-US"/>
    </w:rPr>
  </w:style>
  <w:style w:type="paragraph" w:customStyle="1" w:styleId="0D4C9A84D4304475A32AFB45EBC5521B1">
    <w:name w:val="0D4C9A84D4304475A32AFB45EBC5521B1"/>
    <w:rsid w:val="00E7008B"/>
    <w:rPr>
      <w:rFonts w:eastAsiaTheme="minorHAnsi"/>
      <w:lang w:eastAsia="en-US"/>
    </w:rPr>
  </w:style>
  <w:style w:type="paragraph" w:customStyle="1" w:styleId="89F81960B2D34E7183A73DDBEA5D37F91">
    <w:name w:val="89F81960B2D34E7183A73DDBEA5D37F91"/>
    <w:rsid w:val="00E7008B"/>
    <w:rPr>
      <w:rFonts w:eastAsiaTheme="minorHAnsi"/>
      <w:lang w:eastAsia="en-US"/>
    </w:rPr>
  </w:style>
  <w:style w:type="paragraph" w:customStyle="1" w:styleId="32E9E45B4C23476B804FD453AA2055191">
    <w:name w:val="32E9E45B4C23476B804FD453AA2055191"/>
    <w:rsid w:val="00E7008B"/>
    <w:rPr>
      <w:rFonts w:eastAsiaTheme="minorHAnsi"/>
      <w:lang w:eastAsia="en-US"/>
    </w:rPr>
  </w:style>
  <w:style w:type="paragraph" w:customStyle="1" w:styleId="5A23BD601192439991117FF552C7E2741">
    <w:name w:val="5A23BD601192439991117FF552C7E2741"/>
    <w:rsid w:val="00E7008B"/>
    <w:rPr>
      <w:rFonts w:eastAsiaTheme="minorHAnsi"/>
      <w:lang w:eastAsia="en-US"/>
    </w:rPr>
  </w:style>
  <w:style w:type="paragraph" w:customStyle="1" w:styleId="F38192862E3C4919BBB690C899E1E5C11">
    <w:name w:val="F38192862E3C4919BBB690C899E1E5C11"/>
    <w:rsid w:val="00E7008B"/>
    <w:rPr>
      <w:rFonts w:eastAsiaTheme="minorHAnsi"/>
      <w:lang w:eastAsia="en-US"/>
    </w:rPr>
  </w:style>
  <w:style w:type="paragraph" w:customStyle="1" w:styleId="199AA93EA83F40D78BCFF7201E7375A61">
    <w:name w:val="199AA93EA83F40D78BCFF7201E7375A61"/>
    <w:rsid w:val="00E7008B"/>
    <w:rPr>
      <w:rFonts w:eastAsiaTheme="minorHAnsi"/>
      <w:lang w:eastAsia="en-US"/>
    </w:rPr>
  </w:style>
  <w:style w:type="paragraph" w:customStyle="1" w:styleId="89C87C0887744827A7F7AA7183CD00F11">
    <w:name w:val="89C87C0887744827A7F7AA7183CD00F11"/>
    <w:rsid w:val="00E7008B"/>
    <w:rPr>
      <w:rFonts w:eastAsiaTheme="minorHAnsi"/>
      <w:lang w:eastAsia="en-US"/>
    </w:rPr>
  </w:style>
  <w:style w:type="paragraph" w:customStyle="1" w:styleId="A10CFD6F8F4A4BEFB5EA3A490D0610A61">
    <w:name w:val="A10CFD6F8F4A4BEFB5EA3A490D0610A61"/>
    <w:rsid w:val="00E7008B"/>
    <w:rPr>
      <w:rFonts w:eastAsiaTheme="minorHAnsi"/>
      <w:lang w:eastAsia="en-US"/>
    </w:rPr>
  </w:style>
  <w:style w:type="paragraph" w:customStyle="1" w:styleId="A63CEC91DCA441D4B42C9EDC93F4CDF71">
    <w:name w:val="A63CEC91DCA441D4B42C9EDC93F4CDF71"/>
    <w:rsid w:val="00E7008B"/>
    <w:rPr>
      <w:rFonts w:eastAsiaTheme="minorHAnsi"/>
      <w:lang w:eastAsia="en-US"/>
    </w:rPr>
  </w:style>
  <w:style w:type="paragraph" w:customStyle="1" w:styleId="6E29C43B79114A62AC9F4C4EF4564FCF1">
    <w:name w:val="6E29C43B79114A62AC9F4C4EF4564FCF1"/>
    <w:rsid w:val="00E7008B"/>
    <w:rPr>
      <w:rFonts w:eastAsiaTheme="minorHAnsi"/>
      <w:lang w:eastAsia="en-US"/>
    </w:rPr>
  </w:style>
  <w:style w:type="paragraph" w:customStyle="1" w:styleId="E31343796B604320915C1CDE815DDA7F1">
    <w:name w:val="E31343796B604320915C1CDE815DDA7F1"/>
    <w:rsid w:val="00E7008B"/>
    <w:rPr>
      <w:rFonts w:eastAsiaTheme="minorHAnsi"/>
      <w:lang w:eastAsia="en-US"/>
    </w:rPr>
  </w:style>
  <w:style w:type="paragraph" w:customStyle="1" w:styleId="25EBCACE0032454EB590DA239A1A72AF1">
    <w:name w:val="25EBCACE0032454EB590DA239A1A72AF1"/>
    <w:rsid w:val="00E7008B"/>
    <w:rPr>
      <w:rFonts w:eastAsiaTheme="minorHAnsi"/>
      <w:lang w:eastAsia="en-US"/>
    </w:rPr>
  </w:style>
  <w:style w:type="paragraph" w:customStyle="1" w:styleId="E59699D74708449EAD3462319B2833051">
    <w:name w:val="E59699D74708449EAD3462319B2833051"/>
    <w:rsid w:val="00E7008B"/>
    <w:rPr>
      <w:rFonts w:eastAsiaTheme="minorHAnsi"/>
      <w:lang w:eastAsia="en-US"/>
    </w:rPr>
  </w:style>
  <w:style w:type="paragraph" w:customStyle="1" w:styleId="520319E138434515B6F15180088D1A7C1">
    <w:name w:val="520319E138434515B6F15180088D1A7C1"/>
    <w:rsid w:val="00E7008B"/>
    <w:rPr>
      <w:rFonts w:eastAsiaTheme="minorHAnsi"/>
      <w:lang w:eastAsia="en-US"/>
    </w:rPr>
  </w:style>
  <w:style w:type="paragraph" w:customStyle="1" w:styleId="FFBF1E3092A44DCD9801A9CCDB25E1BC1">
    <w:name w:val="FFBF1E3092A44DCD9801A9CCDB25E1BC1"/>
    <w:rsid w:val="00E7008B"/>
    <w:rPr>
      <w:rFonts w:eastAsiaTheme="minorHAnsi"/>
      <w:lang w:eastAsia="en-US"/>
    </w:rPr>
  </w:style>
  <w:style w:type="paragraph" w:customStyle="1" w:styleId="1D71DA64241246F4AAD18E0BEBFE21C91">
    <w:name w:val="1D71DA64241246F4AAD18E0BEBFE21C91"/>
    <w:rsid w:val="00E7008B"/>
    <w:rPr>
      <w:rFonts w:eastAsiaTheme="minorHAnsi"/>
      <w:lang w:eastAsia="en-US"/>
    </w:rPr>
  </w:style>
  <w:style w:type="paragraph" w:customStyle="1" w:styleId="0097CA48D478421DA6BF2CAF12C6781C1">
    <w:name w:val="0097CA48D478421DA6BF2CAF12C6781C1"/>
    <w:rsid w:val="00E7008B"/>
    <w:rPr>
      <w:rFonts w:eastAsiaTheme="minorHAnsi"/>
      <w:lang w:eastAsia="en-US"/>
    </w:rPr>
  </w:style>
  <w:style w:type="paragraph" w:customStyle="1" w:styleId="6B27C39F8D0F48558636D5933087AE4F1">
    <w:name w:val="6B27C39F8D0F48558636D5933087AE4F1"/>
    <w:rsid w:val="00E7008B"/>
    <w:rPr>
      <w:rFonts w:eastAsiaTheme="minorHAnsi"/>
      <w:lang w:eastAsia="en-US"/>
    </w:rPr>
  </w:style>
  <w:style w:type="paragraph" w:customStyle="1" w:styleId="E569ABCD95774C88B0CAF583CDE1E4591">
    <w:name w:val="E569ABCD95774C88B0CAF583CDE1E4591"/>
    <w:rsid w:val="00E7008B"/>
    <w:rPr>
      <w:rFonts w:eastAsiaTheme="minorHAnsi"/>
      <w:lang w:eastAsia="en-US"/>
    </w:rPr>
  </w:style>
  <w:style w:type="paragraph" w:customStyle="1" w:styleId="A8A0604EDEA74FA9A30057371DBEB7091">
    <w:name w:val="A8A0604EDEA74FA9A30057371DBEB7091"/>
    <w:rsid w:val="00E7008B"/>
    <w:rPr>
      <w:rFonts w:eastAsiaTheme="minorHAnsi"/>
      <w:lang w:eastAsia="en-US"/>
    </w:rPr>
  </w:style>
  <w:style w:type="paragraph" w:customStyle="1" w:styleId="F32200AB707C41C6875BE61FFF02C8991">
    <w:name w:val="F32200AB707C41C6875BE61FFF02C8991"/>
    <w:rsid w:val="00E7008B"/>
    <w:rPr>
      <w:rFonts w:eastAsiaTheme="minorHAnsi"/>
      <w:lang w:eastAsia="en-US"/>
    </w:rPr>
  </w:style>
  <w:style w:type="paragraph" w:customStyle="1" w:styleId="70446C57B4604B78B4DD2629D8CB25251">
    <w:name w:val="70446C57B4604B78B4DD2629D8CB25251"/>
    <w:rsid w:val="00E7008B"/>
    <w:rPr>
      <w:rFonts w:eastAsiaTheme="minorHAnsi"/>
      <w:lang w:eastAsia="en-US"/>
    </w:rPr>
  </w:style>
  <w:style w:type="paragraph" w:customStyle="1" w:styleId="161B48E4FC514332A626DB92D09C8CFF1">
    <w:name w:val="161B48E4FC514332A626DB92D09C8CFF1"/>
    <w:rsid w:val="00E7008B"/>
    <w:rPr>
      <w:rFonts w:eastAsiaTheme="minorHAnsi"/>
      <w:lang w:eastAsia="en-US"/>
    </w:rPr>
  </w:style>
  <w:style w:type="paragraph" w:customStyle="1" w:styleId="25555EECF0CA4E979B175B614D75D9D61">
    <w:name w:val="25555EECF0CA4E979B175B614D75D9D61"/>
    <w:rsid w:val="00E7008B"/>
    <w:rPr>
      <w:rFonts w:eastAsiaTheme="minorHAnsi"/>
      <w:lang w:eastAsia="en-US"/>
    </w:rPr>
  </w:style>
  <w:style w:type="paragraph" w:customStyle="1" w:styleId="1FA2BE513AE74E21BCAB03C20784E0041">
    <w:name w:val="1FA2BE513AE74E21BCAB03C20784E0041"/>
    <w:rsid w:val="00E7008B"/>
    <w:rPr>
      <w:rFonts w:eastAsiaTheme="minorHAnsi"/>
      <w:lang w:eastAsia="en-US"/>
    </w:rPr>
  </w:style>
  <w:style w:type="paragraph" w:customStyle="1" w:styleId="64147EC0A5594127BF175F0B199885B71">
    <w:name w:val="64147EC0A5594127BF175F0B199885B71"/>
    <w:rsid w:val="00E7008B"/>
    <w:rPr>
      <w:rFonts w:eastAsiaTheme="minorHAnsi"/>
      <w:lang w:eastAsia="en-US"/>
    </w:rPr>
  </w:style>
  <w:style w:type="paragraph" w:customStyle="1" w:styleId="A923A526010E4171849A799DACE854CD1">
    <w:name w:val="A923A526010E4171849A799DACE854CD1"/>
    <w:rsid w:val="00E7008B"/>
    <w:rPr>
      <w:rFonts w:eastAsiaTheme="minorHAnsi"/>
      <w:lang w:eastAsia="en-US"/>
    </w:rPr>
  </w:style>
  <w:style w:type="paragraph" w:customStyle="1" w:styleId="B97992B8C81E4ED2A191159E5D86448A1">
    <w:name w:val="B97992B8C81E4ED2A191159E5D86448A1"/>
    <w:rsid w:val="00E7008B"/>
    <w:rPr>
      <w:rFonts w:eastAsiaTheme="minorHAnsi"/>
      <w:lang w:eastAsia="en-US"/>
    </w:rPr>
  </w:style>
  <w:style w:type="paragraph" w:customStyle="1" w:styleId="6FFCE8288C2243EF845D54A3B7DD1EC71">
    <w:name w:val="6FFCE8288C2243EF845D54A3B7DD1EC71"/>
    <w:rsid w:val="00E7008B"/>
    <w:rPr>
      <w:rFonts w:eastAsiaTheme="minorHAnsi"/>
      <w:lang w:eastAsia="en-US"/>
    </w:rPr>
  </w:style>
  <w:style w:type="paragraph" w:customStyle="1" w:styleId="16B0C1FF14604280AC7A688F93546ECA1">
    <w:name w:val="16B0C1FF14604280AC7A688F93546ECA1"/>
    <w:rsid w:val="00E7008B"/>
    <w:rPr>
      <w:rFonts w:eastAsiaTheme="minorHAnsi"/>
      <w:lang w:eastAsia="en-US"/>
    </w:rPr>
  </w:style>
  <w:style w:type="paragraph" w:customStyle="1" w:styleId="C103F3A594DE4881B5ED6B09411FA1581">
    <w:name w:val="C103F3A594DE4881B5ED6B09411FA1581"/>
    <w:rsid w:val="00E7008B"/>
    <w:rPr>
      <w:rFonts w:eastAsiaTheme="minorHAnsi"/>
      <w:lang w:eastAsia="en-US"/>
    </w:rPr>
  </w:style>
  <w:style w:type="paragraph" w:customStyle="1" w:styleId="21DB328D308F424FBCAB79CA9F16E6301">
    <w:name w:val="21DB328D308F424FBCAB79CA9F16E6301"/>
    <w:rsid w:val="00E7008B"/>
    <w:rPr>
      <w:rFonts w:eastAsiaTheme="minorHAnsi"/>
      <w:lang w:eastAsia="en-US"/>
    </w:rPr>
  </w:style>
  <w:style w:type="paragraph" w:customStyle="1" w:styleId="7BDF5EBF736F4E188B5AE2EB9F7085DC1">
    <w:name w:val="7BDF5EBF736F4E188B5AE2EB9F7085DC1"/>
    <w:rsid w:val="00E7008B"/>
    <w:rPr>
      <w:rFonts w:eastAsiaTheme="minorHAnsi"/>
      <w:lang w:eastAsia="en-US"/>
    </w:rPr>
  </w:style>
  <w:style w:type="paragraph" w:customStyle="1" w:styleId="ED735297C91A4029AB7DC1FC4E7AE1761">
    <w:name w:val="ED735297C91A4029AB7DC1FC4E7AE1761"/>
    <w:rsid w:val="00E7008B"/>
    <w:rPr>
      <w:rFonts w:eastAsiaTheme="minorHAnsi"/>
      <w:lang w:eastAsia="en-US"/>
    </w:rPr>
  </w:style>
  <w:style w:type="paragraph" w:customStyle="1" w:styleId="1630B54F7D104067B1BC0289F32BFD0C1">
    <w:name w:val="1630B54F7D104067B1BC0289F32BFD0C1"/>
    <w:rsid w:val="00E7008B"/>
    <w:rPr>
      <w:rFonts w:eastAsiaTheme="minorHAnsi"/>
      <w:lang w:eastAsia="en-US"/>
    </w:rPr>
  </w:style>
  <w:style w:type="paragraph" w:customStyle="1" w:styleId="AFE05DBF3B97474CB269F60308FBDBD01">
    <w:name w:val="AFE05DBF3B97474CB269F60308FBDBD01"/>
    <w:rsid w:val="00E7008B"/>
    <w:rPr>
      <w:rFonts w:eastAsiaTheme="minorHAnsi"/>
      <w:lang w:eastAsia="en-US"/>
    </w:rPr>
  </w:style>
  <w:style w:type="paragraph" w:customStyle="1" w:styleId="697ACE7189ED479BAD9A2DC95A20B8BD1">
    <w:name w:val="697ACE7189ED479BAD9A2DC95A20B8BD1"/>
    <w:rsid w:val="00E7008B"/>
    <w:rPr>
      <w:rFonts w:eastAsiaTheme="minorHAnsi"/>
      <w:lang w:eastAsia="en-US"/>
    </w:rPr>
  </w:style>
  <w:style w:type="paragraph" w:customStyle="1" w:styleId="6895663B8CD54AC9B621C4A3FA2E2C551">
    <w:name w:val="6895663B8CD54AC9B621C4A3FA2E2C551"/>
    <w:rsid w:val="00E7008B"/>
    <w:rPr>
      <w:rFonts w:eastAsiaTheme="minorHAnsi"/>
      <w:lang w:eastAsia="en-US"/>
    </w:rPr>
  </w:style>
  <w:style w:type="paragraph" w:customStyle="1" w:styleId="A82A27E072594514AEEAE8E37EF9511A1">
    <w:name w:val="A82A27E072594514AEEAE8E37EF9511A1"/>
    <w:rsid w:val="00E7008B"/>
    <w:rPr>
      <w:rFonts w:eastAsiaTheme="minorHAnsi"/>
      <w:lang w:eastAsia="en-US"/>
    </w:rPr>
  </w:style>
  <w:style w:type="paragraph" w:customStyle="1" w:styleId="6589217492E24DAB835DCB82AA6DEB571">
    <w:name w:val="6589217492E24DAB835DCB82AA6DEB571"/>
    <w:rsid w:val="00E7008B"/>
    <w:rPr>
      <w:rFonts w:eastAsiaTheme="minorHAnsi"/>
      <w:lang w:eastAsia="en-US"/>
    </w:rPr>
  </w:style>
  <w:style w:type="paragraph" w:customStyle="1" w:styleId="75DA4D63497C4D3D90E1DD3C11A9B1EC1">
    <w:name w:val="75DA4D63497C4D3D90E1DD3C11A9B1EC1"/>
    <w:rsid w:val="00E7008B"/>
    <w:rPr>
      <w:rFonts w:eastAsiaTheme="minorHAnsi"/>
      <w:lang w:eastAsia="en-US"/>
    </w:rPr>
  </w:style>
  <w:style w:type="paragraph" w:customStyle="1" w:styleId="4DBBB8F4550047CEACA58D3A24A94AF61">
    <w:name w:val="4DBBB8F4550047CEACA58D3A24A94AF61"/>
    <w:rsid w:val="00E7008B"/>
    <w:rPr>
      <w:rFonts w:eastAsiaTheme="minorHAnsi"/>
      <w:lang w:eastAsia="en-US"/>
    </w:rPr>
  </w:style>
  <w:style w:type="paragraph" w:customStyle="1" w:styleId="99E71B473337493399822301E9DEB762">
    <w:name w:val="99E71B473337493399822301E9DEB762"/>
    <w:rsid w:val="00E7008B"/>
  </w:style>
  <w:style w:type="paragraph" w:customStyle="1" w:styleId="EC9DF3C4E78E440FA3F6212898102BDD">
    <w:name w:val="EC9DF3C4E78E440FA3F6212898102BDD"/>
    <w:rsid w:val="00E7008B"/>
  </w:style>
  <w:style w:type="paragraph" w:customStyle="1" w:styleId="51119E34E240418DACADB95D6ACFA9C0">
    <w:name w:val="51119E34E240418DACADB95D6ACFA9C0"/>
    <w:rsid w:val="00E7008B"/>
  </w:style>
  <w:style w:type="paragraph" w:customStyle="1" w:styleId="26DF773E80324B77B865FCE759E9FCF3">
    <w:name w:val="26DF773E80324B77B865FCE759E9FCF3"/>
    <w:rsid w:val="00E7008B"/>
  </w:style>
  <w:style w:type="paragraph" w:customStyle="1" w:styleId="F2888C2096DF47889C7EC100CFEA007B">
    <w:name w:val="F2888C2096DF47889C7EC100CFEA007B"/>
    <w:rsid w:val="00E7008B"/>
  </w:style>
  <w:style w:type="paragraph" w:customStyle="1" w:styleId="DA76F67F473D4A428791C8757F5CA104">
    <w:name w:val="DA76F67F473D4A428791C8757F5CA104"/>
    <w:rsid w:val="00E7008B"/>
  </w:style>
  <w:style w:type="paragraph" w:customStyle="1" w:styleId="7CF609ADF1D5498DA4C169C2CEB8E74E">
    <w:name w:val="7CF609ADF1D5498DA4C169C2CEB8E74E"/>
    <w:rsid w:val="00E7008B"/>
  </w:style>
  <w:style w:type="paragraph" w:customStyle="1" w:styleId="9F990FB33AA7465FA7A6ED2FA509F727">
    <w:name w:val="9F990FB33AA7465FA7A6ED2FA509F727"/>
    <w:rsid w:val="00E7008B"/>
  </w:style>
  <w:style w:type="paragraph" w:customStyle="1" w:styleId="710085B8AB484B459F5C137203878EF2">
    <w:name w:val="710085B8AB484B459F5C137203878EF2"/>
    <w:rsid w:val="00E7008B"/>
  </w:style>
  <w:style w:type="paragraph" w:customStyle="1" w:styleId="896285733BBA4743B696616D2907657A">
    <w:name w:val="896285733BBA4743B696616D2907657A"/>
    <w:rsid w:val="00E7008B"/>
  </w:style>
  <w:style w:type="paragraph" w:customStyle="1" w:styleId="603826603DA540E6ABB3229C5A445F34">
    <w:name w:val="603826603DA540E6ABB3229C5A445F34"/>
    <w:rsid w:val="00E7008B"/>
  </w:style>
  <w:style w:type="paragraph" w:customStyle="1" w:styleId="2E8124D925184DD29EC138C01AC0CBC7">
    <w:name w:val="2E8124D925184DD29EC138C01AC0CBC7"/>
    <w:rsid w:val="00E7008B"/>
  </w:style>
  <w:style w:type="paragraph" w:customStyle="1" w:styleId="7DCA1C2BA3034738A06107A291986EE2">
    <w:name w:val="7DCA1C2BA3034738A06107A291986EE2"/>
    <w:rsid w:val="00E7008B"/>
  </w:style>
  <w:style w:type="paragraph" w:customStyle="1" w:styleId="CEA7E40E547B4BFF8504B20D6D2C1A96">
    <w:name w:val="CEA7E40E547B4BFF8504B20D6D2C1A96"/>
    <w:rsid w:val="00E7008B"/>
  </w:style>
  <w:style w:type="paragraph" w:customStyle="1" w:styleId="758DB0E24EAD450DB503E8F20B0B421A">
    <w:name w:val="758DB0E24EAD450DB503E8F20B0B421A"/>
    <w:rsid w:val="00E7008B"/>
  </w:style>
  <w:style w:type="paragraph" w:customStyle="1" w:styleId="900A357578C64BA3A3C13ECEC7892673">
    <w:name w:val="900A357578C64BA3A3C13ECEC7892673"/>
    <w:rsid w:val="00E7008B"/>
  </w:style>
  <w:style w:type="paragraph" w:customStyle="1" w:styleId="1A198D0A929947D79F171021B9C133A2">
    <w:name w:val="1A198D0A929947D79F171021B9C133A2"/>
    <w:rsid w:val="00E7008B"/>
  </w:style>
  <w:style w:type="paragraph" w:customStyle="1" w:styleId="7856E31EAE0C434596497C2DB54FE7DB">
    <w:name w:val="7856E31EAE0C434596497C2DB54FE7DB"/>
    <w:rsid w:val="00E7008B"/>
  </w:style>
  <w:style w:type="paragraph" w:customStyle="1" w:styleId="97BE42FCAC1C4E618F59BBFF84D12D46">
    <w:name w:val="97BE42FCAC1C4E618F59BBFF84D12D46"/>
    <w:rsid w:val="00E7008B"/>
  </w:style>
  <w:style w:type="paragraph" w:customStyle="1" w:styleId="56B3755E2FC14DD289AA7940704B25BF">
    <w:name w:val="56B3755E2FC14DD289AA7940704B25BF"/>
    <w:rsid w:val="00E7008B"/>
  </w:style>
  <w:style w:type="paragraph" w:customStyle="1" w:styleId="1C57163E09834DB1967D44CD139CC98F">
    <w:name w:val="1C57163E09834DB1967D44CD139CC98F"/>
    <w:rsid w:val="00E7008B"/>
  </w:style>
  <w:style w:type="paragraph" w:customStyle="1" w:styleId="B80EBAC02CAD4CB394253D8D59A1E9D4">
    <w:name w:val="B80EBAC02CAD4CB394253D8D59A1E9D4"/>
    <w:rsid w:val="00E7008B"/>
  </w:style>
  <w:style w:type="paragraph" w:customStyle="1" w:styleId="D038815E9EDD4FAB80FD5120B029D70F">
    <w:name w:val="D038815E9EDD4FAB80FD5120B029D70F"/>
    <w:rsid w:val="00E7008B"/>
  </w:style>
  <w:style w:type="paragraph" w:customStyle="1" w:styleId="61C5E93C96104154B725CD659307BD20">
    <w:name w:val="61C5E93C96104154B725CD659307BD20"/>
    <w:rsid w:val="00E7008B"/>
  </w:style>
  <w:style w:type="paragraph" w:customStyle="1" w:styleId="2711764765894B1A927D3592BB5EA69C">
    <w:name w:val="2711764765894B1A927D3592BB5EA69C"/>
    <w:rsid w:val="00B00EF7"/>
  </w:style>
  <w:style w:type="paragraph" w:customStyle="1" w:styleId="17D717DB7C5845129AEC6013BF500AEA">
    <w:name w:val="17D717DB7C5845129AEC6013BF500AEA"/>
    <w:rsid w:val="00B00EF7"/>
  </w:style>
  <w:style w:type="paragraph" w:customStyle="1" w:styleId="EA730810D8634FAF8357688D68B77C19">
    <w:name w:val="EA730810D8634FAF8357688D68B77C19"/>
    <w:rsid w:val="00B00EF7"/>
  </w:style>
  <w:style w:type="paragraph" w:customStyle="1" w:styleId="7005046EC43D4331BA3E2590FCA3329E">
    <w:name w:val="7005046EC43D4331BA3E2590FCA3329E"/>
    <w:rsid w:val="00B00EF7"/>
  </w:style>
  <w:style w:type="paragraph" w:customStyle="1" w:styleId="EFA1F899DBE248178CB918BEE2BF34A1">
    <w:name w:val="EFA1F899DBE248178CB918BEE2BF34A1"/>
    <w:rsid w:val="00B00EF7"/>
  </w:style>
  <w:style w:type="paragraph" w:customStyle="1" w:styleId="04506D9102574B57A47AA784C4EB90FE">
    <w:name w:val="04506D9102574B57A47AA784C4EB90FE"/>
    <w:rsid w:val="00B00EF7"/>
  </w:style>
  <w:style w:type="paragraph" w:customStyle="1" w:styleId="3334C0BEB72C432BA3F9E1165581451F">
    <w:name w:val="3334C0BEB72C432BA3F9E1165581451F"/>
    <w:rsid w:val="00B00EF7"/>
  </w:style>
  <w:style w:type="paragraph" w:customStyle="1" w:styleId="08CDDEA58DBC44DAB5A38506DE486C9E">
    <w:name w:val="08CDDEA58DBC44DAB5A38506DE486C9E"/>
    <w:rsid w:val="00B00EF7"/>
  </w:style>
  <w:style w:type="paragraph" w:customStyle="1" w:styleId="21D90E8C4C0D4E1681FA999FC903FFB0">
    <w:name w:val="21D90E8C4C0D4E1681FA999FC903FFB0"/>
    <w:rsid w:val="00B00EF7"/>
  </w:style>
  <w:style w:type="paragraph" w:customStyle="1" w:styleId="BA81D705CB174C19BE5D633576030E7C">
    <w:name w:val="BA81D705CB174C19BE5D633576030E7C"/>
    <w:rsid w:val="00B00EF7"/>
  </w:style>
  <w:style w:type="paragraph" w:customStyle="1" w:styleId="2D7BFD81F5794437A7EEC10A93D248B9">
    <w:name w:val="2D7BFD81F5794437A7EEC10A93D248B9"/>
    <w:rsid w:val="00B00EF7"/>
  </w:style>
  <w:style w:type="paragraph" w:customStyle="1" w:styleId="DBE6BE27760C4E14AE1E04B1D7B27952">
    <w:name w:val="DBE6BE27760C4E14AE1E04B1D7B27952"/>
    <w:rsid w:val="00B00EF7"/>
  </w:style>
  <w:style w:type="paragraph" w:customStyle="1" w:styleId="5BAA356EAAC54B4BBBB87D36C3A6960B">
    <w:name w:val="5BAA356EAAC54B4BBBB87D36C3A6960B"/>
    <w:rsid w:val="00B00EF7"/>
  </w:style>
  <w:style w:type="paragraph" w:customStyle="1" w:styleId="A0B26EEB6845493CA0E2D82691967E5E">
    <w:name w:val="A0B26EEB6845493CA0E2D82691967E5E"/>
    <w:rsid w:val="00B00EF7"/>
  </w:style>
  <w:style w:type="paragraph" w:customStyle="1" w:styleId="45EF298796554EF69B12B37D7AAB53A3">
    <w:name w:val="45EF298796554EF69B12B37D7AAB53A3"/>
    <w:rsid w:val="00B00EF7"/>
  </w:style>
  <w:style w:type="paragraph" w:customStyle="1" w:styleId="4223F7D24842498E9A09DDB022D988BE">
    <w:name w:val="4223F7D24842498E9A09DDB022D988BE"/>
    <w:rsid w:val="00B00EF7"/>
  </w:style>
  <w:style w:type="paragraph" w:customStyle="1" w:styleId="0D2AB04392C14564B70C116EA52F7E3C">
    <w:name w:val="0D2AB04392C14564B70C116EA52F7E3C"/>
    <w:rsid w:val="00B00EF7"/>
  </w:style>
  <w:style w:type="paragraph" w:customStyle="1" w:styleId="3F0B390C8D2144F5BBF6B3315E76E698">
    <w:name w:val="3F0B390C8D2144F5BBF6B3315E76E698"/>
    <w:rsid w:val="00B00EF7"/>
  </w:style>
  <w:style w:type="paragraph" w:customStyle="1" w:styleId="C0F1249101764C5CB403BCD82B8C4C78">
    <w:name w:val="C0F1249101764C5CB403BCD82B8C4C78"/>
    <w:rsid w:val="00B00EF7"/>
  </w:style>
  <w:style w:type="paragraph" w:customStyle="1" w:styleId="FA5B423E465149C8AE7CB978CA3CD90D">
    <w:name w:val="FA5B423E465149C8AE7CB978CA3CD90D"/>
    <w:rsid w:val="00B00EF7"/>
  </w:style>
  <w:style w:type="paragraph" w:customStyle="1" w:styleId="AB1EBB2686F847588ED383BE326C6335">
    <w:name w:val="AB1EBB2686F847588ED383BE326C6335"/>
    <w:rsid w:val="00B00EF7"/>
  </w:style>
  <w:style w:type="paragraph" w:customStyle="1" w:styleId="0192DBB528B048218796E37380C99451">
    <w:name w:val="0192DBB528B048218796E37380C99451"/>
    <w:rsid w:val="00B00EF7"/>
  </w:style>
  <w:style w:type="paragraph" w:customStyle="1" w:styleId="E57ECCF9793040CD8BE3AAE7231D4973">
    <w:name w:val="E57ECCF9793040CD8BE3AAE7231D4973"/>
    <w:rsid w:val="00B00EF7"/>
  </w:style>
  <w:style w:type="paragraph" w:customStyle="1" w:styleId="5EADF3A1F31F43C292379B799B856912">
    <w:name w:val="5EADF3A1F31F43C292379B799B856912"/>
    <w:rsid w:val="00B00EF7"/>
  </w:style>
  <w:style w:type="paragraph" w:customStyle="1" w:styleId="37C613BD0DC14177A531DAC5B1C28846">
    <w:name w:val="37C613BD0DC14177A531DAC5B1C28846"/>
    <w:rsid w:val="00B00EF7"/>
  </w:style>
  <w:style w:type="paragraph" w:customStyle="1" w:styleId="3971413A42F541DCBF34AFA174D7ACD5">
    <w:name w:val="3971413A42F541DCBF34AFA174D7ACD5"/>
    <w:rsid w:val="00B00EF7"/>
  </w:style>
  <w:style w:type="paragraph" w:customStyle="1" w:styleId="55015D21142049DEA4541DCEAD2DEE08">
    <w:name w:val="55015D21142049DEA4541DCEAD2DEE08"/>
    <w:rsid w:val="00B00EF7"/>
  </w:style>
  <w:style w:type="paragraph" w:customStyle="1" w:styleId="7D32652464064DCFB1309B9CF90BD563">
    <w:name w:val="7D32652464064DCFB1309B9CF90BD563"/>
    <w:rsid w:val="00B00EF7"/>
  </w:style>
  <w:style w:type="paragraph" w:customStyle="1" w:styleId="C19AC3BB4F8E4F44950EAB8297DB8316">
    <w:name w:val="C19AC3BB4F8E4F44950EAB8297DB8316"/>
    <w:rsid w:val="00B00EF7"/>
  </w:style>
  <w:style w:type="paragraph" w:customStyle="1" w:styleId="8D0BF99042844F5693EDAFA7C142655B">
    <w:name w:val="8D0BF99042844F5693EDAFA7C142655B"/>
    <w:rsid w:val="00B00EF7"/>
  </w:style>
  <w:style w:type="paragraph" w:customStyle="1" w:styleId="329BB207AA304114939D3C75EEE1F78C">
    <w:name w:val="329BB207AA304114939D3C75EEE1F78C"/>
    <w:rsid w:val="00B00EF7"/>
  </w:style>
  <w:style w:type="paragraph" w:customStyle="1" w:styleId="3E7A9C9F95B14617B47145F56D9CFACA">
    <w:name w:val="3E7A9C9F95B14617B47145F56D9CFACA"/>
    <w:rsid w:val="00B00EF7"/>
  </w:style>
  <w:style w:type="paragraph" w:customStyle="1" w:styleId="84ECD739F4974B2E90562145BA3A010E">
    <w:name w:val="84ECD739F4974B2E90562145BA3A010E"/>
    <w:rsid w:val="00B00EF7"/>
  </w:style>
  <w:style w:type="paragraph" w:customStyle="1" w:styleId="B41CD1E4E0414A849A3BF20351391A04">
    <w:name w:val="B41CD1E4E0414A849A3BF20351391A04"/>
    <w:rsid w:val="00B00EF7"/>
  </w:style>
  <w:style w:type="paragraph" w:customStyle="1" w:styleId="4AA0172EF04F4D51A3D976FAE7AE07F0">
    <w:name w:val="4AA0172EF04F4D51A3D976FAE7AE07F0"/>
    <w:rsid w:val="00B00EF7"/>
  </w:style>
  <w:style w:type="paragraph" w:customStyle="1" w:styleId="2F006B74E0C949778B4440543A7076F4">
    <w:name w:val="2F006B74E0C949778B4440543A7076F4"/>
    <w:rsid w:val="00B00EF7"/>
  </w:style>
  <w:style w:type="paragraph" w:customStyle="1" w:styleId="234B284D62D444D0831AB976855498F6">
    <w:name w:val="234B284D62D444D0831AB976855498F6"/>
    <w:rsid w:val="00B00EF7"/>
  </w:style>
  <w:style w:type="paragraph" w:customStyle="1" w:styleId="4F4B05DA4A9240D6A676B7C0D10F7DBF">
    <w:name w:val="4F4B05DA4A9240D6A676B7C0D10F7DBF"/>
    <w:rsid w:val="00B00EF7"/>
  </w:style>
  <w:style w:type="paragraph" w:customStyle="1" w:styleId="A8B6CADA9939422EA901E252DE19982A">
    <w:name w:val="A8B6CADA9939422EA901E252DE19982A"/>
    <w:rsid w:val="00B00EF7"/>
  </w:style>
  <w:style w:type="paragraph" w:customStyle="1" w:styleId="9C75C59502B446528EA07C0F3912F32F">
    <w:name w:val="9C75C59502B446528EA07C0F3912F32F"/>
    <w:rsid w:val="00B00EF7"/>
  </w:style>
  <w:style w:type="paragraph" w:customStyle="1" w:styleId="0179615E833345DD91DF454669EC5AB2">
    <w:name w:val="0179615E833345DD91DF454669EC5AB2"/>
    <w:rsid w:val="00B00EF7"/>
  </w:style>
  <w:style w:type="paragraph" w:customStyle="1" w:styleId="F47C86807AD94A78AF98D42C69C0420D">
    <w:name w:val="F47C86807AD94A78AF98D42C69C0420D"/>
    <w:rsid w:val="00B00EF7"/>
  </w:style>
  <w:style w:type="paragraph" w:customStyle="1" w:styleId="52E759D036D84F298B4C05CDB45ECAA5">
    <w:name w:val="52E759D036D84F298B4C05CDB45ECAA5"/>
    <w:rsid w:val="00B00EF7"/>
  </w:style>
  <w:style w:type="paragraph" w:customStyle="1" w:styleId="FBBD315778574C74A4D6CA60B737FF5B">
    <w:name w:val="FBBD315778574C74A4D6CA60B737FF5B"/>
    <w:rsid w:val="00B00EF7"/>
  </w:style>
  <w:style w:type="paragraph" w:customStyle="1" w:styleId="B90362D365604054AD596ABA49B12637">
    <w:name w:val="B90362D365604054AD596ABA49B12637"/>
    <w:rsid w:val="00B00EF7"/>
  </w:style>
  <w:style w:type="paragraph" w:customStyle="1" w:styleId="FFA4C977A2E84F63ABEC23ED0D633B3A">
    <w:name w:val="FFA4C977A2E84F63ABEC23ED0D633B3A"/>
    <w:rsid w:val="00B00EF7"/>
  </w:style>
  <w:style w:type="paragraph" w:customStyle="1" w:styleId="07317B4943FA4D3E88A3E21556CA67A8">
    <w:name w:val="07317B4943FA4D3E88A3E21556CA67A8"/>
    <w:rsid w:val="00B00EF7"/>
  </w:style>
  <w:style w:type="paragraph" w:customStyle="1" w:styleId="8D29EF6A73854EEBBA56C13805724FD2">
    <w:name w:val="8D29EF6A73854EEBBA56C13805724FD2"/>
    <w:rsid w:val="00B00EF7"/>
  </w:style>
  <w:style w:type="paragraph" w:customStyle="1" w:styleId="4DD344FE05FE4A03A2B7F5DB1A0D6D88">
    <w:name w:val="4DD344FE05FE4A03A2B7F5DB1A0D6D88"/>
    <w:rsid w:val="00B00EF7"/>
  </w:style>
  <w:style w:type="paragraph" w:customStyle="1" w:styleId="F0000224854E474894EF604C741CEA95">
    <w:name w:val="F0000224854E474894EF604C741CEA95"/>
    <w:rsid w:val="00B00EF7"/>
  </w:style>
  <w:style w:type="paragraph" w:customStyle="1" w:styleId="33C3540321924141A51251042BCC9DAA">
    <w:name w:val="33C3540321924141A51251042BCC9DAA"/>
    <w:rsid w:val="00B00EF7"/>
  </w:style>
  <w:style w:type="paragraph" w:customStyle="1" w:styleId="A6263D7CF1324A48845E7C309F74775F">
    <w:name w:val="A6263D7CF1324A48845E7C309F74775F"/>
    <w:rsid w:val="00B00EF7"/>
  </w:style>
  <w:style w:type="paragraph" w:customStyle="1" w:styleId="501952348149440E8623EB9E9728B492">
    <w:name w:val="501952348149440E8623EB9E9728B492"/>
    <w:rsid w:val="00B00EF7"/>
  </w:style>
  <w:style w:type="paragraph" w:customStyle="1" w:styleId="4C9B28EA93D84ADCA19FE36B661E0113">
    <w:name w:val="4C9B28EA93D84ADCA19FE36B661E0113"/>
    <w:rsid w:val="00B00EF7"/>
  </w:style>
  <w:style w:type="paragraph" w:customStyle="1" w:styleId="052D5F9B32ED46129A46BEE88B2348E4">
    <w:name w:val="052D5F9B32ED46129A46BEE88B2348E4"/>
    <w:rsid w:val="00B00EF7"/>
  </w:style>
  <w:style w:type="paragraph" w:customStyle="1" w:styleId="8F7252C348BD4D0CB259DC66AF812CD6">
    <w:name w:val="8F7252C348BD4D0CB259DC66AF812CD6"/>
    <w:rsid w:val="00B00EF7"/>
  </w:style>
  <w:style w:type="paragraph" w:customStyle="1" w:styleId="F7FA6955C1714A5BBE8DA1A6A20B36E3">
    <w:name w:val="F7FA6955C1714A5BBE8DA1A6A20B36E3"/>
    <w:rsid w:val="00B00EF7"/>
  </w:style>
  <w:style w:type="paragraph" w:customStyle="1" w:styleId="17488C00A5714A01B0BCC979A7AE230D">
    <w:name w:val="17488C00A5714A01B0BCC979A7AE230D"/>
    <w:rsid w:val="00B00EF7"/>
  </w:style>
  <w:style w:type="paragraph" w:customStyle="1" w:styleId="F0AEFC0415A14410BA65AE1FA01B1E70">
    <w:name w:val="F0AEFC0415A14410BA65AE1FA01B1E70"/>
    <w:rsid w:val="00B00EF7"/>
  </w:style>
  <w:style w:type="paragraph" w:customStyle="1" w:styleId="858FEAAD6FD143ECBD03E2A4120BEB38">
    <w:name w:val="858FEAAD6FD143ECBD03E2A4120BEB38"/>
    <w:rsid w:val="00B00EF7"/>
  </w:style>
  <w:style w:type="paragraph" w:customStyle="1" w:styleId="348FC68620DB49DBA2D243BA3511DF1A">
    <w:name w:val="348FC68620DB49DBA2D243BA3511DF1A"/>
    <w:rsid w:val="00B00EF7"/>
  </w:style>
  <w:style w:type="paragraph" w:customStyle="1" w:styleId="73576FD54460486CA07F1F026D1ADF73">
    <w:name w:val="73576FD54460486CA07F1F026D1ADF73"/>
    <w:rsid w:val="00B00EF7"/>
  </w:style>
  <w:style w:type="paragraph" w:customStyle="1" w:styleId="F918333734DB46A6BECD0D9D67459BD4">
    <w:name w:val="F918333734DB46A6BECD0D9D67459BD4"/>
    <w:rsid w:val="00B00EF7"/>
  </w:style>
  <w:style w:type="paragraph" w:customStyle="1" w:styleId="5022320CE5FC4F768BCAE47C63780F8B">
    <w:name w:val="5022320CE5FC4F768BCAE47C63780F8B"/>
    <w:rsid w:val="00B00EF7"/>
  </w:style>
  <w:style w:type="paragraph" w:customStyle="1" w:styleId="38A864E8708D4ACDBE829D4ACD6346DB">
    <w:name w:val="38A864E8708D4ACDBE829D4ACD6346DB"/>
    <w:rsid w:val="00B00EF7"/>
  </w:style>
  <w:style w:type="paragraph" w:customStyle="1" w:styleId="14B5CD3EFEA64EC383BE2179AE6A9C32">
    <w:name w:val="14B5CD3EFEA64EC383BE2179AE6A9C32"/>
    <w:rsid w:val="00B00EF7"/>
  </w:style>
  <w:style w:type="paragraph" w:customStyle="1" w:styleId="A0D6410BD93643BD879C93CFBCA80326">
    <w:name w:val="A0D6410BD93643BD879C93CFBCA80326"/>
    <w:rsid w:val="00B00EF7"/>
  </w:style>
  <w:style w:type="paragraph" w:customStyle="1" w:styleId="F5521D44CE2140E6A9CBB1294F226420">
    <w:name w:val="F5521D44CE2140E6A9CBB1294F226420"/>
    <w:rsid w:val="00B00EF7"/>
  </w:style>
  <w:style w:type="paragraph" w:customStyle="1" w:styleId="F879A18A94724AD0904BF378DC19FEDA">
    <w:name w:val="F879A18A94724AD0904BF378DC19FEDA"/>
    <w:rsid w:val="00B00EF7"/>
  </w:style>
  <w:style w:type="paragraph" w:customStyle="1" w:styleId="F43EC87AF2434B36B74A9248E617F53F">
    <w:name w:val="F43EC87AF2434B36B74A9248E617F53F"/>
    <w:rsid w:val="00B00EF7"/>
  </w:style>
  <w:style w:type="paragraph" w:customStyle="1" w:styleId="7A45FBC6BE9343438902A30953A2962C">
    <w:name w:val="7A45FBC6BE9343438902A30953A2962C"/>
    <w:rsid w:val="00B00EF7"/>
  </w:style>
  <w:style w:type="paragraph" w:customStyle="1" w:styleId="EE5359ADF6574761A294E8D184B15F31">
    <w:name w:val="EE5359ADF6574761A294E8D184B15F31"/>
    <w:rsid w:val="00B00EF7"/>
  </w:style>
  <w:style w:type="paragraph" w:customStyle="1" w:styleId="DC40423D310E4EAA84FB83B9D2E9F89F">
    <w:name w:val="DC40423D310E4EAA84FB83B9D2E9F89F"/>
    <w:rsid w:val="00B00EF7"/>
  </w:style>
  <w:style w:type="paragraph" w:customStyle="1" w:styleId="6D97D5A331CF4316B6872E0832BCCFC5">
    <w:name w:val="6D97D5A331CF4316B6872E0832BCCFC5"/>
    <w:rsid w:val="00B00EF7"/>
  </w:style>
  <w:style w:type="paragraph" w:customStyle="1" w:styleId="D38FD49F8D5942A8B5964A7CB817B5A9">
    <w:name w:val="D38FD49F8D5942A8B5964A7CB817B5A9"/>
    <w:rsid w:val="00B00E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71036-FA25-4B9C-9098-46FC20C60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783</Words>
  <Characters>9631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io Datovo</dc:creator>
  <cp:lastModifiedBy>Sonia Araujo</cp:lastModifiedBy>
  <cp:revision>2</cp:revision>
  <cp:lastPrinted>2017-12-21T19:36:00Z</cp:lastPrinted>
  <dcterms:created xsi:type="dcterms:W3CDTF">2020-07-02T12:43:00Z</dcterms:created>
  <dcterms:modified xsi:type="dcterms:W3CDTF">2020-07-02T12:43:00Z</dcterms:modified>
</cp:coreProperties>
</file>